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D1F72D" w14:textId="77777777" w:rsidR="00BE6E77" w:rsidRDefault="00BE6E77" w:rsidP="00BE6E77">
      <w:pPr>
        <w:tabs>
          <w:tab w:val="left" w:pos="4007"/>
        </w:tabs>
        <w:spacing w:line="240" w:lineRule="auto"/>
        <w:jc w:val="both"/>
        <w:outlineLvl w:val="0"/>
        <w:rPr>
          <w:b/>
        </w:rPr>
      </w:pPr>
      <w:r>
        <w:rPr>
          <w:b/>
        </w:rPr>
        <w:tab/>
      </w:r>
    </w:p>
    <w:p w14:paraId="00794BF0" w14:textId="6C199E12" w:rsidR="00BE6E77" w:rsidRPr="00887936" w:rsidRDefault="00BE6E77" w:rsidP="00BE6E77">
      <w:pPr>
        <w:tabs>
          <w:tab w:val="left" w:pos="4007"/>
        </w:tabs>
        <w:spacing w:line="240" w:lineRule="auto"/>
        <w:jc w:val="center"/>
        <w:outlineLvl w:val="0"/>
        <w:rPr>
          <w:b/>
          <w:sz w:val="32"/>
          <w:szCs w:val="32"/>
        </w:rPr>
      </w:pPr>
      <w:r w:rsidRPr="00887936">
        <w:rPr>
          <w:b/>
          <w:bCs/>
          <w:sz w:val="32"/>
          <w:szCs w:val="32"/>
        </w:rPr>
        <w:t>Stage de stratégie d’entreprise</w:t>
      </w:r>
    </w:p>
    <w:p w14:paraId="4862E53E" w14:textId="77777777" w:rsidR="00BE6E77" w:rsidRPr="00887936" w:rsidRDefault="00BE6E77" w:rsidP="00BE6E77">
      <w:pPr>
        <w:tabs>
          <w:tab w:val="left" w:pos="4007"/>
        </w:tabs>
        <w:spacing w:after="0" w:line="240" w:lineRule="auto"/>
        <w:jc w:val="center"/>
        <w:outlineLvl w:val="0"/>
        <w:rPr>
          <w:b/>
          <w:sz w:val="32"/>
          <w:szCs w:val="32"/>
        </w:rPr>
      </w:pPr>
      <w:r w:rsidRPr="00887936">
        <w:rPr>
          <w:b/>
          <w:bCs/>
          <w:sz w:val="32"/>
          <w:szCs w:val="32"/>
        </w:rPr>
        <w:t>Modèle de proposition</w:t>
      </w:r>
    </w:p>
    <w:p w14:paraId="3DDE7C38" w14:textId="15015810" w:rsidR="008675E3" w:rsidRDefault="008675E3" w:rsidP="00BE6E77">
      <w:pPr>
        <w:tabs>
          <w:tab w:val="left" w:pos="4007"/>
        </w:tabs>
        <w:spacing w:after="0" w:line="240" w:lineRule="auto"/>
        <w:jc w:val="both"/>
        <w:outlineLvl w:val="0"/>
        <w:rPr>
          <w:b/>
        </w:rPr>
      </w:pPr>
    </w:p>
    <w:p w14:paraId="34CDFCE3" w14:textId="1B503EF2" w:rsidR="00807EBC" w:rsidRDefault="00807EBC" w:rsidP="00807EBC">
      <w:pPr>
        <w:spacing w:after="0" w:line="240" w:lineRule="auto"/>
        <w:jc w:val="both"/>
        <w:outlineLvl w:val="0"/>
        <w:rPr>
          <w:b/>
        </w:rPr>
      </w:pPr>
      <w:r>
        <w:rPr>
          <w:b/>
          <w:noProof/>
        </w:rPr>
        <mc:AlternateContent>
          <mc:Choice Requires="wps">
            <w:drawing>
              <wp:anchor distT="45720" distB="45720" distL="114300" distR="114300" simplePos="0" relativeHeight="251658240" behindDoc="1" locked="0" layoutInCell="1" allowOverlap="1" wp14:anchorId="4A967C99" wp14:editId="793B2D46">
                <wp:simplePos x="0" y="0"/>
                <wp:positionH relativeFrom="margin">
                  <wp:align>center</wp:align>
                </wp:positionH>
                <wp:positionV relativeFrom="paragraph">
                  <wp:posOffset>391795</wp:posOffset>
                </wp:positionV>
                <wp:extent cx="6962775" cy="1609725"/>
                <wp:effectExtent l="0" t="0" r="9525" b="9525"/>
                <wp:wrapTight wrapText="bothSides">
                  <wp:wrapPolygon edited="0">
                    <wp:start x="0" y="0"/>
                    <wp:lineTo x="0" y="21472"/>
                    <wp:lineTo x="21570" y="21472"/>
                    <wp:lineTo x="21570"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1609725"/>
                        </a:xfrm>
                        <a:prstGeom prst="rect">
                          <a:avLst/>
                        </a:prstGeom>
                        <a:solidFill>
                          <a:srgbClr val="EFF9FF"/>
                        </a:solidFill>
                        <a:ln w="9525">
                          <a:noFill/>
                          <a:miter lim="800000"/>
                          <a:headEnd/>
                          <a:tailEnd/>
                        </a:ln>
                      </wps:spPr>
                      <wps:txbx>
                        <w:txbxContent>
                          <w:p w14:paraId="79433543" w14:textId="77777777" w:rsidR="001F4828" w:rsidRPr="005730DD" w:rsidRDefault="001F4828" w:rsidP="000C2850">
                            <w:pPr>
                              <w:pStyle w:val="ListParagraph"/>
                              <w:numPr>
                                <w:ilvl w:val="0"/>
                                <w:numId w:val="38"/>
                              </w:numPr>
                              <w:ind w:left="113" w:hanging="170"/>
                              <w:jc w:val="both"/>
                              <w:rPr>
                                <w:rFonts w:asciiTheme="minorHAnsi" w:eastAsia="Calibri" w:hAnsiTheme="minorHAnsi" w:cstheme="minorHAnsi"/>
                                <w:sz w:val="18"/>
                                <w:szCs w:val="18"/>
                              </w:rPr>
                            </w:pPr>
                            <w:r>
                              <w:rPr>
                                <w:rFonts w:asciiTheme="minorHAnsi" w:hAnsiTheme="minorHAnsi"/>
                                <w:sz w:val="18"/>
                              </w:rPr>
                              <w:t xml:space="preserve">Pour remplir ce formulaire, veuillez télécharger une copie sur votre ordinateur et l’enregistrer au format Word. Vous pourriez avoir besoin d’une copie de votre proposition remplie en format Word si vous devez apporter des modifications à votre proposition. Assurez-vous donc d’enregistrer deux copies : une copie en format Word ainsi qu’une copie en format PDF. </w:t>
                            </w:r>
                          </w:p>
                          <w:p w14:paraId="225F404E" w14:textId="199AB3F2" w:rsidR="00D62036" w:rsidRPr="005730DD" w:rsidRDefault="00D62036" w:rsidP="000C2850">
                            <w:pPr>
                              <w:pStyle w:val="ListParagraph"/>
                              <w:numPr>
                                <w:ilvl w:val="0"/>
                                <w:numId w:val="38"/>
                              </w:numPr>
                              <w:ind w:left="113" w:hanging="170"/>
                              <w:rPr>
                                <w:rFonts w:asciiTheme="minorHAnsi" w:eastAsia="Calibri" w:hAnsiTheme="minorHAnsi" w:cstheme="minorHAnsi"/>
                                <w:sz w:val="18"/>
                                <w:szCs w:val="18"/>
                              </w:rPr>
                            </w:pPr>
                            <w:r>
                              <w:rPr>
                                <w:rFonts w:asciiTheme="minorHAnsi" w:hAnsiTheme="minorHAnsi"/>
                                <w:sz w:val="18"/>
                              </w:rPr>
                              <w:t xml:space="preserve">Votre proposition de projet devrait contenir un minimum de 3 à 5 pages pour une unité de stage de 4 à 6 mois. Les projets de plus grande envergure peuvent dépasser ce nombre de pages. </w:t>
                            </w:r>
                          </w:p>
                          <w:p w14:paraId="3B32B8A4" w14:textId="77777777" w:rsidR="001F4828" w:rsidRPr="005730DD" w:rsidRDefault="001F4828" w:rsidP="000C2850">
                            <w:pPr>
                              <w:pStyle w:val="ListParagraph"/>
                              <w:numPr>
                                <w:ilvl w:val="0"/>
                                <w:numId w:val="38"/>
                              </w:numPr>
                              <w:ind w:left="113" w:hanging="170"/>
                              <w:rPr>
                                <w:rFonts w:asciiTheme="minorHAnsi" w:eastAsia="Calibri" w:hAnsiTheme="minorHAnsi" w:cstheme="minorHAnsi"/>
                                <w:sz w:val="18"/>
                                <w:szCs w:val="18"/>
                              </w:rPr>
                            </w:pPr>
                            <w:r>
                              <w:rPr>
                                <w:rFonts w:asciiTheme="minorHAnsi" w:hAnsiTheme="minorHAnsi"/>
                                <w:sz w:val="18"/>
                              </w:rPr>
                              <w:t xml:space="preserve">Une fois remplie, téléversez la version PDF de votre proposition remplie sur le </w:t>
                            </w:r>
                            <w:hyperlink r:id="rId11" w:history="1">
                              <w:r>
                                <w:rPr>
                                  <w:rFonts w:asciiTheme="minorHAnsi" w:hAnsiTheme="minorHAnsi"/>
                                  <w:sz w:val="18"/>
                                </w:rPr>
                                <w:t>portail d’inscription et de demande (PID)</w:t>
                              </w:r>
                            </w:hyperlink>
                            <w:r>
                              <w:rPr>
                                <w:rFonts w:asciiTheme="minorHAnsi" w:hAnsiTheme="minorHAnsi"/>
                                <w:sz w:val="18"/>
                              </w:rPr>
                              <w:t xml:space="preserve"> en ligne de Mitacs.</w:t>
                            </w:r>
                          </w:p>
                          <w:p w14:paraId="23E25049" w14:textId="7E135BE0" w:rsidR="001F4828" w:rsidRPr="005730DD" w:rsidRDefault="001F4828" w:rsidP="000C2850">
                            <w:pPr>
                              <w:pStyle w:val="ListParagraph"/>
                              <w:numPr>
                                <w:ilvl w:val="0"/>
                                <w:numId w:val="38"/>
                              </w:numPr>
                              <w:ind w:left="113" w:hanging="170"/>
                              <w:jc w:val="both"/>
                              <w:rPr>
                                <w:rFonts w:asciiTheme="minorHAnsi" w:hAnsiTheme="minorHAnsi" w:cstheme="minorHAnsi"/>
                                <w:sz w:val="18"/>
                                <w:szCs w:val="18"/>
                              </w:rPr>
                            </w:pPr>
                            <w:r>
                              <w:rPr>
                                <w:rFonts w:asciiTheme="minorHAnsi" w:hAnsiTheme="minorHAnsi"/>
                                <w:b/>
                                <w:sz w:val="18"/>
                              </w:rPr>
                              <w:t>Ne modifiez pas et ne supprimez pas</w:t>
                            </w:r>
                            <w:r>
                              <w:rPr>
                                <w:rFonts w:asciiTheme="minorHAnsi" w:hAnsiTheme="minorHAnsi"/>
                                <w:sz w:val="18"/>
                              </w:rPr>
                              <w:t xml:space="preserve"> de texte ou d’instructions dans les sections/sous-sections </w:t>
                            </w:r>
                            <w:r>
                              <w:rPr>
                                <w:rFonts w:asciiTheme="minorHAnsi" w:hAnsiTheme="minorHAnsi"/>
                                <w:b/>
                                <w:sz w:val="18"/>
                              </w:rPr>
                              <w:t>et ne reformatez pas</w:t>
                            </w:r>
                            <w:r>
                              <w:rPr>
                                <w:rFonts w:asciiTheme="minorHAnsi" w:hAnsiTheme="minorHAnsi"/>
                                <w:sz w:val="18"/>
                              </w:rPr>
                              <w:t xml:space="preserve"> ce formulaire de quelque façon que ce soit. Un formulaire modifié occasionnera un retard dans le processus d’évaluation du stage.</w:t>
                            </w:r>
                          </w:p>
                          <w:p w14:paraId="3C2EB8CB" w14:textId="77777777" w:rsidR="001F4828" w:rsidRPr="005730DD" w:rsidRDefault="001F4828" w:rsidP="000C2850">
                            <w:pPr>
                              <w:pStyle w:val="ListParagraph"/>
                              <w:numPr>
                                <w:ilvl w:val="0"/>
                                <w:numId w:val="38"/>
                              </w:numPr>
                              <w:ind w:left="113" w:hanging="170"/>
                              <w:rPr>
                                <w:rFonts w:asciiTheme="minorHAnsi" w:hAnsiTheme="minorHAnsi" w:cstheme="minorHAnsi"/>
                                <w:sz w:val="18"/>
                                <w:szCs w:val="18"/>
                              </w:rPr>
                            </w:pPr>
                            <w:r>
                              <w:rPr>
                                <w:rFonts w:asciiTheme="minorHAnsi" w:hAnsiTheme="minorHAnsi"/>
                                <w:b/>
                                <w:sz w:val="18"/>
                              </w:rPr>
                              <w:t>Toutes les sections du formulaire de demande doivent être remplies pour que la demande soit prise en considération pour le programme.</w:t>
                            </w:r>
                          </w:p>
                          <w:p w14:paraId="67740708" w14:textId="77777777" w:rsidR="001F4828" w:rsidRPr="005730DD" w:rsidRDefault="001F4828" w:rsidP="000C2850">
                            <w:pPr>
                              <w:pStyle w:val="ListParagraph"/>
                              <w:numPr>
                                <w:ilvl w:val="0"/>
                                <w:numId w:val="38"/>
                              </w:numPr>
                              <w:ind w:left="113" w:hanging="170"/>
                              <w:jc w:val="both"/>
                              <w:rPr>
                                <w:rFonts w:asciiTheme="minorHAnsi" w:eastAsia="Calibri" w:hAnsiTheme="minorHAnsi" w:cstheme="minorHAnsi"/>
                                <w:sz w:val="18"/>
                                <w:szCs w:val="18"/>
                              </w:rPr>
                            </w:pPr>
                            <w:r>
                              <w:rPr>
                                <w:rFonts w:asciiTheme="minorHAnsi" w:hAnsiTheme="minorHAnsi"/>
                                <w:b/>
                                <w:sz w:val="18"/>
                              </w:rPr>
                              <w:t>Lisez le Guide de présentation de demande (annexe A) à la page 6</w:t>
                            </w:r>
                            <w:r>
                              <w:rPr>
                                <w:rFonts w:asciiTheme="minorHAnsi" w:hAnsiTheme="minorHAnsi"/>
                                <w:sz w:val="18"/>
                              </w:rPr>
                              <w:t xml:space="preserve"> et l’</w:t>
                            </w:r>
                            <w:r>
                              <w:rPr>
                                <w:rFonts w:asciiTheme="minorHAnsi" w:hAnsiTheme="minorHAnsi"/>
                                <w:b/>
                                <w:sz w:val="18"/>
                              </w:rPr>
                              <w:t xml:space="preserve">annexe B à la page 8 </w:t>
                            </w:r>
                            <w:r>
                              <w:rPr>
                                <w:rFonts w:asciiTheme="minorHAnsi" w:hAnsiTheme="minorHAnsi"/>
                                <w:sz w:val="18"/>
                              </w:rPr>
                              <w:t>pour en savoir davantage sur les critères de sélection qui serviront à évaluer votre propos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967C99" id="_x0000_t202" coordsize="21600,21600" o:spt="202" path="m,l,21600r21600,l21600,xe">
                <v:stroke joinstyle="miter"/>
                <v:path gradientshapeok="t" o:connecttype="rect"/>
              </v:shapetype>
              <v:shape id="Text Box 2" o:spid="_x0000_s1026" type="#_x0000_t202" style="position:absolute;left:0;text-align:left;margin-left:0;margin-top:30.85pt;width:548.25pt;height:126.7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" fillcolor="#eff9ff" stroked="f">
                <v:textbox>
                  <w:txbxContent>
                    <w:p w14:paraId="79433543" w14:textId="77777777" w:rsidR="001F4828" w:rsidRPr="005730DD" w:rsidRDefault="001F4828" w:rsidP="000C2850">
                      <w:pPr>
                        <w:pStyle w:val="ListParagraph"/>
                        <w:numPr>
                          <w:ilvl w:val="0"/>
                          <w:numId w:val="38"/>
                        </w:numPr>
                        <w:ind w:left="113" w:hanging="170"/>
                        <w:jc w:val="both"/>
                        <w:rPr>
                          <w:rFonts w:asciiTheme="minorHAnsi" w:eastAsia="Calibri" w:hAnsiTheme="minorHAnsi" w:cstheme="minorHAnsi"/>
                          <w:sz w:val="18"/>
                          <w:szCs w:val="18"/>
                        </w:rPr>
                      </w:pPr>
                      <w:r>
                        <w:rPr>
                          <w:rFonts w:asciiTheme="minorHAnsi" w:hAnsiTheme="minorHAnsi"/>
                          <w:sz w:val="18"/>
                        </w:rPr>
                        <w:t xml:space="preserve">Pour remplir ce formulaire, veuillez télécharger une copie sur votre ordinateur et l’enregistrer au format Word. Vous pourriez avoir besoin d’une copie de votre proposition remplie en format Word si vous devez apporter des modifications à votre proposition. Assurez-vous donc d’enregistrer deux copies : une copie en format Word ainsi qu’une copie en format PDF. </w:t>
                      </w:r>
                    </w:p>
                    <w:p w14:paraId="225F404E" w14:textId="199AB3F2" w:rsidR="00D62036" w:rsidRPr="005730DD" w:rsidRDefault="00D62036" w:rsidP="000C2850">
                      <w:pPr>
                        <w:pStyle w:val="ListParagraph"/>
                        <w:numPr>
                          <w:ilvl w:val="0"/>
                          <w:numId w:val="38"/>
                        </w:numPr>
                        <w:ind w:left="113" w:hanging="170"/>
                        <w:rPr>
                          <w:rFonts w:asciiTheme="minorHAnsi" w:eastAsia="Calibri" w:hAnsiTheme="minorHAnsi" w:cstheme="minorHAnsi"/>
                          <w:sz w:val="18"/>
                          <w:szCs w:val="18"/>
                        </w:rPr>
                      </w:pPr>
                      <w:r>
                        <w:rPr>
                          <w:rFonts w:asciiTheme="minorHAnsi" w:hAnsiTheme="minorHAnsi"/>
                          <w:sz w:val="18"/>
                        </w:rPr>
                        <w:t xml:space="preserve">Votre proposition de projet devrait contenir un minimum de 3 à 5 pages pour une unité de stage de 4 à 6 mois. Les projets de plus grande envergure peuvent dépasser ce nombre de pages. </w:t>
                      </w:r>
                    </w:p>
                    <w:p w14:paraId="3B32B8A4" w14:textId="77777777" w:rsidR="001F4828" w:rsidRPr="005730DD" w:rsidRDefault="001F4828" w:rsidP="000C2850">
                      <w:pPr>
                        <w:pStyle w:val="ListParagraph"/>
                        <w:numPr>
                          <w:ilvl w:val="0"/>
                          <w:numId w:val="38"/>
                        </w:numPr>
                        <w:ind w:left="113" w:hanging="170"/>
                        <w:rPr>
                          <w:rFonts w:asciiTheme="minorHAnsi" w:eastAsia="Calibri" w:hAnsiTheme="minorHAnsi" w:cstheme="minorHAnsi"/>
                          <w:sz w:val="18"/>
                          <w:szCs w:val="18"/>
                        </w:rPr>
                      </w:pPr>
                      <w:r>
                        <w:rPr>
                          <w:rFonts w:asciiTheme="minorHAnsi" w:hAnsiTheme="minorHAnsi"/>
                          <w:sz w:val="18"/>
                        </w:rPr>
                        <w:t xml:space="preserve">Une fois remplie, téléversez la version PDF de votre proposition remplie sur le </w:t>
                      </w:r>
                      <w:hyperlink r:id="rId12" w:history="1">
                        <w:r>
                          <w:rPr>
                            <w:rFonts w:asciiTheme="minorHAnsi" w:hAnsiTheme="minorHAnsi"/>
                            <w:sz w:val="18"/>
                          </w:rPr>
                          <w:t>portail d’inscription et de demande (PID)</w:t>
                        </w:r>
                      </w:hyperlink>
                      <w:r>
                        <w:rPr>
                          <w:rFonts w:asciiTheme="minorHAnsi" w:hAnsiTheme="minorHAnsi"/>
                          <w:sz w:val="18"/>
                        </w:rPr>
                        <w:t xml:space="preserve"> en ligne de Mitacs.</w:t>
                      </w:r>
                    </w:p>
                    <w:p w14:paraId="23E25049" w14:textId="7E135BE0" w:rsidR="001F4828" w:rsidRPr="005730DD" w:rsidRDefault="001F4828" w:rsidP="000C2850">
                      <w:pPr>
                        <w:pStyle w:val="ListParagraph"/>
                        <w:numPr>
                          <w:ilvl w:val="0"/>
                          <w:numId w:val="38"/>
                        </w:numPr>
                        <w:ind w:left="113" w:hanging="170"/>
                        <w:jc w:val="both"/>
                        <w:rPr>
                          <w:rFonts w:asciiTheme="minorHAnsi" w:hAnsiTheme="minorHAnsi" w:cstheme="minorHAnsi"/>
                          <w:sz w:val="18"/>
                          <w:szCs w:val="18"/>
                        </w:rPr>
                      </w:pPr>
                      <w:r>
                        <w:rPr>
                          <w:rFonts w:asciiTheme="minorHAnsi" w:hAnsiTheme="minorHAnsi"/>
                          <w:b/>
                          <w:sz w:val="18"/>
                        </w:rPr>
                        <w:t>Ne modifiez pas et ne supprimez pas</w:t>
                      </w:r>
                      <w:r>
                        <w:rPr>
                          <w:rFonts w:asciiTheme="minorHAnsi" w:hAnsiTheme="minorHAnsi"/>
                          <w:sz w:val="18"/>
                        </w:rPr>
                        <w:t xml:space="preserve"> de texte ou d’instructions dans les sections/sous-sections </w:t>
                      </w:r>
                      <w:r>
                        <w:rPr>
                          <w:rFonts w:asciiTheme="minorHAnsi" w:hAnsiTheme="minorHAnsi"/>
                          <w:b/>
                          <w:sz w:val="18"/>
                        </w:rPr>
                        <w:t>et ne reformatez pas</w:t>
                      </w:r>
                      <w:r>
                        <w:rPr>
                          <w:rFonts w:asciiTheme="minorHAnsi" w:hAnsiTheme="minorHAnsi"/>
                          <w:sz w:val="18"/>
                        </w:rPr>
                        <w:t xml:space="preserve"> ce formulaire de quelque façon que ce soit. Un formulaire modifié occasionnera un retard dans le processus d’évaluation du stage.</w:t>
                      </w:r>
                    </w:p>
                    <w:p w14:paraId="3C2EB8CB" w14:textId="77777777" w:rsidR="001F4828" w:rsidRPr="005730DD" w:rsidRDefault="001F4828" w:rsidP="000C2850">
                      <w:pPr>
                        <w:pStyle w:val="ListParagraph"/>
                        <w:numPr>
                          <w:ilvl w:val="0"/>
                          <w:numId w:val="38"/>
                        </w:numPr>
                        <w:ind w:left="113" w:hanging="170"/>
                        <w:rPr>
                          <w:rFonts w:asciiTheme="minorHAnsi" w:hAnsiTheme="minorHAnsi" w:cstheme="minorHAnsi"/>
                          <w:sz w:val="18"/>
                          <w:szCs w:val="18"/>
                        </w:rPr>
                      </w:pPr>
                      <w:r>
                        <w:rPr>
                          <w:rFonts w:asciiTheme="minorHAnsi" w:hAnsiTheme="minorHAnsi"/>
                          <w:b/>
                          <w:sz w:val="18"/>
                        </w:rPr>
                        <w:t>Toutes les sections du formulaire de demande doivent être remplies pour que la demande soit prise en considération pour le programme.</w:t>
                      </w:r>
                    </w:p>
                    <w:p w14:paraId="67740708" w14:textId="77777777" w:rsidR="001F4828" w:rsidRPr="005730DD" w:rsidRDefault="001F4828" w:rsidP="000C2850">
                      <w:pPr>
                        <w:pStyle w:val="ListParagraph"/>
                        <w:numPr>
                          <w:ilvl w:val="0"/>
                          <w:numId w:val="38"/>
                        </w:numPr>
                        <w:ind w:left="113" w:hanging="170"/>
                        <w:jc w:val="both"/>
                        <w:rPr>
                          <w:rFonts w:asciiTheme="minorHAnsi" w:eastAsia="Calibri" w:hAnsiTheme="minorHAnsi" w:cstheme="minorHAnsi"/>
                          <w:sz w:val="18"/>
                          <w:szCs w:val="18"/>
                        </w:rPr>
                      </w:pPr>
                      <w:r>
                        <w:rPr>
                          <w:rFonts w:asciiTheme="minorHAnsi" w:hAnsiTheme="minorHAnsi"/>
                          <w:b/>
                          <w:sz w:val="18"/>
                        </w:rPr>
                        <w:t>Lisez le Guide de présentation de demande (annexe A) à la page 6</w:t>
                      </w:r>
                      <w:r>
                        <w:rPr>
                          <w:rFonts w:asciiTheme="minorHAnsi" w:hAnsiTheme="minorHAnsi"/>
                          <w:sz w:val="18"/>
                        </w:rPr>
                        <w:t xml:space="preserve"> et l’</w:t>
                      </w:r>
                      <w:r>
                        <w:rPr>
                          <w:rFonts w:asciiTheme="minorHAnsi" w:hAnsiTheme="minorHAnsi"/>
                          <w:b/>
                          <w:sz w:val="18"/>
                        </w:rPr>
                        <w:t xml:space="preserve">annexe B à la page 8 </w:t>
                      </w:r>
                      <w:r>
                        <w:rPr>
                          <w:rFonts w:asciiTheme="minorHAnsi" w:hAnsiTheme="minorHAnsi"/>
                          <w:sz w:val="18"/>
                        </w:rPr>
                        <w:t>pour en savoir davantage sur les critères de sélection qui serviront à évaluer votre proposition.</w:t>
                      </w:r>
                    </w:p>
                  </w:txbxContent>
                </v:textbox>
                <w10:wrap type="tight" anchorx="margin"/>
              </v:shape>
            </w:pict>
          </mc:Fallback>
        </mc:AlternateContent>
      </w:r>
    </w:p>
    <w:p w14:paraId="705E35DD" w14:textId="3E48D345" w:rsidR="00900A20" w:rsidRDefault="00A04878" w:rsidP="00807EBC">
      <w:pPr>
        <w:spacing w:after="0" w:line="240" w:lineRule="auto"/>
        <w:jc w:val="center"/>
        <w:outlineLvl w:val="0"/>
        <w:rPr>
          <w:b/>
        </w:rPr>
      </w:pPr>
      <w:r>
        <w:rPr>
          <w:b/>
        </w:rPr>
        <w:t>INSTRUCTIONS</w:t>
      </w:r>
    </w:p>
    <w:p w14:paraId="6CFE74A9" w14:textId="77777777" w:rsidR="00954DA2" w:rsidRPr="00807EBC" w:rsidRDefault="00954DA2" w:rsidP="00807EBC">
      <w:pPr>
        <w:spacing w:after="0" w:line="240" w:lineRule="auto"/>
        <w:jc w:val="center"/>
        <w:outlineLvl w:val="0"/>
        <w:rPr>
          <w:rFonts w:eastAsiaTheme="majorEastAsia" w:cs="Arial"/>
          <w:b/>
          <w:bCs/>
          <w:sz w:val="12"/>
          <w:szCs w:val="12"/>
          <w:lang w:val="en-CA"/>
        </w:rPr>
      </w:pPr>
    </w:p>
    <w:tbl>
      <w:tblPr>
        <w:tblStyle w:val="TableGrid"/>
        <w:tblW w:w="10980" w:type="dxa"/>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CellMar>
          <w:top w:w="85" w:type="dxa"/>
          <w:left w:w="113" w:type="dxa"/>
          <w:bottom w:w="85" w:type="dxa"/>
          <w:right w:w="57" w:type="dxa"/>
        </w:tblCellMar>
        <w:tblLook w:val="04A0" w:firstRow="1" w:lastRow="0" w:firstColumn="1" w:lastColumn="0" w:noHBand="0" w:noVBand="1"/>
      </w:tblPr>
      <w:tblGrid>
        <w:gridCol w:w="10980"/>
      </w:tblGrid>
      <w:tr w:rsidR="00B05788" w14:paraId="4E45E064" w14:textId="77777777" w:rsidTr="7A216C80">
        <w:trPr>
          <w:trHeight w:val="122"/>
          <w:jc w:val="center"/>
        </w:trPr>
        <w:tc>
          <w:tcPr>
            <w:tcW w:w="10980" w:type="dxa"/>
          </w:tcPr>
          <w:p w14:paraId="7C687462" w14:textId="00A95B4E" w:rsidR="00B05788" w:rsidRDefault="0EB994B1" w:rsidP="00282951">
            <w:pPr>
              <w:jc w:val="center"/>
            </w:pPr>
            <w:r>
              <w:rPr>
                <w:rFonts w:asciiTheme="minorHAnsi" w:hAnsiTheme="minorHAnsi"/>
                <w:b/>
                <w:sz w:val="22"/>
              </w:rPr>
              <w:t>DÉCLARATIONS</w:t>
            </w:r>
          </w:p>
        </w:tc>
      </w:tr>
      <w:tr w:rsidR="00B05788" w14:paraId="42F14D1E" w14:textId="77777777" w:rsidTr="7A216C80">
        <w:trPr>
          <w:jc w:val="center"/>
        </w:trPr>
        <w:tc>
          <w:tcPr>
            <w:tcW w:w="10980" w:type="dxa"/>
          </w:tcPr>
          <w:p w14:paraId="5BCAB5BE" w14:textId="3426CA61" w:rsidR="00507340" w:rsidRPr="009B492C" w:rsidRDefault="3F2CB3B8" w:rsidP="00491E20">
            <w:pPr>
              <w:shd w:val="clear" w:color="auto" w:fill="FFFFFF" w:themeFill="background1"/>
              <w:tabs>
                <w:tab w:val="left" w:pos="9935"/>
              </w:tabs>
              <w:spacing w:after="120"/>
              <w:ind w:right="87"/>
              <w:jc w:val="both"/>
              <w:textAlignment w:val="baseline"/>
              <w:rPr>
                <w:rFonts w:asciiTheme="minorHAnsi" w:eastAsia="Times New Roman" w:hAnsiTheme="minorHAnsi" w:cstheme="minorBidi"/>
                <w:color w:val="000000"/>
                <w:spacing w:val="3"/>
                <w:sz w:val="18"/>
                <w:szCs w:val="18"/>
              </w:rPr>
            </w:pPr>
            <w:r w:rsidRPr="001B1A89">
              <w:rPr>
                <w:color w:val="000000"/>
                <w:sz w:val="18"/>
                <w:szCs w:val="18"/>
              </w:rPr>
              <w:t xml:space="preserve">Mitacs </w:t>
            </w:r>
            <w:r w:rsidRPr="0F8E990C">
              <w:rPr>
                <w:b/>
                <w:bCs/>
                <w:color w:val="005FAF"/>
                <w:sz w:val="18"/>
                <w:szCs w:val="18"/>
                <w:bdr w:val="none" w:sz="0" w:space="0" w:color="auto" w:frame="1"/>
              </w:rPr>
              <w:t xml:space="preserve">n’approuvera pas une demande </w:t>
            </w:r>
            <w:r w:rsidRPr="0F8E990C">
              <w:rPr>
                <w:rFonts w:asciiTheme="minorHAnsi" w:hAnsiTheme="minorHAnsi"/>
                <w:b/>
                <w:bCs/>
                <w:color w:val="005FAF"/>
                <w:sz w:val="18"/>
                <w:szCs w:val="18"/>
                <w:bdr w:val="none" w:sz="0" w:space="0" w:color="auto" w:frame="1"/>
              </w:rPr>
              <w:t>SSE</w:t>
            </w:r>
            <w:r w:rsidRPr="001B1A89">
              <w:rPr>
                <w:color w:val="000000"/>
                <w:sz w:val="18"/>
                <w:szCs w:val="18"/>
              </w:rPr>
              <w:t xml:space="preserve"> si la ou le stagiaire </w:t>
            </w:r>
            <w:proofErr w:type="spellStart"/>
            <w:r w:rsidRPr="001B1A89">
              <w:rPr>
                <w:color w:val="000000"/>
                <w:sz w:val="18"/>
                <w:szCs w:val="18"/>
              </w:rPr>
              <w:t>inscrit·e</w:t>
            </w:r>
            <w:proofErr w:type="spellEnd"/>
            <w:r w:rsidRPr="001B1A89">
              <w:rPr>
                <w:color w:val="000000"/>
                <w:sz w:val="18"/>
                <w:szCs w:val="18"/>
              </w:rPr>
              <w:t xml:space="preserve"> </w:t>
            </w:r>
            <w:r w:rsidR="7EB7B2B6">
              <w:rPr>
                <w:color w:val="000000"/>
                <w:sz w:val="18"/>
                <w:szCs w:val="18"/>
              </w:rPr>
              <w:t>à</w:t>
            </w:r>
            <w:r w:rsidRPr="001B1A89">
              <w:rPr>
                <w:color w:val="000000"/>
                <w:sz w:val="18"/>
                <w:szCs w:val="18"/>
              </w:rPr>
              <w:t xml:space="preserve"> une participation de propriété</w:t>
            </w:r>
            <w:r w:rsidR="05B463C1" w:rsidRPr="6B961475">
              <w:rPr>
                <w:color w:val="000000" w:themeColor="text1"/>
                <w:sz w:val="18"/>
                <w:szCs w:val="18"/>
              </w:rPr>
              <w:t>,</w:t>
            </w:r>
            <w:r w:rsidRPr="001B1A89">
              <w:rPr>
                <w:color w:val="000000"/>
                <w:sz w:val="18"/>
                <w:szCs w:val="18"/>
              </w:rPr>
              <w:t xml:space="preserve"> travaille à l’organisation partenaire ou influence les activités quotidiennes de </w:t>
            </w:r>
            <w:r w:rsidR="7145B350" w:rsidRPr="6B961475">
              <w:rPr>
                <w:color w:val="000000" w:themeColor="text1"/>
                <w:sz w:val="18"/>
                <w:szCs w:val="18"/>
              </w:rPr>
              <w:t>celle-ci</w:t>
            </w:r>
            <w:r w:rsidRPr="001B1A89">
              <w:rPr>
                <w:color w:val="000000"/>
                <w:sz w:val="18"/>
                <w:szCs w:val="18"/>
              </w:rPr>
              <w:t xml:space="preserve">. Les stagiaires qui sont de proches parents ou qui entretiennent une relation intime avec des </w:t>
            </w:r>
            <w:proofErr w:type="spellStart"/>
            <w:r w:rsidRPr="001B1A89">
              <w:rPr>
                <w:color w:val="000000"/>
                <w:sz w:val="18"/>
                <w:szCs w:val="18"/>
              </w:rPr>
              <w:t>professeur·es</w:t>
            </w:r>
            <w:proofErr w:type="spellEnd"/>
            <w:r w:rsidRPr="001B1A89">
              <w:rPr>
                <w:color w:val="000000"/>
                <w:sz w:val="18"/>
                <w:szCs w:val="18"/>
              </w:rPr>
              <w:t xml:space="preserve"> </w:t>
            </w:r>
            <w:proofErr w:type="spellStart"/>
            <w:r w:rsidRPr="001B1A89">
              <w:rPr>
                <w:color w:val="000000"/>
                <w:sz w:val="18"/>
                <w:szCs w:val="18"/>
              </w:rPr>
              <w:t>superviseur·es</w:t>
            </w:r>
            <w:proofErr w:type="spellEnd"/>
            <w:r w:rsidRPr="001B1A89">
              <w:rPr>
                <w:color w:val="000000"/>
                <w:sz w:val="18"/>
                <w:szCs w:val="18"/>
              </w:rPr>
              <w:t xml:space="preserve"> ou des </w:t>
            </w:r>
            <w:proofErr w:type="spellStart"/>
            <w:r w:rsidRPr="001B1A89">
              <w:rPr>
                <w:color w:val="000000"/>
                <w:sz w:val="18"/>
                <w:szCs w:val="18"/>
              </w:rPr>
              <w:t>employé·es</w:t>
            </w:r>
            <w:proofErr w:type="spellEnd"/>
            <w:r w:rsidRPr="001B1A89">
              <w:rPr>
                <w:color w:val="000000"/>
                <w:sz w:val="18"/>
                <w:szCs w:val="18"/>
              </w:rPr>
              <w:t xml:space="preserve"> de l’organisation partenaire ne sont pas admissibles.</w:t>
            </w:r>
            <w:r w:rsidRPr="0F8E990C">
              <w:rPr>
                <w:rFonts w:asciiTheme="minorHAnsi" w:hAnsiTheme="minorHAnsi"/>
                <w:color w:val="000000"/>
                <w:sz w:val="18"/>
                <w:szCs w:val="18"/>
              </w:rPr>
              <w:t xml:space="preserve"> Tout autre conflit d’intérêts (CI) réel </w:t>
            </w:r>
            <w:r w:rsidRPr="001B1A89">
              <w:rPr>
                <w:color w:val="000000"/>
                <w:sz w:val="18"/>
                <w:szCs w:val="18"/>
              </w:rPr>
              <w:t xml:space="preserve">ou perçu, </w:t>
            </w:r>
            <w:r w:rsidRPr="0F8E990C">
              <w:rPr>
                <w:rFonts w:asciiTheme="minorHAnsi" w:hAnsiTheme="minorHAnsi"/>
                <w:color w:val="000000"/>
                <w:sz w:val="18"/>
                <w:szCs w:val="18"/>
              </w:rPr>
              <w:t xml:space="preserve">comme </w:t>
            </w:r>
            <w:r w:rsidRPr="0F8E990C">
              <w:rPr>
                <w:b/>
                <w:bCs/>
                <w:color w:val="000000"/>
                <w:sz w:val="18"/>
                <w:szCs w:val="18"/>
              </w:rPr>
              <w:t>une personne stagiaire qui était employée par l’organisation partenaire</w:t>
            </w:r>
            <w:r w:rsidRPr="0F8E990C">
              <w:rPr>
                <w:rFonts w:asciiTheme="minorHAnsi" w:hAnsiTheme="minorHAnsi"/>
                <w:color w:val="000000"/>
                <w:sz w:val="18"/>
                <w:szCs w:val="18"/>
              </w:rPr>
              <w:t xml:space="preserve">, </w:t>
            </w:r>
            <w:r w:rsidRPr="0F8E990C">
              <w:rPr>
                <w:b/>
                <w:bCs/>
                <w:color w:val="005FAF"/>
                <w:sz w:val="18"/>
                <w:szCs w:val="18"/>
              </w:rPr>
              <w:t>doit</w:t>
            </w:r>
            <w:r w:rsidRPr="0F8E990C">
              <w:rPr>
                <w:rFonts w:asciiTheme="minorHAnsi" w:hAnsiTheme="minorHAnsi"/>
                <w:color w:val="000000"/>
                <w:sz w:val="18"/>
                <w:szCs w:val="18"/>
              </w:rPr>
              <w:t xml:space="preserve"> être déclaré à Mitacs durant le processus de demande à l’aide</w:t>
            </w:r>
            <w:r w:rsidRPr="0F8E990C">
              <w:rPr>
                <w:b/>
                <w:bCs/>
                <w:color w:val="005FAF"/>
                <w:sz w:val="18"/>
                <w:szCs w:val="18"/>
              </w:rPr>
              <w:t xml:space="preserve"> </w:t>
            </w:r>
            <w:r w:rsidRPr="001B1A89">
              <w:rPr>
                <w:sz w:val="18"/>
                <w:szCs w:val="18"/>
              </w:rPr>
              <w:t xml:space="preserve">du </w:t>
            </w:r>
            <w:hyperlink r:id="rId13" w:history="1">
              <w:r w:rsidRPr="001B1A89">
                <w:rPr>
                  <w:rStyle w:val="Hyperlink"/>
                  <w:color w:val="005FAF"/>
                  <w:sz w:val="18"/>
                  <w:szCs w:val="18"/>
                </w:rPr>
                <w:t>Formulaire de déclaration de conflit d’intérêts et d’admissibilité du ou de la stagiaire</w:t>
              </w:r>
            </w:hyperlink>
            <w:r w:rsidRPr="001B1A89">
              <w:rPr>
                <w:color w:val="000000"/>
                <w:sz w:val="18"/>
                <w:szCs w:val="18"/>
              </w:rPr>
              <w:t xml:space="preserve">. </w:t>
            </w:r>
            <w:r w:rsidRPr="0F8E990C">
              <w:rPr>
                <w:rFonts w:asciiTheme="minorHAnsi" w:hAnsiTheme="minorHAnsi"/>
                <w:color w:val="000000"/>
                <w:sz w:val="18"/>
                <w:szCs w:val="18"/>
              </w:rPr>
              <w:t xml:space="preserve">Les </w:t>
            </w:r>
            <w:proofErr w:type="spellStart"/>
            <w:r w:rsidRPr="0F8E990C">
              <w:rPr>
                <w:rFonts w:asciiTheme="minorHAnsi" w:hAnsiTheme="minorHAnsi"/>
                <w:color w:val="000000"/>
                <w:sz w:val="18"/>
                <w:szCs w:val="18"/>
              </w:rPr>
              <w:t>professeur·es</w:t>
            </w:r>
            <w:proofErr w:type="spellEnd"/>
            <w:r w:rsidRPr="0F8E990C">
              <w:rPr>
                <w:rFonts w:asciiTheme="minorHAnsi" w:hAnsiTheme="minorHAnsi"/>
                <w:color w:val="000000"/>
                <w:sz w:val="18"/>
                <w:szCs w:val="18"/>
              </w:rPr>
              <w:t xml:space="preserve"> </w:t>
            </w:r>
            <w:proofErr w:type="spellStart"/>
            <w:r w:rsidRPr="0F8E990C">
              <w:rPr>
                <w:rFonts w:asciiTheme="minorHAnsi" w:hAnsiTheme="minorHAnsi"/>
                <w:color w:val="000000"/>
                <w:sz w:val="18"/>
                <w:szCs w:val="18"/>
              </w:rPr>
              <w:t>superviseur·es</w:t>
            </w:r>
            <w:proofErr w:type="spellEnd"/>
            <w:r w:rsidRPr="0F8E990C">
              <w:rPr>
                <w:rFonts w:asciiTheme="minorHAnsi" w:hAnsiTheme="minorHAnsi"/>
                <w:color w:val="000000"/>
                <w:sz w:val="18"/>
                <w:szCs w:val="18"/>
              </w:rPr>
              <w:t xml:space="preserve"> doivent déclarer tout CI à l’aide du </w:t>
            </w:r>
            <w:hyperlink r:id="rId14" w:history="1">
              <w:r w:rsidRPr="001B1A89">
                <w:rPr>
                  <w:rStyle w:val="Hyperlink"/>
                  <w:color w:val="005FAF"/>
                  <w:sz w:val="18"/>
                  <w:szCs w:val="18"/>
                </w:rPr>
                <w:t>Formulaire d’attestation de conflit(s) d’intérêts par l’établissement</w:t>
              </w:r>
            </w:hyperlink>
            <w:r w:rsidRPr="0F8E990C">
              <w:rPr>
                <w:rFonts w:asciiTheme="minorHAnsi" w:hAnsiTheme="minorHAnsi"/>
                <w:color w:val="000000"/>
                <w:sz w:val="18"/>
                <w:szCs w:val="18"/>
              </w:rPr>
              <w:t xml:space="preserve"> et soumettre ce document au nom de leur établissement d’enseignement au moment de présenter la demande dans le </w:t>
            </w:r>
            <w:hyperlink r:id="rId15" w:history="1">
              <w:r w:rsidR="005C56FD" w:rsidRPr="002D39C2">
                <w:rPr>
                  <w:rStyle w:val="Hyperlink"/>
                  <w:rFonts w:asciiTheme="minorHAnsi" w:hAnsiTheme="minorHAnsi"/>
                  <w:color w:val="005FAF"/>
                  <w:sz w:val="18"/>
                  <w:szCs w:val="18"/>
                </w:rPr>
                <w:t>portail d’inscription et de demande (</w:t>
              </w:r>
              <w:r w:rsidRPr="002D39C2">
                <w:rPr>
                  <w:rStyle w:val="Hyperlink"/>
                  <w:rFonts w:asciiTheme="minorHAnsi" w:hAnsiTheme="minorHAnsi"/>
                  <w:color w:val="005FAF"/>
                  <w:sz w:val="18"/>
                  <w:szCs w:val="18"/>
                </w:rPr>
                <w:t>PID</w:t>
              </w:r>
              <w:r w:rsidR="005C56FD" w:rsidRPr="002D39C2">
                <w:rPr>
                  <w:rStyle w:val="Hyperlink"/>
                  <w:rFonts w:asciiTheme="minorHAnsi" w:hAnsiTheme="minorHAnsi"/>
                  <w:color w:val="005FAF"/>
                  <w:sz w:val="18"/>
                  <w:szCs w:val="18"/>
                </w:rPr>
                <w:t>)</w:t>
              </w:r>
            </w:hyperlink>
            <w:r w:rsidRPr="0F8E990C">
              <w:rPr>
                <w:rFonts w:asciiTheme="minorHAnsi" w:hAnsiTheme="minorHAnsi"/>
                <w:color w:val="000000"/>
                <w:sz w:val="18"/>
                <w:szCs w:val="18"/>
              </w:rPr>
              <w:t xml:space="preserve">. </w:t>
            </w:r>
          </w:p>
          <w:p w14:paraId="3222A779" w14:textId="3048EC88" w:rsidR="006A1752" w:rsidRPr="00E73BA3" w:rsidRDefault="75B600CE" w:rsidP="00491E20">
            <w:pPr>
              <w:spacing w:after="120"/>
              <w:ind w:right="87"/>
              <w:jc w:val="both"/>
              <w:rPr>
                <w:rFonts w:asciiTheme="minorHAnsi" w:eastAsia="Times New Roman" w:hAnsiTheme="minorHAnsi" w:cstheme="minorBidi"/>
                <w:color w:val="000000"/>
                <w:spacing w:val="3"/>
                <w:sz w:val="18"/>
                <w:szCs w:val="18"/>
              </w:rPr>
            </w:pPr>
            <w:r w:rsidRPr="0F8E990C">
              <w:rPr>
                <w:rFonts w:asciiTheme="minorHAnsi" w:hAnsiTheme="minorHAnsi"/>
                <w:color w:val="000000"/>
                <w:sz w:val="18"/>
                <w:szCs w:val="18"/>
              </w:rPr>
              <w:t xml:space="preserve">Mitacs confirmera tout d’abord que les règles du programme SSE sont respectées. Si c’est le cas, Mitacs évaluera le CI pour déterminer si des mesures d’atténuation peuvent être prises pour gérer le CI. En cas de CI, </w:t>
            </w:r>
            <w:r w:rsidRPr="00E73BA3">
              <w:rPr>
                <w:color w:val="000000"/>
                <w:sz w:val="18"/>
                <w:szCs w:val="18"/>
              </w:rPr>
              <w:t>nous vous recommandons de communiquer avec votre </w:t>
            </w:r>
            <w:hyperlink r:id="rId16" w:history="1">
              <w:r w:rsidRPr="00E73BA3">
                <w:rPr>
                  <w:rStyle w:val="Hyperlink"/>
                  <w:color w:val="005FAF"/>
                  <w:sz w:val="18"/>
                  <w:szCs w:val="18"/>
                  <w:bdr w:val="none" w:sz="0" w:space="0" w:color="auto" w:frame="1"/>
                </w:rPr>
                <w:t>conseiller ou conseillère Mitacs</w:t>
              </w:r>
            </w:hyperlink>
            <w:r w:rsidRPr="00E73BA3">
              <w:rPr>
                <w:sz w:val="18"/>
                <w:szCs w:val="18"/>
                <w:bdr w:val="none" w:sz="0" w:space="0" w:color="auto" w:frame="1"/>
              </w:rPr>
              <w:t xml:space="preserve"> </w:t>
            </w:r>
            <w:r w:rsidRPr="00E73BA3">
              <w:rPr>
                <w:color w:val="000000"/>
                <w:sz w:val="18"/>
                <w:szCs w:val="18"/>
              </w:rPr>
              <w:t xml:space="preserve">avant de commencer une demande pour vous assurer que les </w:t>
            </w:r>
            <w:proofErr w:type="spellStart"/>
            <w:r w:rsidRPr="00E73BA3">
              <w:rPr>
                <w:color w:val="000000"/>
                <w:sz w:val="18"/>
                <w:szCs w:val="18"/>
              </w:rPr>
              <w:t>participant·es</w:t>
            </w:r>
            <w:proofErr w:type="spellEnd"/>
            <w:r w:rsidRPr="00E73BA3">
              <w:rPr>
                <w:color w:val="000000"/>
                <w:sz w:val="18"/>
                <w:szCs w:val="18"/>
              </w:rPr>
              <w:t xml:space="preserve"> </w:t>
            </w:r>
            <w:r w:rsidR="716B850A" w:rsidRPr="00E73BA3">
              <w:rPr>
                <w:color w:val="000000"/>
                <w:sz w:val="18"/>
                <w:szCs w:val="18"/>
              </w:rPr>
              <w:t>de</w:t>
            </w:r>
            <w:r w:rsidRPr="00E73BA3">
              <w:rPr>
                <w:color w:val="000000"/>
                <w:sz w:val="18"/>
                <w:szCs w:val="18"/>
              </w:rPr>
              <w:t xml:space="preserve"> ce projet sont admissibles au programme. </w:t>
            </w:r>
            <w:r w:rsidRPr="0F8E990C">
              <w:rPr>
                <w:rFonts w:asciiTheme="minorHAnsi" w:hAnsiTheme="minorHAnsi"/>
                <w:color w:val="000000"/>
                <w:sz w:val="18"/>
                <w:szCs w:val="18"/>
              </w:rPr>
              <w:t xml:space="preserve">Veuillez consulter la </w:t>
            </w:r>
            <w:hyperlink r:id="rId17" w:history="1">
              <w:r w:rsidRPr="00E73BA3">
                <w:rPr>
                  <w:rStyle w:val="Hyperlink"/>
                  <w:color w:val="005FAF"/>
                  <w:sz w:val="18"/>
                  <w:szCs w:val="18"/>
                </w:rPr>
                <w:t>Politique sur les conflits d’intérêts de Mitacs</w:t>
              </w:r>
            </w:hyperlink>
            <w:r w:rsidRPr="0F8E990C">
              <w:rPr>
                <w:rFonts w:asciiTheme="minorHAnsi" w:hAnsiTheme="minorHAnsi"/>
                <w:color w:val="000000"/>
                <w:sz w:val="18"/>
                <w:szCs w:val="18"/>
              </w:rPr>
              <w:t xml:space="preserve"> pour obtenir de plus amples renseignements.   </w:t>
            </w:r>
          </w:p>
          <w:p w14:paraId="251328DB" w14:textId="78A6E5EF" w:rsidR="00F956B6" w:rsidRDefault="000475D4" w:rsidP="6B961475">
            <w:pPr>
              <w:ind w:right="87"/>
              <w:jc w:val="both"/>
              <w:rPr>
                <w:rFonts w:asciiTheme="minorHAnsi" w:eastAsia="Times New Roman" w:hAnsiTheme="minorHAnsi" w:cstheme="minorBidi"/>
                <w:color w:val="000000"/>
                <w:spacing w:val="3"/>
                <w:sz w:val="18"/>
                <w:szCs w:val="18"/>
              </w:rPr>
            </w:pPr>
            <w:r w:rsidRPr="6B961475">
              <w:rPr>
                <w:b/>
                <w:bCs/>
                <w:color w:val="005FAF"/>
                <w:sz w:val="18"/>
                <w:szCs w:val="18"/>
                <w:highlight w:val="yellow"/>
              </w:rPr>
              <w:t>REMARQUE</w:t>
            </w:r>
            <w:r w:rsidRPr="6B961475">
              <w:rPr>
                <w:b/>
                <w:bCs/>
                <w:color w:val="005FAF"/>
                <w:sz w:val="18"/>
                <w:szCs w:val="18"/>
              </w:rPr>
              <w:t> : Le fait de ne pas déclarer un CI</w:t>
            </w:r>
            <w:r w:rsidRPr="6B961475">
              <w:rPr>
                <w:rFonts w:asciiTheme="minorHAnsi" w:hAnsiTheme="minorHAnsi"/>
                <w:color w:val="000000" w:themeColor="text1"/>
                <w:sz w:val="18"/>
                <w:szCs w:val="18"/>
              </w:rPr>
              <w:t> </w:t>
            </w:r>
            <w:r w:rsidR="37A9ED6F" w:rsidRPr="6B961475">
              <w:rPr>
                <w:rFonts w:asciiTheme="minorHAnsi" w:hAnsiTheme="minorHAnsi"/>
                <w:color w:val="000000" w:themeColor="text1"/>
                <w:sz w:val="18"/>
                <w:szCs w:val="18"/>
              </w:rPr>
              <w:t>;</w:t>
            </w:r>
            <w:r w:rsidRPr="6B961475">
              <w:rPr>
                <w:rFonts w:asciiTheme="minorHAnsi" w:hAnsiTheme="minorHAnsi"/>
                <w:color w:val="000000" w:themeColor="text1"/>
                <w:sz w:val="18"/>
                <w:szCs w:val="18"/>
              </w:rPr>
              <w:t xml:space="preserve"> </w:t>
            </w:r>
          </w:p>
          <w:p w14:paraId="3A7A033F" w14:textId="35CFFB6F" w:rsidR="00F956B6" w:rsidRPr="00902A4D" w:rsidRDefault="00D95295" w:rsidP="6B961475">
            <w:pPr>
              <w:pStyle w:val="ListParagraph"/>
              <w:numPr>
                <w:ilvl w:val="0"/>
                <w:numId w:val="40"/>
              </w:numPr>
              <w:ind w:left="340" w:right="85" w:hanging="170"/>
              <w:jc w:val="both"/>
              <w:rPr>
                <w:rFonts w:asciiTheme="minorHAnsi" w:hAnsiTheme="minorHAnsi" w:cstheme="minorBidi"/>
                <w:b/>
                <w:bCs/>
                <w:color w:val="000000"/>
                <w:spacing w:val="3"/>
                <w:sz w:val="18"/>
                <w:szCs w:val="18"/>
              </w:rPr>
            </w:pPr>
            <w:r w:rsidRPr="6B961475">
              <w:rPr>
                <w:rFonts w:asciiTheme="minorHAnsi" w:hAnsiTheme="minorHAnsi"/>
                <w:b/>
                <w:bCs/>
                <w:color w:val="005FAF"/>
                <w:sz w:val="18"/>
                <w:szCs w:val="18"/>
              </w:rPr>
              <w:t>R</w:t>
            </w:r>
            <w:r w:rsidR="00F956B6" w:rsidRPr="6B961475">
              <w:rPr>
                <w:rFonts w:asciiTheme="minorHAnsi" w:hAnsiTheme="minorHAnsi"/>
                <w:b/>
                <w:bCs/>
                <w:color w:val="005FAF"/>
                <w:sz w:val="18"/>
                <w:szCs w:val="18"/>
              </w:rPr>
              <w:t>etardera le processus d’évaluation du projet</w:t>
            </w:r>
            <w:r w:rsidR="4787BE73" w:rsidRPr="6B961475">
              <w:rPr>
                <w:rFonts w:asciiTheme="minorHAnsi" w:hAnsiTheme="minorHAnsi"/>
                <w:b/>
                <w:bCs/>
                <w:color w:val="005FAF"/>
                <w:sz w:val="18"/>
                <w:szCs w:val="18"/>
              </w:rPr>
              <w:t>,</w:t>
            </w:r>
          </w:p>
          <w:p w14:paraId="36225C1D" w14:textId="65ACC8DC" w:rsidR="00644A2E" w:rsidRDefault="55087367" w:rsidP="0F8E990C">
            <w:pPr>
              <w:pStyle w:val="ListParagraph"/>
              <w:numPr>
                <w:ilvl w:val="0"/>
                <w:numId w:val="40"/>
              </w:numPr>
              <w:ind w:left="340" w:right="85" w:hanging="170"/>
              <w:jc w:val="both"/>
              <w:rPr>
                <w:rFonts w:asciiTheme="minorHAnsi" w:hAnsiTheme="minorHAnsi" w:cstheme="minorBidi"/>
                <w:color w:val="000000"/>
                <w:spacing w:val="3"/>
                <w:sz w:val="18"/>
                <w:szCs w:val="18"/>
              </w:rPr>
            </w:pPr>
            <w:r w:rsidRPr="6B961475">
              <w:rPr>
                <w:rFonts w:asciiTheme="minorHAnsi" w:hAnsiTheme="minorHAnsi"/>
                <w:b/>
                <w:bCs/>
                <w:color w:val="005FAF"/>
                <w:sz w:val="18"/>
                <w:szCs w:val="18"/>
              </w:rPr>
              <w:t>N</w:t>
            </w:r>
            <w:r w:rsidR="33EE6602" w:rsidRPr="6B961475">
              <w:rPr>
                <w:rFonts w:asciiTheme="minorHAnsi" w:hAnsiTheme="minorHAnsi"/>
                <w:b/>
                <w:bCs/>
                <w:color w:val="005FAF"/>
                <w:sz w:val="18"/>
                <w:szCs w:val="18"/>
              </w:rPr>
              <w:t xml:space="preserve">écessitera la soumission d’une approche d’atténuation du CI </w:t>
            </w:r>
            <w:r w:rsidR="33EE6602" w:rsidRPr="6B961475">
              <w:rPr>
                <w:rFonts w:asciiTheme="minorHAnsi" w:hAnsiTheme="minorHAnsi"/>
                <w:color w:val="000000" w:themeColor="text1"/>
                <w:sz w:val="18"/>
                <w:szCs w:val="18"/>
              </w:rPr>
              <w:t>qui satisfait Mitacs avant que le projet puisse commencer ou se poursuivre</w:t>
            </w:r>
            <w:r w:rsidR="00CD899F" w:rsidRPr="6B961475">
              <w:rPr>
                <w:rFonts w:asciiTheme="minorHAnsi" w:hAnsiTheme="minorHAnsi"/>
                <w:color w:val="000000" w:themeColor="text1"/>
                <w:sz w:val="18"/>
                <w:szCs w:val="18"/>
              </w:rPr>
              <w:t>,</w:t>
            </w:r>
          </w:p>
          <w:p w14:paraId="69CFDD35" w14:textId="019B9174" w:rsidR="00E61349" w:rsidRPr="009B492C" w:rsidRDefault="00D95295" w:rsidP="00491E20">
            <w:pPr>
              <w:pStyle w:val="ListParagraph"/>
              <w:numPr>
                <w:ilvl w:val="0"/>
                <w:numId w:val="40"/>
              </w:numPr>
              <w:spacing w:after="120"/>
              <w:ind w:left="340" w:right="85" w:hanging="170"/>
              <w:jc w:val="both"/>
              <w:rPr>
                <w:rStyle w:val="CommentReference"/>
                <w:rFonts w:asciiTheme="minorHAnsi" w:hAnsiTheme="minorHAnsi" w:cstheme="minorHAnsi"/>
                <w:color w:val="000000"/>
                <w:spacing w:val="3"/>
                <w:sz w:val="18"/>
                <w:szCs w:val="18"/>
              </w:rPr>
            </w:pPr>
            <w:r>
              <w:rPr>
                <w:rFonts w:asciiTheme="minorHAnsi" w:hAnsiTheme="minorHAnsi"/>
                <w:b/>
                <w:color w:val="005FAF"/>
                <w:sz w:val="18"/>
              </w:rPr>
              <w:t>P</w:t>
            </w:r>
            <w:r w:rsidR="00CF2E49">
              <w:rPr>
                <w:rFonts w:asciiTheme="minorHAnsi" w:hAnsiTheme="minorHAnsi"/>
                <w:b/>
                <w:color w:val="005FAF"/>
                <w:sz w:val="18"/>
              </w:rPr>
              <w:t>ourra engendrer un risque de retrait forcé du programme SSE</w:t>
            </w:r>
            <w:r w:rsidR="00CF2E49">
              <w:rPr>
                <w:rFonts w:asciiTheme="minorHAnsi" w:hAnsiTheme="minorHAnsi"/>
                <w:color w:val="000000"/>
                <w:sz w:val="18"/>
              </w:rPr>
              <w:t xml:space="preserve"> si un plan d’atténuation adéquat n’est pas convenu.</w:t>
            </w:r>
          </w:p>
          <w:p w14:paraId="70B4C0A9" w14:textId="77777777" w:rsidR="003579B8" w:rsidRDefault="00A95BEA" w:rsidP="003579B8">
            <w:pPr>
              <w:rPr>
                <w:rStyle w:val="CommentReference"/>
                <w:b/>
              </w:rPr>
            </w:pPr>
            <w:r>
              <w:rPr>
                <w:rStyle w:val="CommentReference"/>
                <w:b/>
                <w:sz w:val="18"/>
              </w:rPr>
              <w:t xml:space="preserve">Est-ce qu’un demandeur ou une demandeuse a déclaré un CI à l’aide des documents appropriés? </w:t>
            </w:r>
            <w:r>
              <w:rPr>
                <w:rStyle w:val="CommentReference"/>
                <w:b/>
              </w:rPr>
              <w:t xml:space="preserve">       </w:t>
            </w:r>
          </w:p>
          <w:p w14:paraId="69BE41DB" w14:textId="4D9459DD" w:rsidR="006C6B2C" w:rsidRDefault="00375C43" w:rsidP="00491E20">
            <w:pPr>
              <w:spacing w:after="60"/>
            </w:pPr>
            <w:sdt>
              <w:sdtPr>
                <w:rPr>
                  <w:rFonts w:eastAsia="MS Gothic" w:cstheme="minorHAnsi"/>
                  <w:b/>
                  <w:bCs/>
                  <w:sz w:val="18"/>
                  <w:szCs w:val="18"/>
                  <w:shd w:val="clear" w:color="auto" w:fill="FFFFFF"/>
                </w:rPr>
                <w:id w:val="1648324900"/>
                <w14:checkbox>
                  <w14:checked w14:val="0"/>
                  <w14:checkedState w14:val="2612" w14:font="MS Gothic"/>
                  <w14:uncheckedState w14:val="2610" w14:font="MS Gothic"/>
                </w14:checkbox>
              </w:sdtPr>
              <w:sdtEndPr/>
              <w:sdtContent>
                <w:r w:rsidR="00892F42" w:rsidRPr="00813C56">
                  <w:rPr>
                    <w:rFonts w:ascii="MS Gothic" w:eastAsia="MS Gothic" w:hAnsi="MS Gothic" w:cstheme="minorHAnsi" w:hint="eastAsia"/>
                    <w:b/>
                    <w:bCs/>
                    <w:sz w:val="18"/>
                    <w:szCs w:val="18"/>
                    <w:shd w:val="clear" w:color="auto" w:fill="FFFFFF"/>
                  </w:rPr>
                  <w:t>☐</w:t>
                </w:r>
              </w:sdtContent>
            </w:sdt>
            <w:r w:rsidR="00A95BEA">
              <w:rPr>
                <w:b/>
                <w:sz w:val="18"/>
              </w:rPr>
              <w:t xml:space="preserve">  Oui, une personne stagiaire   </w:t>
            </w:r>
            <w:r w:rsidR="00CE2E2C">
              <w:rPr>
                <w:b/>
                <w:sz w:val="18"/>
              </w:rPr>
              <w:t xml:space="preserve">        </w:t>
            </w:r>
            <w:r w:rsidR="00A95BEA">
              <w:rPr>
                <w:b/>
                <w:sz w:val="18"/>
              </w:rPr>
              <w:t xml:space="preserve">     </w:t>
            </w:r>
            <w:sdt>
              <w:sdtPr>
                <w:rPr>
                  <w:rFonts w:eastAsia="MS Gothic" w:cstheme="minorHAnsi"/>
                  <w:b/>
                  <w:bCs/>
                  <w:sz w:val="18"/>
                  <w:szCs w:val="18"/>
                  <w:shd w:val="clear" w:color="auto" w:fill="FFFFFF"/>
                </w:rPr>
                <w:id w:val="-1216427054"/>
                <w14:checkbox>
                  <w14:checked w14:val="0"/>
                  <w14:checkedState w14:val="2612" w14:font="MS Gothic"/>
                  <w14:uncheckedState w14:val="2610" w14:font="MS Gothic"/>
                </w14:checkbox>
              </w:sdtPr>
              <w:sdtEndPr/>
              <w:sdtContent>
                <w:r w:rsidR="00892F42" w:rsidRPr="00813C56">
                  <w:rPr>
                    <w:rFonts w:ascii="MS Gothic" w:eastAsia="MS Gothic" w:hAnsi="MS Gothic" w:cstheme="minorHAnsi" w:hint="eastAsia"/>
                    <w:b/>
                    <w:bCs/>
                    <w:sz w:val="18"/>
                    <w:szCs w:val="18"/>
                    <w:shd w:val="clear" w:color="auto" w:fill="FFFFFF"/>
                  </w:rPr>
                  <w:t>☐</w:t>
                </w:r>
              </w:sdtContent>
            </w:sdt>
            <w:r w:rsidR="00A95BEA">
              <w:rPr>
                <w:b/>
                <w:sz w:val="18"/>
              </w:rPr>
              <w:t xml:space="preserve">  Oui, </w:t>
            </w:r>
            <w:proofErr w:type="spellStart"/>
            <w:r w:rsidR="00A95BEA">
              <w:rPr>
                <w:b/>
                <w:sz w:val="18"/>
              </w:rPr>
              <w:t>un·e</w:t>
            </w:r>
            <w:proofErr w:type="spellEnd"/>
            <w:r w:rsidR="00A95BEA">
              <w:rPr>
                <w:b/>
                <w:sz w:val="18"/>
              </w:rPr>
              <w:t xml:space="preserve"> </w:t>
            </w:r>
            <w:proofErr w:type="spellStart"/>
            <w:r w:rsidR="00A95BEA">
              <w:rPr>
                <w:b/>
                <w:sz w:val="18"/>
              </w:rPr>
              <w:t>professeur·e</w:t>
            </w:r>
            <w:proofErr w:type="spellEnd"/>
            <w:r w:rsidR="00A95BEA">
              <w:rPr>
                <w:b/>
                <w:sz w:val="18"/>
              </w:rPr>
              <w:t xml:space="preserve"> </w:t>
            </w:r>
            <w:proofErr w:type="spellStart"/>
            <w:r w:rsidR="00A95BEA">
              <w:rPr>
                <w:b/>
                <w:sz w:val="18"/>
              </w:rPr>
              <w:t>superviseur·e</w:t>
            </w:r>
            <w:proofErr w:type="spellEnd"/>
            <w:r w:rsidR="00A95BEA">
              <w:rPr>
                <w:b/>
                <w:sz w:val="18"/>
              </w:rPr>
              <w:t xml:space="preserve">     </w:t>
            </w:r>
            <w:r w:rsidR="00CE2E2C">
              <w:rPr>
                <w:b/>
                <w:sz w:val="18"/>
              </w:rPr>
              <w:t xml:space="preserve">         </w:t>
            </w:r>
            <w:r w:rsidR="00A95BEA">
              <w:rPr>
                <w:b/>
                <w:sz w:val="18"/>
              </w:rPr>
              <w:t xml:space="preserve">   </w:t>
            </w:r>
            <w:sdt>
              <w:sdtPr>
                <w:rPr>
                  <w:rFonts w:eastAsia="MS Gothic" w:cstheme="minorHAnsi"/>
                  <w:b/>
                  <w:sz w:val="18"/>
                  <w:szCs w:val="18"/>
                  <w:shd w:val="clear" w:color="auto" w:fill="FFFFFF"/>
                </w:rPr>
                <w:id w:val="-967980071"/>
                <w14:checkbox>
                  <w14:checked w14:val="0"/>
                  <w14:checkedState w14:val="2612" w14:font="MS Gothic"/>
                  <w14:uncheckedState w14:val="2610" w14:font="MS Gothic"/>
                </w14:checkbox>
              </w:sdtPr>
              <w:sdtEndPr>
                <w:rPr>
                  <w:bCs/>
                </w:rPr>
              </w:sdtEndPr>
              <w:sdtContent>
                <w:r w:rsidR="002B052C" w:rsidRPr="00813C56">
                  <w:rPr>
                    <w:rFonts w:ascii="Segoe UI Symbol" w:eastAsia="MS Gothic" w:hAnsi="Segoe UI Symbol" w:cs="Segoe UI Symbol"/>
                    <w:b/>
                    <w:bCs/>
                    <w:sz w:val="18"/>
                    <w:szCs w:val="18"/>
                    <w:shd w:val="clear" w:color="auto" w:fill="FFFFFF"/>
                  </w:rPr>
                  <w:t>☐</w:t>
                </w:r>
              </w:sdtContent>
            </w:sdt>
            <w:r w:rsidR="00A95BEA">
              <w:rPr>
                <w:b/>
                <w:sz w:val="18"/>
              </w:rPr>
              <w:t xml:space="preserve">  Non                    </w:t>
            </w:r>
          </w:p>
        </w:tc>
      </w:tr>
      <w:tr w:rsidR="00B05788" w14:paraId="2D27C213" w14:textId="77777777" w:rsidTr="7A216C80">
        <w:trPr>
          <w:jc w:val="center"/>
        </w:trPr>
        <w:tc>
          <w:tcPr>
            <w:tcW w:w="10980" w:type="dxa"/>
          </w:tcPr>
          <w:p w14:paraId="0506A262" w14:textId="417D4AB2" w:rsidR="00B05788" w:rsidRDefault="0EB994B1" w:rsidP="00491E20">
            <w:pPr>
              <w:tabs>
                <w:tab w:val="left" w:pos="9935"/>
              </w:tabs>
              <w:spacing w:after="120"/>
              <w:jc w:val="both"/>
              <w:rPr>
                <w:rFonts w:asciiTheme="minorHAnsi" w:eastAsia="Arial" w:hAnsiTheme="minorHAnsi" w:cs="Arial"/>
                <w:sz w:val="18"/>
                <w:szCs w:val="18"/>
              </w:rPr>
            </w:pPr>
            <w:r w:rsidRPr="6B961475">
              <w:rPr>
                <w:rFonts w:asciiTheme="minorHAnsi" w:hAnsiTheme="minorHAnsi"/>
                <w:sz w:val="18"/>
                <w:szCs w:val="18"/>
              </w:rPr>
              <w:t>Veuillez indiquer si une ou plusieurs des questions ci-dessous s’appliquent à votre situation</w:t>
            </w:r>
            <w:r w:rsidR="74DD5711" w:rsidRPr="6B961475">
              <w:rPr>
                <w:rFonts w:asciiTheme="minorHAnsi" w:hAnsiTheme="minorHAnsi"/>
                <w:sz w:val="18"/>
                <w:szCs w:val="18"/>
              </w:rPr>
              <w:t>:</w:t>
            </w:r>
          </w:p>
          <w:p w14:paraId="6A90410C" w14:textId="37EED780" w:rsidR="00B05788" w:rsidRPr="00DE26A2" w:rsidRDefault="00375C43">
            <w:pPr>
              <w:pStyle w:val="ListParagraph"/>
              <w:tabs>
                <w:tab w:val="left" w:pos="9935"/>
              </w:tabs>
              <w:ind w:left="20" w:hanging="20"/>
              <w:jc w:val="both"/>
              <w:rPr>
                <w:rFonts w:asciiTheme="minorHAnsi" w:hAnsiTheme="minorHAnsi" w:cs="Arial"/>
                <w:sz w:val="18"/>
                <w:szCs w:val="18"/>
              </w:rPr>
            </w:pPr>
            <w:sdt>
              <w:sdtPr>
                <w:rPr>
                  <w:rFonts w:asciiTheme="minorHAnsi" w:hAnsiTheme="minorHAnsi" w:cs="Arial"/>
                  <w:b/>
                  <w:bCs/>
                  <w:sz w:val="18"/>
                  <w:szCs w:val="18"/>
                  <w:shd w:val="clear" w:color="auto" w:fill="FFFFFF"/>
                </w:rPr>
                <w:id w:val="-546757733"/>
                <w14:checkbox>
                  <w14:checked w14:val="0"/>
                  <w14:checkedState w14:val="2612" w14:font="MS Gothic"/>
                  <w14:uncheckedState w14:val="2610" w14:font="MS Gothic"/>
                </w14:checkbox>
              </w:sdtPr>
              <w:sdtEndPr/>
              <w:sdtContent>
                <w:r w:rsidR="3F2CB3B8" w:rsidRPr="00DE26A2">
                  <w:rPr>
                    <w:rFonts w:ascii="Segoe UI Symbol" w:eastAsia="MS Gothic" w:hAnsi="Segoe UI Symbol" w:cs="Segoe UI Symbol"/>
                    <w:b/>
                    <w:bCs/>
                    <w:sz w:val="18"/>
                    <w:szCs w:val="18"/>
                    <w:shd w:val="clear" w:color="auto" w:fill="FFFFFF"/>
                  </w:rPr>
                  <w:t>☐</w:t>
                </w:r>
              </w:sdtContent>
            </w:sdt>
            <w:r w:rsidR="727B990F" w:rsidRPr="0F8E990C">
              <w:rPr>
                <w:rFonts w:asciiTheme="minorHAnsi" w:hAnsiTheme="minorHAnsi"/>
                <w:sz w:val="18"/>
                <w:szCs w:val="18"/>
              </w:rPr>
              <w:t xml:space="preserve"> Une, un ou plusieurs des stagiaires désigné</w:t>
            </w:r>
            <w:r w:rsidR="727B990F" w:rsidRPr="6B961475">
              <w:rPr>
                <w:rFonts w:asciiTheme="minorHAnsi" w:hAnsiTheme="minorHAnsi"/>
                <w:sz w:val="18"/>
                <w:szCs w:val="18"/>
              </w:rPr>
              <w:t>s s’identifient comme Autochtones.</w:t>
            </w:r>
          </w:p>
          <w:p w14:paraId="3B1C5315" w14:textId="01F9FC65" w:rsidR="00B05788" w:rsidRPr="00DE26A2" w:rsidRDefault="00375C43" w:rsidP="00041DB8">
            <w:pPr>
              <w:pStyle w:val="ListParagraph"/>
              <w:tabs>
                <w:tab w:val="left" w:pos="9935"/>
              </w:tabs>
              <w:ind w:left="198" w:hanging="198"/>
              <w:rPr>
                <w:rFonts w:asciiTheme="minorHAnsi" w:hAnsiTheme="minorHAnsi" w:cs="Arial"/>
                <w:sz w:val="18"/>
                <w:szCs w:val="18"/>
              </w:rPr>
            </w:pPr>
            <w:sdt>
              <w:sdtPr>
                <w:rPr>
                  <w:rFonts w:asciiTheme="minorHAnsi" w:hAnsiTheme="minorHAnsi" w:cs="Arial"/>
                  <w:b/>
                  <w:bCs/>
                  <w:sz w:val="18"/>
                  <w:szCs w:val="18"/>
                  <w:shd w:val="clear" w:color="auto" w:fill="FFFFFF"/>
                </w:rPr>
                <w:id w:val="879818504"/>
                <w14:checkbox>
                  <w14:checked w14:val="0"/>
                  <w14:checkedState w14:val="2612" w14:font="MS Gothic"/>
                  <w14:uncheckedState w14:val="2610" w14:font="MS Gothic"/>
                </w14:checkbox>
              </w:sdtPr>
              <w:sdtEndPr/>
              <w:sdtContent>
                <w:r w:rsidR="0EB994B1" w:rsidRPr="00DE26A2">
                  <w:rPr>
                    <w:rFonts w:ascii="Segoe UI Symbol" w:eastAsia="MS Gothic" w:hAnsi="Segoe UI Symbol" w:cs="Segoe UI Symbol"/>
                    <w:b/>
                    <w:bCs/>
                    <w:sz w:val="18"/>
                    <w:szCs w:val="18"/>
                    <w:shd w:val="clear" w:color="auto" w:fill="FFFFFF"/>
                  </w:rPr>
                  <w:t>☐</w:t>
                </w:r>
              </w:sdtContent>
            </w:sdt>
            <w:r w:rsidR="00FC7171">
              <w:rPr>
                <w:rFonts w:asciiTheme="minorHAnsi" w:hAnsiTheme="minorHAnsi"/>
                <w:b/>
                <w:sz w:val="18"/>
                <w:shd w:val="clear" w:color="auto" w:fill="FFFFFF"/>
              </w:rPr>
              <w:t xml:space="preserve"> </w:t>
            </w:r>
            <w:r w:rsidR="00FC7171">
              <w:rPr>
                <w:rFonts w:asciiTheme="minorHAnsi" w:hAnsiTheme="minorHAnsi"/>
                <w:sz w:val="18"/>
              </w:rPr>
              <w:t>L’organisation partenaire est une entreprise dont des personnes qui s’identifient comme Autochtones détiennent au moins 50 % des parts de propriété.</w:t>
            </w:r>
          </w:p>
          <w:p w14:paraId="48AC31C8" w14:textId="35AF88AF" w:rsidR="00B05788" w:rsidRPr="00DE26A2" w:rsidRDefault="00375C43" w:rsidP="00041DB8">
            <w:pPr>
              <w:pStyle w:val="ListParagraph"/>
              <w:tabs>
                <w:tab w:val="left" w:pos="9935"/>
              </w:tabs>
              <w:ind w:left="227" w:hanging="227"/>
              <w:rPr>
                <w:rFonts w:asciiTheme="minorHAnsi" w:hAnsiTheme="minorHAnsi" w:cs="Arial"/>
                <w:sz w:val="18"/>
                <w:szCs w:val="18"/>
              </w:rPr>
            </w:pPr>
            <w:sdt>
              <w:sdtPr>
                <w:rPr>
                  <w:rFonts w:asciiTheme="minorHAnsi" w:hAnsiTheme="minorHAnsi" w:cs="Arial"/>
                  <w:b/>
                  <w:bCs/>
                  <w:sz w:val="18"/>
                  <w:szCs w:val="18"/>
                  <w:shd w:val="clear" w:color="auto" w:fill="FFFFFF"/>
                </w:rPr>
                <w:id w:val="1308129468"/>
                <w14:checkbox>
                  <w14:checked w14:val="0"/>
                  <w14:checkedState w14:val="2612" w14:font="MS Gothic"/>
                  <w14:uncheckedState w14:val="2610" w14:font="MS Gothic"/>
                </w14:checkbox>
              </w:sdtPr>
              <w:sdtEndPr/>
              <w:sdtContent>
                <w:r w:rsidR="0EB994B1" w:rsidRPr="00DE26A2">
                  <w:rPr>
                    <w:rFonts w:ascii="Segoe UI Symbol" w:eastAsia="MS Gothic" w:hAnsi="Segoe UI Symbol" w:cs="Segoe UI Symbol"/>
                    <w:b/>
                    <w:bCs/>
                    <w:sz w:val="18"/>
                    <w:szCs w:val="18"/>
                    <w:shd w:val="clear" w:color="auto" w:fill="FFFFFF"/>
                  </w:rPr>
                  <w:t>☐</w:t>
                </w:r>
              </w:sdtContent>
            </w:sdt>
            <w:r w:rsidR="00FC7171">
              <w:rPr>
                <w:rFonts w:asciiTheme="minorHAnsi" w:hAnsiTheme="minorHAnsi"/>
                <w:sz w:val="18"/>
              </w:rPr>
              <w:t xml:space="preserve"> L’organisation partenaire est un organisme sans but lucratif dont le conseil d’administration est composé d’au moins 50 % de personnes qui</w:t>
            </w:r>
            <w:r w:rsidR="00041DB8">
              <w:rPr>
                <w:rFonts w:asciiTheme="minorHAnsi" w:hAnsiTheme="minorHAnsi"/>
                <w:sz w:val="18"/>
              </w:rPr>
              <w:t xml:space="preserve"> </w:t>
            </w:r>
            <w:r w:rsidR="00FC7171">
              <w:rPr>
                <w:rFonts w:asciiTheme="minorHAnsi" w:hAnsiTheme="minorHAnsi"/>
                <w:sz w:val="18"/>
              </w:rPr>
              <w:t>s’identifient comme Autochtones.</w:t>
            </w:r>
          </w:p>
          <w:p w14:paraId="1475CE96" w14:textId="0D6C7F6F" w:rsidR="00B05788" w:rsidRPr="009B492C" w:rsidRDefault="00375C43" w:rsidP="007404EA">
            <w:pPr>
              <w:pStyle w:val="ListParagraph"/>
              <w:tabs>
                <w:tab w:val="left" w:pos="9935"/>
              </w:tabs>
              <w:spacing w:after="120"/>
              <w:ind w:left="227" w:hanging="227"/>
              <w:rPr>
                <w:rFonts w:asciiTheme="minorHAnsi" w:eastAsia="Arial" w:hAnsiTheme="minorHAnsi" w:cs="Arial"/>
                <w:sz w:val="18"/>
                <w:szCs w:val="18"/>
              </w:rPr>
            </w:pPr>
            <w:sdt>
              <w:sdtPr>
                <w:rPr>
                  <w:rFonts w:asciiTheme="minorHAnsi" w:hAnsiTheme="minorHAnsi" w:cs="Arial"/>
                  <w:b/>
                  <w:bCs/>
                  <w:sz w:val="18"/>
                  <w:szCs w:val="18"/>
                  <w:shd w:val="clear" w:color="auto" w:fill="FFFFFF"/>
                </w:rPr>
                <w:id w:val="317465850"/>
                <w14:checkbox>
                  <w14:checked w14:val="0"/>
                  <w14:checkedState w14:val="2612" w14:font="MS Gothic"/>
                  <w14:uncheckedState w14:val="2610" w14:font="MS Gothic"/>
                </w14:checkbox>
              </w:sdtPr>
              <w:sdtEndPr/>
              <w:sdtContent>
                <w:r w:rsidR="0EB994B1" w:rsidRPr="00DE26A2">
                  <w:rPr>
                    <w:rFonts w:ascii="Segoe UI Symbol" w:eastAsia="MS Gothic" w:hAnsi="Segoe UI Symbol" w:cs="Segoe UI Symbol"/>
                    <w:b/>
                    <w:bCs/>
                    <w:sz w:val="18"/>
                    <w:szCs w:val="18"/>
                    <w:shd w:val="clear" w:color="auto" w:fill="FFFFFF"/>
                  </w:rPr>
                  <w:t>☐</w:t>
                </w:r>
              </w:sdtContent>
            </w:sdt>
            <w:r w:rsidR="00FC7171" w:rsidRPr="323ED358">
              <w:rPr>
                <w:rFonts w:asciiTheme="minorHAnsi" w:hAnsiTheme="minorHAnsi"/>
                <w:sz w:val="18"/>
                <w:szCs w:val="18"/>
              </w:rPr>
              <w:t xml:space="preserve"> L’organisation partenaire est un organisme sans but lucratif dont le mandat principal consiste à avoir une incidence sur les communautés autochtones ou à servir des communautés autochtones.</w:t>
            </w:r>
          </w:p>
          <w:p w14:paraId="798C5E62" w14:textId="3C82E2F2" w:rsidR="18AC8459" w:rsidRDefault="00375C43" w:rsidP="323ED358">
            <w:pPr>
              <w:pStyle w:val="ListParagraph"/>
              <w:tabs>
                <w:tab w:val="left" w:pos="9935"/>
              </w:tabs>
              <w:spacing w:after="120"/>
              <w:ind w:left="227" w:hanging="227"/>
            </w:pPr>
            <w:sdt>
              <w:sdtPr>
                <w:rPr>
                  <w:rFonts w:asciiTheme="minorHAnsi" w:hAnsiTheme="minorHAnsi" w:cs="Arial"/>
                  <w:b/>
                  <w:bCs/>
                  <w:sz w:val="18"/>
                  <w:szCs w:val="18"/>
                </w:rPr>
                <w:id w:val="1567167106"/>
                <w14:checkbox>
                  <w14:checked w14:val="0"/>
                  <w14:checkedState w14:val="2612" w14:font="MS Gothic"/>
                  <w14:uncheckedState w14:val="2610" w14:font="MS Gothic"/>
                </w14:checkbox>
              </w:sdtPr>
              <w:sdtEndPr/>
              <w:sdtContent>
                <w:r w:rsidR="18AC8459" w:rsidRPr="323ED358">
                  <w:rPr>
                    <w:rFonts w:ascii="Segoe UI Symbol" w:eastAsia="MS Gothic" w:hAnsi="Segoe UI Symbol" w:cs="Segoe UI Symbol"/>
                    <w:b/>
                    <w:bCs/>
                    <w:sz w:val="18"/>
                    <w:szCs w:val="18"/>
                  </w:rPr>
                  <w:t>☐</w:t>
                </w:r>
              </w:sdtContent>
            </w:sdt>
            <w:r w:rsidR="18AC8459" w:rsidRPr="323ED358">
              <w:rPr>
                <w:rFonts w:asciiTheme="minorHAnsi" w:hAnsiTheme="minorHAnsi"/>
                <w:sz w:val="16"/>
                <w:szCs w:val="16"/>
              </w:rPr>
              <w:t xml:space="preserve"> </w:t>
            </w:r>
            <w:r w:rsidR="18AC8459" w:rsidRPr="323ED358">
              <w:rPr>
                <w:rFonts w:ascii="Calibri" w:eastAsia="Calibri" w:hAnsi="Calibri" w:cs="Calibri"/>
                <w:color w:val="000000" w:themeColor="text1"/>
                <w:sz w:val="18"/>
                <w:szCs w:val="18"/>
              </w:rPr>
              <w:t>L'organisation partenaire est un gouvernement autochtone ou une entité détenue par un gouvernement autochtone (des Premières Nations, métis ou inuit).</w:t>
            </w:r>
          </w:p>
          <w:p w14:paraId="3E285A94" w14:textId="658545B5" w:rsidR="006C6B2C" w:rsidRDefault="0EB994B1" w:rsidP="00491E20">
            <w:pPr>
              <w:spacing w:after="60"/>
            </w:pPr>
            <w:r>
              <w:rPr>
                <w:rFonts w:asciiTheme="minorHAnsi" w:hAnsiTheme="minorHAnsi"/>
                <w:i/>
                <w:sz w:val="18"/>
              </w:rPr>
              <w:t>*</w:t>
            </w:r>
            <w:r w:rsidRPr="00CE5323">
              <w:rPr>
                <w:rFonts w:asciiTheme="minorHAnsi" w:hAnsiTheme="minorHAnsi"/>
                <w:i/>
                <w:sz w:val="18"/>
                <w:szCs w:val="18"/>
              </w:rPr>
              <w:t> </w:t>
            </w:r>
            <w:r w:rsidRPr="0071197A">
              <w:rPr>
                <w:rFonts w:asciiTheme="minorHAnsi" w:hAnsiTheme="minorHAnsi"/>
                <w:i/>
                <w:sz w:val="18"/>
                <w:szCs w:val="18"/>
              </w:rPr>
              <w:t>Si l’un des énoncés ci-dessous est vrai, votre organisation p</w:t>
            </w:r>
            <w:r w:rsidRPr="0071197A">
              <w:rPr>
                <w:i/>
                <w:sz w:val="18"/>
                <w:szCs w:val="18"/>
              </w:rPr>
              <w:t>ourrait</w:t>
            </w:r>
            <w:r w:rsidRPr="0071197A">
              <w:rPr>
                <w:rFonts w:asciiTheme="minorHAnsi" w:hAnsiTheme="minorHAnsi"/>
                <w:i/>
                <w:sz w:val="18"/>
                <w:szCs w:val="18"/>
              </w:rPr>
              <w:t xml:space="preserve"> être admissible à u</w:t>
            </w:r>
            <w:r w:rsidRPr="0071197A">
              <w:rPr>
                <w:i/>
                <w:sz w:val="18"/>
                <w:szCs w:val="18"/>
              </w:rPr>
              <w:t>n financement bonifié dans le cadre de l’</w:t>
            </w:r>
            <w:hyperlink r:id="rId18" w:history="1">
              <w:r w:rsidRPr="0071197A">
                <w:rPr>
                  <w:rStyle w:val="Hyperlink"/>
                  <w:i/>
                  <w:color w:val="005FAF"/>
                  <w:sz w:val="18"/>
                  <w:szCs w:val="18"/>
                </w:rPr>
                <w:t>initiative Parcours autochtones de Mitacs</w:t>
              </w:r>
            </w:hyperlink>
            <w:r w:rsidRPr="00CE5323">
              <w:rPr>
                <w:i/>
                <w:sz w:val="18"/>
                <w:szCs w:val="18"/>
              </w:rPr>
              <w:t xml:space="preserve">. </w:t>
            </w:r>
            <w:r w:rsidRPr="00CE5323">
              <w:rPr>
                <w:rFonts w:asciiTheme="minorHAnsi" w:hAnsiTheme="minorHAnsi"/>
                <w:i/>
                <w:sz w:val="18"/>
                <w:szCs w:val="18"/>
              </w:rPr>
              <w:t xml:space="preserve">Veuillez consulter votre </w:t>
            </w:r>
            <w:hyperlink r:id="rId19" w:history="1">
              <w:r w:rsidRPr="00CE5323">
                <w:rPr>
                  <w:rStyle w:val="Hyperlink"/>
                  <w:i/>
                  <w:color w:val="005FAF"/>
                  <w:sz w:val="18"/>
                  <w:szCs w:val="18"/>
                  <w:bdr w:val="none" w:sz="0" w:space="0" w:color="auto" w:frame="1"/>
                </w:rPr>
                <w:t>conseiller ou conseillère Mitacs</w:t>
              </w:r>
            </w:hyperlink>
            <w:r w:rsidRPr="00CE5323">
              <w:rPr>
                <w:i/>
                <w:sz w:val="18"/>
                <w:szCs w:val="18"/>
                <w:bdr w:val="none" w:sz="0" w:space="0" w:color="auto" w:frame="1"/>
              </w:rPr>
              <w:t xml:space="preserve"> </w:t>
            </w:r>
            <w:r w:rsidRPr="00CE5323">
              <w:rPr>
                <w:rFonts w:asciiTheme="minorHAnsi" w:hAnsiTheme="minorHAnsi"/>
                <w:i/>
                <w:sz w:val="18"/>
                <w:szCs w:val="18"/>
              </w:rPr>
              <w:t>pour plus de renseignements</w:t>
            </w:r>
            <w:r w:rsidRPr="00CE5323">
              <w:rPr>
                <w:i/>
                <w:sz w:val="18"/>
                <w:szCs w:val="18"/>
              </w:rPr>
              <w:t>.</w:t>
            </w:r>
            <w:r w:rsidRPr="00CE5323">
              <w:rPr>
                <w:rFonts w:asciiTheme="minorHAnsi" w:hAnsiTheme="minorHAnsi"/>
                <w:i/>
                <w:sz w:val="18"/>
                <w:szCs w:val="18"/>
              </w:rPr>
              <w:t xml:space="preserve"> </w:t>
            </w:r>
          </w:p>
        </w:tc>
      </w:tr>
      <w:tr w:rsidR="00B05788" w14:paraId="6F4F43EF" w14:textId="77777777" w:rsidTr="7A216C80">
        <w:trPr>
          <w:jc w:val="center"/>
        </w:trPr>
        <w:tc>
          <w:tcPr>
            <w:tcW w:w="10980" w:type="dxa"/>
          </w:tcPr>
          <w:p w14:paraId="24BEBA66" w14:textId="0710E260" w:rsidR="00B05788" w:rsidRPr="00902A4D" w:rsidRDefault="0EB994B1" w:rsidP="7A216C80">
            <w:pPr>
              <w:tabs>
                <w:tab w:val="left" w:pos="9935"/>
              </w:tabs>
              <w:spacing w:after="120"/>
              <w:rPr>
                <w:rFonts w:asciiTheme="minorHAnsi" w:eastAsia="Arial" w:hAnsiTheme="minorHAnsi" w:cstheme="minorBidi"/>
                <w:sz w:val="18"/>
                <w:szCs w:val="18"/>
              </w:rPr>
            </w:pPr>
            <w:r w:rsidRPr="7A216C80">
              <w:rPr>
                <w:sz w:val="18"/>
                <w:szCs w:val="18"/>
              </w:rPr>
              <w:lastRenderedPageBreak/>
              <w:t xml:space="preserve">Veuillez sélectionner tous les types d’innovation sur lesquels vous aurez un impact significatif grâce à votre projet. Pour plus d’informations, consultez la définition suivante de l’innovation : </w:t>
            </w:r>
            <w:hyperlink r:id="rId20">
              <w:r w:rsidRPr="7A216C80">
                <w:rPr>
                  <w:rStyle w:val="Hyperlink"/>
                  <w:sz w:val="18"/>
                  <w:szCs w:val="18"/>
                </w:rPr>
                <w:t>Définir l’innovation – OCDE</w:t>
              </w:r>
            </w:hyperlink>
            <w:r>
              <w:t>.</w:t>
            </w:r>
          </w:p>
          <w:p w14:paraId="74655A8A" w14:textId="04915DD0" w:rsidR="00B05788" w:rsidRPr="00CC66ED" w:rsidRDefault="00375C43" w:rsidP="00491E20">
            <w:pPr>
              <w:tabs>
                <w:tab w:val="left" w:pos="9935"/>
              </w:tabs>
              <w:spacing w:after="60"/>
              <w:rPr>
                <w:rFonts w:asciiTheme="minorHAnsi" w:hAnsiTheme="minorHAnsi" w:cstheme="minorHAnsi"/>
                <w:sz w:val="18"/>
                <w:szCs w:val="18"/>
              </w:rPr>
            </w:pPr>
            <w:sdt>
              <w:sdtPr>
                <w:rPr>
                  <w:rFonts w:ascii="MS Gothic" w:eastAsia="MS Gothic" w:hAnsi="MS Gothic" w:cs="Arial"/>
                  <w:b/>
                  <w:sz w:val="18"/>
                  <w:szCs w:val="18"/>
                  <w:shd w:val="clear" w:color="auto" w:fill="FFFFFF"/>
                </w:rPr>
                <w:id w:val="706759800"/>
                <w14:checkbox>
                  <w14:checked w14:val="0"/>
                  <w14:checkedState w14:val="2612" w14:font="MS Gothic"/>
                  <w14:uncheckedState w14:val="2610" w14:font="MS Gothic"/>
                </w14:checkbox>
              </w:sdtPr>
              <w:sdtEndPr/>
              <w:sdtContent>
                <w:r w:rsidR="00CC66ED" w:rsidRPr="00CC66ED">
                  <w:rPr>
                    <w:rFonts w:ascii="MS Gothic" w:eastAsia="MS Gothic" w:hAnsi="MS Gothic" w:cs="Arial" w:hint="eastAsia"/>
                    <w:b/>
                    <w:sz w:val="18"/>
                    <w:szCs w:val="18"/>
                    <w:shd w:val="clear" w:color="auto" w:fill="FFFFFF"/>
                  </w:rPr>
                  <w:t>☐</w:t>
                </w:r>
              </w:sdtContent>
            </w:sdt>
            <w:r w:rsidR="00FC7171" w:rsidRPr="00CC66ED">
              <w:rPr>
                <w:rFonts w:asciiTheme="minorHAnsi" w:hAnsiTheme="minorHAnsi"/>
                <w:sz w:val="18"/>
              </w:rPr>
              <w:t xml:space="preserve">  Innovation de produit                   </w:t>
            </w:r>
            <w:sdt>
              <w:sdtPr>
                <w:rPr>
                  <w:rFonts w:ascii="Segoe UI Symbol" w:eastAsia="MS Gothic" w:hAnsi="Segoe UI Symbol" w:cs="Segoe UI Symbol"/>
                  <w:b/>
                  <w:bCs/>
                  <w:sz w:val="18"/>
                  <w:szCs w:val="18"/>
                  <w:shd w:val="clear" w:color="auto" w:fill="FFFFFF"/>
                </w:rPr>
                <w:id w:val="-330212517"/>
                <w14:checkbox>
                  <w14:checked w14:val="0"/>
                  <w14:checkedState w14:val="2612" w14:font="MS Gothic"/>
                  <w14:uncheckedState w14:val="2610" w14:font="MS Gothic"/>
                </w14:checkbox>
              </w:sdtPr>
              <w:sdtEndPr/>
              <w:sdtContent>
                <w:r w:rsidR="0EB994B1" w:rsidRPr="00CC66ED">
                  <w:rPr>
                    <w:rFonts w:ascii="Segoe UI Symbol" w:eastAsia="MS Gothic" w:hAnsi="Segoe UI Symbol" w:cs="Segoe UI Symbol"/>
                    <w:b/>
                    <w:bCs/>
                    <w:sz w:val="18"/>
                    <w:szCs w:val="18"/>
                    <w:shd w:val="clear" w:color="auto" w:fill="FFFFFF"/>
                  </w:rPr>
                  <w:t>☐</w:t>
                </w:r>
              </w:sdtContent>
            </w:sdt>
            <w:r w:rsidR="00FC7171" w:rsidRPr="00CC66ED">
              <w:rPr>
                <w:rFonts w:asciiTheme="minorHAnsi" w:hAnsiTheme="minorHAnsi"/>
                <w:sz w:val="18"/>
              </w:rPr>
              <w:t xml:space="preserve">  Innovation de processus                   </w:t>
            </w:r>
            <w:sdt>
              <w:sdtPr>
                <w:rPr>
                  <w:rFonts w:ascii="Segoe UI Symbol" w:eastAsia="MS Gothic" w:hAnsi="Segoe UI Symbol" w:cs="Segoe UI Symbol"/>
                  <w:b/>
                  <w:bCs/>
                  <w:sz w:val="18"/>
                  <w:szCs w:val="18"/>
                  <w:shd w:val="clear" w:color="auto" w:fill="FFFFFF"/>
                </w:rPr>
                <w:id w:val="396019045"/>
                <w14:checkbox>
                  <w14:checked w14:val="0"/>
                  <w14:checkedState w14:val="2612" w14:font="MS Gothic"/>
                  <w14:uncheckedState w14:val="2610" w14:font="MS Gothic"/>
                </w14:checkbox>
              </w:sdtPr>
              <w:sdtEndPr/>
              <w:sdtContent>
                <w:r w:rsidR="0EB994B1" w:rsidRPr="00CC66ED">
                  <w:rPr>
                    <w:rFonts w:ascii="Segoe UI Symbol" w:eastAsia="MS Gothic" w:hAnsi="Segoe UI Symbol" w:cs="Segoe UI Symbol"/>
                    <w:b/>
                    <w:bCs/>
                    <w:sz w:val="18"/>
                    <w:szCs w:val="18"/>
                    <w:shd w:val="clear" w:color="auto" w:fill="FFFFFF"/>
                  </w:rPr>
                  <w:t>☐</w:t>
                </w:r>
              </w:sdtContent>
            </w:sdt>
            <w:r w:rsidR="00FC7171" w:rsidRPr="00CC66ED">
              <w:rPr>
                <w:rFonts w:asciiTheme="minorHAnsi" w:hAnsiTheme="minorHAnsi"/>
                <w:sz w:val="18"/>
              </w:rPr>
              <w:t xml:space="preserve">  Innovation de commercialisation              </w:t>
            </w:r>
            <w:sdt>
              <w:sdtPr>
                <w:rPr>
                  <w:rFonts w:ascii="Segoe UI Symbol" w:eastAsia="MS Gothic" w:hAnsi="Segoe UI Symbol" w:cs="Segoe UI Symbol"/>
                  <w:b/>
                  <w:bCs/>
                  <w:sz w:val="18"/>
                  <w:szCs w:val="18"/>
                  <w:shd w:val="clear" w:color="auto" w:fill="FFFFFF"/>
                </w:rPr>
                <w:id w:val="570080348"/>
                <w14:checkbox>
                  <w14:checked w14:val="0"/>
                  <w14:checkedState w14:val="2612" w14:font="MS Gothic"/>
                  <w14:uncheckedState w14:val="2610" w14:font="MS Gothic"/>
                </w14:checkbox>
              </w:sdtPr>
              <w:sdtEndPr/>
              <w:sdtContent>
                <w:r w:rsidR="0EB994B1" w:rsidRPr="00CC66ED">
                  <w:rPr>
                    <w:rFonts w:ascii="Segoe UI Symbol" w:eastAsia="MS Gothic" w:hAnsi="Segoe UI Symbol" w:cs="Segoe UI Symbol"/>
                    <w:b/>
                    <w:bCs/>
                    <w:sz w:val="18"/>
                    <w:szCs w:val="18"/>
                    <w:shd w:val="clear" w:color="auto" w:fill="FFFFFF"/>
                  </w:rPr>
                  <w:t>☐</w:t>
                </w:r>
              </w:sdtContent>
            </w:sdt>
            <w:r w:rsidR="00FC7171" w:rsidRPr="00CC66ED">
              <w:rPr>
                <w:rFonts w:asciiTheme="minorHAnsi" w:hAnsiTheme="minorHAnsi"/>
                <w:sz w:val="18"/>
              </w:rPr>
              <w:t xml:space="preserve">  Innovation d’organisation</w:t>
            </w:r>
          </w:p>
        </w:tc>
      </w:tr>
    </w:tbl>
    <w:p w14:paraId="1E8DC6E8" w14:textId="77777777" w:rsidR="008675E3" w:rsidRDefault="008675E3">
      <w:pPr>
        <w:rPr>
          <w:rFonts w:eastAsia="Times New Roman" w:cs="Times New Roman"/>
          <w:b/>
          <w:color w:val="005FAF"/>
          <w:sz w:val="28"/>
          <w:szCs w:val="24"/>
        </w:rPr>
      </w:pPr>
    </w:p>
    <w:p w14:paraId="1C6465EC" w14:textId="23232B3D" w:rsidR="00B12638" w:rsidRDefault="00B17C3A" w:rsidP="00E86EB7">
      <w:pPr>
        <w:pStyle w:val="ListParagraph"/>
        <w:spacing w:after="240"/>
        <w:ind w:left="-90" w:right="-720" w:hanging="450"/>
        <w:rPr>
          <w:rFonts w:asciiTheme="minorHAnsi" w:hAnsiTheme="minorHAnsi"/>
          <w:b/>
          <w:color w:val="005FAF"/>
          <w:sz w:val="28"/>
        </w:rPr>
      </w:pPr>
      <w:r>
        <w:rPr>
          <w:rFonts w:asciiTheme="minorHAnsi" w:hAnsiTheme="minorHAnsi"/>
          <w:b/>
          <w:color w:val="005FAF"/>
          <w:sz w:val="28"/>
        </w:rPr>
        <w:t>2. Détails du projet</w:t>
      </w:r>
    </w:p>
    <w:tbl>
      <w:tblPr>
        <w:tblStyle w:val="TableGrid"/>
        <w:tblW w:w="9639"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94"/>
        <w:gridCol w:w="9345"/>
      </w:tblGrid>
      <w:tr w:rsidR="00991CAA" w:rsidRPr="004277A6" w14:paraId="12899251" w14:textId="77777777" w:rsidTr="00991CAA">
        <w:sdt>
          <w:sdtPr>
            <w:rPr>
              <w:b/>
              <w:bCs/>
              <w:lang w:val="en-CA"/>
            </w:rPr>
            <w:id w:val="-645891173"/>
            <w14:checkbox>
              <w14:checked w14:val="0"/>
              <w14:checkedState w14:val="2612" w14:font="MS Gothic"/>
              <w14:uncheckedState w14:val="2610" w14:font="MS Gothic"/>
            </w14:checkbox>
          </w:sdtPr>
          <w:sdtEndPr/>
          <w:sdtContent>
            <w:tc>
              <w:tcPr>
                <w:tcW w:w="294" w:type="dxa"/>
              </w:tcPr>
              <w:p w14:paraId="24AB5E0D" w14:textId="77777777" w:rsidR="00991CAA" w:rsidRPr="004277A6" w:rsidRDefault="00991CAA" w:rsidP="00C31E62">
                <w:pPr>
                  <w:spacing w:line="276" w:lineRule="auto"/>
                  <w:rPr>
                    <w:rFonts w:cs="Arial"/>
                    <w:b/>
                    <w:bCs/>
                    <w:lang w:val="en-CA"/>
                  </w:rPr>
                </w:pPr>
                <w:r w:rsidRPr="004277A6">
                  <w:rPr>
                    <w:rFonts w:ascii="Segoe UI Symbol" w:eastAsia="MS Gothic" w:hAnsi="Segoe UI Symbol" w:cs="Segoe UI Symbol"/>
                    <w:b/>
                    <w:bCs/>
                    <w:lang w:val="en-CA"/>
                  </w:rPr>
                  <w:t>☐</w:t>
                </w:r>
              </w:p>
            </w:tc>
          </w:sdtContent>
        </w:sdt>
        <w:tc>
          <w:tcPr>
            <w:tcW w:w="9345" w:type="dxa"/>
          </w:tcPr>
          <w:p w14:paraId="5D43F136" w14:textId="1F8588D9" w:rsidR="00991CAA" w:rsidRPr="00887936" w:rsidRDefault="00991CAA" w:rsidP="00C31E62">
            <w:pPr>
              <w:rPr>
                <w:rFonts w:cs="Arial"/>
                <w:b/>
                <w:bCs/>
              </w:rPr>
            </w:pPr>
            <w:r w:rsidRPr="004277A6">
              <w:rPr>
                <w:rFonts w:cs="Arial"/>
                <w:b/>
                <w:bCs/>
                <w:lang w:val="fr-FR"/>
              </w:rPr>
              <w:t xml:space="preserve">Je confirme avoir lu la Politique de Mitacs sur l’utilisation de l’intelligence artificielle dans l’élaboration et l’évaluation de </w:t>
            </w:r>
            <w:r w:rsidRPr="004277A6">
              <w:rPr>
                <w:rFonts w:cs="Arial"/>
                <w:b/>
                <w:bCs/>
              </w:rPr>
              <w:t>demandes</w:t>
            </w:r>
            <w:r w:rsidR="00B467DA">
              <w:rPr>
                <w:rFonts w:cs="Arial"/>
                <w:b/>
                <w:bCs/>
              </w:rPr>
              <w:t xml:space="preserve">. </w:t>
            </w:r>
            <w:hyperlink r:id="rId21" w:tgtFrame="_blank" w:tooltip="https://can01.safelinks.protection.outlook.com/?url=https%3a%2f%2fwww.mitacs.ca%2fwp-content%2fuploads%2f2025%2f01%2fpolitique-de-mitacs-sur-lia.pdf&amp;data=05%7c02%7crbelibi%40mitacs.ca%7cba716019640b444581d708de7a0d7b71%7cc9b5301b33334fdaa9f3255953ad265b%7c0%7c" w:history="1">
              <w:r w:rsidR="00B467DA" w:rsidRPr="00B467DA">
                <w:rPr>
                  <w:rStyle w:val="Hyperlink"/>
                  <w:rFonts w:cs="Arial"/>
                  <w:b/>
                  <w:bCs/>
                </w:rPr>
                <w:t>https://www.mitacs.ca/wp-content/uploads/2025/01/Politique-de-Mitacs-sur-lIA.pdf</w:t>
              </w:r>
            </w:hyperlink>
            <w:r w:rsidR="00B467DA" w:rsidRPr="00887936">
              <w:rPr>
                <w:rFonts w:cs="Arial"/>
                <w:b/>
                <w:bCs/>
              </w:rPr>
              <w:t xml:space="preserve"> </w:t>
            </w:r>
          </w:p>
        </w:tc>
      </w:tr>
    </w:tbl>
    <w:p w14:paraId="41E06D62" w14:textId="77777777" w:rsidR="00991CAA" w:rsidRPr="00E36D8C" w:rsidRDefault="00991CAA" w:rsidP="00E86EB7">
      <w:pPr>
        <w:pStyle w:val="ListParagraph"/>
        <w:spacing w:after="240"/>
        <w:ind w:left="-90" w:right="-720" w:hanging="450"/>
        <w:rPr>
          <w:rFonts w:asciiTheme="minorHAnsi" w:hAnsiTheme="minorHAnsi"/>
          <w:b/>
          <w:bCs/>
          <w:color w:val="005FAF"/>
          <w:sz w:val="28"/>
          <w:szCs w:val="28"/>
        </w:rPr>
      </w:pPr>
    </w:p>
    <w:p w14:paraId="5E29B4A4" w14:textId="17EFFAD1" w:rsidR="00264759" w:rsidRPr="00BF22BA" w:rsidRDefault="00891C60" w:rsidP="00E86EB7">
      <w:pPr>
        <w:pStyle w:val="ListParagraph"/>
        <w:tabs>
          <w:tab w:val="left" w:pos="900"/>
          <w:tab w:val="left" w:pos="4680"/>
        </w:tabs>
        <w:spacing w:after="240"/>
        <w:ind w:left="-91" w:right="-720" w:hanging="448"/>
        <w:rPr>
          <w:rFonts w:asciiTheme="minorHAnsi" w:eastAsia="Arial" w:hAnsiTheme="minorHAnsi" w:cs="Arial"/>
          <w:b/>
          <w:bCs/>
          <w:color w:val="005FAF"/>
        </w:rPr>
      </w:pPr>
      <w:bookmarkStart w:id="0" w:name="_Hlk80088110"/>
      <w:r>
        <w:rPr>
          <w:rFonts w:asciiTheme="minorHAnsi" w:hAnsiTheme="minorHAnsi"/>
          <w:b/>
          <w:color w:val="005FAF"/>
        </w:rPr>
        <w:t>2.1 DESCRIPTION DU PROJET</w:t>
      </w:r>
    </w:p>
    <w:p w14:paraId="271B81A3" w14:textId="366C3A34" w:rsidR="009E513C" w:rsidRDefault="00E326D5" w:rsidP="00F24D80">
      <w:pPr>
        <w:spacing w:after="0" w:line="240" w:lineRule="auto"/>
        <w:ind w:left="-91" w:right="-720" w:hanging="448"/>
        <w:jc w:val="both"/>
        <w:rPr>
          <w:b/>
          <w:bCs/>
          <w:sz w:val="21"/>
          <w:szCs w:val="21"/>
        </w:rPr>
      </w:pPr>
      <w:r>
        <w:rPr>
          <w:b/>
          <w:sz w:val="21"/>
        </w:rPr>
        <w:t>2.1.a. Contexte (Quel problème doit être résolu?)</w:t>
      </w:r>
    </w:p>
    <w:p w14:paraId="5819AD8E" w14:textId="7601A7B6" w:rsidR="002D3130" w:rsidRPr="00902A4D" w:rsidRDefault="79BEB15A" w:rsidP="0F8E990C">
      <w:pPr>
        <w:spacing w:after="120" w:line="240" w:lineRule="auto"/>
        <w:ind w:left="-539" w:right="-720"/>
        <w:jc w:val="both"/>
        <w:rPr>
          <w:i/>
          <w:iCs/>
          <w:color w:val="808080" w:themeColor="background1" w:themeShade="80"/>
          <w:sz w:val="20"/>
          <w:szCs w:val="20"/>
        </w:rPr>
      </w:pPr>
      <w:r w:rsidRPr="0F8E990C">
        <w:rPr>
          <w:i/>
          <w:iCs/>
          <w:color w:val="808080" w:themeColor="background1" w:themeShade="80"/>
          <w:sz w:val="20"/>
          <w:szCs w:val="20"/>
        </w:rPr>
        <w:t xml:space="preserve">Donnez un aperçu des activités </w:t>
      </w:r>
      <w:r w:rsidR="17D642CB" w:rsidRPr="0F8E990C">
        <w:rPr>
          <w:i/>
          <w:iCs/>
          <w:color w:val="808080" w:themeColor="background1" w:themeShade="80"/>
          <w:sz w:val="20"/>
          <w:szCs w:val="20"/>
        </w:rPr>
        <w:t xml:space="preserve">principales </w:t>
      </w:r>
      <w:r w:rsidRPr="0F8E990C">
        <w:rPr>
          <w:i/>
          <w:iCs/>
          <w:color w:val="808080" w:themeColor="background1" w:themeShade="80"/>
          <w:sz w:val="20"/>
          <w:szCs w:val="20"/>
        </w:rPr>
        <w:t>de l’organisation partenaire. Expliquez le défi d’innovation ou la priorité d’amélioration que le partenaire doit relever. Spécifiez de quelle manière ce projet aidera l’organisation partenaire à relever ces défis d’une manière qui surpasse les activités ou les opérations quotidiennes de l’entreprise. Décrivez quel type d’expertise est nécessaire pour résoudre le problème.</w:t>
      </w:r>
    </w:p>
    <w:sdt>
      <w:sdtPr>
        <w:rPr>
          <w:rFonts w:ascii="Arial" w:eastAsia="Times New Roman" w:hAnsi="Arial" w:cs="Arial"/>
          <w:sz w:val="21"/>
          <w:szCs w:val="21"/>
        </w:rPr>
        <w:id w:val="-2022318590"/>
        <w:placeholder>
          <w:docPart w:val="7A834356E3E346229FBEE2BE960C0B58"/>
        </w:placeholder>
        <w:showingPlcHdr/>
      </w:sdtPr>
      <w:sdtEndPr/>
      <w:sdtContent>
        <w:p w14:paraId="49C0E79E" w14:textId="77777777" w:rsidR="00E326D5" w:rsidRPr="000D59EB" w:rsidRDefault="00E326D5" w:rsidP="00BB112C">
          <w:pPr>
            <w:widowControl/>
            <w:tabs>
              <w:tab w:val="left" w:pos="720"/>
            </w:tabs>
            <w:spacing w:after="120"/>
            <w:ind w:left="-90" w:right="-720" w:hanging="450"/>
            <w:jc w:val="both"/>
            <w:rPr>
              <w:rFonts w:ascii="Arial" w:eastAsia="Times New Roman" w:hAnsi="Arial" w:cs="Arial"/>
              <w:sz w:val="21"/>
              <w:szCs w:val="21"/>
            </w:rPr>
          </w:pPr>
          <w:r>
            <w:rPr>
              <w:rStyle w:val="PlaceholderText"/>
              <w:color w:val="000000" w:themeColor="text1"/>
              <w:sz w:val="21"/>
            </w:rPr>
            <w:t>Cliquez ou appuyez ici pour saisir du texte.</w:t>
          </w:r>
        </w:p>
      </w:sdtContent>
    </w:sdt>
    <w:p w14:paraId="6BE7C587" w14:textId="20AADB9D" w:rsidR="4799B1BB" w:rsidRDefault="4799B1BB" w:rsidP="00BB112C">
      <w:pPr>
        <w:spacing w:before="240" w:after="0" w:line="240" w:lineRule="auto"/>
        <w:ind w:left="-91" w:right="-720" w:hanging="448"/>
        <w:jc w:val="both"/>
        <w:rPr>
          <w:b/>
          <w:bCs/>
          <w:sz w:val="21"/>
          <w:szCs w:val="21"/>
        </w:rPr>
      </w:pPr>
      <w:r>
        <w:rPr>
          <w:b/>
          <w:sz w:val="21"/>
        </w:rPr>
        <w:t>2.1.b. Objectifs et approche (Comment le problème sera-t-il résolu?</w:t>
      </w:r>
      <w:r w:rsidR="009308DC">
        <w:rPr>
          <w:b/>
          <w:sz w:val="21"/>
        </w:rPr>
        <w:t>)</w:t>
      </w:r>
    </w:p>
    <w:p w14:paraId="23D0B440" w14:textId="76FD0379" w:rsidR="00721BE1" w:rsidRDefault="00721BE1" w:rsidP="6B961475">
      <w:pPr>
        <w:spacing w:after="120" w:line="240" w:lineRule="auto"/>
        <w:ind w:left="-539" w:right="-720"/>
        <w:jc w:val="both"/>
        <w:rPr>
          <w:i/>
          <w:iCs/>
          <w:color w:val="808080" w:themeColor="background1" w:themeShade="80"/>
          <w:sz w:val="20"/>
          <w:szCs w:val="20"/>
        </w:rPr>
      </w:pPr>
      <w:r w:rsidRPr="6B961475">
        <w:rPr>
          <w:i/>
          <w:iCs/>
          <w:color w:val="808080" w:themeColor="background1" w:themeShade="80"/>
          <w:sz w:val="20"/>
          <w:szCs w:val="20"/>
        </w:rPr>
        <w:t>Énumérez les objectifs du projet et expliquez comment vous prévoyez</w:t>
      </w:r>
      <w:r w:rsidR="04CC6D55" w:rsidRPr="6B961475">
        <w:rPr>
          <w:i/>
          <w:iCs/>
          <w:color w:val="808080" w:themeColor="background1" w:themeShade="80"/>
          <w:sz w:val="20"/>
          <w:szCs w:val="20"/>
        </w:rPr>
        <w:t xml:space="preserve"> de</w:t>
      </w:r>
      <w:r w:rsidRPr="6B961475">
        <w:rPr>
          <w:i/>
          <w:iCs/>
          <w:color w:val="808080" w:themeColor="background1" w:themeShade="80"/>
          <w:sz w:val="20"/>
          <w:szCs w:val="20"/>
        </w:rPr>
        <w:t xml:space="preserve"> les atteindre. Les détails fournis doivent être suffisants pour déterminer si l’approche décrite convient à l’atteinte de chaque objectif. Pour les projets comptant plusieurs stagiaires, expliquez clairement le ou les objectifs sur lesquels chaque stagiaire travaillera.</w:t>
      </w:r>
    </w:p>
    <w:sdt>
      <w:sdtPr>
        <w:rPr>
          <w:rFonts w:ascii="Arial" w:eastAsia="Times New Roman" w:hAnsi="Arial" w:cs="Arial"/>
          <w:sz w:val="21"/>
          <w:szCs w:val="21"/>
        </w:rPr>
        <w:id w:val="189113053"/>
        <w:placeholder>
          <w:docPart w:val="BFEBF04377414188AF6CC50421C05E82"/>
        </w:placeholder>
      </w:sdtPr>
      <w:sdtEndPr/>
      <w:sdtContent>
        <w:p w14:paraId="661D01E6" w14:textId="77777777" w:rsidR="00E326D5" w:rsidRPr="000D59EB" w:rsidRDefault="00E326D5" w:rsidP="000D39D1">
          <w:pPr>
            <w:widowControl/>
            <w:tabs>
              <w:tab w:val="left" w:pos="720"/>
            </w:tabs>
            <w:spacing w:after="12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3CC99B95" w14:textId="4836B323" w:rsidR="009E513C" w:rsidRDefault="00E326D5" w:rsidP="000D39D1">
      <w:pPr>
        <w:spacing w:before="240" w:after="0" w:line="240" w:lineRule="auto"/>
        <w:ind w:left="-91" w:right="-720" w:hanging="448"/>
        <w:jc w:val="both"/>
        <w:rPr>
          <w:b/>
          <w:bCs/>
          <w:sz w:val="21"/>
          <w:szCs w:val="21"/>
        </w:rPr>
      </w:pPr>
      <w:r>
        <w:rPr>
          <w:b/>
          <w:sz w:val="21"/>
        </w:rPr>
        <w:t>2.1.c. Calendrier (Qui résoudra le problème et quelle quantité d’efforts devra être déployée?)</w:t>
      </w:r>
    </w:p>
    <w:p w14:paraId="5730AE4D" w14:textId="69264605" w:rsidR="008A3630" w:rsidRPr="00D62036" w:rsidRDefault="0566F0B8" w:rsidP="0F8E990C">
      <w:pPr>
        <w:spacing w:after="120" w:line="240" w:lineRule="auto"/>
        <w:ind w:left="-539" w:right="-720"/>
        <w:jc w:val="both"/>
        <w:rPr>
          <w:i/>
          <w:iCs/>
          <w:color w:val="808080" w:themeColor="background1" w:themeShade="80"/>
          <w:sz w:val="20"/>
          <w:szCs w:val="20"/>
        </w:rPr>
      </w:pPr>
      <w:r w:rsidRPr="0F8E990C">
        <w:rPr>
          <w:i/>
          <w:iCs/>
          <w:color w:val="808080" w:themeColor="background1" w:themeShade="80"/>
          <w:sz w:val="20"/>
          <w:szCs w:val="20"/>
        </w:rPr>
        <w:t xml:space="preserve">Insérez un calendrier qui montre </w:t>
      </w:r>
      <w:r w:rsidRPr="0F8E990C">
        <w:rPr>
          <w:b/>
          <w:bCs/>
          <w:i/>
          <w:iCs/>
          <w:color w:val="808080" w:themeColor="background1" w:themeShade="80"/>
          <w:sz w:val="20"/>
          <w:szCs w:val="20"/>
          <w:u w:val="single"/>
        </w:rPr>
        <w:t>quelles tâches</w:t>
      </w:r>
      <w:r w:rsidRPr="0F8E990C">
        <w:rPr>
          <w:i/>
          <w:iCs/>
          <w:color w:val="808080" w:themeColor="background1" w:themeShade="80"/>
          <w:sz w:val="20"/>
          <w:szCs w:val="20"/>
        </w:rPr>
        <w:t xml:space="preserve"> seront réalisées</w:t>
      </w:r>
      <w:r w:rsidR="1AD987AC" w:rsidRPr="0F8E990C">
        <w:rPr>
          <w:i/>
          <w:iCs/>
          <w:color w:val="808080" w:themeColor="background1" w:themeShade="80"/>
          <w:sz w:val="20"/>
          <w:szCs w:val="20"/>
        </w:rPr>
        <w:t>,</w:t>
      </w:r>
      <w:r w:rsidRPr="0F8E990C">
        <w:rPr>
          <w:i/>
          <w:iCs/>
          <w:color w:val="808080" w:themeColor="background1" w:themeShade="80"/>
          <w:sz w:val="20"/>
          <w:szCs w:val="20"/>
        </w:rPr>
        <w:t xml:space="preserve"> à </w:t>
      </w:r>
      <w:r w:rsidRPr="0F8E990C">
        <w:rPr>
          <w:b/>
          <w:bCs/>
          <w:i/>
          <w:iCs/>
          <w:color w:val="808080" w:themeColor="background1" w:themeShade="80"/>
          <w:sz w:val="20"/>
          <w:szCs w:val="20"/>
          <w:u w:val="single"/>
        </w:rPr>
        <w:t>quel moment</w:t>
      </w:r>
      <w:r w:rsidRPr="0F8E990C">
        <w:rPr>
          <w:i/>
          <w:iCs/>
          <w:color w:val="808080" w:themeColor="background1" w:themeShade="80"/>
          <w:sz w:val="20"/>
          <w:szCs w:val="20"/>
        </w:rPr>
        <w:t xml:space="preserve"> et par </w:t>
      </w:r>
      <w:r w:rsidRPr="0F8E990C">
        <w:rPr>
          <w:b/>
          <w:bCs/>
          <w:i/>
          <w:iCs/>
          <w:color w:val="808080" w:themeColor="background1" w:themeShade="80"/>
          <w:sz w:val="20"/>
          <w:szCs w:val="20"/>
          <w:u w:val="single"/>
        </w:rPr>
        <w:t>quelle personne stagiaire</w:t>
      </w:r>
      <w:r w:rsidRPr="0F8E990C">
        <w:rPr>
          <w:i/>
          <w:iCs/>
          <w:color w:val="808080" w:themeColor="background1" w:themeShade="80"/>
          <w:sz w:val="20"/>
          <w:szCs w:val="20"/>
        </w:rPr>
        <w:t xml:space="preserve"> dans le but d’atteindre les objectifs énoncés ci-dessous. Envisagez de répartir ce calendrier par semaine pour les projets plus courts ou par mois pour les projets plus longs à l’aide d’un tableau Gantt. Assurez-vous qu’il n’y a pas de vide dans le calendrier et que les efforts requis pour réaliser chaque tâche conviennent au temps alloué à chaque stagiaire.</w:t>
      </w:r>
    </w:p>
    <w:sdt>
      <w:sdtPr>
        <w:rPr>
          <w:rFonts w:ascii="Arial" w:eastAsia="Times New Roman" w:hAnsi="Arial" w:cs="Arial"/>
          <w:sz w:val="21"/>
          <w:szCs w:val="21"/>
        </w:rPr>
        <w:id w:val="129286777"/>
        <w:placeholder>
          <w:docPart w:val="7A2479B083E447DD92E5E9A6D372CEF8"/>
        </w:placeholder>
        <w:showingPlcHdr/>
      </w:sdtPr>
      <w:sdtEndPr/>
      <w:sdtContent>
        <w:p w14:paraId="3C5EC8C5" w14:textId="77777777" w:rsidR="00E326D5" w:rsidRPr="000D59EB" w:rsidRDefault="00E326D5" w:rsidP="000D39D1">
          <w:pPr>
            <w:widowControl/>
            <w:tabs>
              <w:tab w:val="left" w:pos="720"/>
            </w:tabs>
            <w:spacing w:after="12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171E2E53" w14:textId="11B65813" w:rsidR="009D125E" w:rsidRDefault="758CD9E3" w:rsidP="000D39D1">
      <w:pPr>
        <w:spacing w:before="240" w:after="0" w:line="240" w:lineRule="auto"/>
        <w:ind w:left="-91" w:right="-720" w:hanging="448"/>
        <w:jc w:val="both"/>
        <w:rPr>
          <w:b/>
          <w:bCs/>
          <w:sz w:val="21"/>
          <w:szCs w:val="21"/>
        </w:rPr>
      </w:pPr>
      <w:r>
        <w:rPr>
          <w:b/>
          <w:sz w:val="21"/>
        </w:rPr>
        <w:t>2.1.d. Produits livrables (À quoi le succès ressemble-t-il?)</w:t>
      </w:r>
    </w:p>
    <w:p w14:paraId="0708A34D" w14:textId="0255FDDE" w:rsidR="009D125E" w:rsidRDefault="758CD9E3" w:rsidP="6B961475">
      <w:pPr>
        <w:spacing w:after="120" w:line="240" w:lineRule="auto"/>
        <w:ind w:left="-539" w:right="-720"/>
        <w:jc w:val="both"/>
        <w:rPr>
          <w:i/>
          <w:iCs/>
          <w:color w:val="808080" w:themeColor="background1" w:themeShade="80"/>
          <w:sz w:val="20"/>
          <w:szCs w:val="20"/>
        </w:rPr>
      </w:pPr>
      <w:r w:rsidRPr="6B961475">
        <w:rPr>
          <w:b/>
          <w:bCs/>
          <w:i/>
          <w:iCs/>
          <w:color w:val="808080" w:themeColor="background1" w:themeShade="80"/>
          <w:sz w:val="20"/>
          <w:szCs w:val="20"/>
          <w:u w:val="single"/>
        </w:rPr>
        <w:t>Dressez la liste des produits livrables ou des résultats concrets</w:t>
      </w:r>
      <w:r w:rsidRPr="6B961475">
        <w:rPr>
          <w:i/>
          <w:iCs/>
          <w:color w:val="808080" w:themeColor="background1" w:themeShade="80"/>
          <w:sz w:val="20"/>
          <w:szCs w:val="20"/>
        </w:rPr>
        <w:t xml:space="preserve"> attendus du projet et désignez les stagiaires qui en seront responsables. Par exemple, vous élaborerez un nouveau brevet, prototype, produit ou service, modèle d’affaires, processus opérationnel ou vous accéderez à de nouveaux marchés. </w:t>
      </w:r>
      <w:r w:rsidR="4A5B0B9F" w:rsidRPr="6B961475">
        <w:rPr>
          <w:i/>
          <w:iCs/>
          <w:color w:val="808080" w:themeColor="background1" w:themeShade="80"/>
          <w:sz w:val="20"/>
          <w:szCs w:val="20"/>
        </w:rPr>
        <w:t>Est-ce que v</w:t>
      </w:r>
      <w:r w:rsidRPr="6B961475">
        <w:rPr>
          <w:i/>
          <w:iCs/>
          <w:color w:val="808080" w:themeColor="background1" w:themeShade="80"/>
          <w:sz w:val="20"/>
          <w:szCs w:val="20"/>
        </w:rPr>
        <w:t xml:space="preserve">ous attendez à ce que </w:t>
      </w:r>
      <w:proofErr w:type="spellStart"/>
      <w:r w:rsidRPr="6B961475">
        <w:rPr>
          <w:i/>
          <w:iCs/>
          <w:color w:val="808080" w:themeColor="background1" w:themeShade="80"/>
          <w:sz w:val="20"/>
          <w:szCs w:val="20"/>
        </w:rPr>
        <w:t>la</w:t>
      </w:r>
      <w:proofErr w:type="spellEnd"/>
      <w:r w:rsidRPr="6B961475">
        <w:rPr>
          <w:i/>
          <w:iCs/>
          <w:color w:val="808080" w:themeColor="background1" w:themeShade="80"/>
          <w:sz w:val="20"/>
          <w:szCs w:val="20"/>
        </w:rPr>
        <w:t xml:space="preserve"> ou le stagiaire produise un rapport, une évaluation ou une présentation, etc.? </w:t>
      </w:r>
    </w:p>
    <w:sdt>
      <w:sdtPr>
        <w:rPr>
          <w:rFonts w:ascii="Arial" w:eastAsia="Times New Roman" w:hAnsi="Arial" w:cs="Arial"/>
          <w:sz w:val="21"/>
          <w:szCs w:val="21"/>
        </w:rPr>
        <w:id w:val="-251820348"/>
        <w:placeholder>
          <w:docPart w:val="3768C93A7DB7420DB1FABE57F3F30646"/>
        </w:placeholder>
        <w:showingPlcHdr/>
      </w:sdtPr>
      <w:sdtEndPr/>
      <w:sdtContent>
        <w:p w14:paraId="39B198CA" w14:textId="2AA67BA5" w:rsidR="00E326D5" w:rsidRPr="000D59EB" w:rsidRDefault="00E326D5" w:rsidP="000D39D1">
          <w:pPr>
            <w:widowControl/>
            <w:spacing w:after="120"/>
            <w:ind w:left="-540" w:right="-720"/>
            <w:jc w:val="both"/>
            <w:rPr>
              <w:rFonts w:ascii="Arial" w:eastAsia="Times New Roman" w:hAnsi="Arial" w:cs="Arial"/>
              <w:sz w:val="21"/>
              <w:szCs w:val="21"/>
            </w:rPr>
          </w:pPr>
          <w:r>
            <w:rPr>
              <w:rStyle w:val="PlaceholderText"/>
              <w:color w:val="auto"/>
              <w:sz w:val="21"/>
            </w:rPr>
            <w:t>Cliquez ou appuyez ici pour saisir du texte.</w:t>
          </w:r>
        </w:p>
      </w:sdtContent>
    </w:sdt>
    <w:p w14:paraId="6169B00D" w14:textId="2C301B90" w:rsidR="00D179AE" w:rsidRPr="00BF22BA" w:rsidRDefault="00BD66F7" w:rsidP="00E86EB7">
      <w:pPr>
        <w:tabs>
          <w:tab w:val="left" w:pos="4680"/>
        </w:tabs>
        <w:spacing w:before="240" w:after="240" w:line="240" w:lineRule="auto"/>
        <w:ind w:left="-90" w:right="-720" w:hanging="450"/>
        <w:jc w:val="both"/>
        <w:rPr>
          <w:rFonts w:eastAsia="Arial" w:cs="Arial"/>
          <w:b/>
          <w:bCs/>
          <w:color w:val="005FAF"/>
          <w:sz w:val="24"/>
          <w:szCs w:val="24"/>
        </w:rPr>
      </w:pPr>
      <w:r>
        <w:rPr>
          <w:b/>
          <w:color w:val="005FAF"/>
          <w:sz w:val="24"/>
        </w:rPr>
        <w:t>2.2 AVANTAGES DU STAGE</w:t>
      </w:r>
    </w:p>
    <w:p w14:paraId="0686E131" w14:textId="42F75564" w:rsidR="00AF431B" w:rsidRDefault="00AF431B" w:rsidP="00AF431B">
      <w:pPr>
        <w:spacing w:after="0" w:line="240" w:lineRule="auto"/>
        <w:ind w:left="-91" w:right="-720" w:hanging="448"/>
        <w:jc w:val="both"/>
        <w:rPr>
          <w:b/>
          <w:bCs/>
          <w:sz w:val="21"/>
          <w:szCs w:val="21"/>
        </w:rPr>
      </w:pPr>
      <w:r>
        <w:rPr>
          <w:b/>
          <w:sz w:val="21"/>
        </w:rPr>
        <w:t>2.2.a. Avantages et répercussions pour le Canada</w:t>
      </w:r>
    </w:p>
    <w:p w14:paraId="7F79C281" w14:textId="77777777" w:rsidR="00AF431B" w:rsidRPr="001315A8" w:rsidRDefault="00AF431B" w:rsidP="00E86EB7">
      <w:pPr>
        <w:spacing w:after="120" w:line="240" w:lineRule="auto"/>
        <w:ind w:left="-539" w:right="-811"/>
        <w:jc w:val="both"/>
        <w:rPr>
          <w:i/>
          <w:iCs/>
          <w:color w:val="808080" w:themeColor="background1" w:themeShade="80"/>
          <w:sz w:val="20"/>
          <w:szCs w:val="20"/>
        </w:rPr>
      </w:pPr>
      <w:r>
        <w:rPr>
          <w:i/>
          <w:color w:val="808080" w:themeColor="background1" w:themeShade="80"/>
          <w:sz w:val="20"/>
        </w:rPr>
        <w:t xml:space="preserve">Si ce projet peut </w:t>
      </w:r>
      <w:proofErr w:type="gramStart"/>
      <w:r>
        <w:rPr>
          <w:i/>
          <w:color w:val="808080" w:themeColor="background1" w:themeShade="80"/>
          <w:sz w:val="20"/>
        </w:rPr>
        <w:t>avoir</w:t>
      </w:r>
      <w:proofErr w:type="gramEnd"/>
      <w:r>
        <w:rPr>
          <w:i/>
          <w:color w:val="808080" w:themeColor="background1" w:themeShade="80"/>
          <w:sz w:val="20"/>
        </w:rPr>
        <w:t xml:space="preserve"> des répercussions sur des enjeux plus vastes auxquels la société ou l’industrie est confrontée, veuillez décrire comment le projet relèvera ces défis. Pourquoi ces contributions sont-elles importantes?</w:t>
      </w:r>
    </w:p>
    <w:sdt>
      <w:sdtPr>
        <w:rPr>
          <w:rFonts w:ascii="Arial" w:eastAsia="Times New Roman" w:hAnsi="Arial" w:cs="Arial"/>
          <w:sz w:val="21"/>
          <w:szCs w:val="21"/>
        </w:rPr>
        <w:id w:val="-358821073"/>
        <w:placeholder>
          <w:docPart w:val="30A9A9F8A22044678E6E7CBA7D71C972"/>
        </w:placeholder>
        <w:showingPlcHdr/>
      </w:sdtPr>
      <w:sdtEndPr/>
      <w:sdtContent>
        <w:p w14:paraId="7A1A5E1C" w14:textId="77777777" w:rsidR="00AF431B" w:rsidRDefault="00AF431B" w:rsidP="00E86EB7">
          <w:pPr>
            <w:widowControl/>
            <w:tabs>
              <w:tab w:val="left" w:pos="720"/>
            </w:tabs>
            <w:spacing w:after="12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2E93CD46" w14:textId="4C9E3A9B" w:rsidR="003E27EF" w:rsidRDefault="003E27EF" w:rsidP="00902A4D">
      <w:pPr>
        <w:spacing w:before="360" w:after="0" w:line="240" w:lineRule="auto"/>
        <w:ind w:left="-91" w:right="-720" w:hanging="448"/>
        <w:jc w:val="both"/>
        <w:rPr>
          <w:b/>
          <w:bCs/>
          <w:sz w:val="21"/>
          <w:szCs w:val="21"/>
        </w:rPr>
      </w:pPr>
      <w:r>
        <w:rPr>
          <w:b/>
          <w:sz w:val="21"/>
        </w:rPr>
        <w:lastRenderedPageBreak/>
        <w:t>2.2.b. Avantages pour la ou les personnes stagiaires</w:t>
      </w:r>
    </w:p>
    <w:p w14:paraId="7C92D4B3" w14:textId="37F8D0CA" w:rsidR="00332862" w:rsidRPr="00332862" w:rsidRDefault="00101CF9" w:rsidP="02A096B5">
      <w:pPr>
        <w:tabs>
          <w:tab w:val="left" w:pos="4680"/>
        </w:tabs>
        <w:spacing w:after="120" w:line="240" w:lineRule="auto"/>
        <w:ind w:left="-540" w:right="-540"/>
        <w:jc w:val="both"/>
        <w:rPr>
          <w:i/>
          <w:iCs/>
          <w:color w:val="808080" w:themeColor="background1" w:themeShade="80"/>
          <w:sz w:val="20"/>
          <w:szCs w:val="20"/>
        </w:rPr>
      </w:pPr>
      <w:r w:rsidRPr="02A096B5">
        <w:rPr>
          <w:i/>
          <w:iCs/>
          <w:color w:val="808080" w:themeColor="background1" w:themeShade="80"/>
          <w:sz w:val="20"/>
          <w:szCs w:val="20"/>
        </w:rPr>
        <w:t xml:space="preserve">Expliquez de quelle manière la participation à ce projet concorde avec les études postsecondaires de la ou des personnes </w:t>
      </w:r>
      <w:proofErr w:type="spellStart"/>
      <w:r w:rsidRPr="02A096B5">
        <w:rPr>
          <w:i/>
          <w:iCs/>
          <w:color w:val="808080" w:themeColor="background1" w:themeShade="80"/>
          <w:sz w:val="20"/>
          <w:szCs w:val="20"/>
        </w:rPr>
        <w:t>stagiaire</w:t>
      </w:r>
      <w:r w:rsidR="5AF09211" w:rsidRPr="02A096B5">
        <w:rPr>
          <w:b/>
          <w:bCs/>
          <w:sz w:val="18"/>
          <w:szCs w:val="18"/>
        </w:rPr>
        <w:t>·</w:t>
      </w:r>
      <w:r w:rsidRPr="02A096B5">
        <w:rPr>
          <w:i/>
          <w:iCs/>
          <w:color w:val="808080" w:themeColor="background1" w:themeShade="80"/>
          <w:sz w:val="20"/>
          <w:szCs w:val="20"/>
        </w:rPr>
        <w:t>s</w:t>
      </w:r>
      <w:proofErr w:type="spellEnd"/>
      <w:r w:rsidRPr="02A096B5">
        <w:rPr>
          <w:i/>
          <w:iCs/>
          <w:color w:val="808080" w:themeColor="background1" w:themeShade="80"/>
          <w:sz w:val="20"/>
          <w:szCs w:val="20"/>
        </w:rPr>
        <w:t>. De quelle manière la participation au projet bénéficiera-t-elle leur(s) future(s) carrière(s)? Par exemple, est-ce que cette expérience lui permettra d’élargir son réseau professionnel, d’acquérir des connaissances dans un contexte d’affaires ou de perfectionner ses compétences dans la résolution de problèmes, les communications, la gestion de projet, la pensée critique, etc.?</w:t>
      </w:r>
    </w:p>
    <w:sdt>
      <w:sdtPr>
        <w:rPr>
          <w:rFonts w:ascii="Arial" w:eastAsia="Times New Roman" w:hAnsi="Arial" w:cs="Arial"/>
          <w:sz w:val="21"/>
          <w:szCs w:val="21"/>
        </w:rPr>
        <w:id w:val="-2031713367"/>
        <w:placeholder>
          <w:docPart w:val="40F436C3F2F74EA9881B8497BDC20217"/>
        </w:placeholder>
        <w:showingPlcHdr/>
      </w:sdtPr>
      <w:sdtEndPr/>
      <w:sdtContent>
        <w:p w14:paraId="5A50C795" w14:textId="528DBB40" w:rsidR="00E86EB7" w:rsidRPr="008675E3" w:rsidRDefault="003E27EF" w:rsidP="008675E3">
          <w:pPr>
            <w:widowControl/>
            <w:tabs>
              <w:tab w:val="left" w:pos="720"/>
            </w:tabs>
            <w:spacing w:after="120"/>
            <w:ind w:left="-90" w:right="-720" w:hanging="450"/>
            <w:jc w:val="both"/>
            <w:rPr>
              <w:rFonts w:eastAsia="Arial" w:cs="Arial"/>
              <w:b/>
              <w:bCs/>
              <w:sz w:val="21"/>
              <w:szCs w:val="21"/>
            </w:rPr>
          </w:pPr>
          <w:r>
            <w:rPr>
              <w:rStyle w:val="PlaceholderText"/>
              <w:color w:val="auto"/>
              <w:sz w:val="21"/>
            </w:rPr>
            <w:t>Cliquez ou appuyez ici pour saisir du texte.</w:t>
          </w:r>
        </w:p>
      </w:sdtContent>
    </w:sdt>
    <w:p w14:paraId="7B1AAA5C" w14:textId="2490992B" w:rsidR="0012452B" w:rsidRPr="00BF22BA" w:rsidRDefault="0012452B" w:rsidP="00E86EB7">
      <w:pPr>
        <w:tabs>
          <w:tab w:val="left" w:pos="4680"/>
        </w:tabs>
        <w:spacing w:before="240" w:after="240" w:line="240" w:lineRule="auto"/>
        <w:ind w:left="-90" w:right="-720" w:hanging="450"/>
        <w:jc w:val="both"/>
        <w:rPr>
          <w:rFonts w:eastAsia="Arial" w:cs="Arial"/>
          <w:b/>
          <w:bCs/>
          <w:color w:val="005FAF"/>
          <w:sz w:val="24"/>
          <w:szCs w:val="24"/>
        </w:rPr>
      </w:pPr>
      <w:r>
        <w:rPr>
          <w:b/>
          <w:color w:val="005FAF"/>
          <w:sz w:val="24"/>
        </w:rPr>
        <w:t>2.3 ENVIRONNEMENT DU STAGE</w:t>
      </w:r>
    </w:p>
    <w:p w14:paraId="30CDC007" w14:textId="7081F0B5" w:rsidR="00782300" w:rsidRDefault="00782300" w:rsidP="00902A4D">
      <w:pPr>
        <w:tabs>
          <w:tab w:val="left" w:pos="4680"/>
        </w:tabs>
        <w:spacing w:before="120" w:after="0" w:line="240" w:lineRule="auto"/>
        <w:ind w:left="-90" w:right="-720" w:hanging="450"/>
        <w:jc w:val="both"/>
        <w:rPr>
          <w:rFonts w:eastAsia="Arial" w:cs="Arial"/>
          <w:b/>
          <w:bCs/>
          <w:sz w:val="21"/>
          <w:szCs w:val="21"/>
        </w:rPr>
      </w:pPr>
      <w:r>
        <w:rPr>
          <w:b/>
          <w:sz w:val="21"/>
        </w:rPr>
        <w:t>2.3.a. Description de l’environnement de stage à l’établissement d’enseignement</w:t>
      </w:r>
    </w:p>
    <w:p w14:paraId="077AAAC0" w14:textId="355BD9D7" w:rsidR="002D58A1" w:rsidRPr="00CF0F5D" w:rsidRDefault="00782300" w:rsidP="02A096B5">
      <w:pPr>
        <w:tabs>
          <w:tab w:val="left" w:pos="4680"/>
        </w:tabs>
        <w:spacing w:after="0" w:line="240" w:lineRule="auto"/>
        <w:ind w:left="-341" w:right="-720" w:hanging="198"/>
        <w:jc w:val="both"/>
        <w:rPr>
          <w:rFonts w:eastAsia="Arial"/>
          <w:i/>
          <w:iCs/>
          <w:color w:val="808080" w:themeColor="background1" w:themeShade="80"/>
          <w:sz w:val="20"/>
          <w:szCs w:val="20"/>
        </w:rPr>
      </w:pPr>
      <w:r w:rsidRPr="02A096B5">
        <w:rPr>
          <w:i/>
          <w:iCs/>
          <w:color w:val="808080" w:themeColor="background1" w:themeShade="80"/>
          <w:sz w:val="20"/>
          <w:szCs w:val="20"/>
        </w:rPr>
        <w:t>i.</w:t>
      </w:r>
      <w:r w:rsidRPr="02A096B5">
        <w:rPr>
          <w:rStyle w:val="Hyperlink"/>
          <w:i/>
          <w:iCs/>
          <w:u w:val="none"/>
        </w:rPr>
        <w:t xml:space="preserve"> </w:t>
      </w:r>
      <w:r w:rsidRPr="02A096B5">
        <w:rPr>
          <w:rStyle w:val="cf01"/>
          <w:rFonts w:asciiTheme="minorHAnsi" w:hAnsiTheme="minorHAnsi"/>
          <w:i/>
          <w:iCs/>
          <w:color w:val="808080" w:themeColor="background1" w:themeShade="80"/>
          <w:sz w:val="20"/>
          <w:szCs w:val="20"/>
        </w:rPr>
        <w:t>Veuillez décrire la nature de la supervision d’</w:t>
      </w:r>
      <w:proofErr w:type="spellStart"/>
      <w:r w:rsidRPr="02A096B5">
        <w:rPr>
          <w:rStyle w:val="cf01"/>
          <w:rFonts w:asciiTheme="minorHAnsi" w:hAnsiTheme="minorHAnsi"/>
          <w:i/>
          <w:iCs/>
          <w:color w:val="808080" w:themeColor="background1" w:themeShade="80"/>
          <w:sz w:val="20"/>
          <w:szCs w:val="20"/>
        </w:rPr>
        <w:t>un·e</w:t>
      </w:r>
      <w:proofErr w:type="spellEnd"/>
      <w:r w:rsidRPr="02A096B5">
        <w:rPr>
          <w:rStyle w:val="cf01"/>
          <w:rFonts w:asciiTheme="minorHAnsi" w:hAnsiTheme="minorHAnsi"/>
          <w:i/>
          <w:iCs/>
          <w:color w:val="808080" w:themeColor="background1" w:themeShade="80"/>
          <w:sz w:val="20"/>
          <w:szCs w:val="20"/>
        </w:rPr>
        <w:t xml:space="preserve"> </w:t>
      </w:r>
      <w:proofErr w:type="spellStart"/>
      <w:r w:rsidRPr="02A096B5">
        <w:rPr>
          <w:rStyle w:val="cf01"/>
          <w:rFonts w:asciiTheme="minorHAnsi" w:hAnsiTheme="minorHAnsi"/>
          <w:i/>
          <w:iCs/>
          <w:color w:val="808080" w:themeColor="background1" w:themeShade="80"/>
          <w:sz w:val="20"/>
          <w:szCs w:val="20"/>
        </w:rPr>
        <w:t>professeur·e</w:t>
      </w:r>
      <w:proofErr w:type="spellEnd"/>
      <w:r w:rsidRPr="02A096B5">
        <w:rPr>
          <w:rStyle w:val="cf01"/>
          <w:rFonts w:asciiTheme="minorHAnsi" w:hAnsiTheme="minorHAnsi"/>
          <w:i/>
          <w:iCs/>
          <w:color w:val="808080" w:themeColor="background1" w:themeShade="80"/>
          <w:sz w:val="20"/>
          <w:szCs w:val="20"/>
        </w:rPr>
        <w:t xml:space="preserve"> durant le stage. </w:t>
      </w:r>
      <w:r w:rsidRPr="02A096B5">
        <w:rPr>
          <w:i/>
          <w:iCs/>
          <w:color w:val="808080" w:themeColor="background1" w:themeShade="80"/>
          <w:sz w:val="20"/>
          <w:szCs w:val="20"/>
        </w:rPr>
        <w:t>Précisez le </w:t>
      </w:r>
      <w:r w:rsidRPr="02A096B5">
        <w:rPr>
          <w:b/>
          <w:bCs/>
          <w:i/>
          <w:iCs/>
          <w:color w:val="808080" w:themeColor="background1" w:themeShade="80"/>
          <w:sz w:val="20"/>
          <w:szCs w:val="20"/>
        </w:rPr>
        <w:t>type et la fréquence des interactions</w:t>
      </w:r>
      <w:r w:rsidRPr="02A096B5">
        <w:rPr>
          <w:i/>
          <w:iCs/>
          <w:color w:val="808080" w:themeColor="background1" w:themeShade="80"/>
          <w:sz w:val="20"/>
          <w:szCs w:val="20"/>
        </w:rPr>
        <w:t> (</w:t>
      </w:r>
      <w:r w:rsidR="48EB36FE" w:rsidRPr="02A096B5">
        <w:rPr>
          <w:i/>
          <w:iCs/>
          <w:color w:val="808080" w:themeColor="background1" w:themeShade="80"/>
          <w:sz w:val="20"/>
          <w:szCs w:val="20"/>
        </w:rPr>
        <w:t>par ex</w:t>
      </w:r>
      <w:r w:rsidR="2190D9FC" w:rsidRPr="02A096B5">
        <w:rPr>
          <w:i/>
          <w:iCs/>
          <w:color w:val="808080" w:themeColor="background1" w:themeShade="80"/>
          <w:sz w:val="20"/>
          <w:szCs w:val="20"/>
        </w:rPr>
        <w:t>e</w:t>
      </w:r>
      <w:r w:rsidR="48EB36FE" w:rsidRPr="02A096B5">
        <w:rPr>
          <w:i/>
          <w:iCs/>
          <w:color w:val="808080" w:themeColor="background1" w:themeShade="80"/>
          <w:sz w:val="20"/>
          <w:szCs w:val="20"/>
        </w:rPr>
        <w:t>mple</w:t>
      </w:r>
      <w:r w:rsidRPr="02A096B5">
        <w:rPr>
          <w:i/>
          <w:iCs/>
          <w:color w:val="808080" w:themeColor="background1" w:themeShade="80"/>
          <w:sz w:val="20"/>
          <w:szCs w:val="20"/>
        </w:rPr>
        <w:t xml:space="preserve">, réunions, appels téléphoniques, etc.) entre </w:t>
      </w:r>
      <w:proofErr w:type="spellStart"/>
      <w:r w:rsidRPr="02A096B5">
        <w:rPr>
          <w:i/>
          <w:iCs/>
          <w:color w:val="808080" w:themeColor="background1" w:themeShade="80"/>
          <w:sz w:val="20"/>
          <w:szCs w:val="20"/>
        </w:rPr>
        <w:t>la</w:t>
      </w:r>
      <w:proofErr w:type="spellEnd"/>
      <w:r w:rsidRPr="02A096B5">
        <w:rPr>
          <w:i/>
          <w:iCs/>
          <w:color w:val="808080" w:themeColor="background1" w:themeShade="80"/>
          <w:sz w:val="20"/>
          <w:szCs w:val="20"/>
        </w:rPr>
        <w:t xml:space="preserve"> ou le stagiaire et les personnes responsables de la supervision à l’établissement d’enseignement.</w:t>
      </w:r>
    </w:p>
    <w:p w14:paraId="604C8929" w14:textId="3F1EB800" w:rsidR="00782300" w:rsidRDefault="008D64DB" w:rsidP="00274D0A">
      <w:pPr>
        <w:tabs>
          <w:tab w:val="left" w:pos="4680"/>
        </w:tabs>
        <w:spacing w:before="120" w:after="120" w:line="240" w:lineRule="auto"/>
        <w:ind w:left="-90" w:right="-720" w:hanging="450"/>
        <w:jc w:val="both"/>
        <w:rPr>
          <w:rFonts w:eastAsia="Arial" w:cs="Arial"/>
          <w:i/>
          <w:iCs/>
          <w:color w:val="808080" w:themeColor="background1" w:themeShade="80"/>
          <w:sz w:val="20"/>
          <w:szCs w:val="20"/>
        </w:rPr>
      </w:pPr>
      <w:r>
        <w:rPr>
          <w:i/>
          <w:color w:val="808080" w:themeColor="background1" w:themeShade="80"/>
          <w:sz w:val="20"/>
        </w:rPr>
        <w:t xml:space="preserve">ii. Le projet prévoit-il l’utilisation des ressources ou des installations de l’établissement d’enseignement? Si oui, veuillez préciser. </w:t>
      </w:r>
    </w:p>
    <w:sdt>
      <w:sdtPr>
        <w:rPr>
          <w:rFonts w:ascii="Arial" w:eastAsia="Times New Roman" w:hAnsi="Arial" w:cs="Arial"/>
          <w:sz w:val="21"/>
          <w:szCs w:val="21"/>
        </w:rPr>
        <w:id w:val="-256378894"/>
        <w:placeholder>
          <w:docPart w:val="37498D583E7F47D1A4489EE38772FAAA"/>
        </w:placeholder>
        <w:showingPlcHdr/>
      </w:sdtPr>
      <w:sdtEndPr/>
      <w:sdtContent>
        <w:p w14:paraId="4E2CDC82" w14:textId="77777777" w:rsidR="00782300" w:rsidRPr="00451EB2" w:rsidRDefault="00782300" w:rsidP="00274D0A">
          <w:pPr>
            <w:widowControl/>
            <w:tabs>
              <w:tab w:val="left" w:pos="720"/>
            </w:tabs>
            <w:spacing w:after="12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4159D636" w14:textId="65E11BAE" w:rsidR="00C477D8" w:rsidRPr="00ED5BDD" w:rsidRDefault="00C477D8" w:rsidP="00A31995">
      <w:pPr>
        <w:tabs>
          <w:tab w:val="left" w:pos="4680"/>
        </w:tabs>
        <w:spacing w:before="240" w:after="0" w:line="240" w:lineRule="auto"/>
        <w:ind w:left="-270" w:right="-540" w:hanging="270"/>
        <w:jc w:val="both"/>
        <w:rPr>
          <w:rFonts w:eastAsia="Arial" w:cs="Arial"/>
          <w:b/>
          <w:bCs/>
          <w:color w:val="808080" w:themeColor="background1" w:themeShade="80"/>
          <w:sz w:val="21"/>
          <w:szCs w:val="21"/>
        </w:rPr>
      </w:pPr>
      <w:r>
        <w:rPr>
          <w:b/>
          <w:sz w:val="21"/>
        </w:rPr>
        <w:t>2.2.b. Description de l’environnement de stage à l’organisation partenaire</w:t>
      </w:r>
    </w:p>
    <w:p w14:paraId="52FE670B" w14:textId="6A2FB1E4" w:rsidR="005912F2" w:rsidRPr="00E77A5D" w:rsidRDefault="005912F2" w:rsidP="00902A4D">
      <w:pPr>
        <w:tabs>
          <w:tab w:val="left" w:pos="4680"/>
        </w:tabs>
        <w:spacing w:after="0" w:line="240" w:lineRule="auto"/>
        <w:ind w:left="-90" w:right="-720" w:hanging="450"/>
        <w:jc w:val="both"/>
        <w:rPr>
          <w:rFonts w:eastAsia="Arial" w:cs="Arial"/>
          <w:i/>
          <w:iCs/>
          <w:color w:val="808080" w:themeColor="background1" w:themeShade="80"/>
          <w:sz w:val="20"/>
          <w:szCs w:val="20"/>
        </w:rPr>
      </w:pPr>
      <w:r>
        <w:rPr>
          <w:i/>
          <w:color w:val="808080" w:themeColor="background1" w:themeShade="80"/>
          <w:sz w:val="20"/>
        </w:rPr>
        <w:t xml:space="preserve">Veuillez indiquer la nature de l’interaction avec l’organisation partenaire :     </w:t>
      </w:r>
      <w:sdt>
        <w:sdtPr>
          <w:rPr>
            <w:rFonts w:ascii="MS Gothic" w:eastAsia="MS Gothic" w:hAnsi="MS Gothic" w:cs="Arial"/>
            <w:b/>
            <w:bCs/>
            <w:sz w:val="20"/>
            <w:szCs w:val="20"/>
            <w:shd w:val="clear" w:color="auto" w:fill="FFFFFF"/>
          </w:rPr>
          <w:id w:val="-1258210379"/>
          <w14:checkbox>
            <w14:checked w14:val="0"/>
            <w14:checkedState w14:val="2612" w14:font="MS Gothic"/>
            <w14:uncheckedState w14:val="2610" w14:font="MS Gothic"/>
          </w14:checkbox>
        </w:sdtPr>
        <w:sdtEndPr/>
        <w:sdtContent>
          <w:r>
            <w:rPr>
              <w:rFonts w:ascii="MS Gothic" w:eastAsia="MS Gothic" w:hAnsi="MS Gothic" w:cs="Arial" w:hint="eastAsia"/>
              <w:b/>
              <w:bCs/>
              <w:sz w:val="20"/>
              <w:szCs w:val="20"/>
              <w:shd w:val="clear" w:color="auto" w:fill="FFFFFF"/>
            </w:rPr>
            <w:t>☐</w:t>
          </w:r>
        </w:sdtContent>
      </w:sdt>
      <w:r>
        <w:rPr>
          <w:sz w:val="20"/>
        </w:rPr>
        <w:t xml:space="preserve">  </w:t>
      </w:r>
      <w:r>
        <w:rPr>
          <w:i/>
          <w:color w:val="808080" w:themeColor="background1" w:themeShade="80"/>
          <w:sz w:val="20"/>
        </w:rPr>
        <w:t>Sur place</w:t>
      </w:r>
      <w:r>
        <w:rPr>
          <w:color w:val="808080" w:themeColor="background1" w:themeShade="80"/>
          <w:sz w:val="20"/>
        </w:rPr>
        <w:t xml:space="preserve">     </w:t>
      </w:r>
      <w:sdt>
        <w:sdtPr>
          <w:rPr>
            <w:rFonts w:ascii="Segoe UI Symbol" w:eastAsia="MS Gothic" w:hAnsi="Segoe UI Symbol" w:cs="Segoe UI Symbol"/>
            <w:b/>
            <w:bCs/>
            <w:sz w:val="20"/>
            <w:szCs w:val="20"/>
            <w:shd w:val="clear" w:color="auto" w:fill="FFFFFF"/>
          </w:rPr>
          <w:id w:val="-721908174"/>
          <w14:checkbox>
            <w14:checked w14:val="0"/>
            <w14:checkedState w14:val="2612" w14:font="MS Gothic"/>
            <w14:uncheckedState w14:val="2610" w14:font="MS Gothic"/>
          </w14:checkbox>
        </w:sdtPr>
        <w:sdtEndPr/>
        <w:sdtContent>
          <w:r w:rsidRPr="00633374">
            <w:rPr>
              <w:rFonts w:ascii="Segoe UI Symbol" w:eastAsia="MS Gothic" w:hAnsi="Segoe UI Symbol" w:cs="Segoe UI Symbol"/>
              <w:b/>
              <w:bCs/>
              <w:sz w:val="20"/>
              <w:szCs w:val="20"/>
              <w:shd w:val="clear" w:color="auto" w:fill="FFFFFF"/>
            </w:rPr>
            <w:t>☐</w:t>
          </w:r>
        </w:sdtContent>
      </w:sdt>
      <w:r>
        <w:rPr>
          <w:sz w:val="20"/>
        </w:rPr>
        <w:t xml:space="preserve">  </w:t>
      </w:r>
      <w:r>
        <w:rPr>
          <w:i/>
          <w:color w:val="808080" w:themeColor="background1" w:themeShade="80"/>
          <w:sz w:val="20"/>
        </w:rPr>
        <w:t>Virtuelle</w:t>
      </w:r>
      <w:r>
        <w:rPr>
          <w:color w:val="808080" w:themeColor="background1" w:themeShade="80"/>
          <w:sz w:val="20"/>
        </w:rPr>
        <w:t xml:space="preserve">     </w:t>
      </w:r>
      <w:sdt>
        <w:sdtPr>
          <w:rPr>
            <w:rFonts w:ascii="Segoe UI Symbol" w:eastAsia="MS Gothic" w:hAnsi="Segoe UI Symbol" w:cs="Segoe UI Symbol"/>
            <w:b/>
            <w:bCs/>
            <w:sz w:val="20"/>
            <w:szCs w:val="20"/>
            <w:shd w:val="clear" w:color="auto" w:fill="FFFFFF"/>
          </w:rPr>
          <w:id w:val="1851457980"/>
          <w14:checkbox>
            <w14:checked w14:val="0"/>
            <w14:checkedState w14:val="2612" w14:font="MS Gothic"/>
            <w14:uncheckedState w14:val="2610" w14:font="MS Gothic"/>
          </w14:checkbox>
        </w:sdtPr>
        <w:sdtEndPr/>
        <w:sdtContent>
          <w:r w:rsidRPr="00633374">
            <w:rPr>
              <w:rFonts w:ascii="Segoe UI Symbol" w:eastAsia="MS Gothic" w:hAnsi="Segoe UI Symbol" w:cs="Segoe UI Symbol"/>
              <w:b/>
              <w:bCs/>
              <w:sz w:val="20"/>
              <w:szCs w:val="20"/>
              <w:shd w:val="clear" w:color="auto" w:fill="FFFFFF"/>
            </w:rPr>
            <w:t>☐</w:t>
          </w:r>
        </w:sdtContent>
      </w:sdt>
      <w:r>
        <w:rPr>
          <w:sz w:val="20"/>
        </w:rPr>
        <w:t xml:space="preserve">  </w:t>
      </w:r>
      <w:r>
        <w:rPr>
          <w:i/>
          <w:color w:val="808080" w:themeColor="background1" w:themeShade="80"/>
          <w:sz w:val="20"/>
        </w:rPr>
        <w:t>Hybride</w:t>
      </w:r>
    </w:p>
    <w:p w14:paraId="2E7BBAD9" w14:textId="1FC0CD52" w:rsidR="00C477D8" w:rsidRDefault="005912F2" w:rsidP="02A096B5">
      <w:pPr>
        <w:tabs>
          <w:tab w:val="left" w:pos="4680"/>
        </w:tabs>
        <w:spacing w:before="120" w:after="120" w:line="240" w:lineRule="auto"/>
        <w:ind w:left="-539" w:right="-720"/>
        <w:jc w:val="both"/>
        <w:rPr>
          <w:rFonts w:eastAsia="Arial" w:cs="Arial"/>
          <w:i/>
          <w:iCs/>
          <w:color w:val="808080" w:themeColor="background1" w:themeShade="80"/>
          <w:sz w:val="20"/>
          <w:szCs w:val="20"/>
        </w:rPr>
      </w:pPr>
      <w:r w:rsidRPr="02A096B5">
        <w:rPr>
          <w:i/>
          <w:iCs/>
          <w:color w:val="808080" w:themeColor="background1" w:themeShade="80"/>
          <w:sz w:val="20"/>
          <w:szCs w:val="20"/>
        </w:rPr>
        <w:t xml:space="preserve">ii. Décrivez l’environnement de travail à l’organisation partenaire </w:t>
      </w:r>
      <w:r w:rsidR="18EB1D43" w:rsidRPr="02A096B5">
        <w:rPr>
          <w:i/>
          <w:iCs/>
          <w:color w:val="808080" w:themeColor="background1" w:themeShade="80"/>
          <w:sz w:val="20"/>
          <w:szCs w:val="20"/>
        </w:rPr>
        <w:t>ainsi que</w:t>
      </w:r>
      <w:r w:rsidRPr="02A096B5">
        <w:rPr>
          <w:i/>
          <w:iCs/>
          <w:color w:val="808080" w:themeColor="background1" w:themeShade="80"/>
          <w:sz w:val="20"/>
          <w:szCs w:val="20"/>
        </w:rPr>
        <w:t xml:space="preserve"> le type et la fréquence d’interaction entre la ou les personnes stagiaires et le personnel. Par exemple, quelles ressources, installations, quel équipement et quelle formation spécialisée seront mis à sa disposition? En cas de travail à distance, quels moyens seront pris pour exposer les stagiaires aux activités et à la culture de l’organisation partenaire? </w:t>
      </w:r>
    </w:p>
    <w:sdt>
      <w:sdtPr>
        <w:rPr>
          <w:rFonts w:ascii="Arial" w:eastAsia="Times New Roman" w:hAnsi="Arial" w:cs="Arial"/>
          <w:sz w:val="21"/>
          <w:szCs w:val="21"/>
        </w:rPr>
        <w:id w:val="-47380770"/>
        <w:placeholder>
          <w:docPart w:val="7AEF4F312D2E4E14BA19F86C074196A0"/>
        </w:placeholder>
        <w:showingPlcHdr/>
      </w:sdtPr>
      <w:sdtEndPr/>
      <w:sdtContent>
        <w:p w14:paraId="6786804D" w14:textId="77777777" w:rsidR="00C477D8" w:rsidRPr="00C77530" w:rsidRDefault="00C477D8" w:rsidP="00C477D8">
          <w:pPr>
            <w:widowControl/>
            <w:tabs>
              <w:tab w:val="left" w:pos="720"/>
            </w:tabs>
            <w:ind w:left="-90" w:right="-720" w:hanging="450"/>
            <w:jc w:val="both"/>
            <w:rPr>
              <w:b/>
              <w:bCs/>
              <w:color w:val="2E98D4"/>
              <w:sz w:val="28"/>
              <w:szCs w:val="28"/>
            </w:rPr>
          </w:pPr>
          <w:r>
            <w:rPr>
              <w:rStyle w:val="PlaceholderText"/>
              <w:color w:val="auto"/>
              <w:sz w:val="21"/>
            </w:rPr>
            <w:t>Cliquez ou appuyez ici pour saisir du texte.</w:t>
          </w:r>
        </w:p>
      </w:sdtContent>
    </w:sdt>
    <w:p w14:paraId="7B454685" w14:textId="42918FD1" w:rsidR="00AF431B" w:rsidRDefault="00ED0D20" w:rsidP="02A096B5">
      <w:pPr>
        <w:tabs>
          <w:tab w:val="left" w:pos="4680"/>
        </w:tabs>
        <w:spacing w:before="240" w:after="120" w:line="240" w:lineRule="auto"/>
        <w:ind w:left="-90" w:right="-720" w:hanging="450"/>
        <w:jc w:val="both"/>
        <w:rPr>
          <w:b/>
          <w:bCs/>
          <w:color w:val="005FAF"/>
          <w:sz w:val="24"/>
          <w:szCs w:val="24"/>
        </w:rPr>
      </w:pPr>
      <w:r w:rsidRPr="02A096B5">
        <w:rPr>
          <w:b/>
          <w:bCs/>
          <w:color w:val="005FAF"/>
          <w:sz w:val="24"/>
          <w:szCs w:val="24"/>
        </w:rPr>
        <w:t xml:space="preserve">2.4 PROJETS MITACS ANTÉRIEURS OU </w:t>
      </w:r>
      <w:r w:rsidR="52580251" w:rsidRPr="02A096B5">
        <w:rPr>
          <w:b/>
          <w:bCs/>
          <w:color w:val="005FAF"/>
          <w:sz w:val="24"/>
          <w:szCs w:val="24"/>
        </w:rPr>
        <w:t>EN COURS</w:t>
      </w:r>
    </w:p>
    <w:p w14:paraId="1541DC93" w14:textId="77777777" w:rsidR="00AA5DB4" w:rsidRDefault="00633374" w:rsidP="00AA5DB4">
      <w:pPr>
        <w:tabs>
          <w:tab w:val="left" w:pos="4680"/>
        </w:tabs>
        <w:spacing w:after="0" w:line="240" w:lineRule="auto"/>
        <w:ind w:left="-90" w:right="-680" w:hanging="450"/>
        <w:jc w:val="both"/>
        <w:rPr>
          <w:i/>
          <w:color w:val="808080" w:themeColor="background1" w:themeShade="80"/>
          <w:sz w:val="20"/>
        </w:rPr>
      </w:pPr>
      <w:r>
        <w:rPr>
          <w:i/>
          <w:color w:val="808080" w:themeColor="background1" w:themeShade="80"/>
          <w:sz w:val="20"/>
        </w:rPr>
        <w:t>Cette demande est-elle liée à des projets Mitacs antérieurs ou en cours, ou s’inscrit-elle dans la poursuite de tels projets?</w:t>
      </w:r>
    </w:p>
    <w:p w14:paraId="1F0D5CB6" w14:textId="14F0FBBD" w:rsidR="005D5E5B" w:rsidRDefault="00375C43" w:rsidP="00902A4D">
      <w:pPr>
        <w:tabs>
          <w:tab w:val="left" w:pos="4680"/>
        </w:tabs>
        <w:spacing w:after="240" w:line="240" w:lineRule="auto"/>
        <w:ind w:left="-90" w:right="-720" w:hanging="450"/>
        <w:jc w:val="both"/>
        <w:rPr>
          <w:i/>
          <w:iCs/>
          <w:sz w:val="20"/>
          <w:szCs w:val="20"/>
        </w:rPr>
      </w:pPr>
      <w:sdt>
        <w:sdtPr>
          <w:rPr>
            <w:rFonts w:ascii="MS Gothic" w:eastAsia="MS Gothic" w:hAnsi="MS Gothic" w:cs="Arial"/>
            <w:b/>
            <w:bCs/>
            <w:sz w:val="20"/>
            <w:szCs w:val="20"/>
            <w:shd w:val="clear" w:color="auto" w:fill="FFFFFF"/>
          </w:rPr>
          <w:id w:val="434791370"/>
          <w14:checkbox>
            <w14:checked w14:val="0"/>
            <w14:checkedState w14:val="2612" w14:font="MS Gothic"/>
            <w14:uncheckedState w14:val="2610" w14:font="MS Gothic"/>
          </w14:checkbox>
        </w:sdtPr>
        <w:sdtEndPr/>
        <w:sdtContent>
          <w:r w:rsidR="004439CD">
            <w:rPr>
              <w:rFonts w:ascii="MS Gothic" w:eastAsia="MS Gothic" w:hAnsi="MS Gothic" w:cs="Arial" w:hint="eastAsia"/>
              <w:b/>
              <w:bCs/>
              <w:sz w:val="20"/>
              <w:szCs w:val="20"/>
              <w:shd w:val="clear" w:color="auto" w:fill="FFFFFF"/>
            </w:rPr>
            <w:t>☐</w:t>
          </w:r>
        </w:sdtContent>
      </w:sdt>
      <w:r w:rsidR="00633374">
        <w:rPr>
          <w:sz w:val="20"/>
        </w:rPr>
        <w:t xml:space="preserve">  </w:t>
      </w:r>
      <w:r w:rsidR="00633374">
        <w:rPr>
          <w:i/>
          <w:color w:val="808080" w:themeColor="background1" w:themeShade="80"/>
          <w:sz w:val="20"/>
        </w:rPr>
        <w:t>Oui</w:t>
      </w:r>
      <w:r w:rsidR="00633374">
        <w:rPr>
          <w:color w:val="808080" w:themeColor="background1" w:themeShade="80"/>
          <w:sz w:val="20"/>
        </w:rPr>
        <w:t xml:space="preserve">     </w:t>
      </w:r>
      <w:sdt>
        <w:sdtPr>
          <w:rPr>
            <w:rFonts w:ascii="Segoe UI Symbol" w:eastAsia="MS Gothic" w:hAnsi="Segoe UI Symbol" w:cs="Segoe UI Symbol"/>
            <w:b/>
            <w:bCs/>
            <w:sz w:val="20"/>
            <w:szCs w:val="20"/>
            <w:shd w:val="clear" w:color="auto" w:fill="FFFFFF"/>
          </w:rPr>
          <w:id w:val="-1877532122"/>
          <w14:checkbox>
            <w14:checked w14:val="0"/>
            <w14:checkedState w14:val="2612" w14:font="MS Gothic"/>
            <w14:uncheckedState w14:val="2610" w14:font="MS Gothic"/>
          </w14:checkbox>
        </w:sdtPr>
        <w:sdtEndPr/>
        <w:sdtContent>
          <w:r w:rsidR="00633374" w:rsidRPr="00633374">
            <w:rPr>
              <w:rFonts w:ascii="Segoe UI Symbol" w:eastAsia="MS Gothic" w:hAnsi="Segoe UI Symbol" w:cs="Segoe UI Symbol"/>
              <w:b/>
              <w:bCs/>
              <w:sz w:val="20"/>
              <w:szCs w:val="20"/>
              <w:shd w:val="clear" w:color="auto" w:fill="FFFFFF"/>
            </w:rPr>
            <w:t>☐</w:t>
          </w:r>
        </w:sdtContent>
      </w:sdt>
      <w:r w:rsidR="00633374">
        <w:rPr>
          <w:sz w:val="20"/>
        </w:rPr>
        <w:t xml:space="preserve">  </w:t>
      </w:r>
      <w:r w:rsidR="00633374">
        <w:rPr>
          <w:i/>
          <w:color w:val="808080" w:themeColor="background1" w:themeShade="80"/>
          <w:sz w:val="20"/>
        </w:rPr>
        <w:t>Non</w:t>
      </w:r>
    </w:p>
    <w:p w14:paraId="3A749392" w14:textId="2B6D47C0" w:rsidR="008A6B57" w:rsidRPr="00902A4D" w:rsidRDefault="008A6B57" w:rsidP="02A096B5">
      <w:pPr>
        <w:spacing w:after="120" w:line="240" w:lineRule="auto"/>
        <w:ind w:left="-539" w:right="-720"/>
        <w:jc w:val="both"/>
        <w:rPr>
          <w:rFonts w:cs="Arial"/>
          <w:i/>
          <w:iCs/>
          <w:sz w:val="20"/>
          <w:szCs w:val="20"/>
        </w:rPr>
      </w:pPr>
      <w:r w:rsidRPr="02A096B5">
        <w:rPr>
          <w:i/>
          <w:iCs/>
          <w:color w:val="808080" w:themeColor="background1" w:themeShade="80"/>
          <w:sz w:val="20"/>
          <w:szCs w:val="20"/>
        </w:rPr>
        <w:t>Dans l’</w:t>
      </w:r>
      <w:r w:rsidRPr="02A096B5">
        <w:rPr>
          <w:b/>
          <w:bCs/>
          <w:i/>
          <w:iCs/>
          <w:color w:val="808080" w:themeColor="background1" w:themeShade="80"/>
          <w:sz w:val="20"/>
          <w:szCs w:val="20"/>
        </w:rPr>
        <w:t>affirmative</w:t>
      </w:r>
      <w:r w:rsidRPr="02A096B5">
        <w:rPr>
          <w:i/>
          <w:iCs/>
          <w:color w:val="808080" w:themeColor="background1" w:themeShade="80"/>
          <w:sz w:val="20"/>
          <w:szCs w:val="20"/>
        </w:rPr>
        <w:t xml:space="preserve">, veuillez fournir des précisions sur la relation, y compris le numéro IT du ou des projets </w:t>
      </w:r>
      <w:proofErr w:type="spellStart"/>
      <w:r w:rsidRPr="02A096B5">
        <w:rPr>
          <w:i/>
          <w:iCs/>
          <w:color w:val="808080" w:themeColor="background1" w:themeShade="80"/>
          <w:sz w:val="20"/>
          <w:szCs w:val="20"/>
        </w:rPr>
        <w:t>concerné</w:t>
      </w:r>
      <w:r w:rsidR="3AA16505" w:rsidRPr="02A096B5">
        <w:rPr>
          <w:b/>
          <w:bCs/>
          <w:sz w:val="18"/>
          <w:szCs w:val="18"/>
        </w:rPr>
        <w:t>·</w:t>
      </w:r>
      <w:r w:rsidRPr="02A096B5">
        <w:rPr>
          <w:i/>
          <w:iCs/>
          <w:color w:val="808080" w:themeColor="background1" w:themeShade="80"/>
          <w:sz w:val="20"/>
          <w:szCs w:val="20"/>
        </w:rPr>
        <w:t>s</w:t>
      </w:r>
      <w:proofErr w:type="spellEnd"/>
      <w:r w:rsidRPr="02A096B5">
        <w:rPr>
          <w:i/>
          <w:iCs/>
          <w:color w:val="808080" w:themeColor="background1" w:themeShade="80"/>
          <w:sz w:val="20"/>
          <w:szCs w:val="20"/>
        </w:rPr>
        <w:t>. Si le projet actuel s’inscrit dans la poursuite de travaux antérieurs, veuillez décrire brièvement en quoi il constitue un progrès significatif par rapport à ce qui a été réalisé précédemment.</w:t>
      </w:r>
    </w:p>
    <w:sdt>
      <w:sdtPr>
        <w:rPr>
          <w:rFonts w:ascii="Arial" w:eastAsia="Times New Roman" w:hAnsi="Arial" w:cs="Arial"/>
          <w:sz w:val="21"/>
          <w:szCs w:val="21"/>
        </w:rPr>
        <w:id w:val="1292943551"/>
        <w:placeholder>
          <w:docPart w:val="497A4C23DB5A453F8C8DB5930A05BE59"/>
        </w:placeholder>
        <w:showingPlcHdr/>
      </w:sdtPr>
      <w:sdtEndPr/>
      <w:sdtContent>
        <w:p w14:paraId="22287F63" w14:textId="2C27F762" w:rsidR="00C84029" w:rsidRDefault="005D5E5B" w:rsidP="0021136D">
          <w:pPr>
            <w:tabs>
              <w:tab w:val="left" w:pos="4680"/>
            </w:tabs>
            <w:spacing w:after="240" w:line="240" w:lineRule="auto"/>
            <w:ind w:left="-90" w:right="-720" w:hanging="450"/>
            <w:jc w:val="both"/>
            <w:rPr>
              <w:rFonts w:eastAsia="Arial" w:cs="Arial"/>
              <w:b/>
              <w:bCs/>
              <w:color w:val="005FAF"/>
              <w:sz w:val="24"/>
              <w:szCs w:val="24"/>
            </w:rPr>
          </w:pPr>
          <w:r>
            <w:rPr>
              <w:rStyle w:val="PlaceholderText"/>
              <w:color w:val="auto"/>
              <w:sz w:val="21"/>
            </w:rPr>
            <w:t>Cliquez ou appuyez ici pour saisir du texte.</w:t>
          </w:r>
        </w:p>
      </w:sdtContent>
    </w:sdt>
    <w:p w14:paraId="7EE0A94C" w14:textId="538EC7BA" w:rsidR="00AF431B" w:rsidRDefault="007A7C0F" w:rsidP="0021136D">
      <w:pPr>
        <w:tabs>
          <w:tab w:val="left" w:pos="4680"/>
        </w:tabs>
        <w:spacing w:before="240" w:after="120" w:line="240" w:lineRule="auto"/>
        <w:ind w:left="-90" w:right="-720" w:hanging="450"/>
        <w:jc w:val="both"/>
        <w:rPr>
          <w:rFonts w:eastAsia="Arial" w:cs="Arial"/>
          <w:b/>
          <w:bCs/>
          <w:color w:val="FF0000"/>
          <w:sz w:val="24"/>
          <w:szCs w:val="24"/>
        </w:rPr>
      </w:pPr>
      <w:r>
        <w:rPr>
          <w:b/>
          <w:color w:val="005FAF"/>
          <w:sz w:val="24"/>
        </w:rPr>
        <w:t xml:space="preserve">2.5 ENGAGEMENT AVEC DES COMMUNAUTÉS OU DES PARTENAIRES AUTOCHTONES </w:t>
      </w:r>
      <w:r>
        <w:rPr>
          <w:b/>
          <w:color w:val="FF0000"/>
          <w:sz w:val="24"/>
        </w:rPr>
        <w:t>(LE CAS ÉCHÉANT)</w:t>
      </w:r>
    </w:p>
    <w:p w14:paraId="36816345" w14:textId="1067F2F7" w:rsidR="003D470C" w:rsidRPr="00902A4D" w:rsidRDefault="003D470C" w:rsidP="00CB5CC8">
      <w:pPr>
        <w:tabs>
          <w:tab w:val="left" w:pos="4680"/>
        </w:tabs>
        <w:spacing w:after="240" w:line="240" w:lineRule="auto"/>
        <w:ind w:left="-539" w:right="-720"/>
        <w:jc w:val="both"/>
        <w:rPr>
          <w:rFonts w:eastAsia="Arial" w:cs="Arial"/>
          <w:b/>
          <w:bCs/>
          <w:color w:val="FF0000"/>
          <w:sz w:val="24"/>
          <w:szCs w:val="24"/>
        </w:rPr>
      </w:pPr>
      <w:r>
        <w:rPr>
          <w:i/>
          <w:color w:val="808080" w:themeColor="background1" w:themeShade="80"/>
          <w:sz w:val="20"/>
        </w:rPr>
        <w:t xml:space="preserve">Les projets qui impliquent les communautés autochtones ou ont un impact sur celles-ci doivent se conformer à la </w:t>
      </w:r>
      <w:hyperlink r:id="rId22" w:history="1">
        <w:r>
          <w:rPr>
            <w:rStyle w:val="Hyperlink"/>
            <w:i/>
            <w:sz w:val="20"/>
          </w:rPr>
          <w:t>politique de recherche autochtone de Mitacs</w:t>
        </w:r>
      </w:hyperlink>
      <w:r>
        <w:rPr>
          <w:i/>
          <w:color w:val="808080" w:themeColor="background1" w:themeShade="80"/>
          <w:sz w:val="20"/>
        </w:rPr>
        <w:t>. Veuillez préciser 1) le soutien de la communauté autochtone à l’égard du projet et son rôle dans la définition de ses objectifs et de son approche; 2) les plans concernant l’accès des communautés autochtones aux connaissances et aux données générées par le projet, ainsi que leur utilisation et leur gouvernance; et 3) les antécédents de l’équipe dans la recherche autochtone, y compris la formation, l’orientation et le mentorat dont le ou la stagiaire bénéficiera pour combler tout manque d’expérience.</w:t>
      </w:r>
    </w:p>
    <w:p w14:paraId="6D5B1917" w14:textId="65471446" w:rsidR="003D470C" w:rsidRPr="00BF22BA" w:rsidRDefault="003D470C" w:rsidP="00CB5CC8">
      <w:pPr>
        <w:tabs>
          <w:tab w:val="left" w:pos="4680"/>
        </w:tabs>
        <w:spacing w:after="120" w:line="240" w:lineRule="auto"/>
        <w:ind w:left="-539" w:right="-720"/>
        <w:jc w:val="both"/>
        <w:rPr>
          <w:rFonts w:eastAsia="Arial" w:cs="Arial"/>
          <w:b/>
          <w:bCs/>
          <w:color w:val="005FAF"/>
          <w:sz w:val="24"/>
          <w:szCs w:val="24"/>
        </w:rPr>
      </w:pPr>
      <w:r w:rsidRPr="02A096B5">
        <w:rPr>
          <w:i/>
          <w:iCs/>
          <w:color w:val="808080" w:themeColor="background1" w:themeShade="80"/>
          <w:sz w:val="20"/>
          <w:szCs w:val="20"/>
        </w:rPr>
        <w:t>Vous pouvez aussi soumettre une ou deux lettres de soutien d’</w:t>
      </w:r>
      <w:proofErr w:type="spellStart"/>
      <w:r w:rsidRPr="02A096B5">
        <w:rPr>
          <w:i/>
          <w:iCs/>
          <w:color w:val="808080" w:themeColor="background1" w:themeShade="80"/>
          <w:sz w:val="20"/>
          <w:szCs w:val="20"/>
        </w:rPr>
        <w:t>un·e</w:t>
      </w:r>
      <w:proofErr w:type="spellEnd"/>
      <w:r w:rsidRPr="02A096B5">
        <w:rPr>
          <w:i/>
          <w:iCs/>
          <w:color w:val="808080" w:themeColor="background1" w:themeShade="80"/>
          <w:sz w:val="20"/>
          <w:szCs w:val="20"/>
        </w:rPr>
        <w:t xml:space="preserve"> ou deux </w:t>
      </w:r>
      <w:proofErr w:type="spellStart"/>
      <w:r w:rsidRPr="02A096B5">
        <w:rPr>
          <w:i/>
          <w:iCs/>
          <w:color w:val="808080" w:themeColor="background1" w:themeShade="80"/>
          <w:sz w:val="20"/>
          <w:szCs w:val="20"/>
        </w:rPr>
        <w:t>aîné·es</w:t>
      </w:r>
      <w:proofErr w:type="spellEnd"/>
      <w:r w:rsidRPr="02A096B5">
        <w:rPr>
          <w:i/>
          <w:iCs/>
          <w:color w:val="808080" w:themeColor="background1" w:themeShade="80"/>
          <w:sz w:val="20"/>
          <w:szCs w:val="20"/>
        </w:rPr>
        <w:t xml:space="preserve"> autochtones qui sont membres de la ou des communautés partenaires où les travaux se dérouleront et qui ont le pouvoir de parler des intérêts de la communauté.</w:t>
      </w:r>
    </w:p>
    <w:sdt>
      <w:sdtPr>
        <w:rPr>
          <w:rFonts w:ascii="Arial" w:eastAsia="Times New Roman" w:hAnsi="Arial" w:cs="Arial"/>
          <w:sz w:val="21"/>
          <w:szCs w:val="21"/>
        </w:rPr>
        <w:id w:val="-1657996445"/>
        <w:placeholder>
          <w:docPart w:val="94AFF740BDC949058A0EF96E79C79470"/>
        </w:placeholder>
        <w:showingPlcHdr/>
      </w:sdtPr>
      <w:sdtEndPr/>
      <w:sdtContent>
        <w:p w14:paraId="63B80D7D" w14:textId="77777777" w:rsidR="00ED0D20" w:rsidRPr="000D59EB" w:rsidRDefault="00ED0D20" w:rsidP="00E45E75">
          <w:pPr>
            <w:widowControl/>
            <w:tabs>
              <w:tab w:val="left" w:pos="720"/>
            </w:tabs>
            <w:spacing w:after="24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6CFB843B" w14:textId="77777777" w:rsidR="00521396" w:rsidRDefault="00521396" w:rsidP="00160A35">
      <w:pPr>
        <w:tabs>
          <w:tab w:val="left" w:pos="4680"/>
        </w:tabs>
        <w:spacing w:before="240" w:after="120" w:line="240" w:lineRule="auto"/>
        <w:ind w:right="-720"/>
        <w:jc w:val="both"/>
        <w:rPr>
          <w:b/>
          <w:color w:val="005FAF"/>
          <w:sz w:val="24"/>
        </w:rPr>
      </w:pPr>
    </w:p>
    <w:p w14:paraId="62985DB4" w14:textId="786F9D89" w:rsidR="00B07372" w:rsidRPr="00BF22BA" w:rsidRDefault="00B07372" w:rsidP="00CB5CC8">
      <w:pPr>
        <w:tabs>
          <w:tab w:val="left" w:pos="4680"/>
        </w:tabs>
        <w:spacing w:before="240" w:after="120" w:line="240" w:lineRule="auto"/>
        <w:ind w:left="-90" w:right="-720" w:hanging="450"/>
        <w:jc w:val="both"/>
        <w:rPr>
          <w:rFonts w:eastAsia="Arial" w:cs="Arial"/>
          <w:b/>
          <w:bCs/>
          <w:color w:val="005FAF"/>
          <w:sz w:val="24"/>
          <w:szCs w:val="24"/>
        </w:rPr>
      </w:pPr>
      <w:r>
        <w:rPr>
          <w:b/>
          <w:color w:val="005FAF"/>
          <w:sz w:val="24"/>
        </w:rPr>
        <w:t xml:space="preserve">2.6 PROPRIÉTÉ INTELLECTUELLE </w:t>
      </w:r>
      <w:r>
        <w:rPr>
          <w:b/>
          <w:color w:val="FF0000"/>
          <w:sz w:val="24"/>
        </w:rPr>
        <w:t>(LE CAS ÉCHÉANT)</w:t>
      </w:r>
    </w:p>
    <w:p w14:paraId="6F124F08" w14:textId="565691C2" w:rsidR="00ED0D20" w:rsidRDefault="00ED0D20" w:rsidP="001B558F">
      <w:pPr>
        <w:tabs>
          <w:tab w:val="left" w:pos="4680"/>
        </w:tabs>
        <w:spacing w:after="120" w:line="240" w:lineRule="auto"/>
        <w:ind w:left="-540" w:right="-720"/>
        <w:jc w:val="both"/>
        <w:rPr>
          <w:rFonts w:eastAsia="Arial" w:cs="Arial"/>
          <w:i/>
          <w:iCs/>
          <w:color w:val="808080" w:themeColor="background1" w:themeShade="80"/>
          <w:sz w:val="20"/>
          <w:szCs w:val="20"/>
        </w:rPr>
      </w:pPr>
      <w:r>
        <w:rPr>
          <w:i/>
          <w:color w:val="808080" w:themeColor="background1" w:themeShade="80"/>
          <w:sz w:val="20"/>
        </w:rPr>
        <w:lastRenderedPageBreak/>
        <w:t>Expliquez comment ce projet appuie la création ou les titres de PI pour l’organisation partenaire. Si le projet prévoit de l’</w:t>
      </w:r>
      <w:r>
        <w:rPr>
          <w:b/>
          <w:i/>
          <w:color w:val="808080" w:themeColor="background1" w:themeShade="80"/>
          <w:sz w:val="20"/>
        </w:rPr>
        <w:t>enseignement ou de la formation sur la PI</w:t>
      </w:r>
      <w:r>
        <w:rPr>
          <w:i/>
          <w:color w:val="808080" w:themeColor="background1" w:themeShade="80"/>
          <w:sz w:val="20"/>
        </w:rPr>
        <w:t xml:space="preserve"> pour les personnes participantes, expliquez-le ici. </w:t>
      </w:r>
    </w:p>
    <w:p w14:paraId="782828B5" w14:textId="14A6434B" w:rsidR="00ED0D20" w:rsidRDefault="00375C43" w:rsidP="00902A4D">
      <w:pPr>
        <w:widowControl/>
        <w:tabs>
          <w:tab w:val="left" w:pos="720"/>
        </w:tabs>
        <w:spacing w:after="240"/>
        <w:ind w:left="-90" w:right="-720" w:hanging="450"/>
        <w:jc w:val="both"/>
        <w:rPr>
          <w:b/>
          <w:bCs/>
          <w:color w:val="2E98D4"/>
          <w:sz w:val="28"/>
          <w:szCs w:val="28"/>
        </w:rPr>
      </w:pPr>
      <w:sdt>
        <w:sdtPr>
          <w:rPr>
            <w:rFonts w:ascii="Arial" w:eastAsia="Times New Roman" w:hAnsi="Arial" w:cs="Arial"/>
            <w:sz w:val="21"/>
            <w:szCs w:val="21"/>
          </w:rPr>
          <w:id w:val="-552460568"/>
          <w:placeholder>
            <w:docPart w:val="88AFE610B97249F9B137688B1DFA44B9"/>
          </w:placeholder>
          <w:showingPlcHdr/>
        </w:sdtPr>
        <w:sdtEndPr/>
        <w:sdtContent>
          <w:r w:rsidR="00FC7171">
            <w:rPr>
              <w:rStyle w:val="PlaceholderText"/>
              <w:color w:val="auto"/>
              <w:sz w:val="21"/>
            </w:rPr>
            <w:t>Cliquez ou appuyez ici pour saisir du texte.</w:t>
          </w:r>
        </w:sdtContent>
      </w:sdt>
    </w:p>
    <w:p w14:paraId="17BB9FBF" w14:textId="6E26D185" w:rsidR="00A85EEB" w:rsidRPr="00BF22BA" w:rsidRDefault="00A85EEB" w:rsidP="00CB5CC8">
      <w:pPr>
        <w:tabs>
          <w:tab w:val="left" w:pos="4680"/>
        </w:tabs>
        <w:spacing w:before="240" w:after="120" w:line="240" w:lineRule="auto"/>
        <w:ind w:left="-90" w:right="-720" w:hanging="450"/>
        <w:jc w:val="both"/>
        <w:rPr>
          <w:rFonts w:eastAsia="Arial" w:cs="Arial"/>
          <w:b/>
          <w:bCs/>
          <w:color w:val="005FAF"/>
          <w:sz w:val="24"/>
          <w:szCs w:val="24"/>
        </w:rPr>
      </w:pPr>
      <w:r>
        <w:rPr>
          <w:b/>
          <w:color w:val="005FAF"/>
          <w:sz w:val="24"/>
        </w:rPr>
        <w:t xml:space="preserve">2.7 RÉFÉRENCES ET SOURCES </w:t>
      </w:r>
      <w:r>
        <w:rPr>
          <w:b/>
          <w:color w:val="FF0000"/>
          <w:sz w:val="24"/>
        </w:rPr>
        <w:t>(LE CAS ÉCHÉANT)</w:t>
      </w:r>
    </w:p>
    <w:p w14:paraId="06EC96A8" w14:textId="6240CE54" w:rsidR="00601D66" w:rsidRDefault="00101CF9" w:rsidP="001B558F">
      <w:pPr>
        <w:spacing w:after="120"/>
        <w:ind w:left="-540" w:right="-720"/>
        <w:jc w:val="both"/>
        <w:rPr>
          <w:i/>
          <w:iCs/>
          <w:color w:val="808080" w:themeColor="background1" w:themeShade="80"/>
          <w:sz w:val="20"/>
          <w:szCs w:val="20"/>
        </w:rPr>
      </w:pPr>
      <w:r>
        <w:rPr>
          <w:i/>
          <w:color w:val="808080" w:themeColor="background1" w:themeShade="80"/>
          <w:sz w:val="20"/>
        </w:rPr>
        <w:t xml:space="preserve">Dressez la liste des références que vous avez citées dans votre proposition. </w:t>
      </w:r>
    </w:p>
    <w:sdt>
      <w:sdtPr>
        <w:rPr>
          <w:rFonts w:ascii="Arial" w:eastAsia="Times New Roman" w:hAnsi="Arial" w:cs="Arial"/>
          <w:sz w:val="21"/>
          <w:szCs w:val="21"/>
        </w:rPr>
        <w:id w:val="-1352250717"/>
        <w:placeholder>
          <w:docPart w:val="218409C1721B40E3BA9739C5C66D6250"/>
        </w:placeholder>
        <w:showingPlcHdr/>
      </w:sdtPr>
      <w:sdtEndPr/>
      <w:sdtContent>
        <w:p w14:paraId="0BA716C1" w14:textId="00E918C3" w:rsidR="002535A3" w:rsidRPr="002535A3" w:rsidRDefault="005342CE" w:rsidP="001B558F">
          <w:pPr>
            <w:spacing w:after="240"/>
            <w:ind w:left="-567"/>
            <w:rPr>
              <w:rFonts w:eastAsia="Arial" w:cstheme="minorHAnsi"/>
              <w:b/>
              <w:bCs/>
              <w:color w:val="2E98D4"/>
              <w:sz w:val="12"/>
              <w:szCs w:val="12"/>
            </w:rPr>
          </w:pPr>
          <w:r>
            <w:rPr>
              <w:rStyle w:val="PlaceholderText"/>
              <w:color w:val="auto"/>
              <w:sz w:val="21"/>
            </w:rPr>
            <w:t>Cliquez ou appuyez ici pour saisir du texte.</w:t>
          </w:r>
        </w:p>
      </w:sdtContent>
    </w:sdt>
    <w:p w14:paraId="1B8AF4C1" w14:textId="77777777" w:rsidR="0029456E" w:rsidRDefault="0029456E" w:rsidP="00902A4D">
      <w:pPr>
        <w:widowControl/>
        <w:spacing w:after="0" w:line="240" w:lineRule="auto"/>
        <w:ind w:left="-540" w:right="-720"/>
        <w:rPr>
          <w:rFonts w:eastAsia="Arial" w:cstheme="minorHAnsi"/>
          <w:b/>
          <w:bCs/>
          <w:color w:val="005FAF"/>
          <w:sz w:val="28"/>
          <w:szCs w:val="28"/>
        </w:rPr>
        <w:sectPr w:rsidR="0029456E" w:rsidSect="008675E3">
          <w:headerReference w:type="even" r:id="rId23"/>
          <w:headerReference w:type="default" r:id="rId24"/>
          <w:footerReference w:type="even" r:id="rId25"/>
          <w:footerReference w:type="default" r:id="rId26"/>
          <w:headerReference w:type="first" r:id="rId27"/>
          <w:footerReference w:type="first" r:id="rId28"/>
          <w:type w:val="continuous"/>
          <w:pgSz w:w="12240" w:h="15840"/>
          <w:pgMar w:top="576" w:right="1440" w:bottom="0" w:left="1440" w:header="576" w:footer="0" w:gutter="0"/>
          <w:cols w:space="720"/>
          <w:docGrid w:linePitch="360"/>
        </w:sectPr>
      </w:pPr>
    </w:p>
    <w:p w14:paraId="745510A2" w14:textId="173C17A2" w:rsidR="00B11AF2" w:rsidRPr="003D36E1" w:rsidRDefault="003D4567" w:rsidP="001F4FF4">
      <w:pPr>
        <w:widowControl/>
        <w:spacing w:after="0" w:line="240" w:lineRule="auto"/>
        <w:ind w:left="-540" w:right="-720"/>
        <w:jc w:val="center"/>
        <w:rPr>
          <w:rFonts w:eastAsia="Arial" w:cstheme="minorHAnsi"/>
          <w:b/>
          <w:bCs/>
          <w:color w:val="005FAF"/>
          <w:sz w:val="28"/>
          <w:szCs w:val="28"/>
        </w:rPr>
      </w:pPr>
      <w:r>
        <w:rPr>
          <w:b/>
          <w:color w:val="005FAF"/>
          <w:sz w:val="28"/>
        </w:rPr>
        <w:lastRenderedPageBreak/>
        <w:t>Annexe A : Guide de présentation de demande</w:t>
      </w:r>
    </w:p>
    <w:p w14:paraId="5D5F6707" w14:textId="1ACCFF66" w:rsidR="00C230DC" w:rsidRPr="003D36E1" w:rsidRDefault="00C230DC" w:rsidP="00754667">
      <w:pPr>
        <w:spacing w:after="120"/>
        <w:ind w:left="-540" w:right="-720"/>
        <w:jc w:val="both"/>
        <w:rPr>
          <w:b/>
          <w:bCs/>
          <w:color w:val="005FAF"/>
          <w:sz w:val="28"/>
          <w:szCs w:val="28"/>
        </w:rPr>
      </w:pPr>
      <w:r>
        <w:rPr>
          <w:b/>
          <w:color w:val="005FAF"/>
          <w:sz w:val="28"/>
        </w:rPr>
        <w:t>Introduction</w:t>
      </w:r>
    </w:p>
    <w:p w14:paraId="1983C199" w14:textId="7B7FC022" w:rsidR="006A0131" w:rsidRPr="00134CAF" w:rsidRDefault="00C230DC" w:rsidP="00134CAF">
      <w:pPr>
        <w:ind w:left="-540" w:right="-720"/>
        <w:jc w:val="both"/>
        <w:rPr>
          <w:sz w:val="20"/>
          <w:szCs w:val="20"/>
        </w:rPr>
      </w:pPr>
      <w:r>
        <w:rPr>
          <w:sz w:val="20"/>
        </w:rPr>
        <w:t xml:space="preserve">Toutes les personnes qui présentent une demande doivent remplir les sections du formulaire de demande. Veuillez communiquer avec votre </w:t>
      </w:r>
      <w:hyperlink r:id="rId29" w:history="1">
        <w:r>
          <w:rPr>
            <w:rStyle w:val="Hyperlink"/>
            <w:sz w:val="20"/>
          </w:rPr>
          <w:t>conseillère ou conseiller Mitacs</w:t>
        </w:r>
      </w:hyperlink>
      <w:r>
        <w:rPr>
          <w:sz w:val="20"/>
        </w:rPr>
        <w:t xml:space="preserve"> si vous avez des questions. Les critères d’approbation figurent à l’</w:t>
      </w:r>
      <w:r>
        <w:rPr>
          <w:b/>
          <w:sz w:val="20"/>
        </w:rPr>
        <w:t>annexe B</w:t>
      </w:r>
      <w:r>
        <w:rPr>
          <w:sz w:val="20"/>
        </w:rPr>
        <w:t xml:space="preserve">. </w:t>
      </w:r>
      <w:r>
        <w:rPr>
          <w:sz w:val="20"/>
          <w:u w:val="single"/>
        </w:rPr>
        <w:t>On ne s’attend pas à ce que chaque projet réponde à tous les critères</w:t>
      </w:r>
      <w:r>
        <w:rPr>
          <w:sz w:val="20"/>
        </w:rPr>
        <w:t xml:space="preserve">. Lorsque vous préparez votre demande, assurez-vous d’inclure tous les renseignements à propos des critères qui </w:t>
      </w:r>
      <w:r>
        <w:rPr>
          <w:sz w:val="20"/>
          <w:u w:val="single"/>
        </w:rPr>
        <w:t>s’appliquent</w:t>
      </w:r>
      <w:r>
        <w:rPr>
          <w:sz w:val="20"/>
        </w:rPr>
        <w:t xml:space="preserve"> à votre projet.</w:t>
      </w:r>
    </w:p>
    <w:p w14:paraId="1E15A0FD" w14:textId="0C4FF5D8" w:rsidR="000F6A28" w:rsidRPr="003D36E1" w:rsidRDefault="000F6A28" w:rsidP="00754667">
      <w:pPr>
        <w:tabs>
          <w:tab w:val="left" w:pos="900"/>
        </w:tabs>
        <w:spacing w:after="120"/>
        <w:ind w:left="900" w:right="-720" w:hanging="1440"/>
        <w:jc w:val="both"/>
        <w:rPr>
          <w:b/>
          <w:bCs/>
          <w:color w:val="005FAF"/>
          <w:sz w:val="28"/>
          <w:szCs w:val="28"/>
        </w:rPr>
      </w:pPr>
      <w:r>
        <w:rPr>
          <w:b/>
          <w:color w:val="005FAF"/>
          <w:sz w:val="28"/>
        </w:rPr>
        <w:t>Liste de vérification</w:t>
      </w:r>
      <w:r w:rsidR="00476B2E">
        <w:rPr>
          <w:b/>
          <w:color w:val="005FAF"/>
          <w:sz w:val="28"/>
        </w:rPr>
        <w:t xml:space="preserve"> </w:t>
      </w:r>
      <w:r>
        <w:rPr>
          <w:b/>
          <w:color w:val="005FAF"/>
          <w:sz w:val="28"/>
        </w:rPr>
        <w:t>(ce qu’il vous faut pour présenter une demande)</w:t>
      </w:r>
    </w:p>
    <w:p w14:paraId="3ECDDA62" w14:textId="20D99A8F" w:rsidR="000F6A28" w:rsidRPr="00134CAF" w:rsidRDefault="17AF3C07" w:rsidP="7040EEAB">
      <w:pPr>
        <w:pStyle w:val="ListParagraph"/>
        <w:numPr>
          <w:ilvl w:val="0"/>
          <w:numId w:val="4"/>
        </w:numPr>
        <w:spacing w:line="276" w:lineRule="auto"/>
        <w:ind w:left="-180" w:right="-720"/>
        <w:jc w:val="both"/>
        <w:rPr>
          <w:rFonts w:asciiTheme="minorHAnsi" w:hAnsiTheme="minorHAnsi" w:cstheme="minorBidi"/>
          <w:sz w:val="20"/>
          <w:szCs w:val="20"/>
        </w:rPr>
      </w:pPr>
      <w:r>
        <w:rPr>
          <w:rFonts w:asciiTheme="minorHAnsi" w:hAnsiTheme="minorHAnsi"/>
          <w:sz w:val="20"/>
        </w:rPr>
        <w:t xml:space="preserve">Ce formulaire de demande </w:t>
      </w:r>
      <w:r>
        <w:rPr>
          <w:rFonts w:asciiTheme="minorHAnsi" w:hAnsiTheme="minorHAnsi"/>
          <w:b/>
          <w:color w:val="000000" w:themeColor="text1"/>
          <w:sz w:val="20"/>
        </w:rPr>
        <w:t xml:space="preserve">rempli et téléversé </w:t>
      </w:r>
      <w:r>
        <w:rPr>
          <w:rFonts w:asciiTheme="minorHAnsi" w:hAnsiTheme="minorHAnsi"/>
          <w:color w:val="000000" w:themeColor="text1"/>
          <w:sz w:val="20"/>
        </w:rPr>
        <w:t>sur le PID.</w:t>
      </w:r>
    </w:p>
    <w:p w14:paraId="225A2DD4" w14:textId="24209C64" w:rsidR="000F6A28" w:rsidRPr="00134CAF" w:rsidRDefault="5BBCF4DD"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Pr>
          <w:rFonts w:asciiTheme="minorHAnsi" w:hAnsiTheme="minorHAnsi"/>
          <w:sz w:val="20"/>
        </w:rPr>
        <w:t xml:space="preserve">Toutes les personnes participantes (stagiaire, organisation partenaire, </w:t>
      </w:r>
      <w:proofErr w:type="spellStart"/>
      <w:r>
        <w:rPr>
          <w:rFonts w:asciiTheme="minorHAnsi" w:hAnsiTheme="minorHAnsi"/>
          <w:sz w:val="20"/>
        </w:rPr>
        <w:t>professeur·e</w:t>
      </w:r>
      <w:proofErr w:type="spellEnd"/>
      <w:r>
        <w:rPr>
          <w:rFonts w:asciiTheme="minorHAnsi" w:hAnsiTheme="minorHAnsi"/>
          <w:sz w:val="20"/>
        </w:rPr>
        <w:t xml:space="preserve"> </w:t>
      </w:r>
      <w:proofErr w:type="spellStart"/>
      <w:r>
        <w:rPr>
          <w:rFonts w:asciiTheme="minorHAnsi" w:hAnsiTheme="minorHAnsi"/>
          <w:sz w:val="20"/>
        </w:rPr>
        <w:t>superviseur·e</w:t>
      </w:r>
      <w:proofErr w:type="spellEnd"/>
      <w:r>
        <w:rPr>
          <w:rFonts w:asciiTheme="minorHAnsi" w:hAnsiTheme="minorHAnsi"/>
          <w:sz w:val="20"/>
        </w:rPr>
        <w:t>) doivent créer des comptes dans le PID et approuver le projet dans le PID.</w:t>
      </w:r>
    </w:p>
    <w:p w14:paraId="6586AEB3" w14:textId="659D4C1D" w:rsidR="002610A5" w:rsidRPr="00134CAF" w:rsidRDefault="21F0DC02" w:rsidP="7040EEAB">
      <w:pPr>
        <w:pStyle w:val="ListParagraph"/>
        <w:numPr>
          <w:ilvl w:val="0"/>
          <w:numId w:val="4"/>
        </w:numPr>
        <w:spacing w:line="276" w:lineRule="auto"/>
        <w:ind w:left="-180" w:right="-720"/>
        <w:jc w:val="both"/>
        <w:rPr>
          <w:rFonts w:asciiTheme="minorHAnsi" w:hAnsiTheme="minorHAnsi" w:cstheme="minorBidi"/>
          <w:sz w:val="20"/>
          <w:szCs w:val="20"/>
        </w:rPr>
      </w:pPr>
      <w:r>
        <w:rPr>
          <w:rFonts w:asciiTheme="minorHAnsi" w:hAnsiTheme="minorHAnsi"/>
          <w:sz w:val="20"/>
        </w:rPr>
        <w:t>La proposition signée par le Bureau des services de recherche (BSR) ou son équivalent.</w:t>
      </w:r>
    </w:p>
    <w:p w14:paraId="01CD472F" w14:textId="4C62EFA9" w:rsidR="00B00656" w:rsidRDefault="40EC5FD2"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Pr>
          <w:rFonts w:asciiTheme="minorHAnsi" w:hAnsiTheme="minorHAnsi"/>
          <w:sz w:val="20"/>
        </w:rPr>
        <w:t>Un modèle de signature est fourni dans le cadre du processus de demande du PID. La personne responsable de la proposition devra obtenir la signature du BSR ou de son équivalent, puis téléverser la page de signature dans le PID.</w:t>
      </w:r>
    </w:p>
    <w:p w14:paraId="07A32A18" w14:textId="72E1A8FA" w:rsidR="000F6A28" w:rsidRDefault="167613A4" w:rsidP="02A096B5">
      <w:pPr>
        <w:pStyle w:val="ListParagraph"/>
        <w:numPr>
          <w:ilvl w:val="0"/>
          <w:numId w:val="5"/>
        </w:numPr>
        <w:spacing w:after="240" w:line="276" w:lineRule="auto"/>
        <w:ind w:left="180" w:right="-720" w:hanging="270"/>
        <w:jc w:val="both"/>
        <w:rPr>
          <w:rFonts w:asciiTheme="minorHAnsi" w:hAnsiTheme="minorHAnsi" w:cstheme="minorBidi"/>
          <w:sz w:val="20"/>
          <w:szCs w:val="20"/>
        </w:rPr>
      </w:pPr>
      <w:r w:rsidRPr="02A096B5">
        <w:rPr>
          <w:rFonts w:asciiTheme="minorHAnsi" w:hAnsiTheme="minorHAnsi"/>
          <w:sz w:val="20"/>
          <w:szCs w:val="20"/>
        </w:rPr>
        <w:t xml:space="preserve">Votre établissement d’enseignement doit approuver cette proposition lorsque toutes les sections du PID sont remplies et que toutes les personnes participantes ont signé la demande. </w:t>
      </w:r>
      <w:r w:rsidR="0B2B58EE" w:rsidRPr="02A096B5">
        <w:rPr>
          <w:rFonts w:asciiTheme="minorHAnsi" w:hAnsiTheme="minorHAnsi"/>
          <w:sz w:val="20"/>
          <w:szCs w:val="20"/>
        </w:rPr>
        <w:t>L</w:t>
      </w:r>
      <w:r w:rsidRPr="02A096B5">
        <w:rPr>
          <w:rFonts w:asciiTheme="minorHAnsi" w:hAnsiTheme="minorHAnsi"/>
          <w:sz w:val="20"/>
          <w:szCs w:val="20"/>
        </w:rPr>
        <w:t xml:space="preserve">es directives sont fournies dans le PID. </w:t>
      </w:r>
    </w:p>
    <w:p w14:paraId="3037A213" w14:textId="3AAE8112" w:rsidR="000406A9" w:rsidRPr="003D36E1" w:rsidRDefault="000406A9" w:rsidP="00754667">
      <w:pPr>
        <w:spacing w:after="120"/>
        <w:ind w:left="-540" w:right="-720"/>
        <w:jc w:val="both"/>
        <w:rPr>
          <w:b/>
          <w:bCs/>
          <w:color w:val="005FAF"/>
          <w:sz w:val="28"/>
          <w:szCs w:val="28"/>
        </w:rPr>
      </w:pPr>
      <w:r>
        <w:rPr>
          <w:b/>
          <w:color w:val="005FAF"/>
          <w:sz w:val="28"/>
        </w:rPr>
        <w:t>Admissibilité</w:t>
      </w:r>
    </w:p>
    <w:p w14:paraId="4FD81DCD" w14:textId="1D9A3CB2" w:rsidR="000406A9" w:rsidRPr="009206F9" w:rsidRDefault="000406A9" w:rsidP="006E6736">
      <w:pPr>
        <w:spacing w:after="240"/>
        <w:ind w:left="-540" w:right="-720"/>
        <w:jc w:val="both"/>
        <w:rPr>
          <w:rFonts w:eastAsiaTheme="minorEastAsia"/>
          <w:color w:val="000000" w:themeColor="text1"/>
          <w:sz w:val="20"/>
          <w:szCs w:val="20"/>
        </w:rPr>
      </w:pPr>
      <w:r>
        <w:rPr>
          <w:sz w:val="20"/>
        </w:rPr>
        <w:t xml:space="preserve">Mitacs finance des projets de </w:t>
      </w:r>
      <w:r>
        <w:rPr>
          <w:b/>
          <w:sz w:val="20"/>
        </w:rPr>
        <w:t>recherche</w:t>
      </w:r>
      <w:r>
        <w:rPr>
          <w:sz w:val="20"/>
        </w:rPr>
        <w:t xml:space="preserve"> et d’</w:t>
      </w:r>
      <w:r>
        <w:rPr>
          <w:b/>
          <w:sz w:val="20"/>
        </w:rPr>
        <w:t>innovation</w:t>
      </w:r>
      <w:r>
        <w:rPr>
          <w:sz w:val="20"/>
        </w:rPr>
        <w:t xml:space="preserve">. Le programme SSE est axé sur des </w:t>
      </w:r>
      <w:r>
        <w:rPr>
          <w:b/>
          <w:sz w:val="20"/>
        </w:rPr>
        <w:t>projets d’innovation</w:t>
      </w:r>
      <w:r>
        <w:rPr>
          <w:sz w:val="20"/>
        </w:rPr>
        <w:t xml:space="preserve">. </w:t>
      </w:r>
      <w:r>
        <w:rPr>
          <w:rFonts w:ascii="Calibri" w:hAnsi="Calibri"/>
          <w:color w:val="000000" w:themeColor="text1"/>
          <w:sz w:val="20"/>
        </w:rPr>
        <w:t>Les projets d’innovation devraient mener à des changements et à des améliorations pour le partenaire ou la communauté grâce à l’analyse, à la conception et à la mise en œuvre de gains d’efficacité dans des modèles opérationnels, des produits, des processus ou lors de la prestation de services.</w:t>
      </w:r>
      <w:r>
        <w:rPr>
          <w:color w:val="000000" w:themeColor="text1"/>
          <w:sz w:val="20"/>
        </w:rPr>
        <w:t xml:space="preserve"> </w:t>
      </w:r>
      <w:r>
        <w:rPr>
          <w:rFonts w:ascii="Calibri" w:hAnsi="Calibri"/>
          <w:color w:val="000000" w:themeColor="text1"/>
          <w:sz w:val="20"/>
        </w:rPr>
        <w:t>Les propositions doivent décrire la manière dont le projet mènera à des avantages économiques, de santé et sociaux pour l’organisation partenaire, la collectivité et la société dans son ensemble.</w:t>
      </w:r>
    </w:p>
    <w:p w14:paraId="3095D5BB" w14:textId="7DA80505"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b/>
          <w:sz w:val="21"/>
        </w:rPr>
        <w:t>Admissibilité des stagiaires</w:t>
      </w:r>
    </w:p>
    <w:p w14:paraId="6F2EB721" w14:textId="77777777" w:rsidR="00456D5E" w:rsidRPr="00887936" w:rsidRDefault="00456D5E" w:rsidP="00456D5E">
      <w:pPr>
        <w:pStyle w:val="paragraph"/>
        <w:numPr>
          <w:ilvl w:val="0"/>
          <w:numId w:val="43"/>
        </w:numPr>
        <w:tabs>
          <w:tab w:val="clear" w:pos="720"/>
        </w:tabs>
        <w:spacing w:before="0" w:beforeAutospacing="0" w:after="0"/>
        <w:ind w:left="180" w:right="-720"/>
        <w:jc w:val="both"/>
        <w:textAlignment w:val="baseline"/>
        <w:rPr>
          <w:rFonts w:ascii="Calibri" w:hAnsi="Calibri"/>
          <w:sz w:val="20"/>
        </w:rPr>
      </w:pPr>
      <w:r w:rsidRPr="00887936">
        <w:rPr>
          <w:rFonts w:ascii="Calibri" w:hAnsi="Calibri"/>
          <w:sz w:val="20"/>
        </w:rPr>
        <w:t>Les étudiantes et étudiants de niveau postsecondaire peuvent effectuer un nombre illimité de stages, à la discrétion de leur établissement. Les personnes stagiaires doivent être inscrites en tant qu’étudiantes ou étudiants dans un établissement admissible pendant toute la durée du stage et disposer de suffisamment de temps pour s’engager dans le projet.</w:t>
      </w:r>
    </w:p>
    <w:p w14:paraId="6E345FA0" w14:textId="77777777" w:rsidR="00456D5E" w:rsidRPr="00887936" w:rsidRDefault="00456D5E" w:rsidP="00456D5E">
      <w:pPr>
        <w:pStyle w:val="paragraph"/>
        <w:numPr>
          <w:ilvl w:val="0"/>
          <w:numId w:val="43"/>
        </w:numPr>
        <w:tabs>
          <w:tab w:val="clear" w:pos="720"/>
        </w:tabs>
        <w:spacing w:before="0" w:beforeAutospacing="0" w:after="0"/>
        <w:ind w:left="180" w:right="-720"/>
        <w:jc w:val="both"/>
        <w:textAlignment w:val="baseline"/>
        <w:rPr>
          <w:rFonts w:ascii="Calibri" w:hAnsi="Calibri"/>
          <w:sz w:val="20"/>
        </w:rPr>
      </w:pPr>
      <w:r w:rsidRPr="00887936">
        <w:rPr>
          <w:rFonts w:ascii="Calibri" w:hAnsi="Calibri"/>
          <w:sz w:val="20"/>
        </w:rPr>
        <w:t>Les chercheuses et chercheurs au postdoctorat peuvent effectuer jusqu’à neuf (9) stages de quatre mois (jusqu’à trois</w:t>
      </w:r>
      <w:r w:rsidRPr="00887936">
        <w:rPr>
          <w:rFonts w:ascii="Calibri" w:hAnsi="Calibri"/>
          <w:sz w:val="20"/>
          <w:u w:val="single"/>
        </w:rPr>
        <w:t> [3]</w:t>
      </w:r>
      <w:r w:rsidRPr="00887936">
        <w:rPr>
          <w:rFonts w:ascii="Calibri" w:hAnsi="Calibri"/>
          <w:sz w:val="20"/>
        </w:rPr>
        <w:t> ans).</w:t>
      </w:r>
    </w:p>
    <w:p w14:paraId="6A457A07" w14:textId="77777777" w:rsidR="00456D5E" w:rsidRPr="00887936" w:rsidRDefault="00456D5E" w:rsidP="00456D5E">
      <w:pPr>
        <w:pStyle w:val="paragraph"/>
        <w:numPr>
          <w:ilvl w:val="0"/>
          <w:numId w:val="43"/>
        </w:numPr>
        <w:tabs>
          <w:tab w:val="clear" w:pos="720"/>
        </w:tabs>
        <w:spacing w:before="0" w:beforeAutospacing="0" w:after="0"/>
        <w:ind w:left="180" w:right="-720"/>
        <w:jc w:val="both"/>
        <w:textAlignment w:val="baseline"/>
        <w:rPr>
          <w:rFonts w:ascii="Calibri" w:hAnsi="Calibri"/>
          <w:sz w:val="20"/>
        </w:rPr>
      </w:pPr>
      <w:r w:rsidRPr="00887936">
        <w:rPr>
          <w:rFonts w:ascii="Calibri" w:hAnsi="Calibri"/>
          <w:sz w:val="20"/>
        </w:rPr>
        <w:t>Les personnes nouvellement diplômées peuvent effectuer jusqu’à trois (3) stages de quatre mois dans les deux ans suivant l’obtention de leur diplôme.</w:t>
      </w:r>
    </w:p>
    <w:p w14:paraId="066756F5" w14:textId="77777777" w:rsidR="00456D5E" w:rsidRPr="00887936" w:rsidRDefault="00456D5E" w:rsidP="00456D5E">
      <w:pPr>
        <w:pStyle w:val="paragraph"/>
        <w:numPr>
          <w:ilvl w:val="0"/>
          <w:numId w:val="43"/>
        </w:numPr>
        <w:tabs>
          <w:tab w:val="clear" w:pos="720"/>
        </w:tabs>
        <w:spacing w:before="0" w:beforeAutospacing="0" w:after="0"/>
        <w:ind w:left="180" w:right="-720"/>
        <w:jc w:val="both"/>
        <w:textAlignment w:val="baseline"/>
        <w:rPr>
          <w:rFonts w:ascii="Calibri" w:hAnsi="Calibri"/>
          <w:sz w:val="20"/>
        </w:rPr>
      </w:pPr>
      <w:r w:rsidRPr="00887936">
        <w:rPr>
          <w:rFonts w:ascii="Calibri" w:hAnsi="Calibri"/>
          <w:sz w:val="20"/>
        </w:rPr>
        <w:t>Les stagiaires ne peuvent pas participer à plus d’un stage en même temps.</w:t>
      </w:r>
    </w:p>
    <w:p w14:paraId="418A18F4" w14:textId="31D59058"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b/>
          <w:sz w:val="21"/>
        </w:rPr>
        <w:t>Admissibilité des professeures superviseures et professeurs superviseurs</w:t>
      </w:r>
    </w:p>
    <w:p w14:paraId="6CC588EF" w14:textId="1DE9AAA0" w:rsidR="00C44418"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Pr>
          <w:rStyle w:val="normaltextrun"/>
          <w:rFonts w:ascii="Calibri" w:hAnsi="Calibri"/>
          <w:sz w:val="20"/>
        </w:rPr>
        <w:t>Sont admissibles :</w:t>
      </w:r>
    </w:p>
    <w:p w14:paraId="58C2A064" w14:textId="77777777" w:rsidR="00C44418" w:rsidRDefault="228D65DE" w:rsidP="0019428E">
      <w:pPr>
        <w:pStyle w:val="paragraph"/>
        <w:numPr>
          <w:ilvl w:val="0"/>
          <w:numId w:val="10"/>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professeures et professeurs des universités canadiennes qui sont admissibles au financement des trois organismes;</w:t>
      </w:r>
      <w:r>
        <w:rPr>
          <w:rStyle w:val="eop"/>
          <w:rFonts w:ascii="Calibri" w:hAnsi="Calibri"/>
          <w:sz w:val="20"/>
        </w:rPr>
        <w:t> </w:t>
      </w:r>
    </w:p>
    <w:p w14:paraId="3AF67D4A" w14:textId="28437C44" w:rsidR="00267BF5" w:rsidRDefault="228D65DE" w:rsidP="0019428E">
      <w:pPr>
        <w:pStyle w:val="paragraph"/>
        <w:numPr>
          <w:ilvl w:val="0"/>
          <w:numId w:val="10"/>
        </w:numPr>
        <w:spacing w:before="0" w:beforeAutospacing="0" w:after="0" w:afterAutospacing="0" w:line="276" w:lineRule="auto"/>
        <w:ind w:right="-720"/>
        <w:jc w:val="both"/>
        <w:textAlignment w:val="baseline"/>
        <w:rPr>
          <w:rStyle w:val="eop"/>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membres du corps professoral ou du personnel de recherche pertinent des collèges canadiens.</w:t>
      </w:r>
    </w:p>
    <w:p w14:paraId="5CE0FD83" w14:textId="050B8AAF" w:rsidR="00C44418" w:rsidRPr="00267BF5" w:rsidRDefault="00267BF5" w:rsidP="006E6736">
      <w:pPr>
        <w:pStyle w:val="paragraph"/>
        <w:spacing w:before="0" w:beforeAutospacing="0" w:after="240" w:afterAutospacing="0" w:line="276" w:lineRule="auto"/>
        <w:ind w:left="-540" w:right="-720"/>
        <w:jc w:val="both"/>
        <w:textAlignment w:val="baseline"/>
        <w:rPr>
          <w:rFonts w:ascii="Segoe UI" w:hAnsi="Segoe UI" w:cs="Segoe UI"/>
          <w:sz w:val="20"/>
          <w:szCs w:val="20"/>
        </w:rPr>
      </w:pPr>
      <w:r>
        <w:rPr>
          <w:rFonts w:asciiTheme="minorHAnsi" w:hAnsiTheme="minorHAnsi"/>
          <w:sz w:val="20"/>
        </w:rPr>
        <w:t xml:space="preserve">La professeure superviseure ou le professeur superviseur qui signe la proposition peut choisir d’impliquer d’autres personnes qualifiées à l’établissement d’enseignement, comme le personnel du programme et de recherche ou des finissants des cycles supérieurs ou des postdocs, dans la supervision pratique des stagiaires. Tout collaborateur, collaboratrice ou </w:t>
      </w:r>
      <w:proofErr w:type="spellStart"/>
      <w:r>
        <w:rPr>
          <w:rFonts w:asciiTheme="minorHAnsi" w:hAnsiTheme="minorHAnsi"/>
          <w:sz w:val="20"/>
        </w:rPr>
        <w:t>co-superviseur·e</w:t>
      </w:r>
      <w:proofErr w:type="spellEnd"/>
      <w:r>
        <w:rPr>
          <w:rFonts w:asciiTheme="minorHAnsi" w:hAnsiTheme="minorHAnsi"/>
          <w:sz w:val="20"/>
        </w:rPr>
        <w:t xml:space="preserve"> non officiel ne doit pas figurer dans le formulaire de demande en tant que </w:t>
      </w:r>
      <w:proofErr w:type="spellStart"/>
      <w:r>
        <w:rPr>
          <w:rFonts w:asciiTheme="minorHAnsi" w:hAnsiTheme="minorHAnsi"/>
          <w:sz w:val="20"/>
        </w:rPr>
        <w:t>superviseur·e</w:t>
      </w:r>
      <w:proofErr w:type="spellEnd"/>
      <w:r>
        <w:rPr>
          <w:rFonts w:asciiTheme="minorHAnsi" w:hAnsiTheme="minorHAnsi"/>
          <w:sz w:val="20"/>
        </w:rPr>
        <w:t>, mais son rôle à l’appui des stagiaires doit être décrit dans la proposition.</w:t>
      </w:r>
    </w:p>
    <w:p w14:paraId="3E6A773C" w14:textId="55B42844" w:rsidR="00C44418" w:rsidRPr="00AC6273" w:rsidRDefault="00C44418" w:rsidP="00AC6273">
      <w:pPr>
        <w:spacing w:after="0"/>
        <w:ind w:left="-539"/>
        <w:rPr>
          <w:rFonts w:ascii="Calibri" w:eastAsia="Times New Roman" w:hAnsi="Calibri" w:cs="Calibri"/>
          <w:b/>
          <w:bCs/>
          <w:sz w:val="21"/>
          <w:szCs w:val="21"/>
        </w:rPr>
      </w:pPr>
      <w:r>
        <w:rPr>
          <w:rStyle w:val="normaltextrun"/>
          <w:rFonts w:ascii="Calibri" w:hAnsi="Calibri"/>
          <w:b/>
          <w:sz w:val="21"/>
        </w:rPr>
        <w:t>Critères d’admissibilité — organisations partenaires</w:t>
      </w:r>
    </w:p>
    <w:p w14:paraId="15C8F3C4" w14:textId="5667A3F2" w:rsidR="00C44418"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Pr>
          <w:rStyle w:val="normaltextrun"/>
          <w:rFonts w:ascii="Calibri" w:hAnsi="Calibri"/>
          <w:sz w:val="20"/>
        </w:rPr>
        <w:lastRenderedPageBreak/>
        <w:t>Les organisations partenaires admissibles sont :</w:t>
      </w:r>
    </w:p>
    <w:p w14:paraId="7BE1E2B0" w14:textId="61096709"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entreprises à but lucratif au Canada;</w:t>
      </w:r>
    </w:p>
    <w:p w14:paraId="10051908" w14:textId="40C2A23B"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OSBL au Canada :</w:t>
      </w:r>
    </w:p>
    <w:p w14:paraId="724F7939" w14:textId="1E2D5FDF" w:rsidR="00C44418" w:rsidRDefault="228D65DE"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Pr>
          <w:rStyle w:val="normaltextrun"/>
          <w:rFonts w:ascii="Calibri" w:hAnsi="Calibri"/>
          <w:sz w:val="20"/>
        </w:rPr>
        <w:t>Les OSBL admissibles comprennent les organismes de bienfaisance, les organismes de développement économique, les associations industrielles, les organismes de bien-être collectif, les organisations axées sur la santé, les fondations ainsi que les centres ou les instituts de recherche;</w:t>
      </w:r>
    </w:p>
    <w:p w14:paraId="2A5B4F8B" w14:textId="4DC3A396" w:rsidR="00C44418" w:rsidRDefault="228D65DE"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projets de recherche ayant pour partenaire un OSBL doivent faire preuve d’une orientation claire axée sur l’économie ou la productivité, qui doit être décrite dans la proposition;</w:t>
      </w:r>
    </w:p>
    <w:p w14:paraId="0441AD0F" w14:textId="3ACE16CD"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municipalités;</w:t>
      </w:r>
    </w:p>
    <w:p w14:paraId="336DB858" w14:textId="0F4D8EBE" w:rsidR="00C44418" w:rsidRPr="0011503C" w:rsidRDefault="228D65DE" w:rsidP="0019428E">
      <w:pPr>
        <w:pStyle w:val="paragraph"/>
        <w:numPr>
          <w:ilvl w:val="0"/>
          <w:numId w:val="11"/>
        </w:numPr>
        <w:spacing w:before="0" w:beforeAutospacing="0" w:after="0" w:afterAutospacing="0" w:line="276" w:lineRule="auto"/>
        <w:ind w:right="-720"/>
        <w:jc w:val="both"/>
        <w:textAlignment w:val="baseline"/>
        <w:rPr>
          <w:rStyle w:val="eop"/>
          <w:rFonts w:ascii="Segoe UI" w:hAnsi="Segoe UI" w:cs="Segoe UI"/>
          <w:sz w:val="20"/>
          <w:szCs w:val="20"/>
        </w:rPr>
      </w:pPr>
      <w:proofErr w:type="gramStart"/>
      <w:r w:rsidRPr="323ED358">
        <w:rPr>
          <w:rStyle w:val="normaltextrun"/>
          <w:rFonts w:ascii="Calibri" w:hAnsi="Calibri"/>
          <w:sz w:val="20"/>
          <w:szCs w:val="20"/>
        </w:rPr>
        <w:t>les</w:t>
      </w:r>
      <w:proofErr w:type="gramEnd"/>
      <w:r w:rsidRPr="323ED358">
        <w:rPr>
          <w:rStyle w:val="normaltextrun"/>
          <w:rFonts w:ascii="Calibri" w:hAnsi="Calibri"/>
          <w:sz w:val="20"/>
          <w:szCs w:val="20"/>
        </w:rPr>
        <w:t xml:space="preserve"> hôpitaux.</w:t>
      </w:r>
    </w:p>
    <w:p w14:paraId="5DCF33D6" w14:textId="2D5326C9" w:rsidR="35B42127" w:rsidRDefault="35B42127" w:rsidP="323ED358">
      <w:pPr>
        <w:pStyle w:val="paragraph"/>
        <w:numPr>
          <w:ilvl w:val="0"/>
          <w:numId w:val="11"/>
        </w:numPr>
        <w:spacing w:before="0" w:beforeAutospacing="0" w:after="0" w:afterAutospacing="0" w:line="276" w:lineRule="auto"/>
        <w:ind w:right="-720"/>
        <w:jc w:val="both"/>
        <w:rPr>
          <w:rFonts w:asciiTheme="minorHAnsi" w:eastAsiaTheme="minorEastAsia" w:hAnsiTheme="minorHAnsi" w:cstheme="minorBidi"/>
          <w:sz w:val="20"/>
          <w:szCs w:val="20"/>
        </w:rPr>
      </w:pPr>
      <w:proofErr w:type="gramStart"/>
      <w:r w:rsidRPr="323ED358">
        <w:rPr>
          <w:rFonts w:asciiTheme="minorHAnsi" w:eastAsiaTheme="minorEastAsia" w:hAnsiTheme="minorHAnsi" w:cstheme="minorBidi"/>
          <w:sz w:val="20"/>
          <w:szCs w:val="20"/>
        </w:rPr>
        <w:t>les</w:t>
      </w:r>
      <w:proofErr w:type="gramEnd"/>
      <w:r w:rsidRPr="323ED358">
        <w:rPr>
          <w:rFonts w:asciiTheme="minorHAnsi" w:eastAsiaTheme="minorEastAsia" w:hAnsiTheme="minorHAnsi" w:cstheme="minorBidi"/>
          <w:sz w:val="20"/>
          <w:szCs w:val="20"/>
        </w:rPr>
        <w:t xml:space="preserve"> gouvernements autochtones au Canada</w:t>
      </w:r>
    </w:p>
    <w:p w14:paraId="1D91010A" w14:textId="77777777" w:rsidR="0011503C" w:rsidRPr="0011503C" w:rsidRDefault="0011503C" w:rsidP="0011503C">
      <w:pPr>
        <w:pStyle w:val="paragraph"/>
        <w:spacing w:before="0" w:beforeAutospacing="0" w:after="0" w:afterAutospacing="0" w:line="276" w:lineRule="auto"/>
        <w:ind w:left="180" w:right="-720"/>
        <w:jc w:val="both"/>
        <w:textAlignment w:val="baseline"/>
        <w:rPr>
          <w:rFonts w:ascii="Segoe UI" w:hAnsi="Segoe UI" w:cs="Segoe UI"/>
          <w:sz w:val="20"/>
          <w:szCs w:val="20"/>
        </w:rPr>
      </w:pPr>
    </w:p>
    <w:p w14:paraId="0E5F60F3" w14:textId="2998418D" w:rsidR="00FC5CE5" w:rsidRPr="00C44418" w:rsidRDefault="00FC5CE5" w:rsidP="00C44418">
      <w:pPr>
        <w:spacing w:after="0"/>
        <w:ind w:left="-540" w:right="-720"/>
        <w:jc w:val="both"/>
        <w:rPr>
          <w:rFonts w:ascii="Calibri" w:eastAsia="Calibri" w:hAnsi="Calibri" w:cs="Calibri"/>
          <w:b/>
          <w:bCs/>
          <w:color w:val="000000" w:themeColor="text1"/>
          <w:sz w:val="21"/>
          <w:szCs w:val="21"/>
        </w:rPr>
      </w:pPr>
      <w:r>
        <w:rPr>
          <w:rFonts w:ascii="Calibri" w:hAnsi="Calibri"/>
          <w:b/>
          <w:color w:val="000000" w:themeColor="text1"/>
          <w:sz w:val="21"/>
        </w:rPr>
        <w:t>Collaboration</w:t>
      </w:r>
    </w:p>
    <w:p w14:paraId="30FC28CD" w14:textId="1D45A3BA" w:rsidR="000406A9" w:rsidRPr="00134CAF" w:rsidRDefault="000406A9" w:rsidP="00AF1E50">
      <w:pPr>
        <w:ind w:left="-540" w:right="-720"/>
        <w:jc w:val="both"/>
        <w:rPr>
          <w:sz w:val="20"/>
          <w:szCs w:val="20"/>
        </w:rPr>
      </w:pPr>
      <w:r>
        <w:rPr>
          <w:sz w:val="20"/>
        </w:rPr>
        <w:t>La collaboration est un aspect essentiel de nombreux projets</w:t>
      </w:r>
      <w:r w:rsidR="001332C5">
        <w:rPr>
          <w:sz w:val="20"/>
        </w:rPr>
        <w:t xml:space="preserve"> </w:t>
      </w:r>
      <w:r>
        <w:rPr>
          <w:sz w:val="20"/>
        </w:rPr>
        <w:t>Mitacs. Les projets SSE peuvent impliquer une collaboration entre :</w:t>
      </w:r>
    </w:p>
    <w:p w14:paraId="320165C5" w14:textId="1B8C677E" w:rsidR="0011503C" w:rsidRDefault="75D45E09" w:rsidP="0019428E">
      <w:pPr>
        <w:pStyle w:val="ListParagraph"/>
        <w:numPr>
          <w:ilvl w:val="0"/>
          <w:numId w:val="6"/>
        </w:numPr>
        <w:spacing w:line="276" w:lineRule="auto"/>
        <w:ind w:left="270" w:right="-720"/>
        <w:jc w:val="both"/>
        <w:rPr>
          <w:rFonts w:ascii="Calibri" w:hAnsi="Calibri" w:cs="Calibri"/>
          <w:sz w:val="20"/>
          <w:szCs w:val="20"/>
        </w:rPr>
      </w:pPr>
      <w:proofErr w:type="gramStart"/>
      <w:r>
        <w:rPr>
          <w:rFonts w:ascii="Calibri" w:hAnsi="Calibri"/>
          <w:sz w:val="20"/>
        </w:rPr>
        <w:t>un</w:t>
      </w:r>
      <w:proofErr w:type="gramEnd"/>
      <w:r>
        <w:rPr>
          <w:rFonts w:ascii="Calibri" w:hAnsi="Calibri"/>
          <w:b/>
          <w:sz w:val="20"/>
        </w:rPr>
        <w:t xml:space="preserve"> établissement d’enseignement</w:t>
      </w:r>
      <w:r>
        <w:rPr>
          <w:rFonts w:ascii="Calibri" w:hAnsi="Calibri"/>
          <w:sz w:val="20"/>
        </w:rPr>
        <w:t xml:space="preserve"> et une</w:t>
      </w:r>
      <w:r>
        <w:rPr>
          <w:rFonts w:ascii="Calibri" w:hAnsi="Calibri"/>
          <w:b/>
          <w:sz w:val="20"/>
        </w:rPr>
        <w:t xml:space="preserve"> organisation partenaire à l’extérieur du milieu postsecondaire</w:t>
      </w:r>
      <w:r>
        <w:rPr>
          <w:rFonts w:ascii="Calibri" w:hAnsi="Calibri"/>
          <w:sz w:val="20"/>
        </w:rPr>
        <w:t xml:space="preserve"> qui participe au projet et le finance en partie.</w:t>
      </w:r>
    </w:p>
    <w:p w14:paraId="3340B949" w14:textId="2BD2FC3F" w:rsidR="00C476CA" w:rsidRPr="00134CAF" w:rsidRDefault="75D45E09" w:rsidP="0019428E">
      <w:pPr>
        <w:pStyle w:val="ListParagraph"/>
        <w:numPr>
          <w:ilvl w:val="0"/>
          <w:numId w:val="6"/>
        </w:numPr>
        <w:spacing w:line="276" w:lineRule="auto"/>
        <w:ind w:left="270" w:right="-720"/>
        <w:jc w:val="both"/>
        <w:rPr>
          <w:rFonts w:ascii="Calibri" w:hAnsi="Calibri" w:cs="Calibri"/>
          <w:sz w:val="20"/>
          <w:szCs w:val="20"/>
        </w:rPr>
      </w:pPr>
      <w:r>
        <w:rPr>
          <w:rFonts w:ascii="Calibri" w:hAnsi="Calibri"/>
          <w:sz w:val="20"/>
        </w:rPr>
        <w:t>Ces projets peuvent prendre la forme d’unités de stage de quatre à six</w:t>
      </w:r>
      <w:r w:rsidR="00FF6572">
        <w:rPr>
          <w:rFonts w:ascii="Calibri" w:hAnsi="Calibri"/>
          <w:sz w:val="20"/>
        </w:rPr>
        <w:t xml:space="preserve"> </w:t>
      </w:r>
      <w:r>
        <w:rPr>
          <w:rFonts w:ascii="Calibri" w:hAnsi="Calibri"/>
          <w:sz w:val="20"/>
        </w:rPr>
        <w:t>mois, d’une valeur de :</w:t>
      </w:r>
    </w:p>
    <w:p w14:paraId="1C2F00AC" w14:textId="4EFDEF1F" w:rsidR="00C476CA" w:rsidRPr="00134CAF" w:rsidRDefault="16C6A50A" w:rsidP="0019428E">
      <w:pPr>
        <w:pStyle w:val="ListParagraph"/>
        <w:numPr>
          <w:ilvl w:val="1"/>
          <w:numId w:val="6"/>
        </w:numPr>
        <w:spacing w:line="276" w:lineRule="auto"/>
        <w:ind w:left="630" w:right="-720"/>
        <w:jc w:val="both"/>
        <w:rPr>
          <w:rFonts w:ascii="Calibri" w:hAnsi="Calibri" w:cs="Calibri"/>
          <w:sz w:val="20"/>
          <w:szCs w:val="20"/>
        </w:rPr>
      </w:pPr>
      <w:r>
        <w:rPr>
          <w:rFonts w:ascii="Calibri" w:hAnsi="Calibri"/>
          <w:sz w:val="20"/>
        </w:rPr>
        <w:t>10 000 $ avec une contribution de 5 000 $ de l’organisation partenaire;</w:t>
      </w:r>
    </w:p>
    <w:p w14:paraId="251DBD5C" w14:textId="4E7D6AAD" w:rsidR="000406A9" w:rsidRPr="00134CAF" w:rsidRDefault="75D45E09" w:rsidP="0019428E">
      <w:pPr>
        <w:pStyle w:val="ListParagraph"/>
        <w:numPr>
          <w:ilvl w:val="1"/>
          <w:numId w:val="6"/>
        </w:numPr>
        <w:spacing w:line="276" w:lineRule="auto"/>
        <w:ind w:left="630" w:right="-720"/>
        <w:jc w:val="both"/>
        <w:rPr>
          <w:rFonts w:ascii="Calibri" w:hAnsi="Calibri" w:cs="Calibri"/>
          <w:sz w:val="20"/>
          <w:szCs w:val="20"/>
        </w:rPr>
      </w:pPr>
      <w:r>
        <w:rPr>
          <w:rFonts w:ascii="Calibri" w:hAnsi="Calibri"/>
          <w:sz w:val="20"/>
        </w:rPr>
        <w:t>15 000 $ avec une contribution de 7 500 $ de l’organisation partenaire.</w:t>
      </w:r>
    </w:p>
    <w:p w14:paraId="46940641" w14:textId="77777777" w:rsidR="008447E9" w:rsidRPr="00134CAF" w:rsidRDefault="008447E9" w:rsidP="00AF1E50">
      <w:pPr>
        <w:pStyle w:val="ListParagraph"/>
        <w:spacing w:line="276" w:lineRule="auto"/>
        <w:ind w:left="900" w:right="-720"/>
        <w:jc w:val="both"/>
        <w:rPr>
          <w:rFonts w:ascii="Calibri" w:hAnsi="Calibri" w:cs="Calibri"/>
          <w:sz w:val="20"/>
          <w:szCs w:val="20"/>
        </w:rPr>
      </w:pPr>
    </w:p>
    <w:p w14:paraId="20DE350D" w14:textId="77777777" w:rsidR="008447E9" w:rsidRPr="00134CAF" w:rsidRDefault="008447E9" w:rsidP="00AF1E50">
      <w:pPr>
        <w:ind w:left="-540" w:right="-720"/>
        <w:jc w:val="both"/>
        <w:rPr>
          <w:i/>
          <w:iCs/>
          <w:sz w:val="20"/>
          <w:szCs w:val="20"/>
        </w:rPr>
      </w:pPr>
      <w:r>
        <w:rPr>
          <w:i/>
          <w:sz w:val="20"/>
        </w:rPr>
        <w:t>Collaboration avec des organisations à l’extérieur du milieu postsecondaire</w:t>
      </w:r>
    </w:p>
    <w:p w14:paraId="68572083" w14:textId="4F766BB8" w:rsidR="00CA1E86" w:rsidRPr="00134CAF" w:rsidRDefault="47CD2538" w:rsidP="00134CAF">
      <w:pPr>
        <w:ind w:left="-540" w:right="-720"/>
        <w:jc w:val="both"/>
        <w:rPr>
          <w:rFonts w:ascii="Calibri" w:eastAsia="Calibri" w:hAnsi="Calibri" w:cs="Calibri"/>
          <w:color w:val="0078D4"/>
          <w:sz w:val="20"/>
          <w:szCs w:val="20"/>
          <w:u w:val="single"/>
        </w:rPr>
      </w:pPr>
      <w:r>
        <w:rPr>
          <w:sz w:val="20"/>
        </w:rPr>
        <w:t xml:space="preserve">Les projets impliquant des organisations partenaires à l’extérieur du milieu postsecondaire (c.-à-d., entreprises, organismes sans but lucratif [OSBL] admissibles) exigent une véritable collaboration entre </w:t>
      </w:r>
      <w:proofErr w:type="spellStart"/>
      <w:r>
        <w:rPr>
          <w:sz w:val="20"/>
        </w:rPr>
        <w:t>la</w:t>
      </w:r>
      <w:proofErr w:type="spellEnd"/>
      <w:r>
        <w:rPr>
          <w:sz w:val="20"/>
        </w:rPr>
        <w:t xml:space="preserve"> ou le stagiaire, </w:t>
      </w:r>
      <w:proofErr w:type="spellStart"/>
      <w:r>
        <w:rPr>
          <w:sz w:val="20"/>
        </w:rPr>
        <w:t>la</w:t>
      </w:r>
      <w:proofErr w:type="spellEnd"/>
      <w:r>
        <w:rPr>
          <w:sz w:val="20"/>
        </w:rPr>
        <w:t xml:space="preserve"> ou le </w:t>
      </w:r>
      <w:proofErr w:type="spellStart"/>
      <w:r>
        <w:rPr>
          <w:sz w:val="20"/>
        </w:rPr>
        <w:t>professeur·e</w:t>
      </w:r>
      <w:proofErr w:type="spellEnd"/>
      <w:r>
        <w:rPr>
          <w:sz w:val="20"/>
        </w:rPr>
        <w:t xml:space="preserve"> </w:t>
      </w:r>
      <w:proofErr w:type="spellStart"/>
      <w:r>
        <w:rPr>
          <w:sz w:val="20"/>
        </w:rPr>
        <w:t>superviseur·e</w:t>
      </w:r>
      <w:proofErr w:type="spellEnd"/>
      <w:r>
        <w:rPr>
          <w:sz w:val="20"/>
        </w:rPr>
        <w:t xml:space="preserve"> et l’établissement, ainsi que l’organisation partenaire. L’organisation partenaire à l’extérieur du milieu postsecondaire n’est pas seulement le bailleur de fonds du projet. Elle doit participer à l’élaboration et à la réalisation du projet avec les stagiaires. L’interaction en personne dans les locaux du partenaire est requise lorsque c’est possible, mais nous reconnaissons qu’en raison des restrictions liées à la pandémie, de nombreuses organisations ont commencé à travailler virtuellement, et que cette méthode de travail se poursuit dans de nombreux domaines dans le cadre de la nouvelle normalité. Si l’organisation partenaire à l’extérieur du milieu postsecondaire ne possède aucun local où </w:t>
      </w:r>
      <w:proofErr w:type="spellStart"/>
      <w:r>
        <w:rPr>
          <w:sz w:val="20"/>
        </w:rPr>
        <w:t>la</w:t>
      </w:r>
      <w:proofErr w:type="spellEnd"/>
      <w:r>
        <w:rPr>
          <w:sz w:val="20"/>
        </w:rPr>
        <w:t xml:space="preserve"> ou le stagiaire peut interagir avec son personnel, assurez-vous de décrire clairement les plans en vue des interactions virtuelles. Il est aussi </w:t>
      </w:r>
      <w:r>
        <w:rPr>
          <w:rFonts w:ascii="Calibri" w:hAnsi="Calibri"/>
          <w:sz w:val="20"/>
        </w:rPr>
        <w:t xml:space="preserve">important de noter que les projets Mitacs ne sont pas des placements professionnels ni des programmes coopératifs traditionnels. Les professeures superviseures et professeurs superviseurs (ou d’autres membres de l’équipe de supervision à l’établissement d’enseignement) doivent </w:t>
      </w:r>
      <w:proofErr w:type="gramStart"/>
      <w:r>
        <w:rPr>
          <w:rFonts w:ascii="Calibri" w:hAnsi="Calibri"/>
          <w:sz w:val="20"/>
        </w:rPr>
        <w:t>avoir</w:t>
      </w:r>
      <w:proofErr w:type="gramEnd"/>
      <w:r>
        <w:rPr>
          <w:rFonts w:ascii="Calibri" w:hAnsi="Calibri"/>
          <w:sz w:val="20"/>
        </w:rPr>
        <w:t xml:space="preserve"> un rôle actif de conseil auprès de la ou du stagiaire tout au long du projet.</w:t>
      </w:r>
    </w:p>
    <w:p w14:paraId="0F63CE4E" w14:textId="77777777" w:rsidR="00C44418" w:rsidRDefault="00C44418">
      <w:pPr>
        <w:rPr>
          <w:rFonts w:eastAsia="Arial"/>
          <w:b/>
          <w:color w:val="2E98D4"/>
          <w:sz w:val="28"/>
          <w:szCs w:val="28"/>
        </w:rPr>
      </w:pPr>
      <w:r>
        <w:br w:type="page"/>
      </w:r>
    </w:p>
    <w:p w14:paraId="1F8877D0" w14:textId="4387F353" w:rsidR="00F4390D" w:rsidRPr="00B351E5" w:rsidRDefault="00180CD8" w:rsidP="00B351E5">
      <w:pPr>
        <w:widowControl/>
        <w:spacing w:after="120" w:line="240" w:lineRule="auto"/>
        <w:ind w:left="900" w:right="454"/>
        <w:jc w:val="center"/>
        <w:rPr>
          <w:rFonts w:eastAsia="Arial"/>
          <w:b/>
          <w:color w:val="005FAF"/>
          <w:sz w:val="28"/>
          <w:szCs w:val="28"/>
        </w:rPr>
      </w:pPr>
      <w:r>
        <w:rPr>
          <w:b/>
          <w:color w:val="005FAF"/>
          <w:sz w:val="28"/>
        </w:rPr>
        <w:lastRenderedPageBreak/>
        <w:t>Annexe B : Critères de sélection</w:t>
      </w:r>
    </w:p>
    <w:p w14:paraId="3D72A046" w14:textId="1557DDD1" w:rsidR="00F4390D" w:rsidRPr="00B623C9" w:rsidRDefault="00F4390D" w:rsidP="00AC6273">
      <w:pPr>
        <w:spacing w:after="120"/>
        <w:ind w:left="-540" w:right="-720"/>
        <w:jc w:val="both"/>
        <w:rPr>
          <w:sz w:val="20"/>
          <w:szCs w:val="20"/>
        </w:rPr>
      </w:pPr>
      <w:r>
        <w:rPr>
          <w:sz w:val="20"/>
        </w:rPr>
        <w:t xml:space="preserve">Mitacs examinera les demandes pour s’assurer que les exigences minimales relatives à l’exhaustivité et à l’admissibilité du projet sont satisfaites. Pour obtenir de plus amples renseignements à ce sujet, veuillez consulter la liste de vérification de la demande ci-dessous. </w:t>
      </w:r>
    </w:p>
    <w:p w14:paraId="240CCA96" w14:textId="43963F81" w:rsidR="00B079C8" w:rsidRPr="00B623C9" w:rsidRDefault="00F4390D" w:rsidP="00AC6273">
      <w:pPr>
        <w:spacing w:after="120"/>
        <w:ind w:left="-540" w:right="-720"/>
        <w:jc w:val="both"/>
        <w:rPr>
          <w:sz w:val="20"/>
          <w:szCs w:val="20"/>
        </w:rPr>
      </w:pPr>
      <w:r>
        <w:rPr>
          <w:sz w:val="20"/>
        </w:rPr>
        <w:t>Mitacs évaluera aussi les avantages du projet en ce qui a trait aux répercussions économiques et sociétales du projet, le développement et le déploiement du talent, ainsi que l’établissement et le soutien de collaborations. Un projet ne doit pas nécessairement présenter des avantages dans chacune des catégories (projet, talent et collaboration); un point fort dans une catégorie peut compenser une faiblesse dans une autre catégorie. Les projets qui présentent des avantages limités ou nuls dans toutes les catégories ne seront pas approuvés par Mitacs.</w:t>
      </w:r>
    </w:p>
    <w:p w14:paraId="7C4E2C5C" w14:textId="4BA770E7" w:rsidR="00B079C8" w:rsidRPr="00B623C9" w:rsidRDefault="74E67054" w:rsidP="00AC6273">
      <w:pPr>
        <w:spacing w:after="120"/>
        <w:ind w:left="-540" w:right="-720"/>
        <w:jc w:val="both"/>
        <w:rPr>
          <w:sz w:val="20"/>
          <w:szCs w:val="20"/>
        </w:rPr>
      </w:pPr>
      <w:r>
        <w:rPr>
          <w:sz w:val="20"/>
        </w:rPr>
        <w:t>En plus d’évaluer les avantages d’un projet, on examinera aussi chaque projet pour s’assurer qu’il ne comporte aucun risque ingérable en matière de faisabilité, de perte de talent ou d’atouts internationaux au Canada, de risques liés à la sécurité économique et nationale, ainsi que d’effets néfastes sur les humains, les animaux ou l’environnement. Les projets présentant des risques élevés doivent démontrer en conséquence des avantages importants pour le Canada. Des mesures d’atténuation des risques doivent être incluses dans la proposition afin de justifier l’approbation de Mitacs.</w:t>
      </w:r>
    </w:p>
    <w:p w14:paraId="41912E1E" w14:textId="71A32F06" w:rsidR="00B079C8" w:rsidRPr="00B623C9" w:rsidRDefault="00B079C8" w:rsidP="00AC6273">
      <w:pPr>
        <w:spacing w:after="120"/>
        <w:ind w:left="-540" w:right="-720"/>
        <w:jc w:val="both"/>
        <w:rPr>
          <w:sz w:val="20"/>
          <w:szCs w:val="20"/>
        </w:rPr>
      </w:pPr>
      <w:r>
        <w:rPr>
          <w:sz w:val="20"/>
        </w:rPr>
        <w:t>Même si le processus de sélection n’est pas concurrentiel pour le moment, si le financement devient limité, Mitacs accordera la priorité selon les avantages cumulatifs potentiels du projet.</w:t>
      </w:r>
    </w:p>
    <w:p w14:paraId="6E153D2C" w14:textId="2914FAB5" w:rsidR="62EDB62F" w:rsidRPr="006931C7" w:rsidRDefault="62EDB62F" w:rsidP="00AC6273">
      <w:pPr>
        <w:spacing w:after="120"/>
        <w:ind w:left="-540" w:right="-630"/>
        <w:rPr>
          <w:i/>
          <w:iCs/>
          <w:sz w:val="21"/>
          <w:szCs w:val="21"/>
        </w:rPr>
      </w:pPr>
      <w:r>
        <w:rPr>
          <w:i/>
          <w:sz w:val="21"/>
        </w:rPr>
        <w:t>Exigences pour tous les projets</w:t>
      </w:r>
    </w:p>
    <w:p w14:paraId="3FD8A324" w14:textId="77A5C113" w:rsidR="00A753D3" w:rsidRPr="00B623C9" w:rsidRDefault="3BC2DC32" w:rsidP="00AC6273">
      <w:pPr>
        <w:pStyle w:val="ListParagraph"/>
        <w:numPr>
          <w:ilvl w:val="0"/>
          <w:numId w:val="3"/>
        </w:numPr>
        <w:spacing w:after="120"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a description du pourquoi (contexte), du quoi (objectifs), du comment (approche), du quand (calendrier) et des résultats du projet (livrables) doit être claire pour tous les projets.</w:t>
      </w:r>
    </w:p>
    <w:p w14:paraId="74F7741E" w14:textId="29175455" w:rsidR="62EDB62F" w:rsidRPr="006931C7" w:rsidRDefault="62EDB62F" w:rsidP="00AC6273">
      <w:pPr>
        <w:spacing w:after="120"/>
        <w:ind w:left="-540" w:right="-630"/>
        <w:rPr>
          <w:i/>
          <w:iCs/>
          <w:sz w:val="21"/>
          <w:szCs w:val="21"/>
        </w:rPr>
      </w:pPr>
      <w:r>
        <w:rPr>
          <w:i/>
          <w:sz w:val="21"/>
        </w:rPr>
        <w:t>Exigences pour toutes les collaborations</w:t>
      </w:r>
    </w:p>
    <w:p w14:paraId="542E8D25" w14:textId="1C614159" w:rsidR="62EDB62F" w:rsidRPr="00DB3F9A" w:rsidRDefault="057EC2F5" w:rsidP="02A096B5">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02A096B5">
        <w:rPr>
          <w:rFonts w:asciiTheme="minorHAnsi" w:hAnsiTheme="minorHAnsi"/>
          <w:sz w:val="20"/>
          <w:szCs w:val="20"/>
        </w:rPr>
        <w:t xml:space="preserve">Les objectifs doivent correspondre aux connaissances, aux compétences, à l’expertise et aux besoins de toutes les participantes et </w:t>
      </w:r>
      <w:r w:rsidR="33600182" w:rsidRPr="02A096B5">
        <w:rPr>
          <w:rFonts w:asciiTheme="minorHAnsi" w:hAnsiTheme="minorHAnsi"/>
          <w:sz w:val="20"/>
          <w:szCs w:val="20"/>
        </w:rPr>
        <w:t xml:space="preserve">de </w:t>
      </w:r>
      <w:r w:rsidRPr="02A096B5">
        <w:rPr>
          <w:rFonts w:asciiTheme="minorHAnsi" w:hAnsiTheme="minorHAnsi"/>
          <w:sz w:val="20"/>
          <w:szCs w:val="20"/>
        </w:rPr>
        <w:t>tous les participants.</w:t>
      </w:r>
    </w:p>
    <w:p w14:paraId="18E9B42A" w14:textId="058E44F8"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s rôles et responsabilités de chaque partie doivent être clairs pour toutes et tous les signataires de la demande.</w:t>
      </w:r>
    </w:p>
    <w:p w14:paraId="58B15C10" w14:textId="71DAB359"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s attentes de chaque partie à l’égard des résultats, des priorités et des délais doivent être claires pour toutes et tous les signataires de la demande.</w:t>
      </w:r>
    </w:p>
    <w:p w14:paraId="2725C37B" w14:textId="7A2F5CA5" w:rsidR="00A753D3" w:rsidRPr="00DB3F9A" w:rsidRDefault="3BC2DC32" w:rsidP="00AC6273">
      <w:pPr>
        <w:pStyle w:val="ListParagraph"/>
        <w:numPr>
          <w:ilvl w:val="0"/>
          <w:numId w:val="3"/>
        </w:numPr>
        <w:spacing w:after="120"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ntente concernant les droits de propriété intellectuelle, la titularité et les redevances doit être claire pour toutes et tous les signataires de la demande.</w:t>
      </w:r>
    </w:p>
    <w:p w14:paraId="6EC90E36" w14:textId="77B00D74" w:rsidR="62EDB62F" w:rsidRPr="006931C7" w:rsidRDefault="62EDB62F" w:rsidP="00AC6273">
      <w:pPr>
        <w:spacing w:after="120"/>
        <w:ind w:left="-540" w:right="-630"/>
        <w:rPr>
          <w:i/>
          <w:iCs/>
          <w:sz w:val="21"/>
          <w:szCs w:val="21"/>
        </w:rPr>
      </w:pPr>
      <w:r>
        <w:rPr>
          <w:i/>
          <w:sz w:val="21"/>
        </w:rPr>
        <w:t>Exigences pour tous les stages</w:t>
      </w:r>
    </w:p>
    <w:p w14:paraId="3233273A" w14:textId="181D1856" w:rsidR="62EDB62F" w:rsidRPr="00DB3F9A" w:rsidRDefault="2AA6520E"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Une structure doit être en place pour offrir du soutien de la part de l’établissement d’enseignement adapté au niveau des stagiaires.</w:t>
      </w:r>
    </w:p>
    <w:p w14:paraId="6F74AE6A" w14:textId="5A296AB6"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hôte du stage à l’organisation partenaire doit offrir suffisamment de soutien ou de supervision.</w:t>
      </w:r>
    </w:p>
    <w:p w14:paraId="6A540A3F" w14:textId="7647EFEE" w:rsidR="00A753D3" w:rsidRPr="00DB3F9A" w:rsidRDefault="3BC2DC32" w:rsidP="00AC6273">
      <w:pPr>
        <w:pStyle w:val="ListParagraph"/>
        <w:numPr>
          <w:ilvl w:val="0"/>
          <w:numId w:val="3"/>
        </w:numPr>
        <w:spacing w:after="120"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hôte du stage doit posséder les capacités suffisantes pour gérer le nombre de stagiaires prévu.</w:t>
      </w:r>
    </w:p>
    <w:p w14:paraId="351A08E6" w14:textId="77777777" w:rsidR="62EDB62F" w:rsidRPr="006931C7" w:rsidRDefault="62EDB62F" w:rsidP="00AC6273">
      <w:pPr>
        <w:spacing w:after="120"/>
        <w:ind w:left="-540" w:right="-630"/>
        <w:rPr>
          <w:i/>
          <w:iCs/>
          <w:sz w:val="21"/>
          <w:szCs w:val="21"/>
        </w:rPr>
      </w:pPr>
      <w:r>
        <w:rPr>
          <w:i/>
          <w:sz w:val="21"/>
        </w:rPr>
        <w:t>Exigences pour tous les projets impliquant des Autochtones ou des communautés autochtones</w:t>
      </w:r>
    </w:p>
    <w:p w14:paraId="42D43C9E" w14:textId="1E6A191E" w:rsidR="62EDB62F" w:rsidRPr="00DB3F9A" w:rsidRDefault="50417658" w:rsidP="02A096B5">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02A096B5">
        <w:rPr>
          <w:rFonts w:asciiTheme="minorHAnsi" w:hAnsiTheme="minorHAnsi"/>
          <w:sz w:val="20"/>
          <w:szCs w:val="20"/>
        </w:rPr>
        <w:t xml:space="preserve">Les communautés touchées par </w:t>
      </w:r>
      <w:r w:rsidR="3F145798" w:rsidRPr="02A096B5">
        <w:rPr>
          <w:rFonts w:asciiTheme="minorHAnsi" w:hAnsiTheme="minorHAnsi"/>
          <w:sz w:val="20"/>
          <w:szCs w:val="20"/>
        </w:rPr>
        <w:t>le</w:t>
      </w:r>
      <w:r w:rsidRPr="02A096B5">
        <w:rPr>
          <w:rFonts w:asciiTheme="minorHAnsi" w:hAnsiTheme="minorHAnsi"/>
          <w:sz w:val="20"/>
          <w:szCs w:val="20"/>
        </w:rPr>
        <w:t xml:space="preserve"> projet et celles qui ont des droits ou des intérêts dans </w:t>
      </w:r>
      <w:r w:rsidR="3C1BAC3F" w:rsidRPr="02A096B5">
        <w:rPr>
          <w:rFonts w:asciiTheme="minorHAnsi" w:hAnsiTheme="minorHAnsi"/>
          <w:sz w:val="20"/>
          <w:szCs w:val="20"/>
        </w:rPr>
        <w:t>le</w:t>
      </w:r>
      <w:r w:rsidRPr="02A096B5">
        <w:rPr>
          <w:rFonts w:asciiTheme="minorHAnsi" w:hAnsiTheme="minorHAnsi"/>
          <w:sz w:val="20"/>
          <w:szCs w:val="20"/>
        </w:rPr>
        <w:t xml:space="preserve"> projet doivent le soutenir.</w:t>
      </w:r>
    </w:p>
    <w:p w14:paraId="632643CD" w14:textId="33CD82D4"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s communautés autochtones doivent avoir participé à la préparation du projet dès le départ, et les Aînées et les Aînés ainsi que les Gardiennes et Gardiens du savoir doivent avoir participé directement au projet.</w:t>
      </w:r>
    </w:p>
    <w:p w14:paraId="4E03F779" w14:textId="2BE29F03"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ntente concernant l’accès des communautés autochtones aux connaissances et aux données générées ainsi que leur utilisation et leur gouvernance doit être claire.</w:t>
      </w:r>
    </w:p>
    <w:p w14:paraId="55146283" w14:textId="149BAE56" w:rsidR="00F4390D"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 xml:space="preserve">L’équipe de projet doit démontrer la capacité à collaborer avec les communautés ou les partenaires autochtones conformément aux lignes directrices, aux principes et aux politiques appropriées (pour obtenir de plus amples renseignements, veuillez consulter les </w:t>
      </w:r>
      <w:hyperlink r:id="rId30">
        <w:r>
          <w:rPr>
            <w:rStyle w:val="Hyperlink"/>
            <w:rFonts w:asciiTheme="minorHAnsi" w:hAnsiTheme="minorHAnsi"/>
            <w:sz w:val="20"/>
          </w:rPr>
          <w:t>lignes directrices sur la recherche autochtone</w:t>
        </w:r>
      </w:hyperlink>
      <w:r>
        <w:rPr>
          <w:rFonts w:asciiTheme="minorHAnsi" w:hAnsiTheme="minorHAnsi"/>
          <w:sz w:val="20"/>
        </w:rPr>
        <w:t>).</w:t>
      </w:r>
    </w:p>
    <w:p w14:paraId="3B1DA2CF" w14:textId="6205F16C" w:rsidR="00883D89" w:rsidRPr="00F4390D" w:rsidRDefault="00883D89" w:rsidP="74B35F98">
      <w:pPr>
        <w:spacing w:after="0" w:line="240" w:lineRule="auto"/>
        <w:ind w:left="900"/>
        <w:rPr>
          <w:b/>
          <w:bCs/>
          <w:sz w:val="21"/>
          <w:szCs w:val="21"/>
        </w:rPr>
        <w:sectPr w:rsidR="00883D89" w:rsidRPr="00F4390D" w:rsidSect="008675E3">
          <w:pgSz w:w="12240" w:h="15840"/>
          <w:pgMar w:top="576" w:right="1440" w:bottom="1276" w:left="1440" w:header="576" w:footer="0" w:gutter="0"/>
          <w:cols w:space="720"/>
          <w:docGrid w:linePitch="360"/>
        </w:sectPr>
      </w:pPr>
    </w:p>
    <w:p w14:paraId="7FAC4E6D" w14:textId="2A6B54DD" w:rsidR="53B6CD8C" w:rsidRDefault="53B6CD8C" w:rsidP="00B810F8">
      <w:pPr>
        <w:spacing w:after="0"/>
        <w:ind w:left="624"/>
        <w:rPr>
          <w:b/>
          <w:bCs/>
          <w:sz w:val="20"/>
          <w:szCs w:val="20"/>
        </w:rPr>
      </w:pPr>
      <w:r>
        <w:rPr>
          <w:b/>
        </w:rPr>
        <w:lastRenderedPageBreak/>
        <w:t>Projet</w:t>
      </w:r>
    </w:p>
    <w:p w14:paraId="7AFBC4E0" w14:textId="65ACFA77" w:rsidR="009E1CF4" w:rsidRPr="00134CAF" w:rsidRDefault="52665C08" w:rsidP="00B810F8">
      <w:pPr>
        <w:spacing w:after="120"/>
        <w:ind w:left="630"/>
        <w:rPr>
          <w:sz w:val="20"/>
          <w:szCs w:val="20"/>
        </w:rPr>
      </w:pPr>
      <w:r>
        <w:rPr>
          <w:sz w:val="20"/>
        </w:rPr>
        <w:t>Voici des exemples de la façon dont un projet peut démontrer le potentiel des répercussions économiques et sociétales :</w:t>
      </w:r>
    </w:p>
    <w:p w14:paraId="1178028B" w14:textId="6658D2DF" w:rsidR="00A753D3" w:rsidRPr="00134CAF"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réer</w:t>
      </w:r>
      <w:proofErr w:type="gramEnd"/>
      <w:r>
        <w:rPr>
          <w:rFonts w:asciiTheme="minorHAnsi" w:hAnsiTheme="minorHAnsi"/>
          <w:sz w:val="20"/>
        </w:rPr>
        <w:t xml:space="preserve"> ou commercialiser de la technologie ou propriété intellectuelle canadienne;</w:t>
      </w:r>
    </w:p>
    <w:p w14:paraId="0D009274" w14:textId="07A7FE75"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découvrir</w:t>
      </w:r>
      <w:proofErr w:type="gramEnd"/>
      <w:r>
        <w:rPr>
          <w:rFonts w:asciiTheme="minorHAnsi" w:hAnsiTheme="minorHAnsi"/>
          <w:sz w:val="20"/>
        </w:rPr>
        <w:t xml:space="preserve"> de nouvelles connaissances largement applicables;</w:t>
      </w:r>
    </w:p>
    <w:p w14:paraId="69FF28D5" w14:textId="3DE9B04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accroître</w:t>
      </w:r>
      <w:proofErr w:type="gramEnd"/>
      <w:r>
        <w:rPr>
          <w:rFonts w:asciiTheme="minorHAnsi" w:hAnsiTheme="minorHAnsi"/>
          <w:sz w:val="20"/>
        </w:rPr>
        <w:t xml:space="preserve"> la productivité canadienne par l’élaboration de nouveaux processus améliorés;</w:t>
      </w:r>
    </w:p>
    <w:p w14:paraId="7CCE5229" w14:textId="03D41E46"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appuyer</w:t>
      </w:r>
      <w:proofErr w:type="gramEnd"/>
      <w:r>
        <w:rPr>
          <w:rFonts w:asciiTheme="minorHAnsi" w:hAnsiTheme="minorHAnsi"/>
          <w:sz w:val="20"/>
        </w:rPr>
        <w:t xml:space="preserve"> l’entrée d’entreprises canadiennes sur de nouveaux marchés nationaux ou internationaux;</w:t>
      </w:r>
    </w:p>
    <w:p w14:paraId="1232E67C" w14:textId="66CC711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réer</w:t>
      </w:r>
      <w:proofErr w:type="gramEnd"/>
      <w:r>
        <w:rPr>
          <w:rFonts w:asciiTheme="minorHAnsi" w:hAnsiTheme="minorHAnsi"/>
          <w:sz w:val="20"/>
        </w:rPr>
        <w:t xml:space="preserve"> de nouveaux modèles d’affaires pour les entreprises canadiennes;</w:t>
      </w:r>
    </w:p>
    <w:p w14:paraId="45C0D2A0" w14:textId="675260EC" w:rsidR="00A753D3" w:rsidRPr="00134CAF" w:rsidRDefault="50417658" w:rsidP="02A096B5">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2A096B5">
        <w:rPr>
          <w:rFonts w:asciiTheme="minorHAnsi" w:hAnsiTheme="minorHAnsi"/>
          <w:sz w:val="20"/>
          <w:szCs w:val="20"/>
        </w:rPr>
        <w:t>améliorer</w:t>
      </w:r>
      <w:proofErr w:type="gramEnd"/>
      <w:r w:rsidRPr="02A096B5">
        <w:rPr>
          <w:rFonts w:asciiTheme="minorHAnsi" w:hAnsiTheme="minorHAnsi"/>
          <w:sz w:val="20"/>
          <w:szCs w:val="20"/>
        </w:rPr>
        <w:t xml:space="preserve"> les services publics (</w:t>
      </w:r>
      <w:r w:rsidR="0656E82D" w:rsidRPr="02A096B5">
        <w:rPr>
          <w:rFonts w:asciiTheme="minorHAnsi" w:hAnsiTheme="minorHAnsi"/>
          <w:sz w:val="20"/>
          <w:szCs w:val="20"/>
        </w:rPr>
        <w:t>par exemple</w:t>
      </w:r>
      <w:r w:rsidRPr="02A096B5">
        <w:rPr>
          <w:rFonts w:asciiTheme="minorHAnsi" w:hAnsiTheme="minorHAnsi"/>
          <w:sz w:val="20"/>
          <w:szCs w:val="20"/>
        </w:rPr>
        <w:t>, infrastructure des transports, services publics, soins de santé) au Canada;</w:t>
      </w:r>
    </w:p>
    <w:p w14:paraId="115D2B14" w14:textId="7D500CC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ontribuer</w:t>
      </w:r>
      <w:proofErr w:type="gramEnd"/>
      <w:r>
        <w:rPr>
          <w:rFonts w:asciiTheme="minorHAnsi" w:hAnsiTheme="minorHAnsi"/>
          <w:sz w:val="20"/>
        </w:rPr>
        <w:t xml:space="preserve"> à de nouvelles solutions aux problèmes communautaires au Canada;</w:t>
      </w:r>
    </w:p>
    <w:p w14:paraId="3E4A67C5" w14:textId="4FB61D03"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s’attaquer</w:t>
      </w:r>
      <w:proofErr w:type="gramEnd"/>
      <w:r>
        <w:rPr>
          <w:rFonts w:asciiTheme="minorHAnsi" w:hAnsiTheme="minorHAnsi"/>
          <w:sz w:val="20"/>
        </w:rPr>
        <w:t xml:space="preserve"> à des problèmes sociaux et environnementaux importants pour la société canadienne;</w:t>
      </w:r>
    </w:p>
    <w:p w14:paraId="477BD1AC" w14:textId="03265652"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aire</w:t>
      </w:r>
      <w:proofErr w:type="gramEnd"/>
      <w:r>
        <w:rPr>
          <w:rFonts w:asciiTheme="minorHAnsi" w:hAnsiTheme="minorHAnsi"/>
          <w:sz w:val="20"/>
        </w:rPr>
        <w:t xml:space="preserve"> progresser de nouvelles approches pour inclure des groupes sous-représentés dans l’économie du savoir;</w:t>
      </w:r>
    </w:p>
    <w:p w14:paraId="74279CE8" w14:textId="328E5E98"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travailler</w:t>
      </w:r>
      <w:proofErr w:type="gramEnd"/>
      <w:r>
        <w:rPr>
          <w:rFonts w:asciiTheme="minorHAnsi" w:hAnsiTheme="minorHAnsi"/>
          <w:sz w:val="20"/>
        </w:rPr>
        <w:t xml:space="preserve"> en vue d’un Canada plus égal et équitable;</w:t>
      </w:r>
    </w:p>
    <w:p w14:paraId="2EBB5FED" w14:textId="47B3E5D2" w:rsidR="00A753D3" w:rsidRPr="00134CAF" w:rsidRDefault="50417658" w:rsidP="00B810F8">
      <w:pPr>
        <w:pStyle w:val="ListParagraph"/>
        <w:numPr>
          <w:ilvl w:val="0"/>
          <w:numId w:val="7"/>
        </w:numPr>
        <w:spacing w:after="120"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mettre</w:t>
      </w:r>
      <w:proofErr w:type="gramEnd"/>
      <w:r>
        <w:rPr>
          <w:rFonts w:asciiTheme="minorHAnsi" w:hAnsiTheme="minorHAnsi"/>
          <w:sz w:val="20"/>
        </w:rPr>
        <w:t xml:space="preserve"> en œuvre des stratégies fondées sur des données probantes pour s’attaquer à un problème particulier.</w:t>
      </w:r>
    </w:p>
    <w:p w14:paraId="0ECBC024" w14:textId="77777777" w:rsidR="009E1CF4" w:rsidRPr="00465240" w:rsidRDefault="52665C08" w:rsidP="00B810F8">
      <w:pPr>
        <w:spacing w:after="0"/>
        <w:ind w:left="630"/>
      </w:pPr>
      <w:r>
        <w:rPr>
          <w:b/>
        </w:rPr>
        <w:t>Talent</w:t>
      </w:r>
    </w:p>
    <w:p w14:paraId="3996E4FE" w14:textId="77777777" w:rsidR="009E1CF4" w:rsidRPr="00134CAF" w:rsidRDefault="52665C08" w:rsidP="00B810F8">
      <w:pPr>
        <w:spacing w:after="120"/>
        <w:ind w:left="630"/>
        <w:jc w:val="both"/>
        <w:rPr>
          <w:sz w:val="20"/>
          <w:szCs w:val="20"/>
        </w:rPr>
      </w:pPr>
      <w:r>
        <w:rPr>
          <w:sz w:val="20"/>
        </w:rPr>
        <w:t>Voici des exemples de la façon dont un projet peut démontrer le potentiel de soutien au développement d’une population talentueuse et qualifiée :</w:t>
      </w:r>
    </w:p>
    <w:p w14:paraId="6CDBBBCA" w14:textId="7361D64C"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permettre</w:t>
      </w:r>
      <w:proofErr w:type="gramEnd"/>
      <w:r>
        <w:rPr>
          <w:rFonts w:asciiTheme="minorHAnsi" w:hAnsiTheme="minorHAnsi"/>
          <w:sz w:val="20"/>
        </w:rPr>
        <w:t xml:space="preserve"> aux stagiaires d’acquérir des compétences techniques spécialisées par l’accès à de l’équipement et à des installations spécialisées ainsi que par la formation sur leur utilisation;</w:t>
      </w:r>
    </w:p>
    <w:p w14:paraId="44C01437" w14:textId="5DC979FF"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ormer</w:t>
      </w:r>
      <w:proofErr w:type="gramEnd"/>
      <w:r>
        <w:rPr>
          <w:rFonts w:asciiTheme="minorHAnsi" w:hAnsiTheme="minorHAnsi"/>
          <w:sz w:val="20"/>
        </w:rPr>
        <w:t xml:space="preserve"> les stagiaires sur les compétences en recherche;</w:t>
      </w:r>
    </w:p>
    <w:p w14:paraId="17D4681C" w14:textId="404F06A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ormer</w:t>
      </w:r>
      <w:proofErr w:type="gramEnd"/>
      <w:r>
        <w:rPr>
          <w:rFonts w:asciiTheme="minorHAnsi" w:hAnsiTheme="minorHAnsi"/>
          <w:sz w:val="20"/>
        </w:rPr>
        <w:t xml:space="preserve"> les stagiaires sur le travail d’équipe interdisciplinaire;</w:t>
      </w:r>
    </w:p>
    <w:p w14:paraId="4AAAC3C0" w14:textId="644F1559"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ormer</w:t>
      </w:r>
      <w:proofErr w:type="gramEnd"/>
      <w:r>
        <w:rPr>
          <w:rFonts w:asciiTheme="minorHAnsi" w:hAnsiTheme="minorHAnsi"/>
          <w:sz w:val="20"/>
        </w:rPr>
        <w:t xml:space="preserve"> les stagiaires sur les méthodologies communautaires;</w:t>
      </w:r>
    </w:p>
    <w:p w14:paraId="142484D4" w14:textId="0EBBF144"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ormer</w:t>
      </w:r>
      <w:proofErr w:type="gramEnd"/>
      <w:r>
        <w:rPr>
          <w:rFonts w:asciiTheme="minorHAnsi" w:hAnsiTheme="minorHAnsi"/>
          <w:sz w:val="20"/>
        </w:rPr>
        <w:t xml:space="preserve"> les stagiaires sur les compétences entrepreneuriales ou professionnelles au moyen d’activités structurées;</w:t>
      </w:r>
    </w:p>
    <w:p w14:paraId="580877F4" w14:textId="13DBFEF0"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réer</w:t>
      </w:r>
      <w:proofErr w:type="gramEnd"/>
      <w:r>
        <w:rPr>
          <w:rFonts w:asciiTheme="minorHAnsi" w:hAnsiTheme="minorHAnsi"/>
          <w:sz w:val="20"/>
        </w:rPr>
        <w:t xml:space="preserve"> des occasions pour que les stagiaires mettent leurs connaissances ou compétences en application et règlent des problèmes concrets du secteur privé;</w:t>
      </w:r>
    </w:p>
    <w:p w14:paraId="57EEBBA8" w14:textId="48146EB2"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onsolider</w:t>
      </w:r>
      <w:proofErr w:type="gramEnd"/>
      <w:r>
        <w:rPr>
          <w:rFonts w:asciiTheme="minorHAnsi" w:hAnsiTheme="minorHAnsi"/>
          <w:sz w:val="20"/>
        </w:rPr>
        <w:t xml:space="preserve"> ou perfectionner les compétences des stagiaires pour leur permettre de saisir des occasions nouvelles et émergentes au Canada;</w:t>
      </w:r>
    </w:p>
    <w:p w14:paraId="7CA20B12" w14:textId="2009C182"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placer</w:t>
      </w:r>
      <w:proofErr w:type="gramEnd"/>
      <w:r>
        <w:rPr>
          <w:rFonts w:asciiTheme="minorHAnsi" w:hAnsiTheme="minorHAnsi"/>
          <w:sz w:val="20"/>
        </w:rPr>
        <w:t xml:space="preserve"> des stagiaires dans des postes (au sein d’entreprises ou d’organismes canadiens) adaptés à leur formation ou leurs compétences;</w:t>
      </w:r>
    </w:p>
    <w:p w14:paraId="6F8FB915" w14:textId="1B88E144"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proposer</w:t>
      </w:r>
      <w:proofErr w:type="gramEnd"/>
      <w:r>
        <w:rPr>
          <w:rFonts w:asciiTheme="minorHAnsi" w:hAnsiTheme="minorHAnsi"/>
          <w:sz w:val="20"/>
        </w:rPr>
        <w:t xml:space="preserve"> de nouvelles expériences professionnelles, de nouveaux environnements, contacts ou réseaux au Canada aux stagiaires;</w:t>
      </w:r>
    </w:p>
    <w:p w14:paraId="64B01AC8" w14:textId="5C7B62C7" w:rsidR="00673D3E" w:rsidRPr="00B810F8" w:rsidRDefault="2D8DA754" w:rsidP="00B810F8">
      <w:pPr>
        <w:pStyle w:val="ListParagraph"/>
        <w:numPr>
          <w:ilvl w:val="0"/>
          <w:numId w:val="7"/>
        </w:numPr>
        <w:spacing w:after="120"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aider</w:t>
      </w:r>
      <w:proofErr w:type="gramEnd"/>
      <w:r>
        <w:rPr>
          <w:rFonts w:asciiTheme="minorHAnsi" w:hAnsiTheme="minorHAnsi"/>
          <w:sz w:val="20"/>
        </w:rPr>
        <w:t xml:space="preserve"> les personnes des groupes sous-représentés dans l’économie du savoir.</w:t>
      </w:r>
    </w:p>
    <w:p w14:paraId="5FF22204" w14:textId="77777777" w:rsidR="009E1CF4" w:rsidRPr="00465240" w:rsidRDefault="52665C08" w:rsidP="00B810F8">
      <w:pPr>
        <w:spacing w:after="0"/>
        <w:ind w:left="720"/>
      </w:pPr>
      <w:r>
        <w:rPr>
          <w:b/>
        </w:rPr>
        <w:t>Collaboration</w:t>
      </w:r>
    </w:p>
    <w:p w14:paraId="670FE8F0" w14:textId="77777777" w:rsidR="009E1CF4" w:rsidRPr="00134CAF" w:rsidRDefault="52665C08" w:rsidP="00B810F8">
      <w:pPr>
        <w:spacing w:after="120"/>
        <w:ind w:left="720"/>
        <w:rPr>
          <w:sz w:val="20"/>
          <w:szCs w:val="20"/>
        </w:rPr>
      </w:pPr>
      <w:r>
        <w:rPr>
          <w:sz w:val="20"/>
        </w:rPr>
        <w:t>Voici des exemples de la façon dont un projet peut démontrer les avantages prévus associés à la collaboration :</w:t>
      </w:r>
    </w:p>
    <w:p w14:paraId="68683832" w14:textId="5E5D3372" w:rsidR="00A753D3" w:rsidRPr="00C433F1" w:rsidRDefault="2D8DA754" w:rsidP="02A096B5">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2A096B5">
        <w:rPr>
          <w:rFonts w:asciiTheme="minorHAnsi" w:hAnsiTheme="minorHAnsi"/>
          <w:sz w:val="20"/>
          <w:szCs w:val="20"/>
        </w:rPr>
        <w:t>réunir</w:t>
      </w:r>
      <w:proofErr w:type="gramEnd"/>
      <w:r w:rsidRPr="02A096B5">
        <w:rPr>
          <w:rFonts w:asciiTheme="minorHAnsi" w:hAnsiTheme="minorHAnsi"/>
          <w:sz w:val="20"/>
          <w:szCs w:val="20"/>
        </w:rPr>
        <w:t xml:space="preserve"> des personnes pour régler des problèmes au moyen de compétences et d’une expertise complémentaire;</w:t>
      </w:r>
    </w:p>
    <w:p w14:paraId="0140BD6B" w14:textId="4A241C47"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partager</w:t>
      </w:r>
      <w:proofErr w:type="gramEnd"/>
      <w:r>
        <w:rPr>
          <w:rFonts w:asciiTheme="minorHAnsi" w:hAnsiTheme="minorHAnsi"/>
          <w:sz w:val="20"/>
        </w:rPr>
        <w:t xml:space="preserve"> l’accès à des données, des installations et des instruments pour en retirer des avantages communs;</w:t>
      </w:r>
    </w:p>
    <w:p w14:paraId="2BAF70E3" w14:textId="2C4B74C9"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échanger</w:t>
      </w:r>
      <w:proofErr w:type="gramEnd"/>
      <w:r>
        <w:rPr>
          <w:rFonts w:asciiTheme="minorHAnsi" w:hAnsiTheme="minorHAnsi"/>
          <w:sz w:val="20"/>
        </w:rPr>
        <w:t xml:space="preserve"> des connaissances entre le milieu postsecondaire, le secteur privé et les communautés;</w:t>
      </w:r>
    </w:p>
    <w:p w14:paraId="048A8518" w14:textId="1145E78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mettre</w:t>
      </w:r>
      <w:proofErr w:type="gramEnd"/>
      <w:r>
        <w:rPr>
          <w:rFonts w:asciiTheme="minorHAnsi" w:hAnsiTheme="minorHAnsi"/>
          <w:sz w:val="20"/>
        </w:rPr>
        <w:t xml:space="preserve"> les connaissances tacites en pratique par le travail d’équipe interdisciplinaire;</w:t>
      </w:r>
    </w:p>
    <w:p w14:paraId="5120936A" w14:textId="13CFAA48"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soutenir</w:t>
      </w:r>
      <w:proofErr w:type="gramEnd"/>
      <w:r>
        <w:rPr>
          <w:rFonts w:asciiTheme="minorHAnsi" w:hAnsiTheme="minorHAnsi"/>
          <w:sz w:val="20"/>
        </w:rPr>
        <w:t xml:space="preserve"> les relations à long terme entre le milieu postsecondaire, le secteur privé et les communautés;</w:t>
      </w:r>
    </w:p>
    <w:p w14:paraId="69C439B6" w14:textId="66432AFB"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établir</w:t>
      </w:r>
      <w:proofErr w:type="gramEnd"/>
      <w:r>
        <w:rPr>
          <w:rFonts w:asciiTheme="minorHAnsi" w:hAnsiTheme="minorHAnsi"/>
          <w:sz w:val="20"/>
        </w:rPr>
        <w:t xml:space="preserve"> de nouvelles collaborations entre le milieu postsecondaire, le secteur privé et les communautés;</w:t>
      </w:r>
    </w:p>
    <w:p w14:paraId="27E6E85D" w14:textId="3446BA47"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attirer</w:t>
      </w:r>
      <w:proofErr w:type="gramEnd"/>
      <w:r>
        <w:rPr>
          <w:rFonts w:asciiTheme="minorHAnsi" w:hAnsiTheme="minorHAnsi"/>
          <w:sz w:val="20"/>
        </w:rPr>
        <w:t xml:space="preserve"> des investisseurs étrangers, du talent et des entreprises novatrices au Canada;</w:t>
      </w:r>
    </w:p>
    <w:p w14:paraId="606D0B2E" w14:textId="1A9C0C4B"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réer</w:t>
      </w:r>
      <w:proofErr w:type="gramEnd"/>
      <w:r>
        <w:rPr>
          <w:rFonts w:asciiTheme="minorHAnsi" w:hAnsiTheme="minorHAnsi"/>
          <w:sz w:val="20"/>
        </w:rPr>
        <w:t xml:space="preserve"> des partenariats avec des communautés qui sont sous-représentées dans l’économie du savoir;</w:t>
      </w:r>
    </w:p>
    <w:p w14:paraId="352043D1" w14:textId="420B9907" w:rsidR="006931C7" w:rsidRPr="00663689" w:rsidRDefault="50417658" w:rsidP="00A635E1">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mettre</w:t>
      </w:r>
      <w:proofErr w:type="gramEnd"/>
      <w:r>
        <w:rPr>
          <w:rFonts w:asciiTheme="minorHAnsi" w:hAnsiTheme="minorHAnsi"/>
          <w:sz w:val="20"/>
        </w:rPr>
        <w:t xml:space="preserve"> les chercheuses et chercheurs canadiens en contact avec des groupes de recherche éminents sur la scène mondiale.</w:t>
      </w:r>
      <w:bookmarkEnd w:id="0"/>
    </w:p>
    <w:p w14:paraId="7A52FB77" w14:textId="77777777" w:rsidR="00663689" w:rsidRPr="00663689" w:rsidRDefault="00663689" w:rsidP="00663689"/>
    <w:p w14:paraId="6E105675" w14:textId="1D15154D" w:rsidR="00663689" w:rsidRPr="00663689" w:rsidRDefault="00663689" w:rsidP="00663689">
      <w:pPr>
        <w:tabs>
          <w:tab w:val="left" w:pos="1066"/>
        </w:tabs>
      </w:pPr>
    </w:p>
    <w:sectPr w:rsidR="00663689" w:rsidRPr="00663689" w:rsidSect="008675E3">
      <w:type w:val="continuous"/>
      <w:pgSz w:w="12240" w:h="15840"/>
      <w:pgMar w:top="340" w:right="630" w:bottom="1260" w:left="260" w:header="576" w:footer="1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81F34" w14:textId="77777777" w:rsidR="00486449" w:rsidRDefault="00486449">
      <w:pPr>
        <w:spacing w:after="0" w:line="240" w:lineRule="auto"/>
      </w:pPr>
      <w:r>
        <w:separator/>
      </w:r>
    </w:p>
  </w:endnote>
  <w:endnote w:type="continuationSeparator" w:id="0">
    <w:p w14:paraId="2F50113D" w14:textId="77777777" w:rsidR="00486449" w:rsidRDefault="00486449">
      <w:pPr>
        <w:spacing w:after="0" w:line="240" w:lineRule="auto"/>
      </w:pPr>
      <w:r>
        <w:continuationSeparator/>
      </w:r>
    </w:p>
  </w:endnote>
  <w:endnote w:type="continuationNotice" w:id="1">
    <w:p w14:paraId="23291EB7" w14:textId="77777777" w:rsidR="00486449" w:rsidRDefault="004864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lbum Slab Trial">
    <w:altName w:val="Calibri"/>
    <w:panose1 w:val="00000000000000000000"/>
    <w:charset w:val="00"/>
    <w:family w:val="auto"/>
    <w:notTrueType/>
    <w:pitch w:val="variable"/>
    <w:sig w:usb0="00000003" w:usb1="00000000" w:usb2="00000000" w:usb3="00000000" w:csb0="00000001" w:csb1="00000000"/>
  </w:font>
  <w:font w:name="Questa Sans">
    <w:panose1 w:val="02000000000000000000"/>
    <w:charset w:val="00"/>
    <w:family w:val="modern"/>
    <w:notTrueType/>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1115A" w14:textId="77777777" w:rsidR="00FA2A70" w:rsidRDefault="00FA2A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Ind w:w="142" w:type="dxa"/>
      <w:tblLayout w:type="fixed"/>
      <w:tblCellMar>
        <w:top w:w="72" w:type="dxa"/>
        <w:left w:w="115" w:type="dxa"/>
        <w:bottom w:w="72" w:type="dxa"/>
        <w:right w:w="115" w:type="dxa"/>
      </w:tblCellMar>
      <w:tblLook w:val="04A0" w:firstRow="1" w:lastRow="0" w:firstColumn="1" w:lastColumn="0" w:noHBand="0" w:noVBand="1"/>
    </w:tblPr>
    <w:tblGrid>
      <w:gridCol w:w="3686"/>
      <w:gridCol w:w="5953"/>
    </w:tblGrid>
    <w:tr w:rsidR="00663689" w:rsidRPr="00CE3FC6" w14:paraId="1993D3EE" w14:textId="77777777" w:rsidTr="3874F8E7">
      <w:trPr>
        <w:trHeight w:val="458"/>
      </w:trPr>
      <w:tc>
        <w:tcPr>
          <w:tcW w:w="3686" w:type="dxa"/>
          <w:tcMar>
            <w:bottom w:w="29" w:type="dxa"/>
          </w:tcMar>
          <w:vAlign w:val="bottom"/>
        </w:tcPr>
        <w:p w14:paraId="30E3DC86" w14:textId="61559EAF" w:rsidR="00497F25" w:rsidRPr="00DF74EA" w:rsidRDefault="00497F25" w:rsidP="00497F25">
          <w:pPr>
            <w:tabs>
              <w:tab w:val="center" w:pos="4680"/>
              <w:tab w:val="right" w:pos="9360"/>
            </w:tabs>
            <w:rPr>
              <w:color w:val="005FAF"/>
              <w:sz w:val="12"/>
              <w:szCs w:val="12"/>
              <w:lang w:val="fr-FR"/>
            </w:rPr>
          </w:pPr>
        </w:p>
      </w:tc>
      <w:tc>
        <w:tcPr>
          <w:tcW w:w="5953" w:type="dxa"/>
          <w:vAlign w:val="bottom"/>
        </w:tcPr>
        <w:p w14:paraId="308FD965" w14:textId="1FBF5000" w:rsidR="00497F25" w:rsidRPr="00CE3FC6" w:rsidRDefault="3874F8E7" w:rsidP="3874F8E7">
          <w:pPr>
            <w:tabs>
              <w:tab w:val="center" w:pos="4680"/>
              <w:tab w:val="right" w:pos="9360"/>
            </w:tabs>
            <w:ind w:right="-54"/>
            <w:jc w:val="right"/>
            <w:rPr>
              <w:rFonts w:cs="Arial"/>
              <w:color w:val="005FAF"/>
              <w:lang w:val="fr-FR"/>
            </w:rPr>
          </w:pPr>
          <w:r w:rsidRPr="3874F8E7">
            <w:rPr>
              <w:b/>
              <w:bCs/>
              <w:sz w:val="16"/>
              <w:szCs w:val="16"/>
            </w:rPr>
            <w:t>Juin 2026</w:t>
          </w:r>
          <w:r w:rsidRPr="3874F8E7">
            <w:rPr>
              <w:b/>
              <w:bCs/>
            </w:rPr>
            <w:t xml:space="preserve">    </w:t>
          </w:r>
          <w:r w:rsidR="00521396" w:rsidRPr="3874F8E7">
            <w:rPr>
              <w:b/>
              <w:bCs/>
              <w:sz w:val="18"/>
              <w:szCs w:val="18"/>
            </w:rPr>
            <w:fldChar w:fldCharType="begin"/>
          </w:r>
          <w:r w:rsidR="00521396" w:rsidRPr="3874F8E7">
            <w:rPr>
              <w:b/>
              <w:bCs/>
              <w:sz w:val="18"/>
              <w:szCs w:val="18"/>
            </w:rPr>
            <w:instrText xml:space="preserve"> PAGE </w:instrText>
          </w:r>
          <w:r w:rsidR="00521396" w:rsidRPr="3874F8E7">
            <w:rPr>
              <w:b/>
              <w:bCs/>
              <w:sz w:val="18"/>
              <w:szCs w:val="18"/>
            </w:rPr>
            <w:fldChar w:fldCharType="separate"/>
          </w:r>
          <w:r w:rsidRPr="3874F8E7">
            <w:rPr>
              <w:b/>
              <w:bCs/>
              <w:sz w:val="18"/>
              <w:szCs w:val="18"/>
            </w:rPr>
            <w:t>1</w:t>
          </w:r>
          <w:r w:rsidR="00521396" w:rsidRPr="3874F8E7">
            <w:rPr>
              <w:b/>
              <w:bCs/>
              <w:sz w:val="18"/>
              <w:szCs w:val="18"/>
            </w:rPr>
            <w:fldChar w:fldCharType="end"/>
          </w:r>
          <w:r w:rsidRPr="3874F8E7">
            <w:rPr>
              <w:sz w:val="18"/>
              <w:szCs w:val="18"/>
            </w:rPr>
            <w:t xml:space="preserve"> of </w:t>
          </w:r>
          <w:r w:rsidR="00521396" w:rsidRPr="3874F8E7">
            <w:rPr>
              <w:b/>
              <w:bCs/>
              <w:sz w:val="18"/>
              <w:szCs w:val="18"/>
            </w:rPr>
            <w:fldChar w:fldCharType="begin"/>
          </w:r>
          <w:r w:rsidR="00521396" w:rsidRPr="3874F8E7">
            <w:rPr>
              <w:b/>
              <w:bCs/>
              <w:sz w:val="18"/>
              <w:szCs w:val="18"/>
            </w:rPr>
            <w:instrText xml:space="preserve"> NUMPAGES  </w:instrText>
          </w:r>
          <w:r w:rsidR="00521396" w:rsidRPr="3874F8E7">
            <w:rPr>
              <w:b/>
              <w:bCs/>
              <w:sz w:val="18"/>
              <w:szCs w:val="18"/>
            </w:rPr>
            <w:fldChar w:fldCharType="separate"/>
          </w:r>
          <w:r w:rsidRPr="3874F8E7">
            <w:rPr>
              <w:b/>
              <w:bCs/>
              <w:sz w:val="18"/>
              <w:szCs w:val="18"/>
            </w:rPr>
            <w:t>8</w:t>
          </w:r>
          <w:r w:rsidR="00521396" w:rsidRPr="3874F8E7">
            <w:rPr>
              <w:b/>
              <w:bCs/>
              <w:sz w:val="18"/>
              <w:szCs w:val="18"/>
            </w:rPr>
            <w:fldChar w:fldCharType="end"/>
          </w:r>
        </w:p>
      </w:tc>
    </w:tr>
  </w:tbl>
  <w:p w14:paraId="053D38BD" w14:textId="4B3F7315" w:rsidR="001F4828" w:rsidRPr="00497F25" w:rsidRDefault="001F4828" w:rsidP="00663689">
    <w:pPr>
      <w:pStyle w:val="Footer"/>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70" w:type="dxa"/>
      <w:tblInd w:w="-851"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CE3FC6" w:rsidRPr="00CE3FC6" w14:paraId="27C34A11" w14:textId="77777777" w:rsidTr="00CE3FC6">
      <w:trPr>
        <w:trHeight w:val="458"/>
      </w:trPr>
      <w:tc>
        <w:tcPr>
          <w:tcW w:w="6353" w:type="dxa"/>
          <w:tcMar>
            <w:bottom w:w="29" w:type="dxa"/>
          </w:tcMar>
          <w:vAlign w:val="bottom"/>
        </w:tcPr>
        <w:p w14:paraId="5AC8AE67" w14:textId="03E348E4" w:rsidR="00CE3FC6" w:rsidRPr="00DF74EA" w:rsidRDefault="00CE3FC6" w:rsidP="00CE3FC6">
          <w:pPr>
            <w:tabs>
              <w:tab w:val="center" w:pos="4680"/>
              <w:tab w:val="right" w:pos="9360"/>
            </w:tabs>
            <w:rPr>
              <w:color w:val="005FAF"/>
              <w:sz w:val="12"/>
              <w:szCs w:val="12"/>
              <w:lang w:val="fr-FR"/>
            </w:rPr>
          </w:pPr>
          <w:r>
            <w:rPr>
              <w:rFonts w:ascii="Album Slab Trial" w:eastAsia="Album Slab Trial" w:hAnsi="Album Slab Trial" w:cs="Album Slab Trial"/>
              <w:noProof/>
              <w:color w:val="000000"/>
            </w:rPr>
            <w:drawing>
              <wp:inline distT="0" distB="0" distL="0" distR="0" wp14:anchorId="09FD2ED8" wp14:editId="50FABE94">
                <wp:extent cx="914400" cy="203200"/>
                <wp:effectExtent l="0" t="0" r="0" b="6350"/>
                <wp:docPr id="2061286634" name="Graphic 20612866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1606854" name="Graphic 81606854">
                          <a:extLst>
                            <a:ext uri="{C183D7F6-B498-43B3-948B-1728B52AA6E4}">
                              <adec:decorative xmlns:adec="http://schemas.microsoft.com/office/drawing/2017/decorative" val="1"/>
                            </a:ext>
                          </a:extLst>
                        </pic:cNvPr>
                        <pic:cNvPicPr preferRelativeResize="0"/>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14400" cy="203200"/>
                        </a:xfrm>
                        <a:prstGeom prst="rect">
                          <a:avLst/>
                        </a:prstGeom>
                      </pic:spPr>
                    </pic:pic>
                  </a:graphicData>
                </a:graphic>
              </wp:inline>
            </w:drawing>
          </w:r>
          <w:r w:rsidRPr="00DF74EA">
            <w:rPr>
              <w:color w:val="005FAF"/>
              <w:sz w:val="16"/>
              <w:szCs w:val="16"/>
              <w:lang w:val="fr-FR"/>
            </w:rPr>
            <w:t xml:space="preserve"> </w:t>
          </w:r>
          <w:r>
            <w:rPr>
              <w:color w:val="005FAF"/>
              <w:sz w:val="16"/>
              <w:szCs w:val="16"/>
              <w:lang w:val="fr-FR"/>
            </w:rPr>
            <w:br/>
          </w:r>
          <w:r>
            <w:rPr>
              <w:color w:val="005FAF"/>
              <w:sz w:val="12"/>
              <w:szCs w:val="12"/>
              <w:lang w:val="fr-FR"/>
            </w:rPr>
            <w:t xml:space="preserve">Last Update </w:t>
          </w:r>
          <w:r w:rsidRPr="00DF74EA">
            <w:rPr>
              <w:b/>
              <w:bCs/>
              <w:color w:val="005FAF"/>
              <w:sz w:val="12"/>
              <w:szCs w:val="12"/>
              <w:lang w:val="fr-FR"/>
            </w:rPr>
            <w:t xml:space="preserve">: </w:t>
          </w:r>
          <w:r w:rsidRPr="00DF74EA">
            <w:rPr>
              <w:color w:val="005FAF"/>
              <w:sz w:val="12"/>
              <w:szCs w:val="12"/>
              <w:lang w:val="fr-FR"/>
            </w:rPr>
            <w:t>Octob</w:t>
          </w:r>
          <w:r>
            <w:rPr>
              <w:color w:val="005FAF"/>
              <w:sz w:val="12"/>
              <w:szCs w:val="12"/>
              <w:lang w:val="fr-FR"/>
            </w:rPr>
            <w:t>er</w:t>
          </w:r>
          <w:r w:rsidRPr="00DF74EA">
            <w:rPr>
              <w:color w:val="005FAF"/>
              <w:sz w:val="12"/>
              <w:szCs w:val="12"/>
              <w:lang w:val="fr-FR"/>
            </w:rPr>
            <w:t xml:space="preserve"> 2024</w:t>
          </w:r>
        </w:p>
      </w:tc>
      <w:tc>
        <w:tcPr>
          <w:tcW w:w="4717" w:type="dxa"/>
          <w:vAlign w:val="bottom"/>
        </w:tcPr>
        <w:p w14:paraId="6C44D599" w14:textId="331BEC7A" w:rsidR="00CE3FC6" w:rsidRPr="00CE3FC6" w:rsidRDefault="00CE3FC6" w:rsidP="00CE3FC6">
          <w:pPr>
            <w:tabs>
              <w:tab w:val="center" w:pos="4680"/>
              <w:tab w:val="right" w:pos="9360"/>
            </w:tabs>
            <w:jc w:val="right"/>
            <w:rPr>
              <w:rFonts w:cs="Arial"/>
              <w:color w:val="005FAF"/>
              <w:szCs w:val="18"/>
              <w:lang w:val="fr-FR"/>
            </w:rPr>
          </w:pPr>
          <w:r w:rsidRPr="00CE3FC6">
            <w:rPr>
              <w:rFonts w:cs="Arial"/>
              <w:color w:val="005FAF"/>
              <w:szCs w:val="18"/>
              <w:lang w:val="fr-FR"/>
            </w:rPr>
            <w:br/>
          </w:r>
          <w:r w:rsidRPr="00CE3FC6">
            <w:rPr>
              <w:rFonts w:cs="Arial"/>
              <w:color w:val="005FAF"/>
              <w:sz w:val="16"/>
              <w:szCs w:val="16"/>
              <w:lang w:val="fr-FR"/>
            </w:rPr>
            <w:t xml:space="preserve">SSI – </w:t>
          </w:r>
          <w:r w:rsidR="00CE7896" w:rsidRPr="00CE3FC6">
            <w:rPr>
              <w:rFonts w:cs="Arial"/>
              <w:color w:val="005FAF"/>
              <w:sz w:val="16"/>
              <w:szCs w:val="16"/>
              <w:lang w:val="fr-FR"/>
            </w:rPr>
            <w:t>SS</w:t>
          </w:r>
          <w:r w:rsidR="00CE7896">
            <w:rPr>
              <w:rFonts w:cs="Arial"/>
              <w:color w:val="005FAF"/>
              <w:sz w:val="16"/>
              <w:szCs w:val="16"/>
              <w:lang w:val="fr-FR"/>
            </w:rPr>
            <w:t>E</w:t>
          </w:r>
          <w:r w:rsidR="00CE7896" w:rsidRPr="00CE3FC6">
            <w:rPr>
              <w:rFonts w:cs="Arial"/>
              <w:color w:val="005FAF"/>
              <w:sz w:val="16"/>
              <w:szCs w:val="16"/>
              <w:lang w:val="fr-FR"/>
            </w:rPr>
            <w:t xml:space="preserve"> – </w:t>
          </w:r>
          <w:r w:rsidR="00CE7896">
            <w:rPr>
              <w:rFonts w:cs="Arial"/>
              <w:color w:val="005FAF"/>
              <w:sz w:val="16"/>
              <w:szCs w:val="16"/>
              <w:lang w:val="fr-FR"/>
            </w:rPr>
            <w:t>Modèle de proposition de projet</w:t>
          </w:r>
        </w:p>
      </w:tc>
    </w:tr>
  </w:tbl>
  <w:p w14:paraId="7AC7F78B" w14:textId="54ABB38F" w:rsidR="001F4828" w:rsidRPr="00CE3FC6" w:rsidRDefault="001F4828" w:rsidP="00CE3FC6">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64FB1" w14:textId="77777777" w:rsidR="00486449" w:rsidRDefault="00486449">
      <w:pPr>
        <w:spacing w:after="0" w:line="240" w:lineRule="auto"/>
      </w:pPr>
      <w:r>
        <w:separator/>
      </w:r>
    </w:p>
  </w:footnote>
  <w:footnote w:type="continuationSeparator" w:id="0">
    <w:p w14:paraId="406F78CC" w14:textId="77777777" w:rsidR="00486449" w:rsidRDefault="00486449">
      <w:pPr>
        <w:spacing w:after="0" w:line="240" w:lineRule="auto"/>
      </w:pPr>
      <w:r>
        <w:continuationSeparator/>
      </w:r>
    </w:p>
  </w:footnote>
  <w:footnote w:type="continuationNotice" w:id="1">
    <w:p w14:paraId="54BD2C8E" w14:textId="77777777" w:rsidR="00486449" w:rsidRDefault="004864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AD54E" w14:textId="77777777" w:rsidR="00FA2A70" w:rsidRDefault="00FA2A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67529" w14:textId="003BB9FA" w:rsidR="001F4828" w:rsidRPr="008675E3" w:rsidRDefault="008675E3" w:rsidP="008675E3">
    <w:pPr>
      <w:pStyle w:val="Header"/>
    </w:pPr>
    <w:r>
      <w:rPr>
        <w:rFonts w:ascii="Album Slab Trial" w:eastAsia="Album Slab Trial" w:hAnsi="Album Slab Trial" w:cs="Album Slab Trial"/>
        <w:noProof/>
        <w:color w:val="000000"/>
      </w:rPr>
      <w:drawing>
        <wp:inline distT="0" distB="0" distL="0" distR="0" wp14:anchorId="0E5A630C" wp14:editId="3C9671D1">
          <wp:extent cx="1937869" cy="468441"/>
          <wp:effectExtent l="0" t="0" r="5715" b="8255"/>
          <wp:docPr id="51216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6966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37869" cy="46844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D15DF" w14:textId="37D5196E" w:rsidR="001F4828" w:rsidRPr="007A55D6" w:rsidRDefault="008F694B" w:rsidP="007A55D6">
    <w:pPr>
      <w:pStyle w:val="Header"/>
    </w:pPr>
    <w:r w:rsidRPr="008F694B">
      <w:rPr>
        <w:noProof/>
      </w:rPr>
      <mc:AlternateContent>
        <mc:Choice Requires="wpg">
          <w:drawing>
            <wp:anchor distT="0" distB="0" distL="114300" distR="114300" simplePos="0" relativeHeight="251658240" behindDoc="0" locked="0" layoutInCell="1" allowOverlap="1" wp14:anchorId="053D5FB7" wp14:editId="182F54D5">
              <wp:simplePos x="0" y="0"/>
              <wp:positionH relativeFrom="page">
                <wp:align>left</wp:align>
              </wp:positionH>
              <wp:positionV relativeFrom="paragraph">
                <wp:posOffset>-866775</wp:posOffset>
              </wp:positionV>
              <wp:extent cx="7772400" cy="1141682"/>
              <wp:effectExtent l="0" t="0" r="19050" b="20955"/>
              <wp:wrapNone/>
              <wp:docPr id="25" name="Group 24">
                <a:extLst xmlns:a="http://schemas.openxmlformats.org/drawingml/2006/main">
                  <a:ext uri="{FF2B5EF4-FFF2-40B4-BE49-F238E27FC236}">
                    <a16:creationId xmlns:a16="http://schemas.microsoft.com/office/drawing/2014/main" id="{D1D992FB-6DA8-B316-8068-EE31E761FA41}"/>
                  </a:ext>
                </a:extLst>
              </wp:docPr>
              <wp:cNvGraphicFramePr/>
              <a:graphic xmlns:a="http://schemas.openxmlformats.org/drawingml/2006/main">
                <a:graphicData uri="http://schemas.microsoft.com/office/word/2010/wordprocessingGroup">
                  <wpg:wgp>
                    <wpg:cNvGrpSpPr/>
                    <wpg:grpSpPr>
                      <a:xfrm>
                        <a:off x="0" y="0"/>
                        <a:ext cx="7772400" cy="1141682"/>
                        <a:chOff x="0" y="0"/>
                        <a:chExt cx="7772400" cy="1141682"/>
                      </a:xfrm>
                    </wpg:grpSpPr>
                    <wpg:grpSp>
                      <wpg:cNvPr id="2011594276" name="Group 2011594276">
                        <a:extLst>
                          <a:ext uri="{FF2B5EF4-FFF2-40B4-BE49-F238E27FC236}">
                            <a16:creationId xmlns:a16="http://schemas.microsoft.com/office/drawing/2014/main" id="{F96F9516-78D8-7F1C-8C8E-645E55FB0A2E}"/>
                          </a:ext>
                        </a:extLst>
                      </wpg:cNvPr>
                      <wpg:cNvGrpSpPr/>
                      <wpg:grpSpPr>
                        <a:xfrm>
                          <a:off x="0" y="0"/>
                          <a:ext cx="7772400" cy="1141682"/>
                          <a:chOff x="0" y="0"/>
                          <a:chExt cx="7772400" cy="1141682"/>
                        </a:xfrm>
                      </wpg:grpSpPr>
                      <wps:wsp>
                        <wps:cNvPr id="1069450699" name="Rectangle 1069450699">
                          <a:extLst>
                            <a:ext uri="{FF2B5EF4-FFF2-40B4-BE49-F238E27FC236}">
                              <a16:creationId xmlns:a16="http://schemas.microsoft.com/office/drawing/2014/main" id="{EB770109-5F1F-D067-E609-EDF001CCB4E7}"/>
                            </a:ext>
                          </a:extLst>
                        </wps:cNvPr>
                        <wps:cNvSpPr/>
                        <wps:spPr>
                          <a:xfrm>
                            <a:off x="0" y="0"/>
                            <a:ext cx="7772400" cy="1141682"/>
                          </a:xfrm>
                          <a:prstGeom prst="rect">
                            <a:avLst/>
                          </a:prstGeom>
                          <a:solidFill>
                            <a:srgbClr val="005FAF"/>
                          </a:solidFill>
                        </wps:spPr>
                        <wps:style>
                          <a:lnRef idx="2">
                            <a:schemeClr val="accent1">
                              <a:shade val="15000"/>
                            </a:schemeClr>
                          </a:lnRef>
                          <a:fillRef idx="1">
                            <a:schemeClr val="accent1"/>
                          </a:fillRef>
                          <a:effectRef idx="0">
                            <a:schemeClr val="accent1"/>
                          </a:effectRef>
                          <a:fontRef idx="minor">
                            <a:schemeClr val="lt1"/>
                          </a:fontRef>
                        </wps:style>
                        <wps:txbx>
                          <w:txbxContent>
                            <w:p w14:paraId="369BFF5B" w14:textId="77777777" w:rsidR="008F694B" w:rsidRDefault="008F694B" w:rsidP="008F694B">
                              <w:pPr>
                                <w:spacing w:after="120"/>
                                <w:jc w:val="center"/>
                                <w:rPr>
                                  <w:rFonts w:ascii="Questa Sans" w:hAnsi="Questa Sans"/>
                                  <w:b/>
                                  <w:bCs/>
                                  <w:color w:val="FFFFFF" w:themeColor="light1"/>
                                  <w:kern w:val="24"/>
                                  <w:sz w:val="32"/>
                                  <w:szCs w:val="32"/>
                                </w:rPr>
                              </w:pPr>
                            </w:p>
                            <w:p w14:paraId="26FA355A" w14:textId="479368A6" w:rsidR="008F694B" w:rsidRPr="008F694B" w:rsidRDefault="008F694B" w:rsidP="008F694B">
                              <w:pPr>
                                <w:spacing w:after="0"/>
                                <w:jc w:val="center"/>
                                <w:rPr>
                                  <w:rFonts w:ascii="Questa Sans" w:hAnsi="Questa Sans"/>
                                  <w:b/>
                                  <w:bCs/>
                                  <w:color w:val="FFFFFF" w:themeColor="light1"/>
                                  <w:kern w:val="24"/>
                                  <w:sz w:val="32"/>
                                  <w:szCs w:val="32"/>
                                </w:rPr>
                              </w:pPr>
                              <w:r w:rsidRPr="008F694B">
                                <w:rPr>
                                  <w:rFonts w:ascii="Questa Sans" w:hAnsi="Questa Sans"/>
                                  <w:b/>
                                  <w:bCs/>
                                  <w:color w:val="FFFFFF" w:themeColor="light1"/>
                                  <w:kern w:val="24"/>
                                  <w:sz w:val="32"/>
                                  <w:szCs w:val="32"/>
                                </w:rPr>
                                <w:t>Stage de stratégie d’enterprise</w:t>
                              </w:r>
                            </w:p>
                            <w:p w14:paraId="67DD821A" w14:textId="77777777" w:rsidR="008F694B" w:rsidRPr="008F694B" w:rsidRDefault="008F694B" w:rsidP="008F694B">
                              <w:pPr>
                                <w:jc w:val="center"/>
                                <w:rPr>
                                  <w:rFonts w:ascii="Questa Sans" w:hAnsi="Questa Sans"/>
                                  <w:b/>
                                  <w:bCs/>
                                  <w:color w:val="FFFFFF" w:themeColor="light1"/>
                                  <w:kern w:val="24"/>
                                  <w:sz w:val="32"/>
                                  <w:szCs w:val="32"/>
                                </w:rPr>
                              </w:pPr>
                              <w:r w:rsidRPr="008F694B">
                                <w:rPr>
                                  <w:rFonts w:ascii="Questa Sans" w:hAnsi="Questa Sans"/>
                                  <w:b/>
                                  <w:bCs/>
                                  <w:color w:val="FFFFFF" w:themeColor="light1"/>
                                  <w:kern w:val="24"/>
                                  <w:sz w:val="32"/>
                                  <w:szCs w:val="32"/>
                                </w:rPr>
                                <w:t>Modèle de proposition</w:t>
                              </w:r>
                            </w:p>
                          </w:txbxContent>
                        </wps:txbx>
                        <wps:bodyPr rtlCol="0" anchor="b"/>
                      </wps:wsp>
                      <pic:pic xmlns:pic="http://schemas.openxmlformats.org/drawingml/2006/picture">
                        <pic:nvPicPr>
                          <pic:cNvPr id="1149757786" name="Picture 1149757786" descr="A blue circle with yellow and green logo&#10;&#10;Description automatically generated">
                            <a:extLst>
                              <a:ext uri="{FF2B5EF4-FFF2-40B4-BE49-F238E27FC236}">
                                <a16:creationId xmlns:a16="http://schemas.microsoft.com/office/drawing/2014/main" id="{EBC6AFCE-DBC4-004A-69E1-333E92DEE4A0}"/>
                              </a:ext>
                            </a:extLst>
                          </pic:cNvPr>
                          <pic:cNvPicPr>
                            <a:picLocks noChangeAspect="1"/>
                          </pic:cNvPicPr>
                        </pic:nvPicPr>
                        <pic:blipFill>
                          <a:blip r:embed="rId1"/>
                          <a:stretch>
                            <a:fillRect/>
                          </a:stretch>
                        </pic:blipFill>
                        <pic:spPr>
                          <a:xfrm>
                            <a:off x="6726334" y="65055"/>
                            <a:ext cx="1011570" cy="1011570"/>
                          </a:xfrm>
                          <a:prstGeom prst="rect">
                            <a:avLst/>
                          </a:prstGeom>
                        </pic:spPr>
                      </pic:pic>
                    </wpg:grpSp>
                    <pic:pic xmlns:pic="http://schemas.openxmlformats.org/drawingml/2006/picture">
                      <pic:nvPicPr>
                        <pic:cNvPr id="638374801" name="Picture 638374801" descr="A black and white sign with white text&#10;&#10;Description automatically generated">
                          <a:extLst>
                            <a:ext uri="{FF2B5EF4-FFF2-40B4-BE49-F238E27FC236}">
                              <a16:creationId xmlns:a16="http://schemas.microsoft.com/office/drawing/2014/main" id="{39E43810-026E-592E-0B32-7CAF89AA4B4B}"/>
                            </a:ext>
                          </a:extLst>
                        </pic:cNvPr>
                        <pic:cNvPicPr>
                          <a:picLocks/>
                        </pic:cNvPicPr>
                      </pic:nvPicPr>
                      <pic:blipFill>
                        <a:blip r:embed="rId2"/>
                        <a:stretch>
                          <a:fillRect/>
                        </a:stretch>
                      </pic:blipFill>
                      <pic:spPr>
                        <a:xfrm>
                          <a:off x="225100" y="306764"/>
                          <a:ext cx="1926000" cy="522000"/>
                        </a:xfrm>
                        <a:prstGeom prst="rect">
                          <a:avLst/>
                        </a:prstGeom>
                      </pic:spPr>
                    </pic:pic>
                  </wpg:wgp>
                </a:graphicData>
              </a:graphic>
            </wp:anchor>
          </w:drawing>
        </mc:Choice>
        <mc:Fallback>
          <w:pict>
            <v:group w14:anchorId="053D5FB7" id="Group 24" o:spid="_x0000_s1027" style="position:absolute;margin-left:0;margin-top:-68.25pt;width:612pt;height:89.9pt;z-index:251658240;mso-position-horizontal:left;mso-position-horizontal-relative:page" coordsize="77724,11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">
              <v:group id="Group 2011594276" o:spid="_x0000_s1028" style="position:absolute;width:77724;height:11416" coordsize="77724,1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">
                <v:rect id="Rectangle 1069450699" o:spid="_x0000_s1029" style="position:absolute;width:77724;height:1141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" fillcolor="#005faf" strokecolor="#0a121c [484]" strokeweight="2pt">
                  <v:textbox>
                    <w:txbxContent>
                      <w:p w14:paraId="369BFF5B" w14:textId="77777777" w:rsidR="008F694B" w:rsidRDefault="008F694B" w:rsidP="008F694B">
                        <w:pPr>
                          <w:spacing w:after="120"/>
                          <w:jc w:val="center"/>
                          <w:rPr>
                            <w:rFonts w:ascii="Questa Sans" w:hAnsi="Questa Sans"/>
                            <w:b/>
                            <w:bCs/>
                            <w:color w:val="FFFFFF" w:themeColor="light1"/>
                            <w:kern w:val="24"/>
                            <w:sz w:val="32"/>
                            <w:szCs w:val="32"/>
                          </w:rPr>
                        </w:pPr>
                      </w:p>
                      <w:p w14:paraId="26FA355A" w14:textId="479368A6" w:rsidR="008F694B" w:rsidRPr="008F694B" w:rsidRDefault="008F694B" w:rsidP="008F694B">
                        <w:pPr>
                          <w:spacing w:after="0"/>
                          <w:jc w:val="center"/>
                          <w:rPr>
                            <w:rFonts w:ascii="Questa Sans" w:hAnsi="Questa Sans"/>
                            <w:b/>
                            <w:bCs/>
                            <w:color w:val="FFFFFF" w:themeColor="light1"/>
                            <w:kern w:val="24"/>
                            <w:sz w:val="32"/>
                            <w:szCs w:val="32"/>
                          </w:rPr>
                        </w:pPr>
                        <w:r w:rsidRPr="008F694B">
                          <w:rPr>
                            <w:rFonts w:ascii="Questa Sans" w:hAnsi="Questa Sans"/>
                            <w:b/>
                            <w:bCs/>
                            <w:color w:val="FFFFFF" w:themeColor="light1"/>
                            <w:kern w:val="24"/>
                            <w:sz w:val="32"/>
                            <w:szCs w:val="32"/>
                          </w:rPr>
                          <w:t>Stage de stratégie d’enterprise</w:t>
                        </w:r>
                      </w:p>
                      <w:p w14:paraId="67DD821A" w14:textId="77777777" w:rsidR="008F694B" w:rsidRPr="008F694B" w:rsidRDefault="008F694B" w:rsidP="008F694B">
                        <w:pPr>
                          <w:jc w:val="center"/>
                          <w:rPr>
                            <w:rFonts w:ascii="Questa Sans" w:hAnsi="Questa Sans"/>
                            <w:b/>
                            <w:bCs/>
                            <w:color w:val="FFFFFF" w:themeColor="light1"/>
                            <w:kern w:val="24"/>
                            <w:sz w:val="32"/>
                            <w:szCs w:val="32"/>
                          </w:rPr>
                        </w:pPr>
                        <w:r w:rsidRPr="008F694B">
                          <w:rPr>
                            <w:rFonts w:ascii="Questa Sans" w:hAnsi="Questa Sans"/>
                            <w:b/>
                            <w:bCs/>
                            <w:color w:val="FFFFFF" w:themeColor="light1"/>
                            <w:kern w:val="24"/>
                            <w:sz w:val="32"/>
                            <w:szCs w:val="32"/>
                          </w:rPr>
                          <w:t>Modèle de proposition</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9757786" o:spid="_x0000_s1030" type="#_x0000_t75" alt="A blue circle with yellow and green logo&#10;&#10;Description automatically generated" style="position:absolute;left:67263;top:650;width:10116;height:1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">
                  <v:imagedata r:id="rId3" o:title="A blue circle with yellow and green logo&#10;&#10;Description automatically generated"/>
                </v:shape>
              </v:group>
              <v:shape id="Picture 638374801" o:spid="_x0000_s1031" type="#_x0000_t75" alt="A black and white sign with white text&#10;&#10;Description automatically generated" style="position:absolute;left:2251;top:3067;width:19260;height: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">
                <v:imagedata r:id="rId4" o:title="A black and white sign with white text&#10;&#10;Description automatically generated"/>
                <o:lock v:ext="edit" aspectratio="f"/>
              </v:shape>
              <w10:wrap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1D0A"/>
    <w:multiLevelType w:val="hybridMultilevel"/>
    <w:tmpl w:val="D5D4C8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464B73"/>
    <w:multiLevelType w:val="multilevel"/>
    <w:tmpl w:val="29502AC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color w:val="auto"/>
        <w:sz w:val="20"/>
        <w:szCs w:val="20"/>
      </w:rPr>
    </w:lvl>
    <w:lvl w:ilvl="2">
      <w:start w:val="1"/>
      <w:numFmt w:val="lowerLetter"/>
      <w:lvlText w:val="%3."/>
      <w:lvlJc w:val="left"/>
      <w:pPr>
        <w:ind w:left="360" w:hanging="360"/>
      </w:pPr>
      <w:rPr>
        <w:b/>
        <w:bCs/>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41E2F5F"/>
    <w:multiLevelType w:val="hybridMultilevel"/>
    <w:tmpl w:val="232464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1506D"/>
    <w:multiLevelType w:val="hybridMultilevel"/>
    <w:tmpl w:val="7BD8AB16"/>
    <w:lvl w:ilvl="0" w:tplc="1A44219C">
      <w:start w:val="1"/>
      <w:numFmt w:val="bullet"/>
      <w:lvlText w:val=""/>
      <w:lvlJc w:val="left"/>
      <w:pPr>
        <w:ind w:left="720" w:hanging="360"/>
      </w:pPr>
      <w:rPr>
        <w:rFonts w:ascii="Symbol" w:hAnsi="Symbol"/>
      </w:rPr>
    </w:lvl>
    <w:lvl w:ilvl="1" w:tplc="D9C8890E">
      <w:start w:val="1"/>
      <w:numFmt w:val="bullet"/>
      <w:lvlText w:val=""/>
      <w:lvlJc w:val="left"/>
      <w:pPr>
        <w:ind w:left="720" w:hanging="360"/>
      </w:pPr>
      <w:rPr>
        <w:rFonts w:ascii="Symbol" w:hAnsi="Symbol"/>
      </w:rPr>
    </w:lvl>
    <w:lvl w:ilvl="2" w:tplc="55065B10">
      <w:start w:val="1"/>
      <w:numFmt w:val="bullet"/>
      <w:lvlText w:val=""/>
      <w:lvlJc w:val="left"/>
      <w:pPr>
        <w:ind w:left="720" w:hanging="360"/>
      </w:pPr>
      <w:rPr>
        <w:rFonts w:ascii="Symbol" w:hAnsi="Symbol"/>
      </w:rPr>
    </w:lvl>
    <w:lvl w:ilvl="3" w:tplc="F52C2CA4">
      <w:start w:val="1"/>
      <w:numFmt w:val="bullet"/>
      <w:lvlText w:val=""/>
      <w:lvlJc w:val="left"/>
      <w:pPr>
        <w:ind w:left="720" w:hanging="360"/>
      </w:pPr>
      <w:rPr>
        <w:rFonts w:ascii="Symbol" w:hAnsi="Symbol"/>
      </w:rPr>
    </w:lvl>
    <w:lvl w:ilvl="4" w:tplc="1FA68CCE">
      <w:start w:val="1"/>
      <w:numFmt w:val="bullet"/>
      <w:lvlText w:val=""/>
      <w:lvlJc w:val="left"/>
      <w:pPr>
        <w:ind w:left="720" w:hanging="360"/>
      </w:pPr>
      <w:rPr>
        <w:rFonts w:ascii="Symbol" w:hAnsi="Symbol"/>
      </w:rPr>
    </w:lvl>
    <w:lvl w:ilvl="5" w:tplc="359027DE">
      <w:start w:val="1"/>
      <w:numFmt w:val="bullet"/>
      <w:lvlText w:val=""/>
      <w:lvlJc w:val="left"/>
      <w:pPr>
        <w:ind w:left="720" w:hanging="360"/>
      </w:pPr>
      <w:rPr>
        <w:rFonts w:ascii="Symbol" w:hAnsi="Symbol"/>
      </w:rPr>
    </w:lvl>
    <w:lvl w:ilvl="6" w:tplc="D23CC3DE">
      <w:start w:val="1"/>
      <w:numFmt w:val="bullet"/>
      <w:lvlText w:val=""/>
      <w:lvlJc w:val="left"/>
      <w:pPr>
        <w:ind w:left="720" w:hanging="360"/>
      </w:pPr>
      <w:rPr>
        <w:rFonts w:ascii="Symbol" w:hAnsi="Symbol"/>
      </w:rPr>
    </w:lvl>
    <w:lvl w:ilvl="7" w:tplc="D5CEFC6C">
      <w:start w:val="1"/>
      <w:numFmt w:val="bullet"/>
      <w:lvlText w:val=""/>
      <w:lvlJc w:val="left"/>
      <w:pPr>
        <w:ind w:left="720" w:hanging="360"/>
      </w:pPr>
      <w:rPr>
        <w:rFonts w:ascii="Symbol" w:hAnsi="Symbol"/>
      </w:rPr>
    </w:lvl>
    <w:lvl w:ilvl="8" w:tplc="5808A59C">
      <w:start w:val="1"/>
      <w:numFmt w:val="bullet"/>
      <w:lvlText w:val=""/>
      <w:lvlJc w:val="left"/>
      <w:pPr>
        <w:ind w:left="720" w:hanging="360"/>
      </w:pPr>
      <w:rPr>
        <w:rFonts w:ascii="Symbol" w:hAnsi="Symbol"/>
      </w:rPr>
    </w:lvl>
  </w:abstractNum>
  <w:abstractNum w:abstractNumId="4" w15:restartNumberingAfterBreak="0">
    <w:nsid w:val="06E10A7A"/>
    <w:multiLevelType w:val="multilevel"/>
    <w:tmpl w:val="3A7642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8C1541"/>
    <w:multiLevelType w:val="hybridMultilevel"/>
    <w:tmpl w:val="170EBE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E4A51"/>
    <w:multiLevelType w:val="multilevel"/>
    <w:tmpl w:val="A28A15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B8C2996"/>
    <w:multiLevelType w:val="hybridMultilevel"/>
    <w:tmpl w:val="1B6A258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8" w15:restartNumberingAfterBreak="0">
    <w:nsid w:val="0E39563B"/>
    <w:multiLevelType w:val="hybridMultilevel"/>
    <w:tmpl w:val="9B0A3D36"/>
    <w:lvl w:ilvl="0" w:tplc="CE7C2122">
      <w:start w:val="1"/>
      <w:numFmt w:val="lowerRoman"/>
      <w:lvlText w:val="%1."/>
      <w:lvlJc w:val="right"/>
      <w:pPr>
        <w:ind w:left="720" w:hanging="360"/>
      </w:pPr>
    </w:lvl>
    <w:lvl w:ilvl="1" w:tplc="8716DB0A">
      <w:start w:val="1"/>
      <w:numFmt w:val="lowerLetter"/>
      <w:lvlText w:val="%2."/>
      <w:lvlJc w:val="left"/>
      <w:pPr>
        <w:ind w:left="1440" w:hanging="360"/>
      </w:pPr>
    </w:lvl>
    <w:lvl w:ilvl="2" w:tplc="8E8AE942">
      <w:start w:val="1"/>
      <w:numFmt w:val="lowerRoman"/>
      <w:lvlText w:val="%3."/>
      <w:lvlJc w:val="right"/>
      <w:pPr>
        <w:ind w:left="2160" w:hanging="180"/>
      </w:pPr>
    </w:lvl>
    <w:lvl w:ilvl="3" w:tplc="0CC2B772">
      <w:start w:val="1"/>
      <w:numFmt w:val="decimal"/>
      <w:lvlText w:val="%4."/>
      <w:lvlJc w:val="left"/>
      <w:pPr>
        <w:ind w:left="2880" w:hanging="360"/>
      </w:pPr>
    </w:lvl>
    <w:lvl w:ilvl="4" w:tplc="FF7A722E">
      <w:start w:val="1"/>
      <w:numFmt w:val="lowerLetter"/>
      <w:lvlText w:val="%5."/>
      <w:lvlJc w:val="left"/>
      <w:pPr>
        <w:ind w:left="3600" w:hanging="360"/>
      </w:pPr>
    </w:lvl>
    <w:lvl w:ilvl="5" w:tplc="E00A97F0">
      <w:start w:val="1"/>
      <w:numFmt w:val="lowerRoman"/>
      <w:lvlText w:val="%6."/>
      <w:lvlJc w:val="right"/>
      <w:pPr>
        <w:ind w:left="4320" w:hanging="180"/>
      </w:pPr>
    </w:lvl>
    <w:lvl w:ilvl="6" w:tplc="7A5443CA">
      <w:start w:val="1"/>
      <w:numFmt w:val="decimal"/>
      <w:lvlText w:val="%7."/>
      <w:lvlJc w:val="left"/>
      <w:pPr>
        <w:ind w:left="5040" w:hanging="360"/>
      </w:pPr>
    </w:lvl>
    <w:lvl w:ilvl="7" w:tplc="F2EE2854">
      <w:start w:val="1"/>
      <w:numFmt w:val="lowerLetter"/>
      <w:lvlText w:val="%8."/>
      <w:lvlJc w:val="left"/>
      <w:pPr>
        <w:ind w:left="5760" w:hanging="360"/>
      </w:pPr>
    </w:lvl>
    <w:lvl w:ilvl="8" w:tplc="63926E76">
      <w:start w:val="1"/>
      <w:numFmt w:val="lowerRoman"/>
      <w:lvlText w:val="%9."/>
      <w:lvlJc w:val="right"/>
      <w:pPr>
        <w:ind w:left="6480" w:hanging="180"/>
      </w:pPr>
    </w:lvl>
  </w:abstractNum>
  <w:abstractNum w:abstractNumId="9" w15:restartNumberingAfterBreak="0">
    <w:nsid w:val="1099772A"/>
    <w:multiLevelType w:val="hybridMultilevel"/>
    <w:tmpl w:val="FFFFFFFF"/>
    <w:lvl w:ilvl="0" w:tplc="AA8C4AD6">
      <w:start w:val="1"/>
      <w:numFmt w:val="lowerRoman"/>
      <w:lvlText w:val="%1."/>
      <w:lvlJc w:val="right"/>
      <w:pPr>
        <w:ind w:left="720" w:hanging="360"/>
      </w:pPr>
    </w:lvl>
    <w:lvl w:ilvl="1" w:tplc="5784C652">
      <w:start w:val="1"/>
      <w:numFmt w:val="lowerLetter"/>
      <w:lvlText w:val="%2."/>
      <w:lvlJc w:val="left"/>
      <w:pPr>
        <w:ind w:left="1440" w:hanging="360"/>
      </w:pPr>
    </w:lvl>
    <w:lvl w:ilvl="2" w:tplc="BE820E34">
      <w:start w:val="1"/>
      <w:numFmt w:val="lowerRoman"/>
      <w:lvlText w:val="%3."/>
      <w:lvlJc w:val="right"/>
      <w:pPr>
        <w:ind w:left="2160" w:hanging="180"/>
      </w:pPr>
    </w:lvl>
    <w:lvl w:ilvl="3" w:tplc="3C6A40E6">
      <w:start w:val="1"/>
      <w:numFmt w:val="decimal"/>
      <w:lvlText w:val="%4."/>
      <w:lvlJc w:val="left"/>
      <w:pPr>
        <w:ind w:left="2880" w:hanging="360"/>
      </w:pPr>
    </w:lvl>
    <w:lvl w:ilvl="4" w:tplc="456EF930">
      <w:start w:val="1"/>
      <w:numFmt w:val="lowerLetter"/>
      <w:lvlText w:val="%5."/>
      <w:lvlJc w:val="left"/>
      <w:pPr>
        <w:ind w:left="3600" w:hanging="360"/>
      </w:pPr>
    </w:lvl>
    <w:lvl w:ilvl="5" w:tplc="5FF0FA0A">
      <w:start w:val="1"/>
      <w:numFmt w:val="lowerRoman"/>
      <w:lvlText w:val="%6."/>
      <w:lvlJc w:val="right"/>
      <w:pPr>
        <w:ind w:left="4320" w:hanging="180"/>
      </w:pPr>
    </w:lvl>
    <w:lvl w:ilvl="6" w:tplc="D95E64CE">
      <w:start w:val="1"/>
      <w:numFmt w:val="decimal"/>
      <w:lvlText w:val="%7."/>
      <w:lvlJc w:val="left"/>
      <w:pPr>
        <w:ind w:left="5040" w:hanging="360"/>
      </w:pPr>
    </w:lvl>
    <w:lvl w:ilvl="7" w:tplc="CC2C6C72">
      <w:start w:val="1"/>
      <w:numFmt w:val="lowerLetter"/>
      <w:lvlText w:val="%8."/>
      <w:lvlJc w:val="left"/>
      <w:pPr>
        <w:ind w:left="5760" w:hanging="360"/>
      </w:pPr>
    </w:lvl>
    <w:lvl w:ilvl="8" w:tplc="B49C3580">
      <w:start w:val="1"/>
      <w:numFmt w:val="lowerRoman"/>
      <w:lvlText w:val="%9."/>
      <w:lvlJc w:val="right"/>
      <w:pPr>
        <w:ind w:left="6480" w:hanging="180"/>
      </w:pPr>
    </w:lvl>
  </w:abstractNum>
  <w:abstractNum w:abstractNumId="10" w15:restartNumberingAfterBreak="0">
    <w:nsid w:val="10F52F86"/>
    <w:multiLevelType w:val="multilevel"/>
    <w:tmpl w:val="B456C6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BE6BC3"/>
    <w:multiLevelType w:val="multilevel"/>
    <w:tmpl w:val="DBC84B10"/>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Theme="minorHAnsi" w:hAnsiTheme="minorHAnsi" w:hint="default"/>
        <w:b/>
        <w:sz w:val="21"/>
        <w:szCs w:val="21"/>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12" w15:restartNumberingAfterBreak="0">
    <w:nsid w:val="1DDB04CD"/>
    <w:multiLevelType w:val="multilevel"/>
    <w:tmpl w:val="D48A4A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4433B5"/>
    <w:multiLevelType w:val="hybridMultilevel"/>
    <w:tmpl w:val="E4C273C8"/>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4" w15:restartNumberingAfterBreak="0">
    <w:nsid w:val="240B6C16"/>
    <w:multiLevelType w:val="hybridMultilevel"/>
    <w:tmpl w:val="D30E6AE4"/>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2FE823E5"/>
    <w:multiLevelType w:val="multilevel"/>
    <w:tmpl w:val="A65699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5177E16"/>
    <w:multiLevelType w:val="hybridMultilevel"/>
    <w:tmpl w:val="D98A0F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38F42601"/>
    <w:multiLevelType w:val="hybridMultilevel"/>
    <w:tmpl w:val="73446328"/>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2DFEC2A2" w:tentative="1">
      <w:start w:val="1"/>
      <w:numFmt w:val="bullet"/>
      <w:lvlText w:val="•"/>
      <w:lvlJc w:val="left"/>
      <w:pPr>
        <w:tabs>
          <w:tab w:val="num" w:pos="2160"/>
        </w:tabs>
        <w:ind w:left="2160" w:hanging="360"/>
      </w:pPr>
      <w:rPr>
        <w:rFonts w:ascii="Arial" w:hAnsi="Arial" w:hint="default"/>
      </w:rPr>
    </w:lvl>
    <w:lvl w:ilvl="3" w:tplc="60CAC05E" w:tentative="1">
      <w:start w:val="1"/>
      <w:numFmt w:val="bullet"/>
      <w:lvlText w:val="•"/>
      <w:lvlJc w:val="left"/>
      <w:pPr>
        <w:tabs>
          <w:tab w:val="num" w:pos="2880"/>
        </w:tabs>
        <w:ind w:left="2880" w:hanging="360"/>
      </w:pPr>
      <w:rPr>
        <w:rFonts w:ascii="Arial" w:hAnsi="Arial" w:hint="default"/>
      </w:rPr>
    </w:lvl>
    <w:lvl w:ilvl="4" w:tplc="786895EC" w:tentative="1">
      <w:start w:val="1"/>
      <w:numFmt w:val="bullet"/>
      <w:lvlText w:val="•"/>
      <w:lvlJc w:val="left"/>
      <w:pPr>
        <w:tabs>
          <w:tab w:val="num" w:pos="3600"/>
        </w:tabs>
        <w:ind w:left="3600" w:hanging="360"/>
      </w:pPr>
      <w:rPr>
        <w:rFonts w:ascii="Arial" w:hAnsi="Arial" w:hint="default"/>
      </w:rPr>
    </w:lvl>
    <w:lvl w:ilvl="5" w:tplc="E93AFA32" w:tentative="1">
      <w:start w:val="1"/>
      <w:numFmt w:val="bullet"/>
      <w:lvlText w:val="•"/>
      <w:lvlJc w:val="left"/>
      <w:pPr>
        <w:tabs>
          <w:tab w:val="num" w:pos="4320"/>
        </w:tabs>
        <w:ind w:left="4320" w:hanging="360"/>
      </w:pPr>
      <w:rPr>
        <w:rFonts w:ascii="Arial" w:hAnsi="Arial" w:hint="default"/>
      </w:rPr>
    </w:lvl>
    <w:lvl w:ilvl="6" w:tplc="E5404DB4" w:tentative="1">
      <w:start w:val="1"/>
      <w:numFmt w:val="bullet"/>
      <w:lvlText w:val="•"/>
      <w:lvlJc w:val="left"/>
      <w:pPr>
        <w:tabs>
          <w:tab w:val="num" w:pos="5040"/>
        </w:tabs>
        <w:ind w:left="5040" w:hanging="360"/>
      </w:pPr>
      <w:rPr>
        <w:rFonts w:ascii="Arial" w:hAnsi="Arial" w:hint="default"/>
      </w:rPr>
    </w:lvl>
    <w:lvl w:ilvl="7" w:tplc="4940876C" w:tentative="1">
      <w:start w:val="1"/>
      <w:numFmt w:val="bullet"/>
      <w:lvlText w:val="•"/>
      <w:lvlJc w:val="left"/>
      <w:pPr>
        <w:tabs>
          <w:tab w:val="num" w:pos="5760"/>
        </w:tabs>
        <w:ind w:left="5760" w:hanging="360"/>
      </w:pPr>
      <w:rPr>
        <w:rFonts w:ascii="Arial" w:hAnsi="Arial" w:hint="default"/>
      </w:rPr>
    </w:lvl>
    <w:lvl w:ilvl="8" w:tplc="9C1C52F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7F5A2D"/>
    <w:multiLevelType w:val="multilevel"/>
    <w:tmpl w:val="BBA2EC1A"/>
    <w:lvl w:ilvl="0">
      <w:start w:val="2"/>
      <w:numFmt w:val="decimal"/>
      <w:lvlText w:val="%1"/>
      <w:lvlJc w:val="left"/>
      <w:pPr>
        <w:ind w:left="360" w:hanging="360"/>
      </w:pPr>
      <w:rPr>
        <w:rFonts w:hint="default"/>
      </w:rPr>
    </w:lvl>
    <w:lvl w:ilvl="1">
      <w:start w:val="3"/>
      <w:numFmt w:val="decimal"/>
      <w:lvlText w:val="%1.%2"/>
      <w:lvlJc w:val="left"/>
      <w:pPr>
        <w:ind w:left="270" w:hanging="360"/>
      </w:pPr>
      <w:rPr>
        <w:rFonts w:hint="default"/>
        <w:u w:val="single"/>
      </w:rPr>
    </w:lvl>
    <w:lvl w:ilvl="2">
      <w:start w:val="1"/>
      <w:numFmt w:val="lowerLetter"/>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19" w15:restartNumberingAfterBreak="0">
    <w:nsid w:val="3BEC065B"/>
    <w:multiLevelType w:val="hybridMultilevel"/>
    <w:tmpl w:val="0A8C09E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D93DA3"/>
    <w:multiLevelType w:val="hybridMultilevel"/>
    <w:tmpl w:val="A252BBB8"/>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09722AE"/>
    <w:multiLevelType w:val="hybridMultilevel"/>
    <w:tmpl w:val="6A06CDD6"/>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4A065ED"/>
    <w:multiLevelType w:val="hybridMultilevel"/>
    <w:tmpl w:val="5C5481A2"/>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4C0B179E"/>
    <w:multiLevelType w:val="hybridMultilevel"/>
    <w:tmpl w:val="2BEC868E"/>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551F46F4"/>
    <w:multiLevelType w:val="multilevel"/>
    <w:tmpl w:val="D5F0D1A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6913E06"/>
    <w:multiLevelType w:val="hybridMultilevel"/>
    <w:tmpl w:val="34E2221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56CB5FD0"/>
    <w:multiLevelType w:val="multilevel"/>
    <w:tmpl w:val="DC987788"/>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720"/>
        </w:tabs>
        <w:ind w:left="-720" w:hanging="360"/>
      </w:pPr>
      <w:rPr>
        <w:rFonts w:ascii="Wingdings" w:hAnsi="Wingdings" w:hint="default"/>
        <w:sz w:val="20"/>
      </w:rPr>
    </w:lvl>
    <w:lvl w:ilvl="2" w:tentative="1">
      <w:start w:val="1"/>
      <w:numFmt w:val="bullet"/>
      <w:lvlText w:val=""/>
      <w:lvlJc w:val="left"/>
      <w:pPr>
        <w:tabs>
          <w:tab w:val="num" w:pos="0"/>
        </w:tabs>
        <w:ind w:left="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1440"/>
        </w:tabs>
        <w:ind w:left="1440" w:hanging="360"/>
      </w:pPr>
      <w:rPr>
        <w:rFonts w:ascii="Wingdings" w:hAnsi="Wingdings" w:hint="default"/>
        <w:sz w:val="20"/>
      </w:rPr>
    </w:lvl>
    <w:lvl w:ilvl="5" w:tentative="1">
      <w:start w:val="1"/>
      <w:numFmt w:val="bullet"/>
      <w:lvlText w:val=""/>
      <w:lvlJc w:val="left"/>
      <w:pPr>
        <w:tabs>
          <w:tab w:val="num" w:pos="2160"/>
        </w:tabs>
        <w:ind w:left="2160" w:hanging="360"/>
      </w:pPr>
      <w:rPr>
        <w:rFonts w:ascii="Wingdings" w:hAnsi="Wingdings" w:hint="default"/>
        <w:sz w:val="20"/>
      </w:rPr>
    </w:lvl>
    <w:lvl w:ilvl="6" w:tentative="1">
      <w:start w:val="1"/>
      <w:numFmt w:val="bullet"/>
      <w:lvlText w:val=""/>
      <w:lvlJc w:val="left"/>
      <w:pPr>
        <w:tabs>
          <w:tab w:val="num" w:pos="2880"/>
        </w:tabs>
        <w:ind w:left="2880" w:hanging="360"/>
      </w:pPr>
      <w:rPr>
        <w:rFonts w:ascii="Wingdings" w:hAnsi="Wingdings" w:hint="default"/>
        <w:sz w:val="20"/>
      </w:rPr>
    </w:lvl>
    <w:lvl w:ilvl="7" w:tentative="1">
      <w:start w:val="1"/>
      <w:numFmt w:val="bullet"/>
      <w:lvlText w:val=""/>
      <w:lvlJc w:val="left"/>
      <w:pPr>
        <w:tabs>
          <w:tab w:val="num" w:pos="3600"/>
        </w:tabs>
        <w:ind w:left="3600" w:hanging="360"/>
      </w:pPr>
      <w:rPr>
        <w:rFonts w:ascii="Wingdings" w:hAnsi="Wingdings" w:hint="default"/>
        <w:sz w:val="20"/>
      </w:rPr>
    </w:lvl>
    <w:lvl w:ilvl="8" w:tentative="1">
      <w:start w:val="1"/>
      <w:numFmt w:val="bullet"/>
      <w:lvlText w:val=""/>
      <w:lvlJc w:val="left"/>
      <w:pPr>
        <w:tabs>
          <w:tab w:val="num" w:pos="4320"/>
        </w:tabs>
        <w:ind w:left="4320" w:hanging="360"/>
      </w:pPr>
      <w:rPr>
        <w:rFonts w:ascii="Wingdings" w:hAnsi="Wingdings" w:hint="default"/>
        <w:sz w:val="20"/>
      </w:rPr>
    </w:lvl>
  </w:abstractNum>
  <w:abstractNum w:abstractNumId="27" w15:restartNumberingAfterBreak="0">
    <w:nsid w:val="593B7BA4"/>
    <w:multiLevelType w:val="hybridMultilevel"/>
    <w:tmpl w:val="18166CBC"/>
    <w:lvl w:ilvl="0" w:tplc="04090005">
      <w:start w:val="1"/>
      <w:numFmt w:val="bullet"/>
      <w:lvlText w:val=""/>
      <w:lvlJc w:val="left"/>
      <w:pPr>
        <w:ind w:left="180" w:hanging="360"/>
      </w:pPr>
      <w:rPr>
        <w:rFonts w:ascii="Wingdings" w:hAnsi="Wingdings"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8" w15:restartNumberingAfterBreak="0">
    <w:nsid w:val="59B25998"/>
    <w:multiLevelType w:val="hybridMultilevel"/>
    <w:tmpl w:val="BEC06EE4"/>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01A0C9B8" w:tentative="1">
      <w:start w:val="1"/>
      <w:numFmt w:val="bullet"/>
      <w:lvlText w:val="•"/>
      <w:lvlJc w:val="left"/>
      <w:pPr>
        <w:tabs>
          <w:tab w:val="num" w:pos="2160"/>
        </w:tabs>
        <w:ind w:left="2160" w:hanging="360"/>
      </w:pPr>
      <w:rPr>
        <w:rFonts w:ascii="Arial" w:hAnsi="Arial" w:hint="default"/>
      </w:rPr>
    </w:lvl>
    <w:lvl w:ilvl="3" w:tplc="2CEA7A52" w:tentative="1">
      <w:start w:val="1"/>
      <w:numFmt w:val="bullet"/>
      <w:lvlText w:val="•"/>
      <w:lvlJc w:val="left"/>
      <w:pPr>
        <w:tabs>
          <w:tab w:val="num" w:pos="2880"/>
        </w:tabs>
        <w:ind w:left="2880" w:hanging="360"/>
      </w:pPr>
      <w:rPr>
        <w:rFonts w:ascii="Arial" w:hAnsi="Arial" w:hint="default"/>
      </w:rPr>
    </w:lvl>
    <w:lvl w:ilvl="4" w:tplc="1C0A0EAE" w:tentative="1">
      <w:start w:val="1"/>
      <w:numFmt w:val="bullet"/>
      <w:lvlText w:val="•"/>
      <w:lvlJc w:val="left"/>
      <w:pPr>
        <w:tabs>
          <w:tab w:val="num" w:pos="3600"/>
        </w:tabs>
        <w:ind w:left="3600" w:hanging="360"/>
      </w:pPr>
      <w:rPr>
        <w:rFonts w:ascii="Arial" w:hAnsi="Arial" w:hint="default"/>
      </w:rPr>
    </w:lvl>
    <w:lvl w:ilvl="5" w:tplc="B0426198" w:tentative="1">
      <w:start w:val="1"/>
      <w:numFmt w:val="bullet"/>
      <w:lvlText w:val="•"/>
      <w:lvlJc w:val="left"/>
      <w:pPr>
        <w:tabs>
          <w:tab w:val="num" w:pos="4320"/>
        </w:tabs>
        <w:ind w:left="4320" w:hanging="360"/>
      </w:pPr>
      <w:rPr>
        <w:rFonts w:ascii="Arial" w:hAnsi="Arial" w:hint="default"/>
      </w:rPr>
    </w:lvl>
    <w:lvl w:ilvl="6" w:tplc="98CE7DDE" w:tentative="1">
      <w:start w:val="1"/>
      <w:numFmt w:val="bullet"/>
      <w:lvlText w:val="•"/>
      <w:lvlJc w:val="left"/>
      <w:pPr>
        <w:tabs>
          <w:tab w:val="num" w:pos="5040"/>
        </w:tabs>
        <w:ind w:left="5040" w:hanging="360"/>
      </w:pPr>
      <w:rPr>
        <w:rFonts w:ascii="Arial" w:hAnsi="Arial" w:hint="default"/>
      </w:rPr>
    </w:lvl>
    <w:lvl w:ilvl="7" w:tplc="196E1384" w:tentative="1">
      <w:start w:val="1"/>
      <w:numFmt w:val="bullet"/>
      <w:lvlText w:val="•"/>
      <w:lvlJc w:val="left"/>
      <w:pPr>
        <w:tabs>
          <w:tab w:val="num" w:pos="5760"/>
        </w:tabs>
        <w:ind w:left="5760" w:hanging="360"/>
      </w:pPr>
      <w:rPr>
        <w:rFonts w:ascii="Arial" w:hAnsi="Arial" w:hint="default"/>
      </w:rPr>
    </w:lvl>
    <w:lvl w:ilvl="8" w:tplc="1B1208C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A1B1907"/>
    <w:multiLevelType w:val="hybridMultilevel"/>
    <w:tmpl w:val="9F7CEA4C"/>
    <w:lvl w:ilvl="0" w:tplc="04090005">
      <w:start w:val="1"/>
      <w:numFmt w:val="bullet"/>
      <w:lvlText w:val=""/>
      <w:lvlJc w:val="left"/>
      <w:pPr>
        <w:tabs>
          <w:tab w:val="num" w:pos="1440"/>
        </w:tabs>
        <w:ind w:left="1440" w:hanging="360"/>
      </w:pPr>
      <w:rPr>
        <w:rFonts w:ascii="Wingdings" w:hAnsi="Wingdings" w:hint="default"/>
      </w:rPr>
    </w:lvl>
    <w:lvl w:ilvl="1" w:tplc="658C256E" w:tentative="1">
      <w:start w:val="1"/>
      <w:numFmt w:val="bullet"/>
      <w:lvlText w:val=""/>
      <w:lvlJc w:val="left"/>
      <w:pPr>
        <w:tabs>
          <w:tab w:val="num" w:pos="2160"/>
        </w:tabs>
        <w:ind w:left="2160" w:hanging="360"/>
      </w:pPr>
      <w:rPr>
        <w:rFonts w:ascii="Wingdings" w:hAnsi="Wingdings" w:hint="default"/>
      </w:rPr>
    </w:lvl>
    <w:lvl w:ilvl="2" w:tplc="4D24DEA4" w:tentative="1">
      <w:start w:val="1"/>
      <w:numFmt w:val="bullet"/>
      <w:lvlText w:val=""/>
      <w:lvlJc w:val="left"/>
      <w:pPr>
        <w:tabs>
          <w:tab w:val="num" w:pos="2880"/>
        </w:tabs>
        <w:ind w:left="2880" w:hanging="360"/>
      </w:pPr>
      <w:rPr>
        <w:rFonts w:ascii="Wingdings" w:hAnsi="Wingdings" w:hint="default"/>
      </w:rPr>
    </w:lvl>
    <w:lvl w:ilvl="3" w:tplc="D764C5BE" w:tentative="1">
      <w:start w:val="1"/>
      <w:numFmt w:val="bullet"/>
      <w:lvlText w:val=""/>
      <w:lvlJc w:val="left"/>
      <w:pPr>
        <w:tabs>
          <w:tab w:val="num" w:pos="3600"/>
        </w:tabs>
        <w:ind w:left="3600" w:hanging="360"/>
      </w:pPr>
      <w:rPr>
        <w:rFonts w:ascii="Wingdings" w:hAnsi="Wingdings" w:hint="default"/>
      </w:rPr>
    </w:lvl>
    <w:lvl w:ilvl="4" w:tplc="C20A71EC" w:tentative="1">
      <w:start w:val="1"/>
      <w:numFmt w:val="bullet"/>
      <w:lvlText w:val=""/>
      <w:lvlJc w:val="left"/>
      <w:pPr>
        <w:tabs>
          <w:tab w:val="num" w:pos="4320"/>
        </w:tabs>
        <w:ind w:left="4320" w:hanging="360"/>
      </w:pPr>
      <w:rPr>
        <w:rFonts w:ascii="Wingdings" w:hAnsi="Wingdings" w:hint="default"/>
      </w:rPr>
    </w:lvl>
    <w:lvl w:ilvl="5" w:tplc="CADAC2AA" w:tentative="1">
      <w:start w:val="1"/>
      <w:numFmt w:val="bullet"/>
      <w:lvlText w:val=""/>
      <w:lvlJc w:val="left"/>
      <w:pPr>
        <w:tabs>
          <w:tab w:val="num" w:pos="5040"/>
        </w:tabs>
        <w:ind w:left="5040" w:hanging="360"/>
      </w:pPr>
      <w:rPr>
        <w:rFonts w:ascii="Wingdings" w:hAnsi="Wingdings" w:hint="default"/>
      </w:rPr>
    </w:lvl>
    <w:lvl w:ilvl="6" w:tplc="7DD85964" w:tentative="1">
      <w:start w:val="1"/>
      <w:numFmt w:val="bullet"/>
      <w:lvlText w:val=""/>
      <w:lvlJc w:val="left"/>
      <w:pPr>
        <w:tabs>
          <w:tab w:val="num" w:pos="5760"/>
        </w:tabs>
        <w:ind w:left="5760" w:hanging="360"/>
      </w:pPr>
      <w:rPr>
        <w:rFonts w:ascii="Wingdings" w:hAnsi="Wingdings" w:hint="default"/>
      </w:rPr>
    </w:lvl>
    <w:lvl w:ilvl="7" w:tplc="B546C7A8" w:tentative="1">
      <w:start w:val="1"/>
      <w:numFmt w:val="bullet"/>
      <w:lvlText w:val=""/>
      <w:lvlJc w:val="left"/>
      <w:pPr>
        <w:tabs>
          <w:tab w:val="num" w:pos="6480"/>
        </w:tabs>
        <w:ind w:left="6480" w:hanging="360"/>
      </w:pPr>
      <w:rPr>
        <w:rFonts w:ascii="Wingdings" w:hAnsi="Wingdings" w:hint="default"/>
      </w:rPr>
    </w:lvl>
    <w:lvl w:ilvl="8" w:tplc="EF843E84"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A956298"/>
    <w:multiLevelType w:val="hybridMultilevel"/>
    <w:tmpl w:val="5CFCCC1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1" w15:restartNumberingAfterBreak="0">
    <w:nsid w:val="5EA773CC"/>
    <w:multiLevelType w:val="hybridMultilevel"/>
    <w:tmpl w:val="4BF0CB78"/>
    <w:lvl w:ilvl="0" w:tplc="A260D27C">
      <w:start w:val="1"/>
      <w:numFmt w:val="bullet"/>
      <w:lvlText w:val=""/>
      <w:lvlJc w:val="left"/>
      <w:pPr>
        <w:ind w:left="360" w:hanging="360"/>
      </w:pPr>
      <w:rPr>
        <w:rFonts w:ascii="Wingdings" w:hAnsi="Wingdings" w:hint="default"/>
        <w:color w:val="4BACC6"/>
        <w:sz w:val="28"/>
        <w:szCs w:val="28"/>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62C564BF"/>
    <w:multiLevelType w:val="hybridMultilevel"/>
    <w:tmpl w:val="A49EC9F2"/>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9EF0FE74" w:tentative="1">
      <w:start w:val="1"/>
      <w:numFmt w:val="bullet"/>
      <w:lvlText w:val="•"/>
      <w:lvlJc w:val="left"/>
      <w:pPr>
        <w:tabs>
          <w:tab w:val="num" w:pos="2160"/>
        </w:tabs>
        <w:ind w:left="2160" w:hanging="360"/>
      </w:pPr>
      <w:rPr>
        <w:rFonts w:ascii="Arial" w:hAnsi="Arial" w:hint="default"/>
      </w:rPr>
    </w:lvl>
    <w:lvl w:ilvl="3" w:tplc="4C9A480C" w:tentative="1">
      <w:start w:val="1"/>
      <w:numFmt w:val="bullet"/>
      <w:lvlText w:val="•"/>
      <w:lvlJc w:val="left"/>
      <w:pPr>
        <w:tabs>
          <w:tab w:val="num" w:pos="2880"/>
        </w:tabs>
        <w:ind w:left="2880" w:hanging="360"/>
      </w:pPr>
      <w:rPr>
        <w:rFonts w:ascii="Arial" w:hAnsi="Arial" w:hint="default"/>
      </w:rPr>
    </w:lvl>
    <w:lvl w:ilvl="4" w:tplc="63E6D93C" w:tentative="1">
      <w:start w:val="1"/>
      <w:numFmt w:val="bullet"/>
      <w:lvlText w:val="•"/>
      <w:lvlJc w:val="left"/>
      <w:pPr>
        <w:tabs>
          <w:tab w:val="num" w:pos="3600"/>
        </w:tabs>
        <w:ind w:left="3600" w:hanging="360"/>
      </w:pPr>
      <w:rPr>
        <w:rFonts w:ascii="Arial" w:hAnsi="Arial" w:hint="default"/>
      </w:rPr>
    </w:lvl>
    <w:lvl w:ilvl="5" w:tplc="920652C0" w:tentative="1">
      <w:start w:val="1"/>
      <w:numFmt w:val="bullet"/>
      <w:lvlText w:val="•"/>
      <w:lvlJc w:val="left"/>
      <w:pPr>
        <w:tabs>
          <w:tab w:val="num" w:pos="4320"/>
        </w:tabs>
        <w:ind w:left="4320" w:hanging="360"/>
      </w:pPr>
      <w:rPr>
        <w:rFonts w:ascii="Arial" w:hAnsi="Arial" w:hint="default"/>
      </w:rPr>
    </w:lvl>
    <w:lvl w:ilvl="6" w:tplc="F1701358" w:tentative="1">
      <w:start w:val="1"/>
      <w:numFmt w:val="bullet"/>
      <w:lvlText w:val="•"/>
      <w:lvlJc w:val="left"/>
      <w:pPr>
        <w:tabs>
          <w:tab w:val="num" w:pos="5040"/>
        </w:tabs>
        <w:ind w:left="5040" w:hanging="360"/>
      </w:pPr>
      <w:rPr>
        <w:rFonts w:ascii="Arial" w:hAnsi="Arial" w:hint="default"/>
      </w:rPr>
    </w:lvl>
    <w:lvl w:ilvl="7" w:tplc="68BC5074" w:tentative="1">
      <w:start w:val="1"/>
      <w:numFmt w:val="bullet"/>
      <w:lvlText w:val="•"/>
      <w:lvlJc w:val="left"/>
      <w:pPr>
        <w:tabs>
          <w:tab w:val="num" w:pos="5760"/>
        </w:tabs>
        <w:ind w:left="5760" w:hanging="360"/>
      </w:pPr>
      <w:rPr>
        <w:rFonts w:ascii="Arial" w:hAnsi="Arial" w:hint="default"/>
      </w:rPr>
    </w:lvl>
    <w:lvl w:ilvl="8" w:tplc="E2569B8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BFC6B4F"/>
    <w:multiLevelType w:val="hybridMultilevel"/>
    <w:tmpl w:val="63A40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004D3"/>
    <w:multiLevelType w:val="hybridMultilevel"/>
    <w:tmpl w:val="7BFE5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0C0F86"/>
    <w:multiLevelType w:val="hybridMultilevel"/>
    <w:tmpl w:val="775C98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6090A12"/>
    <w:multiLevelType w:val="hybridMultilevel"/>
    <w:tmpl w:val="EFAAE96E"/>
    <w:lvl w:ilvl="0" w:tplc="BFF24D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4718FC"/>
    <w:multiLevelType w:val="hybridMultilevel"/>
    <w:tmpl w:val="4A109D7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79395DB3"/>
    <w:multiLevelType w:val="hybridMultilevel"/>
    <w:tmpl w:val="F2345EE6"/>
    <w:lvl w:ilvl="0" w:tplc="1F0A1962">
      <w:start w:val="1"/>
      <w:numFmt w:val="bullet"/>
      <w:lvlText w:val=""/>
      <w:lvlJc w:val="left"/>
      <w:pPr>
        <w:ind w:left="1740" w:hanging="360"/>
      </w:pPr>
      <w:rPr>
        <w:rFonts w:ascii="Symbol" w:hAnsi="Symbol"/>
      </w:rPr>
    </w:lvl>
    <w:lvl w:ilvl="1" w:tplc="0DDAB6E2">
      <w:start w:val="1"/>
      <w:numFmt w:val="bullet"/>
      <w:lvlText w:val=""/>
      <w:lvlJc w:val="left"/>
      <w:pPr>
        <w:ind w:left="1740" w:hanging="360"/>
      </w:pPr>
      <w:rPr>
        <w:rFonts w:ascii="Symbol" w:hAnsi="Symbol"/>
      </w:rPr>
    </w:lvl>
    <w:lvl w:ilvl="2" w:tplc="6FFA3430">
      <w:start w:val="1"/>
      <w:numFmt w:val="bullet"/>
      <w:lvlText w:val=""/>
      <w:lvlJc w:val="left"/>
      <w:pPr>
        <w:ind w:left="1740" w:hanging="360"/>
      </w:pPr>
      <w:rPr>
        <w:rFonts w:ascii="Symbol" w:hAnsi="Symbol"/>
      </w:rPr>
    </w:lvl>
    <w:lvl w:ilvl="3" w:tplc="97A620BE">
      <w:start w:val="1"/>
      <w:numFmt w:val="bullet"/>
      <w:lvlText w:val=""/>
      <w:lvlJc w:val="left"/>
      <w:pPr>
        <w:ind w:left="1740" w:hanging="360"/>
      </w:pPr>
      <w:rPr>
        <w:rFonts w:ascii="Symbol" w:hAnsi="Symbol"/>
      </w:rPr>
    </w:lvl>
    <w:lvl w:ilvl="4" w:tplc="811C966A">
      <w:start w:val="1"/>
      <w:numFmt w:val="bullet"/>
      <w:lvlText w:val=""/>
      <w:lvlJc w:val="left"/>
      <w:pPr>
        <w:ind w:left="1740" w:hanging="360"/>
      </w:pPr>
      <w:rPr>
        <w:rFonts w:ascii="Symbol" w:hAnsi="Symbol"/>
      </w:rPr>
    </w:lvl>
    <w:lvl w:ilvl="5" w:tplc="FFAAADEE">
      <w:start w:val="1"/>
      <w:numFmt w:val="bullet"/>
      <w:lvlText w:val=""/>
      <w:lvlJc w:val="left"/>
      <w:pPr>
        <w:ind w:left="1740" w:hanging="360"/>
      </w:pPr>
      <w:rPr>
        <w:rFonts w:ascii="Symbol" w:hAnsi="Symbol"/>
      </w:rPr>
    </w:lvl>
    <w:lvl w:ilvl="6" w:tplc="218658CC">
      <w:start w:val="1"/>
      <w:numFmt w:val="bullet"/>
      <w:lvlText w:val=""/>
      <w:lvlJc w:val="left"/>
      <w:pPr>
        <w:ind w:left="1740" w:hanging="360"/>
      </w:pPr>
      <w:rPr>
        <w:rFonts w:ascii="Symbol" w:hAnsi="Symbol"/>
      </w:rPr>
    </w:lvl>
    <w:lvl w:ilvl="7" w:tplc="DFB0FDAE">
      <w:start w:val="1"/>
      <w:numFmt w:val="bullet"/>
      <w:lvlText w:val=""/>
      <w:lvlJc w:val="left"/>
      <w:pPr>
        <w:ind w:left="1740" w:hanging="360"/>
      </w:pPr>
      <w:rPr>
        <w:rFonts w:ascii="Symbol" w:hAnsi="Symbol"/>
      </w:rPr>
    </w:lvl>
    <w:lvl w:ilvl="8" w:tplc="83EA21A8">
      <w:start w:val="1"/>
      <w:numFmt w:val="bullet"/>
      <w:lvlText w:val=""/>
      <w:lvlJc w:val="left"/>
      <w:pPr>
        <w:ind w:left="1740" w:hanging="360"/>
      </w:pPr>
      <w:rPr>
        <w:rFonts w:ascii="Symbol" w:hAnsi="Symbol"/>
      </w:rPr>
    </w:lvl>
  </w:abstractNum>
  <w:abstractNum w:abstractNumId="39" w15:restartNumberingAfterBreak="0">
    <w:nsid w:val="7D1149E0"/>
    <w:multiLevelType w:val="multilevel"/>
    <w:tmpl w:val="B40A86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722216"/>
    <w:multiLevelType w:val="hybridMultilevel"/>
    <w:tmpl w:val="E408BC2E"/>
    <w:lvl w:ilvl="0" w:tplc="A260D27C">
      <w:start w:val="1"/>
      <w:numFmt w:val="bullet"/>
      <w:lvlText w:val=""/>
      <w:lvlJc w:val="left"/>
      <w:pPr>
        <w:ind w:left="360" w:hanging="360"/>
      </w:pPr>
      <w:rPr>
        <w:rFonts w:ascii="Wingdings" w:hAnsi="Wingdings" w:hint="default"/>
        <w:color w:val="4BACC6"/>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AA1162"/>
    <w:multiLevelType w:val="hybridMultilevel"/>
    <w:tmpl w:val="465E08D0"/>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7FC571BF"/>
    <w:multiLevelType w:val="hybridMultilevel"/>
    <w:tmpl w:val="1580569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709038933">
    <w:abstractNumId w:val="11"/>
  </w:num>
  <w:num w:numId="2" w16cid:durableId="984578672">
    <w:abstractNumId w:val="31"/>
  </w:num>
  <w:num w:numId="3" w16cid:durableId="1914848321">
    <w:abstractNumId w:val="36"/>
  </w:num>
  <w:num w:numId="4" w16cid:durableId="74056190">
    <w:abstractNumId w:val="40"/>
  </w:num>
  <w:num w:numId="5" w16cid:durableId="258492416">
    <w:abstractNumId w:val="19"/>
  </w:num>
  <w:num w:numId="6" w16cid:durableId="421531461">
    <w:abstractNumId w:val="22"/>
  </w:num>
  <w:num w:numId="7" w16cid:durableId="702679847">
    <w:abstractNumId w:val="25"/>
  </w:num>
  <w:num w:numId="8" w16cid:durableId="1210260298">
    <w:abstractNumId w:val="33"/>
  </w:num>
  <w:num w:numId="9" w16cid:durableId="1592929165">
    <w:abstractNumId w:val="7"/>
  </w:num>
  <w:num w:numId="10" w16cid:durableId="5182658">
    <w:abstractNumId w:val="30"/>
  </w:num>
  <w:num w:numId="11" w16cid:durableId="806312365">
    <w:abstractNumId w:val="27"/>
  </w:num>
  <w:num w:numId="12" w16cid:durableId="1864784858">
    <w:abstractNumId w:val="28"/>
  </w:num>
  <w:num w:numId="13" w16cid:durableId="275329416">
    <w:abstractNumId w:val="32"/>
  </w:num>
  <w:num w:numId="14" w16cid:durableId="339627698">
    <w:abstractNumId w:val="17"/>
  </w:num>
  <w:num w:numId="15" w16cid:durableId="1859468388">
    <w:abstractNumId w:val="18"/>
  </w:num>
  <w:num w:numId="16" w16cid:durableId="1200629269">
    <w:abstractNumId w:val="23"/>
  </w:num>
  <w:num w:numId="17" w16cid:durableId="527377101">
    <w:abstractNumId w:val="14"/>
  </w:num>
  <w:num w:numId="18" w16cid:durableId="616302973">
    <w:abstractNumId w:val="2"/>
  </w:num>
  <w:num w:numId="19" w16cid:durableId="1659112001">
    <w:abstractNumId w:val="0"/>
  </w:num>
  <w:num w:numId="20" w16cid:durableId="1818763555">
    <w:abstractNumId w:val="37"/>
  </w:num>
  <w:num w:numId="21" w16cid:durableId="156842851">
    <w:abstractNumId w:val="41"/>
  </w:num>
  <w:num w:numId="22" w16cid:durableId="230309492">
    <w:abstractNumId w:val="29"/>
  </w:num>
  <w:num w:numId="23" w16cid:durableId="484972466">
    <w:abstractNumId w:val="13"/>
  </w:num>
  <w:num w:numId="24" w16cid:durableId="2089225723">
    <w:abstractNumId w:val="5"/>
  </w:num>
  <w:num w:numId="25" w16cid:durableId="528184648">
    <w:abstractNumId w:val="20"/>
  </w:num>
  <w:num w:numId="26" w16cid:durableId="778640222">
    <w:abstractNumId w:val="42"/>
  </w:num>
  <w:num w:numId="27" w16cid:durableId="1827474158">
    <w:abstractNumId w:val="21"/>
  </w:num>
  <w:num w:numId="28" w16cid:durableId="586613830">
    <w:abstractNumId w:val="26"/>
  </w:num>
  <w:num w:numId="29" w16cid:durableId="2036808835">
    <w:abstractNumId w:val="10"/>
  </w:num>
  <w:num w:numId="30" w16cid:durableId="1181091855">
    <w:abstractNumId w:val="39"/>
  </w:num>
  <w:num w:numId="31" w16cid:durableId="1852136809">
    <w:abstractNumId w:val="15"/>
  </w:num>
  <w:num w:numId="32" w16cid:durableId="433675127">
    <w:abstractNumId w:val="12"/>
  </w:num>
  <w:num w:numId="33" w16cid:durableId="1431006291">
    <w:abstractNumId w:val="16"/>
  </w:num>
  <w:num w:numId="34" w16cid:durableId="1626816944">
    <w:abstractNumId w:val="24"/>
  </w:num>
  <w:num w:numId="35" w16cid:durableId="1575701047">
    <w:abstractNumId w:val="6"/>
  </w:num>
  <w:num w:numId="36" w16cid:durableId="1783258779">
    <w:abstractNumId w:val="8"/>
  </w:num>
  <w:num w:numId="37" w16cid:durableId="1925071720">
    <w:abstractNumId w:val="9"/>
  </w:num>
  <w:num w:numId="38" w16cid:durableId="853766899">
    <w:abstractNumId w:val="34"/>
  </w:num>
  <w:num w:numId="39" w16cid:durableId="227151197">
    <w:abstractNumId w:val="1"/>
  </w:num>
  <w:num w:numId="40" w16cid:durableId="707878303">
    <w:abstractNumId w:val="35"/>
  </w:num>
  <w:num w:numId="41" w16cid:durableId="1174875972">
    <w:abstractNumId w:val="38"/>
  </w:num>
  <w:num w:numId="42" w16cid:durableId="1693266657">
    <w:abstractNumId w:val="3"/>
  </w:num>
  <w:num w:numId="43" w16cid:durableId="182885836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MDSxNDG2MDRX0lEKTi0uzszPAymwrAUA3M9cdiwAAAA="/>
  </w:docVars>
  <w:rsids>
    <w:rsidRoot w:val="008F6E1B"/>
    <w:rsid w:val="00002A24"/>
    <w:rsid w:val="00003340"/>
    <w:rsid w:val="0000390B"/>
    <w:rsid w:val="00005B8F"/>
    <w:rsid w:val="00007AD7"/>
    <w:rsid w:val="00010B33"/>
    <w:rsid w:val="0001132B"/>
    <w:rsid w:val="00013480"/>
    <w:rsid w:val="000153CB"/>
    <w:rsid w:val="0001543A"/>
    <w:rsid w:val="00015579"/>
    <w:rsid w:val="00016140"/>
    <w:rsid w:val="00021D7F"/>
    <w:rsid w:val="0002400E"/>
    <w:rsid w:val="00025811"/>
    <w:rsid w:val="00025820"/>
    <w:rsid w:val="00026074"/>
    <w:rsid w:val="00027062"/>
    <w:rsid w:val="00027B5D"/>
    <w:rsid w:val="00027F0C"/>
    <w:rsid w:val="00030B19"/>
    <w:rsid w:val="00031D1B"/>
    <w:rsid w:val="00032688"/>
    <w:rsid w:val="000329F3"/>
    <w:rsid w:val="00032F55"/>
    <w:rsid w:val="000335D2"/>
    <w:rsid w:val="00033BF7"/>
    <w:rsid w:val="00033FA9"/>
    <w:rsid w:val="00034190"/>
    <w:rsid w:val="000346F6"/>
    <w:rsid w:val="0003688D"/>
    <w:rsid w:val="000373E8"/>
    <w:rsid w:val="000373FD"/>
    <w:rsid w:val="00037A88"/>
    <w:rsid w:val="0004005F"/>
    <w:rsid w:val="000406A9"/>
    <w:rsid w:val="00041DB8"/>
    <w:rsid w:val="00042EF3"/>
    <w:rsid w:val="00045358"/>
    <w:rsid w:val="000475D4"/>
    <w:rsid w:val="00047A99"/>
    <w:rsid w:val="0005422C"/>
    <w:rsid w:val="0005453B"/>
    <w:rsid w:val="00055682"/>
    <w:rsid w:val="000556E2"/>
    <w:rsid w:val="00055729"/>
    <w:rsid w:val="0005606B"/>
    <w:rsid w:val="00056432"/>
    <w:rsid w:val="00056772"/>
    <w:rsid w:val="00057099"/>
    <w:rsid w:val="00061375"/>
    <w:rsid w:val="00062DD2"/>
    <w:rsid w:val="0006398B"/>
    <w:rsid w:val="00064DC2"/>
    <w:rsid w:val="00065186"/>
    <w:rsid w:val="000651A9"/>
    <w:rsid w:val="00065CAD"/>
    <w:rsid w:val="000661FC"/>
    <w:rsid w:val="00066DEE"/>
    <w:rsid w:val="0007031F"/>
    <w:rsid w:val="000710C8"/>
    <w:rsid w:val="0007510A"/>
    <w:rsid w:val="00076152"/>
    <w:rsid w:val="0008050B"/>
    <w:rsid w:val="00080C48"/>
    <w:rsid w:val="00081D05"/>
    <w:rsid w:val="00081EEA"/>
    <w:rsid w:val="00082059"/>
    <w:rsid w:val="00082439"/>
    <w:rsid w:val="000829D1"/>
    <w:rsid w:val="00082CC9"/>
    <w:rsid w:val="0008311D"/>
    <w:rsid w:val="00085371"/>
    <w:rsid w:val="00085453"/>
    <w:rsid w:val="000857AA"/>
    <w:rsid w:val="00085BEE"/>
    <w:rsid w:val="00086258"/>
    <w:rsid w:val="00086FBF"/>
    <w:rsid w:val="00087797"/>
    <w:rsid w:val="000911A4"/>
    <w:rsid w:val="00091A19"/>
    <w:rsid w:val="00091B7B"/>
    <w:rsid w:val="0009386F"/>
    <w:rsid w:val="000951F1"/>
    <w:rsid w:val="000A0467"/>
    <w:rsid w:val="000A0904"/>
    <w:rsid w:val="000A0EE7"/>
    <w:rsid w:val="000A175A"/>
    <w:rsid w:val="000A20FE"/>
    <w:rsid w:val="000A2BE2"/>
    <w:rsid w:val="000A32CE"/>
    <w:rsid w:val="000A6396"/>
    <w:rsid w:val="000A7C26"/>
    <w:rsid w:val="000A7EE8"/>
    <w:rsid w:val="000B02A5"/>
    <w:rsid w:val="000B2C0A"/>
    <w:rsid w:val="000B2E63"/>
    <w:rsid w:val="000B3E45"/>
    <w:rsid w:val="000B527B"/>
    <w:rsid w:val="000B547D"/>
    <w:rsid w:val="000B6197"/>
    <w:rsid w:val="000B6F82"/>
    <w:rsid w:val="000B7A39"/>
    <w:rsid w:val="000B7A92"/>
    <w:rsid w:val="000C021F"/>
    <w:rsid w:val="000C057A"/>
    <w:rsid w:val="000C11D0"/>
    <w:rsid w:val="000C2850"/>
    <w:rsid w:val="000C4DEA"/>
    <w:rsid w:val="000C5E37"/>
    <w:rsid w:val="000C62D1"/>
    <w:rsid w:val="000C7A52"/>
    <w:rsid w:val="000D0F92"/>
    <w:rsid w:val="000D102D"/>
    <w:rsid w:val="000D33EE"/>
    <w:rsid w:val="000D39D1"/>
    <w:rsid w:val="000D3AF7"/>
    <w:rsid w:val="000D59EB"/>
    <w:rsid w:val="000D629A"/>
    <w:rsid w:val="000D71FE"/>
    <w:rsid w:val="000D7377"/>
    <w:rsid w:val="000E0248"/>
    <w:rsid w:val="000E1492"/>
    <w:rsid w:val="000E1A17"/>
    <w:rsid w:val="000E28E4"/>
    <w:rsid w:val="000E2E19"/>
    <w:rsid w:val="000E4232"/>
    <w:rsid w:val="000E44FE"/>
    <w:rsid w:val="000E49C6"/>
    <w:rsid w:val="000E4E82"/>
    <w:rsid w:val="000E5B8F"/>
    <w:rsid w:val="000E7242"/>
    <w:rsid w:val="000E74AC"/>
    <w:rsid w:val="000E7618"/>
    <w:rsid w:val="000F035F"/>
    <w:rsid w:val="000F15F8"/>
    <w:rsid w:val="000F2824"/>
    <w:rsid w:val="000F299F"/>
    <w:rsid w:val="000F4BB7"/>
    <w:rsid w:val="000F60BD"/>
    <w:rsid w:val="000F6A28"/>
    <w:rsid w:val="000F6F99"/>
    <w:rsid w:val="000F76D2"/>
    <w:rsid w:val="00100863"/>
    <w:rsid w:val="00101CF9"/>
    <w:rsid w:val="00101E95"/>
    <w:rsid w:val="0010220D"/>
    <w:rsid w:val="001026AE"/>
    <w:rsid w:val="00102D88"/>
    <w:rsid w:val="0010387C"/>
    <w:rsid w:val="00103A21"/>
    <w:rsid w:val="00106D67"/>
    <w:rsid w:val="0010723B"/>
    <w:rsid w:val="00110EDF"/>
    <w:rsid w:val="00112A73"/>
    <w:rsid w:val="00113FD3"/>
    <w:rsid w:val="0011503C"/>
    <w:rsid w:val="00115DEA"/>
    <w:rsid w:val="0011610D"/>
    <w:rsid w:val="00116CC0"/>
    <w:rsid w:val="00117909"/>
    <w:rsid w:val="001204D2"/>
    <w:rsid w:val="00122063"/>
    <w:rsid w:val="00123839"/>
    <w:rsid w:val="0012452B"/>
    <w:rsid w:val="001261BD"/>
    <w:rsid w:val="001269A8"/>
    <w:rsid w:val="00130DCB"/>
    <w:rsid w:val="00130FBE"/>
    <w:rsid w:val="001315A8"/>
    <w:rsid w:val="00131BB3"/>
    <w:rsid w:val="001329E8"/>
    <w:rsid w:val="00132C60"/>
    <w:rsid w:val="001332C5"/>
    <w:rsid w:val="0013335B"/>
    <w:rsid w:val="00133614"/>
    <w:rsid w:val="00134CAF"/>
    <w:rsid w:val="00136A4B"/>
    <w:rsid w:val="00137A36"/>
    <w:rsid w:val="00137DC3"/>
    <w:rsid w:val="00137E8F"/>
    <w:rsid w:val="00140530"/>
    <w:rsid w:val="00140640"/>
    <w:rsid w:val="0014101A"/>
    <w:rsid w:val="0014244F"/>
    <w:rsid w:val="00143F8C"/>
    <w:rsid w:val="001448AC"/>
    <w:rsid w:val="00146EFE"/>
    <w:rsid w:val="00147E3D"/>
    <w:rsid w:val="00150866"/>
    <w:rsid w:val="0015135E"/>
    <w:rsid w:val="0015144C"/>
    <w:rsid w:val="00151D80"/>
    <w:rsid w:val="00154CD4"/>
    <w:rsid w:val="00155EBD"/>
    <w:rsid w:val="00156840"/>
    <w:rsid w:val="00157586"/>
    <w:rsid w:val="00157C1B"/>
    <w:rsid w:val="0016015B"/>
    <w:rsid w:val="00160A35"/>
    <w:rsid w:val="00161819"/>
    <w:rsid w:val="00162B3D"/>
    <w:rsid w:val="00162FAE"/>
    <w:rsid w:val="00164CB3"/>
    <w:rsid w:val="00165E50"/>
    <w:rsid w:val="00167DCA"/>
    <w:rsid w:val="0017004A"/>
    <w:rsid w:val="00170C8D"/>
    <w:rsid w:val="001719B4"/>
    <w:rsid w:val="00171B9D"/>
    <w:rsid w:val="00172BB8"/>
    <w:rsid w:val="00173290"/>
    <w:rsid w:val="001741A4"/>
    <w:rsid w:val="00174AD5"/>
    <w:rsid w:val="00176205"/>
    <w:rsid w:val="00177089"/>
    <w:rsid w:val="001807AB"/>
    <w:rsid w:val="00180CD8"/>
    <w:rsid w:val="00181133"/>
    <w:rsid w:val="00182943"/>
    <w:rsid w:val="0018351E"/>
    <w:rsid w:val="001861D5"/>
    <w:rsid w:val="0018701E"/>
    <w:rsid w:val="00187BE2"/>
    <w:rsid w:val="00191938"/>
    <w:rsid w:val="00192D1C"/>
    <w:rsid w:val="00193B3A"/>
    <w:rsid w:val="00193E23"/>
    <w:rsid w:val="0019428E"/>
    <w:rsid w:val="0019437C"/>
    <w:rsid w:val="0019518B"/>
    <w:rsid w:val="00195651"/>
    <w:rsid w:val="0019582C"/>
    <w:rsid w:val="001A0985"/>
    <w:rsid w:val="001A0CB7"/>
    <w:rsid w:val="001A14DB"/>
    <w:rsid w:val="001A150E"/>
    <w:rsid w:val="001A1B94"/>
    <w:rsid w:val="001A3349"/>
    <w:rsid w:val="001A3523"/>
    <w:rsid w:val="001B03C9"/>
    <w:rsid w:val="001B19F7"/>
    <w:rsid w:val="001B1A89"/>
    <w:rsid w:val="001B27B4"/>
    <w:rsid w:val="001B3563"/>
    <w:rsid w:val="001B558F"/>
    <w:rsid w:val="001B59E5"/>
    <w:rsid w:val="001B6E99"/>
    <w:rsid w:val="001C03BE"/>
    <w:rsid w:val="001C0698"/>
    <w:rsid w:val="001C4364"/>
    <w:rsid w:val="001C5164"/>
    <w:rsid w:val="001C608C"/>
    <w:rsid w:val="001D0BD9"/>
    <w:rsid w:val="001D0E84"/>
    <w:rsid w:val="001D1541"/>
    <w:rsid w:val="001D1993"/>
    <w:rsid w:val="001D247F"/>
    <w:rsid w:val="001D2C91"/>
    <w:rsid w:val="001D3F37"/>
    <w:rsid w:val="001D51D0"/>
    <w:rsid w:val="001D5259"/>
    <w:rsid w:val="001D5A45"/>
    <w:rsid w:val="001E0D40"/>
    <w:rsid w:val="001E40BD"/>
    <w:rsid w:val="001E4AC6"/>
    <w:rsid w:val="001E5959"/>
    <w:rsid w:val="001E6D91"/>
    <w:rsid w:val="001E73AE"/>
    <w:rsid w:val="001E7C90"/>
    <w:rsid w:val="001F03D5"/>
    <w:rsid w:val="001F2576"/>
    <w:rsid w:val="001F4828"/>
    <w:rsid w:val="001F4FF4"/>
    <w:rsid w:val="001F714A"/>
    <w:rsid w:val="001F75EC"/>
    <w:rsid w:val="001F7E09"/>
    <w:rsid w:val="00201490"/>
    <w:rsid w:val="00203EDA"/>
    <w:rsid w:val="00205115"/>
    <w:rsid w:val="00206DF5"/>
    <w:rsid w:val="002082B0"/>
    <w:rsid w:val="00210280"/>
    <w:rsid w:val="00210747"/>
    <w:rsid w:val="00210A47"/>
    <w:rsid w:val="0021136D"/>
    <w:rsid w:val="00212CFB"/>
    <w:rsid w:val="002136BC"/>
    <w:rsid w:val="00215BCB"/>
    <w:rsid w:val="002206D6"/>
    <w:rsid w:val="00220953"/>
    <w:rsid w:val="0022270F"/>
    <w:rsid w:val="00223F19"/>
    <w:rsid w:val="00224921"/>
    <w:rsid w:val="00225310"/>
    <w:rsid w:val="002268B3"/>
    <w:rsid w:val="002269EF"/>
    <w:rsid w:val="002278D2"/>
    <w:rsid w:val="00227AF0"/>
    <w:rsid w:val="00227B00"/>
    <w:rsid w:val="00227C2B"/>
    <w:rsid w:val="002305CF"/>
    <w:rsid w:val="00231E82"/>
    <w:rsid w:val="00232868"/>
    <w:rsid w:val="002348D3"/>
    <w:rsid w:val="002358C9"/>
    <w:rsid w:val="002371C8"/>
    <w:rsid w:val="002400AF"/>
    <w:rsid w:val="002404A7"/>
    <w:rsid w:val="00240B91"/>
    <w:rsid w:val="00243086"/>
    <w:rsid w:val="002434F1"/>
    <w:rsid w:val="00243F0A"/>
    <w:rsid w:val="00246709"/>
    <w:rsid w:val="0024792A"/>
    <w:rsid w:val="00250B14"/>
    <w:rsid w:val="00251C5F"/>
    <w:rsid w:val="00251E4D"/>
    <w:rsid w:val="002535A3"/>
    <w:rsid w:val="002540E4"/>
    <w:rsid w:val="0025649C"/>
    <w:rsid w:val="00256D2D"/>
    <w:rsid w:val="00256E3A"/>
    <w:rsid w:val="0025760B"/>
    <w:rsid w:val="00260CB0"/>
    <w:rsid w:val="002610A5"/>
    <w:rsid w:val="0026163B"/>
    <w:rsid w:val="0026229C"/>
    <w:rsid w:val="00262447"/>
    <w:rsid w:val="00262AC4"/>
    <w:rsid w:val="00263EC3"/>
    <w:rsid w:val="00264759"/>
    <w:rsid w:val="0026506E"/>
    <w:rsid w:val="00266AAD"/>
    <w:rsid w:val="00266E4E"/>
    <w:rsid w:val="00267BF5"/>
    <w:rsid w:val="00273109"/>
    <w:rsid w:val="00273660"/>
    <w:rsid w:val="002741B2"/>
    <w:rsid w:val="0027427B"/>
    <w:rsid w:val="00274CC7"/>
    <w:rsid w:val="00274D0A"/>
    <w:rsid w:val="00280EAA"/>
    <w:rsid w:val="002826D3"/>
    <w:rsid w:val="00282951"/>
    <w:rsid w:val="00282BD9"/>
    <w:rsid w:val="0028416E"/>
    <w:rsid w:val="0028561C"/>
    <w:rsid w:val="00286473"/>
    <w:rsid w:val="002864E8"/>
    <w:rsid w:val="00286881"/>
    <w:rsid w:val="00287057"/>
    <w:rsid w:val="0028786F"/>
    <w:rsid w:val="0029059F"/>
    <w:rsid w:val="00290771"/>
    <w:rsid w:val="00293122"/>
    <w:rsid w:val="00293ABC"/>
    <w:rsid w:val="0029456E"/>
    <w:rsid w:val="00296749"/>
    <w:rsid w:val="00297193"/>
    <w:rsid w:val="002A15C1"/>
    <w:rsid w:val="002A1796"/>
    <w:rsid w:val="002A290E"/>
    <w:rsid w:val="002A4439"/>
    <w:rsid w:val="002A4CD7"/>
    <w:rsid w:val="002A637F"/>
    <w:rsid w:val="002A76F6"/>
    <w:rsid w:val="002B052C"/>
    <w:rsid w:val="002B087A"/>
    <w:rsid w:val="002B09FE"/>
    <w:rsid w:val="002B2146"/>
    <w:rsid w:val="002B2E73"/>
    <w:rsid w:val="002B4284"/>
    <w:rsid w:val="002B5857"/>
    <w:rsid w:val="002B5ED5"/>
    <w:rsid w:val="002B7B89"/>
    <w:rsid w:val="002C0624"/>
    <w:rsid w:val="002C0D76"/>
    <w:rsid w:val="002C136C"/>
    <w:rsid w:val="002C174C"/>
    <w:rsid w:val="002C23B6"/>
    <w:rsid w:val="002C4108"/>
    <w:rsid w:val="002C52FB"/>
    <w:rsid w:val="002D05B3"/>
    <w:rsid w:val="002D0BBC"/>
    <w:rsid w:val="002D3130"/>
    <w:rsid w:val="002D39C2"/>
    <w:rsid w:val="002D4E44"/>
    <w:rsid w:val="002D56E7"/>
    <w:rsid w:val="002D58A1"/>
    <w:rsid w:val="002D7272"/>
    <w:rsid w:val="002E0C35"/>
    <w:rsid w:val="002E138B"/>
    <w:rsid w:val="002E2FF1"/>
    <w:rsid w:val="002E7071"/>
    <w:rsid w:val="002E7830"/>
    <w:rsid w:val="002F082D"/>
    <w:rsid w:val="002F2FB0"/>
    <w:rsid w:val="002F476F"/>
    <w:rsid w:val="002F5329"/>
    <w:rsid w:val="002F601C"/>
    <w:rsid w:val="002F713C"/>
    <w:rsid w:val="00300435"/>
    <w:rsid w:val="00300684"/>
    <w:rsid w:val="00300955"/>
    <w:rsid w:val="0030130A"/>
    <w:rsid w:val="00303C61"/>
    <w:rsid w:val="00306237"/>
    <w:rsid w:val="003068E3"/>
    <w:rsid w:val="00307641"/>
    <w:rsid w:val="003123BB"/>
    <w:rsid w:val="0031262B"/>
    <w:rsid w:val="00313548"/>
    <w:rsid w:val="00314061"/>
    <w:rsid w:val="0031556C"/>
    <w:rsid w:val="00316A94"/>
    <w:rsid w:val="00317074"/>
    <w:rsid w:val="003176E3"/>
    <w:rsid w:val="00317929"/>
    <w:rsid w:val="00317EB8"/>
    <w:rsid w:val="003180B2"/>
    <w:rsid w:val="003209A6"/>
    <w:rsid w:val="0032156E"/>
    <w:rsid w:val="0032161D"/>
    <w:rsid w:val="0032166C"/>
    <w:rsid w:val="00321AC8"/>
    <w:rsid w:val="00321D7F"/>
    <w:rsid w:val="00321FC6"/>
    <w:rsid w:val="003246FE"/>
    <w:rsid w:val="00325460"/>
    <w:rsid w:val="003256C1"/>
    <w:rsid w:val="00327123"/>
    <w:rsid w:val="003273E1"/>
    <w:rsid w:val="00330766"/>
    <w:rsid w:val="00331557"/>
    <w:rsid w:val="00332862"/>
    <w:rsid w:val="003347B3"/>
    <w:rsid w:val="003367AF"/>
    <w:rsid w:val="00337B7A"/>
    <w:rsid w:val="003406EE"/>
    <w:rsid w:val="003419C8"/>
    <w:rsid w:val="00341DCA"/>
    <w:rsid w:val="00343B60"/>
    <w:rsid w:val="00345938"/>
    <w:rsid w:val="00346BD6"/>
    <w:rsid w:val="00346E11"/>
    <w:rsid w:val="00347516"/>
    <w:rsid w:val="00347EBB"/>
    <w:rsid w:val="00350E75"/>
    <w:rsid w:val="003523F2"/>
    <w:rsid w:val="00353E30"/>
    <w:rsid w:val="003547FD"/>
    <w:rsid w:val="0035571F"/>
    <w:rsid w:val="00357162"/>
    <w:rsid w:val="003579B8"/>
    <w:rsid w:val="0036141F"/>
    <w:rsid w:val="00362465"/>
    <w:rsid w:val="0036425D"/>
    <w:rsid w:val="00364CBF"/>
    <w:rsid w:val="00364FFB"/>
    <w:rsid w:val="0036548E"/>
    <w:rsid w:val="003654AA"/>
    <w:rsid w:val="00370673"/>
    <w:rsid w:val="00370F9F"/>
    <w:rsid w:val="003723C8"/>
    <w:rsid w:val="003742E7"/>
    <w:rsid w:val="003749F6"/>
    <w:rsid w:val="00374AA0"/>
    <w:rsid w:val="0037666A"/>
    <w:rsid w:val="003771AA"/>
    <w:rsid w:val="00377311"/>
    <w:rsid w:val="00380001"/>
    <w:rsid w:val="003801C8"/>
    <w:rsid w:val="00380E88"/>
    <w:rsid w:val="0038129C"/>
    <w:rsid w:val="00385EFD"/>
    <w:rsid w:val="00385F23"/>
    <w:rsid w:val="00386300"/>
    <w:rsid w:val="00386346"/>
    <w:rsid w:val="00387BBE"/>
    <w:rsid w:val="00390353"/>
    <w:rsid w:val="003907C0"/>
    <w:rsid w:val="00391BC7"/>
    <w:rsid w:val="003922E0"/>
    <w:rsid w:val="003928C2"/>
    <w:rsid w:val="0039370A"/>
    <w:rsid w:val="00393A3A"/>
    <w:rsid w:val="00393BE4"/>
    <w:rsid w:val="00394BBF"/>
    <w:rsid w:val="00395536"/>
    <w:rsid w:val="00395FC7"/>
    <w:rsid w:val="003960EB"/>
    <w:rsid w:val="003974F0"/>
    <w:rsid w:val="003A058A"/>
    <w:rsid w:val="003A1379"/>
    <w:rsid w:val="003A200F"/>
    <w:rsid w:val="003A3EF0"/>
    <w:rsid w:val="003A445B"/>
    <w:rsid w:val="003B1104"/>
    <w:rsid w:val="003B19DB"/>
    <w:rsid w:val="003B1A17"/>
    <w:rsid w:val="003B1B45"/>
    <w:rsid w:val="003B1CCA"/>
    <w:rsid w:val="003B285F"/>
    <w:rsid w:val="003B2C9D"/>
    <w:rsid w:val="003B379C"/>
    <w:rsid w:val="003B4E3C"/>
    <w:rsid w:val="003B4FF5"/>
    <w:rsid w:val="003B5B2D"/>
    <w:rsid w:val="003B7228"/>
    <w:rsid w:val="003B7FC6"/>
    <w:rsid w:val="003C07A0"/>
    <w:rsid w:val="003C1DA2"/>
    <w:rsid w:val="003C2572"/>
    <w:rsid w:val="003C2CCF"/>
    <w:rsid w:val="003C3690"/>
    <w:rsid w:val="003C41DE"/>
    <w:rsid w:val="003C5D5D"/>
    <w:rsid w:val="003C5DB5"/>
    <w:rsid w:val="003C6B90"/>
    <w:rsid w:val="003C73CB"/>
    <w:rsid w:val="003C75FC"/>
    <w:rsid w:val="003C7891"/>
    <w:rsid w:val="003C7DFA"/>
    <w:rsid w:val="003D0C3D"/>
    <w:rsid w:val="003D1913"/>
    <w:rsid w:val="003D220F"/>
    <w:rsid w:val="003D2247"/>
    <w:rsid w:val="003D28F7"/>
    <w:rsid w:val="003D29D5"/>
    <w:rsid w:val="003D3271"/>
    <w:rsid w:val="003D36E1"/>
    <w:rsid w:val="003D3A3A"/>
    <w:rsid w:val="003D4567"/>
    <w:rsid w:val="003D470C"/>
    <w:rsid w:val="003D4A80"/>
    <w:rsid w:val="003D63E7"/>
    <w:rsid w:val="003D6519"/>
    <w:rsid w:val="003D79C7"/>
    <w:rsid w:val="003E0F14"/>
    <w:rsid w:val="003E1142"/>
    <w:rsid w:val="003E217D"/>
    <w:rsid w:val="003E27EF"/>
    <w:rsid w:val="003E32A5"/>
    <w:rsid w:val="003E5F60"/>
    <w:rsid w:val="003E5F6E"/>
    <w:rsid w:val="003E6551"/>
    <w:rsid w:val="003E6F6D"/>
    <w:rsid w:val="003F07AE"/>
    <w:rsid w:val="003F1459"/>
    <w:rsid w:val="003F1991"/>
    <w:rsid w:val="003F1CB8"/>
    <w:rsid w:val="003F1D08"/>
    <w:rsid w:val="003F2373"/>
    <w:rsid w:val="003F253C"/>
    <w:rsid w:val="003F2F8C"/>
    <w:rsid w:val="003F3D72"/>
    <w:rsid w:val="003F4155"/>
    <w:rsid w:val="003F49E1"/>
    <w:rsid w:val="003F567C"/>
    <w:rsid w:val="003F6519"/>
    <w:rsid w:val="003F6761"/>
    <w:rsid w:val="003F6794"/>
    <w:rsid w:val="003F6B01"/>
    <w:rsid w:val="003F7E29"/>
    <w:rsid w:val="0040000C"/>
    <w:rsid w:val="0040122E"/>
    <w:rsid w:val="00405296"/>
    <w:rsid w:val="00406B74"/>
    <w:rsid w:val="00406DDB"/>
    <w:rsid w:val="00407830"/>
    <w:rsid w:val="0040F960"/>
    <w:rsid w:val="004101E8"/>
    <w:rsid w:val="00410B06"/>
    <w:rsid w:val="0041116D"/>
    <w:rsid w:val="004120BA"/>
    <w:rsid w:val="004122F2"/>
    <w:rsid w:val="00412FEC"/>
    <w:rsid w:val="004136FE"/>
    <w:rsid w:val="004138FA"/>
    <w:rsid w:val="00414422"/>
    <w:rsid w:val="00415352"/>
    <w:rsid w:val="00415ACD"/>
    <w:rsid w:val="0041631F"/>
    <w:rsid w:val="0041676C"/>
    <w:rsid w:val="00417D9B"/>
    <w:rsid w:val="00420477"/>
    <w:rsid w:val="00422093"/>
    <w:rsid w:val="0042224E"/>
    <w:rsid w:val="004229F6"/>
    <w:rsid w:val="00424CDD"/>
    <w:rsid w:val="0042645B"/>
    <w:rsid w:val="00427996"/>
    <w:rsid w:val="00432DA0"/>
    <w:rsid w:val="00433BC9"/>
    <w:rsid w:val="0043442A"/>
    <w:rsid w:val="00434750"/>
    <w:rsid w:val="00434D0B"/>
    <w:rsid w:val="004352A7"/>
    <w:rsid w:val="00435E45"/>
    <w:rsid w:val="004366A2"/>
    <w:rsid w:val="00437BEC"/>
    <w:rsid w:val="004425D0"/>
    <w:rsid w:val="00442FEE"/>
    <w:rsid w:val="004439CD"/>
    <w:rsid w:val="004444C8"/>
    <w:rsid w:val="0044568E"/>
    <w:rsid w:val="00446323"/>
    <w:rsid w:val="00446852"/>
    <w:rsid w:val="00451EB2"/>
    <w:rsid w:val="00452966"/>
    <w:rsid w:val="00452C8A"/>
    <w:rsid w:val="0045363C"/>
    <w:rsid w:val="00454391"/>
    <w:rsid w:val="004546A6"/>
    <w:rsid w:val="00454C15"/>
    <w:rsid w:val="00455A0E"/>
    <w:rsid w:val="00455C07"/>
    <w:rsid w:val="00456D5E"/>
    <w:rsid w:val="004576F8"/>
    <w:rsid w:val="0046123D"/>
    <w:rsid w:val="00462230"/>
    <w:rsid w:val="0046246C"/>
    <w:rsid w:val="00463C0E"/>
    <w:rsid w:val="00465240"/>
    <w:rsid w:val="00465845"/>
    <w:rsid w:val="00465B43"/>
    <w:rsid w:val="00465BD4"/>
    <w:rsid w:val="00466375"/>
    <w:rsid w:val="00467720"/>
    <w:rsid w:val="004679AE"/>
    <w:rsid w:val="00467FF4"/>
    <w:rsid w:val="0047050F"/>
    <w:rsid w:val="00471606"/>
    <w:rsid w:val="00471D61"/>
    <w:rsid w:val="00473ADE"/>
    <w:rsid w:val="00473BB2"/>
    <w:rsid w:val="004743CE"/>
    <w:rsid w:val="004743FF"/>
    <w:rsid w:val="0047467A"/>
    <w:rsid w:val="00475ADD"/>
    <w:rsid w:val="00476B2E"/>
    <w:rsid w:val="00476C02"/>
    <w:rsid w:val="00480587"/>
    <w:rsid w:val="00481325"/>
    <w:rsid w:val="00481E0E"/>
    <w:rsid w:val="0048311C"/>
    <w:rsid w:val="00483356"/>
    <w:rsid w:val="0048399F"/>
    <w:rsid w:val="0048400D"/>
    <w:rsid w:val="00486449"/>
    <w:rsid w:val="00486D85"/>
    <w:rsid w:val="004903D5"/>
    <w:rsid w:val="0049074D"/>
    <w:rsid w:val="0049152B"/>
    <w:rsid w:val="00491E20"/>
    <w:rsid w:val="00493AF7"/>
    <w:rsid w:val="00494387"/>
    <w:rsid w:val="00496F56"/>
    <w:rsid w:val="00497F25"/>
    <w:rsid w:val="004A1522"/>
    <w:rsid w:val="004A2E05"/>
    <w:rsid w:val="004A2E1C"/>
    <w:rsid w:val="004A4BF8"/>
    <w:rsid w:val="004A55C2"/>
    <w:rsid w:val="004A60D7"/>
    <w:rsid w:val="004A68EA"/>
    <w:rsid w:val="004A75A2"/>
    <w:rsid w:val="004A795B"/>
    <w:rsid w:val="004B0365"/>
    <w:rsid w:val="004B09CD"/>
    <w:rsid w:val="004B23C6"/>
    <w:rsid w:val="004B3095"/>
    <w:rsid w:val="004B4EBC"/>
    <w:rsid w:val="004B5A5D"/>
    <w:rsid w:val="004B7D6D"/>
    <w:rsid w:val="004C0BF1"/>
    <w:rsid w:val="004C11DD"/>
    <w:rsid w:val="004C1D17"/>
    <w:rsid w:val="004C2033"/>
    <w:rsid w:val="004C2BAF"/>
    <w:rsid w:val="004C30F5"/>
    <w:rsid w:val="004C4A55"/>
    <w:rsid w:val="004C5B42"/>
    <w:rsid w:val="004C6C5A"/>
    <w:rsid w:val="004C6F70"/>
    <w:rsid w:val="004D157C"/>
    <w:rsid w:val="004D24F2"/>
    <w:rsid w:val="004D38A7"/>
    <w:rsid w:val="004D4B3D"/>
    <w:rsid w:val="004D5143"/>
    <w:rsid w:val="004D60E2"/>
    <w:rsid w:val="004D6FA0"/>
    <w:rsid w:val="004D6FD1"/>
    <w:rsid w:val="004D7D81"/>
    <w:rsid w:val="004E09E7"/>
    <w:rsid w:val="004E249B"/>
    <w:rsid w:val="004E35C7"/>
    <w:rsid w:val="004E3978"/>
    <w:rsid w:val="004E50B2"/>
    <w:rsid w:val="004E57DF"/>
    <w:rsid w:val="004E5BD1"/>
    <w:rsid w:val="004E6973"/>
    <w:rsid w:val="004E6988"/>
    <w:rsid w:val="004E6A96"/>
    <w:rsid w:val="004E6D54"/>
    <w:rsid w:val="004E6F22"/>
    <w:rsid w:val="004E7AC7"/>
    <w:rsid w:val="004F27BE"/>
    <w:rsid w:val="004F2A4C"/>
    <w:rsid w:val="004F2E8D"/>
    <w:rsid w:val="004F4B30"/>
    <w:rsid w:val="004F6E08"/>
    <w:rsid w:val="004F741B"/>
    <w:rsid w:val="004F7627"/>
    <w:rsid w:val="004F7CE0"/>
    <w:rsid w:val="005002B8"/>
    <w:rsid w:val="00501E74"/>
    <w:rsid w:val="0050200A"/>
    <w:rsid w:val="005028F5"/>
    <w:rsid w:val="00502CDB"/>
    <w:rsid w:val="00504CC6"/>
    <w:rsid w:val="00505B12"/>
    <w:rsid w:val="005063FC"/>
    <w:rsid w:val="0050700A"/>
    <w:rsid w:val="00507031"/>
    <w:rsid w:val="00507340"/>
    <w:rsid w:val="0051061D"/>
    <w:rsid w:val="00512189"/>
    <w:rsid w:val="005132C5"/>
    <w:rsid w:val="0051353E"/>
    <w:rsid w:val="005164A7"/>
    <w:rsid w:val="00520B78"/>
    <w:rsid w:val="00520BAB"/>
    <w:rsid w:val="00521396"/>
    <w:rsid w:val="00521D00"/>
    <w:rsid w:val="005222CD"/>
    <w:rsid w:val="00524E9A"/>
    <w:rsid w:val="005268CE"/>
    <w:rsid w:val="005303EC"/>
    <w:rsid w:val="00531248"/>
    <w:rsid w:val="0053298A"/>
    <w:rsid w:val="005342CE"/>
    <w:rsid w:val="00534813"/>
    <w:rsid w:val="005348E5"/>
    <w:rsid w:val="005350F5"/>
    <w:rsid w:val="005374CC"/>
    <w:rsid w:val="00537AD7"/>
    <w:rsid w:val="00543362"/>
    <w:rsid w:val="0054370B"/>
    <w:rsid w:val="00545A2D"/>
    <w:rsid w:val="005468FA"/>
    <w:rsid w:val="00547479"/>
    <w:rsid w:val="005479A5"/>
    <w:rsid w:val="00550530"/>
    <w:rsid w:val="00552581"/>
    <w:rsid w:val="00552991"/>
    <w:rsid w:val="005544EC"/>
    <w:rsid w:val="005559E9"/>
    <w:rsid w:val="00557D1B"/>
    <w:rsid w:val="005601C5"/>
    <w:rsid w:val="00560ADD"/>
    <w:rsid w:val="00561581"/>
    <w:rsid w:val="005615B7"/>
    <w:rsid w:val="005617FB"/>
    <w:rsid w:val="00563685"/>
    <w:rsid w:val="00564EC8"/>
    <w:rsid w:val="00565491"/>
    <w:rsid w:val="00566E2C"/>
    <w:rsid w:val="00567263"/>
    <w:rsid w:val="00567443"/>
    <w:rsid w:val="0056758E"/>
    <w:rsid w:val="0057112F"/>
    <w:rsid w:val="0057154A"/>
    <w:rsid w:val="005716BC"/>
    <w:rsid w:val="00572A96"/>
    <w:rsid w:val="00573084"/>
    <w:rsid w:val="005730DD"/>
    <w:rsid w:val="00575062"/>
    <w:rsid w:val="00575403"/>
    <w:rsid w:val="00576C43"/>
    <w:rsid w:val="00577C7C"/>
    <w:rsid w:val="00577EEC"/>
    <w:rsid w:val="00580977"/>
    <w:rsid w:val="005809CA"/>
    <w:rsid w:val="0058114B"/>
    <w:rsid w:val="0058150B"/>
    <w:rsid w:val="00582C83"/>
    <w:rsid w:val="00584078"/>
    <w:rsid w:val="0058530D"/>
    <w:rsid w:val="005871E7"/>
    <w:rsid w:val="00587201"/>
    <w:rsid w:val="005912F2"/>
    <w:rsid w:val="00592545"/>
    <w:rsid w:val="00594E5B"/>
    <w:rsid w:val="005950E1"/>
    <w:rsid w:val="00597251"/>
    <w:rsid w:val="0059736E"/>
    <w:rsid w:val="005976DD"/>
    <w:rsid w:val="005A076C"/>
    <w:rsid w:val="005A5FAF"/>
    <w:rsid w:val="005A6285"/>
    <w:rsid w:val="005A64E9"/>
    <w:rsid w:val="005A69E9"/>
    <w:rsid w:val="005A6FEC"/>
    <w:rsid w:val="005B093B"/>
    <w:rsid w:val="005B10C8"/>
    <w:rsid w:val="005B21FD"/>
    <w:rsid w:val="005B43C0"/>
    <w:rsid w:val="005B52F8"/>
    <w:rsid w:val="005B5777"/>
    <w:rsid w:val="005B6A8D"/>
    <w:rsid w:val="005B7224"/>
    <w:rsid w:val="005C01C5"/>
    <w:rsid w:val="005C4FF6"/>
    <w:rsid w:val="005C56FD"/>
    <w:rsid w:val="005C598E"/>
    <w:rsid w:val="005C61E4"/>
    <w:rsid w:val="005C6476"/>
    <w:rsid w:val="005D1535"/>
    <w:rsid w:val="005D1F06"/>
    <w:rsid w:val="005D1F6E"/>
    <w:rsid w:val="005D26AB"/>
    <w:rsid w:val="005D381E"/>
    <w:rsid w:val="005D3DB2"/>
    <w:rsid w:val="005D45F9"/>
    <w:rsid w:val="005D5DE1"/>
    <w:rsid w:val="005D5E5B"/>
    <w:rsid w:val="005D65DF"/>
    <w:rsid w:val="005D6CD7"/>
    <w:rsid w:val="005E0ED2"/>
    <w:rsid w:val="005E160E"/>
    <w:rsid w:val="005E16F6"/>
    <w:rsid w:val="005E193B"/>
    <w:rsid w:val="005E21AC"/>
    <w:rsid w:val="005E38FA"/>
    <w:rsid w:val="005E3980"/>
    <w:rsid w:val="005E4A2D"/>
    <w:rsid w:val="005E4EA6"/>
    <w:rsid w:val="005E518E"/>
    <w:rsid w:val="005E5F01"/>
    <w:rsid w:val="005E6093"/>
    <w:rsid w:val="005E61BB"/>
    <w:rsid w:val="005E66E7"/>
    <w:rsid w:val="005F0227"/>
    <w:rsid w:val="005F0A5B"/>
    <w:rsid w:val="005F107A"/>
    <w:rsid w:val="005F2BD2"/>
    <w:rsid w:val="005F349A"/>
    <w:rsid w:val="005F4AF4"/>
    <w:rsid w:val="005F533B"/>
    <w:rsid w:val="005F5B8E"/>
    <w:rsid w:val="005F5E90"/>
    <w:rsid w:val="00601D66"/>
    <w:rsid w:val="00602441"/>
    <w:rsid w:val="00602F67"/>
    <w:rsid w:val="0060330A"/>
    <w:rsid w:val="00607742"/>
    <w:rsid w:val="00610309"/>
    <w:rsid w:val="00610857"/>
    <w:rsid w:val="00611F19"/>
    <w:rsid w:val="006125E1"/>
    <w:rsid w:val="00612D72"/>
    <w:rsid w:val="006131D0"/>
    <w:rsid w:val="00613372"/>
    <w:rsid w:val="0061356E"/>
    <w:rsid w:val="00614A61"/>
    <w:rsid w:val="006151F2"/>
    <w:rsid w:val="0061626B"/>
    <w:rsid w:val="006168DC"/>
    <w:rsid w:val="00617EEE"/>
    <w:rsid w:val="006203A0"/>
    <w:rsid w:val="006203FE"/>
    <w:rsid w:val="00620C4F"/>
    <w:rsid w:val="00620F0D"/>
    <w:rsid w:val="00621C76"/>
    <w:rsid w:val="00622BCF"/>
    <w:rsid w:val="006262B2"/>
    <w:rsid w:val="00630C64"/>
    <w:rsid w:val="00630DEB"/>
    <w:rsid w:val="00631A57"/>
    <w:rsid w:val="00633374"/>
    <w:rsid w:val="00633D9D"/>
    <w:rsid w:val="006345BC"/>
    <w:rsid w:val="00635A6A"/>
    <w:rsid w:val="0063665D"/>
    <w:rsid w:val="00636BCD"/>
    <w:rsid w:val="006404C5"/>
    <w:rsid w:val="00641A6B"/>
    <w:rsid w:val="006429E0"/>
    <w:rsid w:val="00642A4A"/>
    <w:rsid w:val="0064343E"/>
    <w:rsid w:val="00643C08"/>
    <w:rsid w:val="00644A2E"/>
    <w:rsid w:val="00644C95"/>
    <w:rsid w:val="00650841"/>
    <w:rsid w:val="00650C4E"/>
    <w:rsid w:val="00650CE1"/>
    <w:rsid w:val="00651178"/>
    <w:rsid w:val="0065164F"/>
    <w:rsid w:val="00652ACF"/>
    <w:rsid w:val="00652C7B"/>
    <w:rsid w:val="0065469C"/>
    <w:rsid w:val="00654BFC"/>
    <w:rsid w:val="00654EEE"/>
    <w:rsid w:val="00655588"/>
    <w:rsid w:val="00656FDC"/>
    <w:rsid w:val="006571E1"/>
    <w:rsid w:val="00657C25"/>
    <w:rsid w:val="00657E93"/>
    <w:rsid w:val="0066062F"/>
    <w:rsid w:val="00661993"/>
    <w:rsid w:val="00662DC3"/>
    <w:rsid w:val="00663689"/>
    <w:rsid w:val="00665070"/>
    <w:rsid w:val="006671CD"/>
    <w:rsid w:val="00667EAB"/>
    <w:rsid w:val="006707C0"/>
    <w:rsid w:val="00670E1B"/>
    <w:rsid w:val="006711DA"/>
    <w:rsid w:val="006715F4"/>
    <w:rsid w:val="00673D3E"/>
    <w:rsid w:val="00674EAC"/>
    <w:rsid w:val="00675AEB"/>
    <w:rsid w:val="00676CD1"/>
    <w:rsid w:val="00676ED6"/>
    <w:rsid w:val="00677069"/>
    <w:rsid w:val="0068184C"/>
    <w:rsid w:val="0068229E"/>
    <w:rsid w:val="00682554"/>
    <w:rsid w:val="00682D1F"/>
    <w:rsid w:val="00683E03"/>
    <w:rsid w:val="006861EA"/>
    <w:rsid w:val="00687772"/>
    <w:rsid w:val="0069149A"/>
    <w:rsid w:val="00691514"/>
    <w:rsid w:val="006931C7"/>
    <w:rsid w:val="00693B9F"/>
    <w:rsid w:val="00693DD8"/>
    <w:rsid w:val="00694BCF"/>
    <w:rsid w:val="00694D65"/>
    <w:rsid w:val="00695A16"/>
    <w:rsid w:val="0069688F"/>
    <w:rsid w:val="00696D97"/>
    <w:rsid w:val="0069775F"/>
    <w:rsid w:val="006A0131"/>
    <w:rsid w:val="006A08A6"/>
    <w:rsid w:val="006A0A67"/>
    <w:rsid w:val="006A0D25"/>
    <w:rsid w:val="006A1397"/>
    <w:rsid w:val="006A1752"/>
    <w:rsid w:val="006A1D45"/>
    <w:rsid w:val="006A249F"/>
    <w:rsid w:val="006A31B4"/>
    <w:rsid w:val="006A37D0"/>
    <w:rsid w:val="006A56A0"/>
    <w:rsid w:val="006A5C38"/>
    <w:rsid w:val="006A6201"/>
    <w:rsid w:val="006A7D1F"/>
    <w:rsid w:val="006B5320"/>
    <w:rsid w:val="006B7345"/>
    <w:rsid w:val="006C2928"/>
    <w:rsid w:val="006C2CCB"/>
    <w:rsid w:val="006C31C4"/>
    <w:rsid w:val="006C4C0E"/>
    <w:rsid w:val="006C59A6"/>
    <w:rsid w:val="006C5F39"/>
    <w:rsid w:val="006C6B2C"/>
    <w:rsid w:val="006D0115"/>
    <w:rsid w:val="006D24D9"/>
    <w:rsid w:val="006D259B"/>
    <w:rsid w:val="006D5840"/>
    <w:rsid w:val="006D7FCE"/>
    <w:rsid w:val="006E057C"/>
    <w:rsid w:val="006E105D"/>
    <w:rsid w:val="006E1870"/>
    <w:rsid w:val="006E2903"/>
    <w:rsid w:val="006E3E4C"/>
    <w:rsid w:val="006E441A"/>
    <w:rsid w:val="006E6736"/>
    <w:rsid w:val="006E6E39"/>
    <w:rsid w:val="006F0203"/>
    <w:rsid w:val="006F025D"/>
    <w:rsid w:val="006F2A52"/>
    <w:rsid w:val="006F2B17"/>
    <w:rsid w:val="006F3460"/>
    <w:rsid w:val="006F4637"/>
    <w:rsid w:val="0070073E"/>
    <w:rsid w:val="00700950"/>
    <w:rsid w:val="00701056"/>
    <w:rsid w:val="007021B7"/>
    <w:rsid w:val="00702BCF"/>
    <w:rsid w:val="00702CD0"/>
    <w:rsid w:val="007037DA"/>
    <w:rsid w:val="007054AE"/>
    <w:rsid w:val="00707BC2"/>
    <w:rsid w:val="007101C2"/>
    <w:rsid w:val="0071102F"/>
    <w:rsid w:val="0071197A"/>
    <w:rsid w:val="0071213C"/>
    <w:rsid w:val="0071272F"/>
    <w:rsid w:val="0071286B"/>
    <w:rsid w:val="0071339C"/>
    <w:rsid w:val="0071571B"/>
    <w:rsid w:val="00717DA9"/>
    <w:rsid w:val="00721244"/>
    <w:rsid w:val="00721BE1"/>
    <w:rsid w:val="00721F1B"/>
    <w:rsid w:val="00722655"/>
    <w:rsid w:val="00723DC0"/>
    <w:rsid w:val="00725EC7"/>
    <w:rsid w:val="0072704C"/>
    <w:rsid w:val="00727F23"/>
    <w:rsid w:val="007301CA"/>
    <w:rsid w:val="00732A05"/>
    <w:rsid w:val="00733DF2"/>
    <w:rsid w:val="007340C4"/>
    <w:rsid w:val="007342AD"/>
    <w:rsid w:val="0073495A"/>
    <w:rsid w:val="00735C84"/>
    <w:rsid w:val="0073609D"/>
    <w:rsid w:val="007372EB"/>
    <w:rsid w:val="0073732B"/>
    <w:rsid w:val="0073762A"/>
    <w:rsid w:val="007404EA"/>
    <w:rsid w:val="007404FE"/>
    <w:rsid w:val="00741181"/>
    <w:rsid w:val="007412D9"/>
    <w:rsid w:val="00741451"/>
    <w:rsid w:val="00744E24"/>
    <w:rsid w:val="00745070"/>
    <w:rsid w:val="00747B17"/>
    <w:rsid w:val="00753470"/>
    <w:rsid w:val="00753918"/>
    <w:rsid w:val="00753A2E"/>
    <w:rsid w:val="00754667"/>
    <w:rsid w:val="007546E1"/>
    <w:rsid w:val="00756409"/>
    <w:rsid w:val="007602B0"/>
    <w:rsid w:val="007615C2"/>
    <w:rsid w:val="00762A15"/>
    <w:rsid w:val="00762BF1"/>
    <w:rsid w:val="00763092"/>
    <w:rsid w:val="00763135"/>
    <w:rsid w:val="00764BEA"/>
    <w:rsid w:val="00765C81"/>
    <w:rsid w:val="007664E7"/>
    <w:rsid w:val="00766675"/>
    <w:rsid w:val="00766A93"/>
    <w:rsid w:val="00766CD7"/>
    <w:rsid w:val="00766FB3"/>
    <w:rsid w:val="007676A7"/>
    <w:rsid w:val="007708B6"/>
    <w:rsid w:val="007716EE"/>
    <w:rsid w:val="00772286"/>
    <w:rsid w:val="007731DC"/>
    <w:rsid w:val="007746E5"/>
    <w:rsid w:val="00774C3A"/>
    <w:rsid w:val="0077508B"/>
    <w:rsid w:val="00777E39"/>
    <w:rsid w:val="00780346"/>
    <w:rsid w:val="007819FD"/>
    <w:rsid w:val="00781A03"/>
    <w:rsid w:val="00782300"/>
    <w:rsid w:val="0078298F"/>
    <w:rsid w:val="00783F0B"/>
    <w:rsid w:val="00784573"/>
    <w:rsid w:val="00786F20"/>
    <w:rsid w:val="00787FCE"/>
    <w:rsid w:val="00790745"/>
    <w:rsid w:val="00796597"/>
    <w:rsid w:val="00796616"/>
    <w:rsid w:val="00796694"/>
    <w:rsid w:val="00796D6A"/>
    <w:rsid w:val="007A1A1D"/>
    <w:rsid w:val="007A3786"/>
    <w:rsid w:val="007A37F1"/>
    <w:rsid w:val="007A388F"/>
    <w:rsid w:val="007A3ED0"/>
    <w:rsid w:val="007A3F77"/>
    <w:rsid w:val="007A55D6"/>
    <w:rsid w:val="007A67FB"/>
    <w:rsid w:val="007A7434"/>
    <w:rsid w:val="007A7C0F"/>
    <w:rsid w:val="007B1401"/>
    <w:rsid w:val="007B158D"/>
    <w:rsid w:val="007B337F"/>
    <w:rsid w:val="007B4267"/>
    <w:rsid w:val="007B4D49"/>
    <w:rsid w:val="007B638B"/>
    <w:rsid w:val="007B7E93"/>
    <w:rsid w:val="007C1065"/>
    <w:rsid w:val="007C2070"/>
    <w:rsid w:val="007C2A02"/>
    <w:rsid w:val="007C46B0"/>
    <w:rsid w:val="007C53A1"/>
    <w:rsid w:val="007C5579"/>
    <w:rsid w:val="007C6BB0"/>
    <w:rsid w:val="007C6BE6"/>
    <w:rsid w:val="007C6C39"/>
    <w:rsid w:val="007C7BF5"/>
    <w:rsid w:val="007D0BDD"/>
    <w:rsid w:val="007D13F6"/>
    <w:rsid w:val="007D2D26"/>
    <w:rsid w:val="007D2F66"/>
    <w:rsid w:val="007D5904"/>
    <w:rsid w:val="007D5E51"/>
    <w:rsid w:val="007D7E18"/>
    <w:rsid w:val="007E2FC2"/>
    <w:rsid w:val="007E4FC2"/>
    <w:rsid w:val="007E740A"/>
    <w:rsid w:val="007E7E13"/>
    <w:rsid w:val="007F1619"/>
    <w:rsid w:val="007F1977"/>
    <w:rsid w:val="007F4CCC"/>
    <w:rsid w:val="007F500A"/>
    <w:rsid w:val="007F6C29"/>
    <w:rsid w:val="007F6D39"/>
    <w:rsid w:val="007F74A3"/>
    <w:rsid w:val="00803131"/>
    <w:rsid w:val="00804C07"/>
    <w:rsid w:val="0080515F"/>
    <w:rsid w:val="00805C72"/>
    <w:rsid w:val="00805EAA"/>
    <w:rsid w:val="00807778"/>
    <w:rsid w:val="00807EBC"/>
    <w:rsid w:val="00807FD0"/>
    <w:rsid w:val="00810D77"/>
    <w:rsid w:val="008115A2"/>
    <w:rsid w:val="00812823"/>
    <w:rsid w:val="00812B83"/>
    <w:rsid w:val="008137EE"/>
    <w:rsid w:val="00813C56"/>
    <w:rsid w:val="0081474B"/>
    <w:rsid w:val="00816C72"/>
    <w:rsid w:val="008224BE"/>
    <w:rsid w:val="00823AEF"/>
    <w:rsid w:val="0082465F"/>
    <w:rsid w:val="00824D96"/>
    <w:rsid w:val="00825AE2"/>
    <w:rsid w:val="00825DC5"/>
    <w:rsid w:val="008320EC"/>
    <w:rsid w:val="008330B6"/>
    <w:rsid w:val="0083314D"/>
    <w:rsid w:val="00834021"/>
    <w:rsid w:val="0083564D"/>
    <w:rsid w:val="00835843"/>
    <w:rsid w:val="008361F7"/>
    <w:rsid w:val="00836A79"/>
    <w:rsid w:val="00837BA9"/>
    <w:rsid w:val="00840FBE"/>
    <w:rsid w:val="0084224C"/>
    <w:rsid w:val="0084241F"/>
    <w:rsid w:val="008447CD"/>
    <w:rsid w:val="008447E9"/>
    <w:rsid w:val="008455CD"/>
    <w:rsid w:val="00847642"/>
    <w:rsid w:val="00851897"/>
    <w:rsid w:val="008562E1"/>
    <w:rsid w:val="008564E2"/>
    <w:rsid w:val="00857F48"/>
    <w:rsid w:val="00860812"/>
    <w:rsid w:val="00861853"/>
    <w:rsid w:val="00861AD5"/>
    <w:rsid w:val="0086206D"/>
    <w:rsid w:val="00864401"/>
    <w:rsid w:val="00864F55"/>
    <w:rsid w:val="00866020"/>
    <w:rsid w:val="00867483"/>
    <w:rsid w:val="008675E3"/>
    <w:rsid w:val="0086767A"/>
    <w:rsid w:val="0087065C"/>
    <w:rsid w:val="00870C99"/>
    <w:rsid w:val="008726C7"/>
    <w:rsid w:val="00872CED"/>
    <w:rsid w:val="00875BD3"/>
    <w:rsid w:val="0087701A"/>
    <w:rsid w:val="00877F6D"/>
    <w:rsid w:val="00881E08"/>
    <w:rsid w:val="008837F7"/>
    <w:rsid w:val="00883C0B"/>
    <w:rsid w:val="00883D89"/>
    <w:rsid w:val="008842F0"/>
    <w:rsid w:val="00884351"/>
    <w:rsid w:val="00886267"/>
    <w:rsid w:val="00886DB8"/>
    <w:rsid w:val="00887936"/>
    <w:rsid w:val="00891C60"/>
    <w:rsid w:val="00892943"/>
    <w:rsid w:val="00892A26"/>
    <w:rsid w:val="00892F42"/>
    <w:rsid w:val="008959F8"/>
    <w:rsid w:val="00896F2A"/>
    <w:rsid w:val="008979CE"/>
    <w:rsid w:val="008A02DA"/>
    <w:rsid w:val="008A06B6"/>
    <w:rsid w:val="008A0DD7"/>
    <w:rsid w:val="008A1197"/>
    <w:rsid w:val="008A2428"/>
    <w:rsid w:val="008A3630"/>
    <w:rsid w:val="008A3714"/>
    <w:rsid w:val="008A5CE7"/>
    <w:rsid w:val="008A6985"/>
    <w:rsid w:val="008A6B57"/>
    <w:rsid w:val="008A6E6B"/>
    <w:rsid w:val="008A7676"/>
    <w:rsid w:val="008B43AC"/>
    <w:rsid w:val="008B5F4D"/>
    <w:rsid w:val="008B6905"/>
    <w:rsid w:val="008B7321"/>
    <w:rsid w:val="008C11AD"/>
    <w:rsid w:val="008C337C"/>
    <w:rsid w:val="008C65F4"/>
    <w:rsid w:val="008D3C3E"/>
    <w:rsid w:val="008D4193"/>
    <w:rsid w:val="008D4A83"/>
    <w:rsid w:val="008D4BE4"/>
    <w:rsid w:val="008D64DB"/>
    <w:rsid w:val="008E0A05"/>
    <w:rsid w:val="008E1914"/>
    <w:rsid w:val="008E2623"/>
    <w:rsid w:val="008E5084"/>
    <w:rsid w:val="008E5678"/>
    <w:rsid w:val="008E599D"/>
    <w:rsid w:val="008E59BB"/>
    <w:rsid w:val="008E5DC7"/>
    <w:rsid w:val="008E7210"/>
    <w:rsid w:val="008E7919"/>
    <w:rsid w:val="008E7CB1"/>
    <w:rsid w:val="008F0731"/>
    <w:rsid w:val="008F13EA"/>
    <w:rsid w:val="008F1482"/>
    <w:rsid w:val="008F222B"/>
    <w:rsid w:val="008F231D"/>
    <w:rsid w:val="008F2CF2"/>
    <w:rsid w:val="008F38AC"/>
    <w:rsid w:val="008F41D6"/>
    <w:rsid w:val="008F4258"/>
    <w:rsid w:val="008F4F5D"/>
    <w:rsid w:val="008F694B"/>
    <w:rsid w:val="008F6E1B"/>
    <w:rsid w:val="0090036E"/>
    <w:rsid w:val="00900A20"/>
    <w:rsid w:val="009025C6"/>
    <w:rsid w:val="00902894"/>
    <w:rsid w:val="00902A4D"/>
    <w:rsid w:val="00902EAD"/>
    <w:rsid w:val="009046AB"/>
    <w:rsid w:val="0090597D"/>
    <w:rsid w:val="00906B9D"/>
    <w:rsid w:val="00907D89"/>
    <w:rsid w:val="009102D5"/>
    <w:rsid w:val="00910E39"/>
    <w:rsid w:val="0091102D"/>
    <w:rsid w:val="00911C8F"/>
    <w:rsid w:val="00911F75"/>
    <w:rsid w:val="00913CC9"/>
    <w:rsid w:val="00914139"/>
    <w:rsid w:val="009151D7"/>
    <w:rsid w:val="0091570D"/>
    <w:rsid w:val="00916A12"/>
    <w:rsid w:val="009206F9"/>
    <w:rsid w:val="00921B40"/>
    <w:rsid w:val="00921CBE"/>
    <w:rsid w:val="0092376C"/>
    <w:rsid w:val="009238B8"/>
    <w:rsid w:val="00924756"/>
    <w:rsid w:val="00924C77"/>
    <w:rsid w:val="009252E8"/>
    <w:rsid w:val="00925E97"/>
    <w:rsid w:val="00926213"/>
    <w:rsid w:val="0092C74F"/>
    <w:rsid w:val="009308DC"/>
    <w:rsid w:val="009321D1"/>
    <w:rsid w:val="009327CD"/>
    <w:rsid w:val="00934268"/>
    <w:rsid w:val="00934AFB"/>
    <w:rsid w:val="00934F5E"/>
    <w:rsid w:val="009356EA"/>
    <w:rsid w:val="00935A50"/>
    <w:rsid w:val="00935AAE"/>
    <w:rsid w:val="00935C05"/>
    <w:rsid w:val="0093602F"/>
    <w:rsid w:val="00936A83"/>
    <w:rsid w:val="00936C51"/>
    <w:rsid w:val="00937184"/>
    <w:rsid w:val="00943191"/>
    <w:rsid w:val="0094379C"/>
    <w:rsid w:val="00943B6D"/>
    <w:rsid w:val="0094538D"/>
    <w:rsid w:val="0094786E"/>
    <w:rsid w:val="00947A00"/>
    <w:rsid w:val="009523AC"/>
    <w:rsid w:val="00953123"/>
    <w:rsid w:val="009533EB"/>
    <w:rsid w:val="00953CFD"/>
    <w:rsid w:val="00954DA2"/>
    <w:rsid w:val="00955DC9"/>
    <w:rsid w:val="009567A7"/>
    <w:rsid w:val="0096188F"/>
    <w:rsid w:val="009704F7"/>
    <w:rsid w:val="00970B90"/>
    <w:rsid w:val="00972179"/>
    <w:rsid w:val="00973266"/>
    <w:rsid w:val="00974291"/>
    <w:rsid w:val="009758BE"/>
    <w:rsid w:val="00977C78"/>
    <w:rsid w:val="0097FC14"/>
    <w:rsid w:val="00980F53"/>
    <w:rsid w:val="009822B2"/>
    <w:rsid w:val="00984755"/>
    <w:rsid w:val="00985D81"/>
    <w:rsid w:val="00987B1B"/>
    <w:rsid w:val="00987D87"/>
    <w:rsid w:val="00990065"/>
    <w:rsid w:val="00990744"/>
    <w:rsid w:val="00990A46"/>
    <w:rsid w:val="00991CAA"/>
    <w:rsid w:val="009933D7"/>
    <w:rsid w:val="00993D14"/>
    <w:rsid w:val="009944E0"/>
    <w:rsid w:val="009945D7"/>
    <w:rsid w:val="00995FE3"/>
    <w:rsid w:val="00996388"/>
    <w:rsid w:val="00997121"/>
    <w:rsid w:val="009A0550"/>
    <w:rsid w:val="009A07FF"/>
    <w:rsid w:val="009A12C6"/>
    <w:rsid w:val="009A1F57"/>
    <w:rsid w:val="009A2F73"/>
    <w:rsid w:val="009A465F"/>
    <w:rsid w:val="009A4925"/>
    <w:rsid w:val="009A50D8"/>
    <w:rsid w:val="009A530F"/>
    <w:rsid w:val="009B0648"/>
    <w:rsid w:val="009B159F"/>
    <w:rsid w:val="009B182D"/>
    <w:rsid w:val="009B1A09"/>
    <w:rsid w:val="009B2909"/>
    <w:rsid w:val="009B3AAC"/>
    <w:rsid w:val="009B3AED"/>
    <w:rsid w:val="009B3BFB"/>
    <w:rsid w:val="009B492C"/>
    <w:rsid w:val="009B670F"/>
    <w:rsid w:val="009B780F"/>
    <w:rsid w:val="009C01F7"/>
    <w:rsid w:val="009C30D3"/>
    <w:rsid w:val="009C3E22"/>
    <w:rsid w:val="009C4073"/>
    <w:rsid w:val="009C4167"/>
    <w:rsid w:val="009C4954"/>
    <w:rsid w:val="009C67DF"/>
    <w:rsid w:val="009C6B07"/>
    <w:rsid w:val="009C79EE"/>
    <w:rsid w:val="009C7F20"/>
    <w:rsid w:val="009D125E"/>
    <w:rsid w:val="009D1703"/>
    <w:rsid w:val="009D1E17"/>
    <w:rsid w:val="009D2687"/>
    <w:rsid w:val="009D2C59"/>
    <w:rsid w:val="009D4802"/>
    <w:rsid w:val="009D4862"/>
    <w:rsid w:val="009D58DB"/>
    <w:rsid w:val="009D5B35"/>
    <w:rsid w:val="009D72D5"/>
    <w:rsid w:val="009E1CF4"/>
    <w:rsid w:val="009E1F9F"/>
    <w:rsid w:val="009E2209"/>
    <w:rsid w:val="009E513C"/>
    <w:rsid w:val="009E6090"/>
    <w:rsid w:val="009E672F"/>
    <w:rsid w:val="009E71D8"/>
    <w:rsid w:val="009F12C2"/>
    <w:rsid w:val="009F1B44"/>
    <w:rsid w:val="009F244A"/>
    <w:rsid w:val="009F3F7D"/>
    <w:rsid w:val="009F4F68"/>
    <w:rsid w:val="009F7E7F"/>
    <w:rsid w:val="00A00253"/>
    <w:rsid w:val="00A02377"/>
    <w:rsid w:val="00A04878"/>
    <w:rsid w:val="00A0526C"/>
    <w:rsid w:val="00A0667F"/>
    <w:rsid w:val="00A07986"/>
    <w:rsid w:val="00A07C35"/>
    <w:rsid w:val="00A11207"/>
    <w:rsid w:val="00A130B0"/>
    <w:rsid w:val="00A21B6D"/>
    <w:rsid w:val="00A21D9C"/>
    <w:rsid w:val="00A2212C"/>
    <w:rsid w:val="00A22F15"/>
    <w:rsid w:val="00A24673"/>
    <w:rsid w:val="00A246D1"/>
    <w:rsid w:val="00A265D7"/>
    <w:rsid w:val="00A27383"/>
    <w:rsid w:val="00A30FD8"/>
    <w:rsid w:val="00A31995"/>
    <w:rsid w:val="00A33301"/>
    <w:rsid w:val="00A33C36"/>
    <w:rsid w:val="00A36E96"/>
    <w:rsid w:val="00A378DC"/>
    <w:rsid w:val="00A41130"/>
    <w:rsid w:val="00A433F5"/>
    <w:rsid w:val="00A43CA3"/>
    <w:rsid w:val="00A44242"/>
    <w:rsid w:val="00A46743"/>
    <w:rsid w:val="00A46BFB"/>
    <w:rsid w:val="00A4774F"/>
    <w:rsid w:val="00A47AE7"/>
    <w:rsid w:val="00A50ACF"/>
    <w:rsid w:val="00A50B68"/>
    <w:rsid w:val="00A53C86"/>
    <w:rsid w:val="00A53F2A"/>
    <w:rsid w:val="00A55F69"/>
    <w:rsid w:val="00A56022"/>
    <w:rsid w:val="00A60556"/>
    <w:rsid w:val="00A61809"/>
    <w:rsid w:val="00A61AFF"/>
    <w:rsid w:val="00A61E15"/>
    <w:rsid w:val="00A62C97"/>
    <w:rsid w:val="00A62FF5"/>
    <w:rsid w:val="00A635E1"/>
    <w:rsid w:val="00A638D9"/>
    <w:rsid w:val="00A64247"/>
    <w:rsid w:val="00A64A56"/>
    <w:rsid w:val="00A64D9B"/>
    <w:rsid w:val="00A64FF3"/>
    <w:rsid w:val="00A6502A"/>
    <w:rsid w:val="00A65745"/>
    <w:rsid w:val="00A65E0A"/>
    <w:rsid w:val="00A664D9"/>
    <w:rsid w:val="00A70997"/>
    <w:rsid w:val="00A73685"/>
    <w:rsid w:val="00A73821"/>
    <w:rsid w:val="00A748BB"/>
    <w:rsid w:val="00A753D3"/>
    <w:rsid w:val="00A7694B"/>
    <w:rsid w:val="00A77417"/>
    <w:rsid w:val="00A8064E"/>
    <w:rsid w:val="00A80B62"/>
    <w:rsid w:val="00A82449"/>
    <w:rsid w:val="00A8445A"/>
    <w:rsid w:val="00A856AE"/>
    <w:rsid w:val="00A85B8B"/>
    <w:rsid w:val="00A85EEB"/>
    <w:rsid w:val="00A862B2"/>
    <w:rsid w:val="00A87B8C"/>
    <w:rsid w:val="00A90B94"/>
    <w:rsid w:val="00A91E4D"/>
    <w:rsid w:val="00A9224C"/>
    <w:rsid w:val="00A9225C"/>
    <w:rsid w:val="00A9235C"/>
    <w:rsid w:val="00A9318C"/>
    <w:rsid w:val="00A95B76"/>
    <w:rsid w:val="00A95BEA"/>
    <w:rsid w:val="00AA0143"/>
    <w:rsid w:val="00AA210C"/>
    <w:rsid w:val="00AA2B92"/>
    <w:rsid w:val="00AA30B8"/>
    <w:rsid w:val="00AA50D9"/>
    <w:rsid w:val="00AA5DB4"/>
    <w:rsid w:val="00AA6FA9"/>
    <w:rsid w:val="00AA7369"/>
    <w:rsid w:val="00AA763D"/>
    <w:rsid w:val="00AB036B"/>
    <w:rsid w:val="00AB0C86"/>
    <w:rsid w:val="00AB1790"/>
    <w:rsid w:val="00AB1906"/>
    <w:rsid w:val="00AB1E48"/>
    <w:rsid w:val="00AB1FC3"/>
    <w:rsid w:val="00AB20DA"/>
    <w:rsid w:val="00AB21B1"/>
    <w:rsid w:val="00AB2C76"/>
    <w:rsid w:val="00AB4853"/>
    <w:rsid w:val="00AB5B41"/>
    <w:rsid w:val="00AC02E5"/>
    <w:rsid w:val="00AC1026"/>
    <w:rsid w:val="00AC321E"/>
    <w:rsid w:val="00AC38F0"/>
    <w:rsid w:val="00AC4F12"/>
    <w:rsid w:val="00AC625D"/>
    <w:rsid w:val="00AC6273"/>
    <w:rsid w:val="00AC63DD"/>
    <w:rsid w:val="00AC672A"/>
    <w:rsid w:val="00AC682B"/>
    <w:rsid w:val="00AC6ABB"/>
    <w:rsid w:val="00AC7E70"/>
    <w:rsid w:val="00AD0579"/>
    <w:rsid w:val="00AD2917"/>
    <w:rsid w:val="00AD2AA0"/>
    <w:rsid w:val="00AD3ACC"/>
    <w:rsid w:val="00AD504D"/>
    <w:rsid w:val="00AD58D8"/>
    <w:rsid w:val="00AD6730"/>
    <w:rsid w:val="00AD6B91"/>
    <w:rsid w:val="00AD716B"/>
    <w:rsid w:val="00AD7A81"/>
    <w:rsid w:val="00AE1844"/>
    <w:rsid w:val="00AE1DF1"/>
    <w:rsid w:val="00AE2440"/>
    <w:rsid w:val="00AE3297"/>
    <w:rsid w:val="00AE3FBC"/>
    <w:rsid w:val="00AE40B7"/>
    <w:rsid w:val="00AE58C1"/>
    <w:rsid w:val="00AE5BF7"/>
    <w:rsid w:val="00AE6617"/>
    <w:rsid w:val="00AF0E80"/>
    <w:rsid w:val="00AF1D80"/>
    <w:rsid w:val="00AF1DD5"/>
    <w:rsid w:val="00AF1E50"/>
    <w:rsid w:val="00AF431B"/>
    <w:rsid w:val="00AF5844"/>
    <w:rsid w:val="00AF5B4B"/>
    <w:rsid w:val="00AF6616"/>
    <w:rsid w:val="00AF79B9"/>
    <w:rsid w:val="00B00315"/>
    <w:rsid w:val="00B00656"/>
    <w:rsid w:val="00B007C3"/>
    <w:rsid w:val="00B00F13"/>
    <w:rsid w:val="00B01EA7"/>
    <w:rsid w:val="00B02BA6"/>
    <w:rsid w:val="00B05788"/>
    <w:rsid w:val="00B061CC"/>
    <w:rsid w:val="00B07372"/>
    <w:rsid w:val="00B07831"/>
    <w:rsid w:val="00B079C8"/>
    <w:rsid w:val="00B10989"/>
    <w:rsid w:val="00B1152C"/>
    <w:rsid w:val="00B11AF2"/>
    <w:rsid w:val="00B12638"/>
    <w:rsid w:val="00B1327B"/>
    <w:rsid w:val="00B13455"/>
    <w:rsid w:val="00B14FCC"/>
    <w:rsid w:val="00B151C4"/>
    <w:rsid w:val="00B1657F"/>
    <w:rsid w:val="00B17C3A"/>
    <w:rsid w:val="00B20270"/>
    <w:rsid w:val="00B20BD1"/>
    <w:rsid w:val="00B21548"/>
    <w:rsid w:val="00B21D67"/>
    <w:rsid w:val="00B2456D"/>
    <w:rsid w:val="00B24E55"/>
    <w:rsid w:val="00B256C2"/>
    <w:rsid w:val="00B26B6A"/>
    <w:rsid w:val="00B27BDF"/>
    <w:rsid w:val="00B27E12"/>
    <w:rsid w:val="00B34006"/>
    <w:rsid w:val="00B3488E"/>
    <w:rsid w:val="00B351E5"/>
    <w:rsid w:val="00B4028C"/>
    <w:rsid w:val="00B416EB"/>
    <w:rsid w:val="00B42DCA"/>
    <w:rsid w:val="00B430F7"/>
    <w:rsid w:val="00B44FA8"/>
    <w:rsid w:val="00B45232"/>
    <w:rsid w:val="00B467DA"/>
    <w:rsid w:val="00B46853"/>
    <w:rsid w:val="00B47C77"/>
    <w:rsid w:val="00B50E5E"/>
    <w:rsid w:val="00B55928"/>
    <w:rsid w:val="00B57F05"/>
    <w:rsid w:val="00B6017F"/>
    <w:rsid w:val="00B6038E"/>
    <w:rsid w:val="00B6065C"/>
    <w:rsid w:val="00B623C9"/>
    <w:rsid w:val="00B63509"/>
    <w:rsid w:val="00B63A95"/>
    <w:rsid w:val="00B63EE1"/>
    <w:rsid w:val="00B640C5"/>
    <w:rsid w:val="00B640F1"/>
    <w:rsid w:val="00B64969"/>
    <w:rsid w:val="00B64B0A"/>
    <w:rsid w:val="00B64C50"/>
    <w:rsid w:val="00B65065"/>
    <w:rsid w:val="00B65180"/>
    <w:rsid w:val="00B65DBB"/>
    <w:rsid w:val="00B65E7B"/>
    <w:rsid w:val="00B65FA1"/>
    <w:rsid w:val="00B663E7"/>
    <w:rsid w:val="00B67875"/>
    <w:rsid w:val="00B67CC1"/>
    <w:rsid w:val="00B7149B"/>
    <w:rsid w:val="00B718D9"/>
    <w:rsid w:val="00B7364F"/>
    <w:rsid w:val="00B7539E"/>
    <w:rsid w:val="00B75EF5"/>
    <w:rsid w:val="00B76AFF"/>
    <w:rsid w:val="00B8004D"/>
    <w:rsid w:val="00B810F8"/>
    <w:rsid w:val="00B81AEC"/>
    <w:rsid w:val="00B84868"/>
    <w:rsid w:val="00B851CB"/>
    <w:rsid w:val="00B85902"/>
    <w:rsid w:val="00B86C33"/>
    <w:rsid w:val="00B87844"/>
    <w:rsid w:val="00B87A0C"/>
    <w:rsid w:val="00B9115D"/>
    <w:rsid w:val="00B91302"/>
    <w:rsid w:val="00B92249"/>
    <w:rsid w:val="00B94887"/>
    <w:rsid w:val="00B94A79"/>
    <w:rsid w:val="00B94AC1"/>
    <w:rsid w:val="00B96051"/>
    <w:rsid w:val="00B9624A"/>
    <w:rsid w:val="00B970A7"/>
    <w:rsid w:val="00B97160"/>
    <w:rsid w:val="00B97A7F"/>
    <w:rsid w:val="00B97F73"/>
    <w:rsid w:val="00BA003B"/>
    <w:rsid w:val="00BA10C0"/>
    <w:rsid w:val="00BA1C20"/>
    <w:rsid w:val="00BA3560"/>
    <w:rsid w:val="00BA4B69"/>
    <w:rsid w:val="00BA4FBC"/>
    <w:rsid w:val="00BA5906"/>
    <w:rsid w:val="00BA606F"/>
    <w:rsid w:val="00BA6640"/>
    <w:rsid w:val="00BA704E"/>
    <w:rsid w:val="00BA76B8"/>
    <w:rsid w:val="00BA7B1E"/>
    <w:rsid w:val="00BA7FB6"/>
    <w:rsid w:val="00BB112C"/>
    <w:rsid w:val="00BB2295"/>
    <w:rsid w:val="00BB3CBB"/>
    <w:rsid w:val="00BB5F00"/>
    <w:rsid w:val="00BB645D"/>
    <w:rsid w:val="00BB6AD6"/>
    <w:rsid w:val="00BB7416"/>
    <w:rsid w:val="00BC0918"/>
    <w:rsid w:val="00BC15AF"/>
    <w:rsid w:val="00BC1911"/>
    <w:rsid w:val="00BC2364"/>
    <w:rsid w:val="00BC2751"/>
    <w:rsid w:val="00BC30CB"/>
    <w:rsid w:val="00BC3D76"/>
    <w:rsid w:val="00BC3FBB"/>
    <w:rsid w:val="00BC421F"/>
    <w:rsid w:val="00BC424E"/>
    <w:rsid w:val="00BC4655"/>
    <w:rsid w:val="00BC4823"/>
    <w:rsid w:val="00BC71DE"/>
    <w:rsid w:val="00BC7A78"/>
    <w:rsid w:val="00BC7F49"/>
    <w:rsid w:val="00BD07D9"/>
    <w:rsid w:val="00BD1546"/>
    <w:rsid w:val="00BD2AC1"/>
    <w:rsid w:val="00BD3EC0"/>
    <w:rsid w:val="00BD4855"/>
    <w:rsid w:val="00BD552C"/>
    <w:rsid w:val="00BD58AA"/>
    <w:rsid w:val="00BD66F7"/>
    <w:rsid w:val="00BD6920"/>
    <w:rsid w:val="00BD6EC9"/>
    <w:rsid w:val="00BD7E4D"/>
    <w:rsid w:val="00BE1AE3"/>
    <w:rsid w:val="00BE28F4"/>
    <w:rsid w:val="00BE43C5"/>
    <w:rsid w:val="00BE6E77"/>
    <w:rsid w:val="00BE6EAE"/>
    <w:rsid w:val="00BE71F2"/>
    <w:rsid w:val="00BF1731"/>
    <w:rsid w:val="00BF22BA"/>
    <w:rsid w:val="00BF2414"/>
    <w:rsid w:val="00BF2CCD"/>
    <w:rsid w:val="00BF2D0F"/>
    <w:rsid w:val="00BF3C37"/>
    <w:rsid w:val="00BF3F71"/>
    <w:rsid w:val="00BF471F"/>
    <w:rsid w:val="00BF5C31"/>
    <w:rsid w:val="00C001EF"/>
    <w:rsid w:val="00C02337"/>
    <w:rsid w:val="00C03C0E"/>
    <w:rsid w:val="00C04168"/>
    <w:rsid w:val="00C075D5"/>
    <w:rsid w:val="00C07935"/>
    <w:rsid w:val="00C11F12"/>
    <w:rsid w:val="00C128E2"/>
    <w:rsid w:val="00C13262"/>
    <w:rsid w:val="00C15D7E"/>
    <w:rsid w:val="00C1652F"/>
    <w:rsid w:val="00C16542"/>
    <w:rsid w:val="00C16923"/>
    <w:rsid w:val="00C17578"/>
    <w:rsid w:val="00C17BDB"/>
    <w:rsid w:val="00C2049E"/>
    <w:rsid w:val="00C213AD"/>
    <w:rsid w:val="00C230DC"/>
    <w:rsid w:val="00C234C8"/>
    <w:rsid w:val="00C24FAE"/>
    <w:rsid w:val="00C25775"/>
    <w:rsid w:val="00C26563"/>
    <w:rsid w:val="00C27D0F"/>
    <w:rsid w:val="00C31E62"/>
    <w:rsid w:val="00C32B63"/>
    <w:rsid w:val="00C357F5"/>
    <w:rsid w:val="00C362C0"/>
    <w:rsid w:val="00C36881"/>
    <w:rsid w:val="00C37014"/>
    <w:rsid w:val="00C4060E"/>
    <w:rsid w:val="00C40888"/>
    <w:rsid w:val="00C41147"/>
    <w:rsid w:val="00C411C5"/>
    <w:rsid w:val="00C42083"/>
    <w:rsid w:val="00C42AE8"/>
    <w:rsid w:val="00C433F1"/>
    <w:rsid w:val="00C43C18"/>
    <w:rsid w:val="00C43FB2"/>
    <w:rsid w:val="00C44418"/>
    <w:rsid w:val="00C44C21"/>
    <w:rsid w:val="00C453AC"/>
    <w:rsid w:val="00C463B0"/>
    <w:rsid w:val="00C46E56"/>
    <w:rsid w:val="00C46E74"/>
    <w:rsid w:val="00C472BE"/>
    <w:rsid w:val="00C47563"/>
    <w:rsid w:val="00C476CA"/>
    <w:rsid w:val="00C477D8"/>
    <w:rsid w:val="00C50F5E"/>
    <w:rsid w:val="00C5170D"/>
    <w:rsid w:val="00C532DB"/>
    <w:rsid w:val="00C53333"/>
    <w:rsid w:val="00C55637"/>
    <w:rsid w:val="00C55AC9"/>
    <w:rsid w:val="00C56D04"/>
    <w:rsid w:val="00C56E76"/>
    <w:rsid w:val="00C60A72"/>
    <w:rsid w:val="00C60FEC"/>
    <w:rsid w:val="00C61B79"/>
    <w:rsid w:val="00C629A7"/>
    <w:rsid w:val="00C6418F"/>
    <w:rsid w:val="00C644A8"/>
    <w:rsid w:val="00C658D7"/>
    <w:rsid w:val="00C66F83"/>
    <w:rsid w:val="00C67101"/>
    <w:rsid w:val="00C706C6"/>
    <w:rsid w:val="00C707E5"/>
    <w:rsid w:val="00C70DEC"/>
    <w:rsid w:val="00C71579"/>
    <w:rsid w:val="00C74364"/>
    <w:rsid w:val="00C7442D"/>
    <w:rsid w:val="00C746C6"/>
    <w:rsid w:val="00C74F02"/>
    <w:rsid w:val="00C75AAC"/>
    <w:rsid w:val="00C75DE1"/>
    <w:rsid w:val="00C77530"/>
    <w:rsid w:val="00C80F0F"/>
    <w:rsid w:val="00C81CC1"/>
    <w:rsid w:val="00C81D86"/>
    <w:rsid w:val="00C81DE4"/>
    <w:rsid w:val="00C82710"/>
    <w:rsid w:val="00C84029"/>
    <w:rsid w:val="00C845E5"/>
    <w:rsid w:val="00C8548D"/>
    <w:rsid w:val="00C85971"/>
    <w:rsid w:val="00C86304"/>
    <w:rsid w:val="00C86B15"/>
    <w:rsid w:val="00C87BF7"/>
    <w:rsid w:val="00C908D5"/>
    <w:rsid w:val="00C90A9F"/>
    <w:rsid w:val="00C90B97"/>
    <w:rsid w:val="00C938A0"/>
    <w:rsid w:val="00C93999"/>
    <w:rsid w:val="00C9463B"/>
    <w:rsid w:val="00C95607"/>
    <w:rsid w:val="00C95EAA"/>
    <w:rsid w:val="00C95F36"/>
    <w:rsid w:val="00C9648C"/>
    <w:rsid w:val="00C967DC"/>
    <w:rsid w:val="00C9685A"/>
    <w:rsid w:val="00C97691"/>
    <w:rsid w:val="00CA1E86"/>
    <w:rsid w:val="00CA1F52"/>
    <w:rsid w:val="00CA4870"/>
    <w:rsid w:val="00CA4CA0"/>
    <w:rsid w:val="00CA5F31"/>
    <w:rsid w:val="00CA79F2"/>
    <w:rsid w:val="00CB077C"/>
    <w:rsid w:val="00CB2124"/>
    <w:rsid w:val="00CB25E3"/>
    <w:rsid w:val="00CB3853"/>
    <w:rsid w:val="00CB4081"/>
    <w:rsid w:val="00CB5085"/>
    <w:rsid w:val="00CB5CC8"/>
    <w:rsid w:val="00CB6C46"/>
    <w:rsid w:val="00CB7443"/>
    <w:rsid w:val="00CB76F4"/>
    <w:rsid w:val="00CB7706"/>
    <w:rsid w:val="00CC04AE"/>
    <w:rsid w:val="00CC1A64"/>
    <w:rsid w:val="00CC1FD8"/>
    <w:rsid w:val="00CC2D6C"/>
    <w:rsid w:val="00CC342E"/>
    <w:rsid w:val="00CC3566"/>
    <w:rsid w:val="00CC3EF4"/>
    <w:rsid w:val="00CC5784"/>
    <w:rsid w:val="00CC60DA"/>
    <w:rsid w:val="00CC66ED"/>
    <w:rsid w:val="00CC6BF2"/>
    <w:rsid w:val="00CC6CD9"/>
    <w:rsid w:val="00CC7B83"/>
    <w:rsid w:val="00CC7EBB"/>
    <w:rsid w:val="00CD0607"/>
    <w:rsid w:val="00CD0B32"/>
    <w:rsid w:val="00CD1465"/>
    <w:rsid w:val="00CD1484"/>
    <w:rsid w:val="00CD1B27"/>
    <w:rsid w:val="00CD213E"/>
    <w:rsid w:val="00CD2176"/>
    <w:rsid w:val="00CD24CA"/>
    <w:rsid w:val="00CD2662"/>
    <w:rsid w:val="00CD3816"/>
    <w:rsid w:val="00CD4C64"/>
    <w:rsid w:val="00CD5B5D"/>
    <w:rsid w:val="00CD6456"/>
    <w:rsid w:val="00CD6C0B"/>
    <w:rsid w:val="00CD899F"/>
    <w:rsid w:val="00CE1C48"/>
    <w:rsid w:val="00CE1DDF"/>
    <w:rsid w:val="00CE1FD4"/>
    <w:rsid w:val="00CE2348"/>
    <w:rsid w:val="00CE23A1"/>
    <w:rsid w:val="00CE249C"/>
    <w:rsid w:val="00CE2E2C"/>
    <w:rsid w:val="00CE3FC6"/>
    <w:rsid w:val="00CE4B63"/>
    <w:rsid w:val="00CE5323"/>
    <w:rsid w:val="00CE619C"/>
    <w:rsid w:val="00CE6C73"/>
    <w:rsid w:val="00CE766E"/>
    <w:rsid w:val="00CE7896"/>
    <w:rsid w:val="00CF065F"/>
    <w:rsid w:val="00CF0F5D"/>
    <w:rsid w:val="00CF1B59"/>
    <w:rsid w:val="00CF2E49"/>
    <w:rsid w:val="00CF36E4"/>
    <w:rsid w:val="00CF6612"/>
    <w:rsid w:val="00D002EC"/>
    <w:rsid w:val="00D004D3"/>
    <w:rsid w:val="00D0115B"/>
    <w:rsid w:val="00D020BC"/>
    <w:rsid w:val="00D0290A"/>
    <w:rsid w:val="00D02FA2"/>
    <w:rsid w:val="00D04E8A"/>
    <w:rsid w:val="00D06F2C"/>
    <w:rsid w:val="00D11DE3"/>
    <w:rsid w:val="00D13077"/>
    <w:rsid w:val="00D13109"/>
    <w:rsid w:val="00D13B52"/>
    <w:rsid w:val="00D144E5"/>
    <w:rsid w:val="00D1491C"/>
    <w:rsid w:val="00D15580"/>
    <w:rsid w:val="00D15AB2"/>
    <w:rsid w:val="00D16D8A"/>
    <w:rsid w:val="00D179AE"/>
    <w:rsid w:val="00D22E2B"/>
    <w:rsid w:val="00D255C7"/>
    <w:rsid w:val="00D25D5D"/>
    <w:rsid w:val="00D26447"/>
    <w:rsid w:val="00D26AAF"/>
    <w:rsid w:val="00D304EB"/>
    <w:rsid w:val="00D31AB5"/>
    <w:rsid w:val="00D3317B"/>
    <w:rsid w:val="00D33656"/>
    <w:rsid w:val="00D33C89"/>
    <w:rsid w:val="00D34500"/>
    <w:rsid w:val="00D34AF0"/>
    <w:rsid w:val="00D36E34"/>
    <w:rsid w:val="00D37FD5"/>
    <w:rsid w:val="00D40582"/>
    <w:rsid w:val="00D40F31"/>
    <w:rsid w:val="00D41276"/>
    <w:rsid w:val="00D41F37"/>
    <w:rsid w:val="00D41F43"/>
    <w:rsid w:val="00D42244"/>
    <w:rsid w:val="00D43844"/>
    <w:rsid w:val="00D43874"/>
    <w:rsid w:val="00D45277"/>
    <w:rsid w:val="00D47A94"/>
    <w:rsid w:val="00D505D8"/>
    <w:rsid w:val="00D50ADB"/>
    <w:rsid w:val="00D50CC0"/>
    <w:rsid w:val="00D50F6E"/>
    <w:rsid w:val="00D5135A"/>
    <w:rsid w:val="00D554F1"/>
    <w:rsid w:val="00D561D8"/>
    <w:rsid w:val="00D605CE"/>
    <w:rsid w:val="00D61C54"/>
    <w:rsid w:val="00D62036"/>
    <w:rsid w:val="00D63005"/>
    <w:rsid w:val="00D631E0"/>
    <w:rsid w:val="00D63213"/>
    <w:rsid w:val="00D63EF3"/>
    <w:rsid w:val="00D7198C"/>
    <w:rsid w:val="00D73FA4"/>
    <w:rsid w:val="00D7476E"/>
    <w:rsid w:val="00D75735"/>
    <w:rsid w:val="00D7633A"/>
    <w:rsid w:val="00D77087"/>
    <w:rsid w:val="00D800F3"/>
    <w:rsid w:val="00D80357"/>
    <w:rsid w:val="00D803AD"/>
    <w:rsid w:val="00D80A40"/>
    <w:rsid w:val="00D80ADF"/>
    <w:rsid w:val="00D828DC"/>
    <w:rsid w:val="00D82BEA"/>
    <w:rsid w:val="00D8339E"/>
    <w:rsid w:val="00D837C7"/>
    <w:rsid w:val="00D84852"/>
    <w:rsid w:val="00D85DE8"/>
    <w:rsid w:val="00D8658B"/>
    <w:rsid w:val="00D86B7A"/>
    <w:rsid w:val="00D9098B"/>
    <w:rsid w:val="00D90D0E"/>
    <w:rsid w:val="00D923A7"/>
    <w:rsid w:val="00D92614"/>
    <w:rsid w:val="00D9381A"/>
    <w:rsid w:val="00D94B78"/>
    <w:rsid w:val="00D95295"/>
    <w:rsid w:val="00D953D6"/>
    <w:rsid w:val="00D959D1"/>
    <w:rsid w:val="00D965CC"/>
    <w:rsid w:val="00D96C9D"/>
    <w:rsid w:val="00D97774"/>
    <w:rsid w:val="00D97B18"/>
    <w:rsid w:val="00DA0171"/>
    <w:rsid w:val="00DA0564"/>
    <w:rsid w:val="00DA06D7"/>
    <w:rsid w:val="00DA1FF7"/>
    <w:rsid w:val="00DA2935"/>
    <w:rsid w:val="00DA4D86"/>
    <w:rsid w:val="00DA58DC"/>
    <w:rsid w:val="00DA5CC3"/>
    <w:rsid w:val="00DA69F0"/>
    <w:rsid w:val="00DA6A5E"/>
    <w:rsid w:val="00DA7D2E"/>
    <w:rsid w:val="00DB014B"/>
    <w:rsid w:val="00DB24BA"/>
    <w:rsid w:val="00DB2676"/>
    <w:rsid w:val="00DB269D"/>
    <w:rsid w:val="00DB2943"/>
    <w:rsid w:val="00DB3D6A"/>
    <w:rsid w:val="00DB3F9A"/>
    <w:rsid w:val="00DB5C77"/>
    <w:rsid w:val="00DB5FDA"/>
    <w:rsid w:val="00DB6A11"/>
    <w:rsid w:val="00DC00A4"/>
    <w:rsid w:val="00DC3084"/>
    <w:rsid w:val="00DC3DF8"/>
    <w:rsid w:val="00DC45E0"/>
    <w:rsid w:val="00DC58E0"/>
    <w:rsid w:val="00DC6352"/>
    <w:rsid w:val="00DC6A59"/>
    <w:rsid w:val="00DD049A"/>
    <w:rsid w:val="00DD072E"/>
    <w:rsid w:val="00DD14FF"/>
    <w:rsid w:val="00DD1F8B"/>
    <w:rsid w:val="00DD2A66"/>
    <w:rsid w:val="00DD6695"/>
    <w:rsid w:val="00DD79A7"/>
    <w:rsid w:val="00DE0454"/>
    <w:rsid w:val="00DE0AF5"/>
    <w:rsid w:val="00DE0FDD"/>
    <w:rsid w:val="00DE2563"/>
    <w:rsid w:val="00DE26A2"/>
    <w:rsid w:val="00DE36B9"/>
    <w:rsid w:val="00DE5B4D"/>
    <w:rsid w:val="00DE6915"/>
    <w:rsid w:val="00DE6E14"/>
    <w:rsid w:val="00DF041C"/>
    <w:rsid w:val="00DF29AB"/>
    <w:rsid w:val="00DF34A0"/>
    <w:rsid w:val="00DF3892"/>
    <w:rsid w:val="00DF4D8A"/>
    <w:rsid w:val="00DF52FC"/>
    <w:rsid w:val="00DF61D8"/>
    <w:rsid w:val="00E00DFF"/>
    <w:rsid w:val="00E0107C"/>
    <w:rsid w:val="00E01A03"/>
    <w:rsid w:val="00E02747"/>
    <w:rsid w:val="00E034E5"/>
    <w:rsid w:val="00E04C0D"/>
    <w:rsid w:val="00E05DF5"/>
    <w:rsid w:val="00E05EF4"/>
    <w:rsid w:val="00E05F88"/>
    <w:rsid w:val="00E06871"/>
    <w:rsid w:val="00E07DD1"/>
    <w:rsid w:val="00E11B40"/>
    <w:rsid w:val="00E1218D"/>
    <w:rsid w:val="00E1425C"/>
    <w:rsid w:val="00E16BE3"/>
    <w:rsid w:val="00E20A35"/>
    <w:rsid w:val="00E21CA7"/>
    <w:rsid w:val="00E22554"/>
    <w:rsid w:val="00E22D11"/>
    <w:rsid w:val="00E22D86"/>
    <w:rsid w:val="00E23007"/>
    <w:rsid w:val="00E24458"/>
    <w:rsid w:val="00E24895"/>
    <w:rsid w:val="00E255D2"/>
    <w:rsid w:val="00E25FEE"/>
    <w:rsid w:val="00E27934"/>
    <w:rsid w:val="00E30EC0"/>
    <w:rsid w:val="00E30FD4"/>
    <w:rsid w:val="00E326D5"/>
    <w:rsid w:val="00E33BB7"/>
    <w:rsid w:val="00E33FFA"/>
    <w:rsid w:val="00E3534E"/>
    <w:rsid w:val="00E361A4"/>
    <w:rsid w:val="00E36D8C"/>
    <w:rsid w:val="00E41663"/>
    <w:rsid w:val="00E43278"/>
    <w:rsid w:val="00E436B7"/>
    <w:rsid w:val="00E4397D"/>
    <w:rsid w:val="00E44520"/>
    <w:rsid w:val="00E45973"/>
    <w:rsid w:val="00E45B52"/>
    <w:rsid w:val="00E45D24"/>
    <w:rsid w:val="00E45E75"/>
    <w:rsid w:val="00E51548"/>
    <w:rsid w:val="00E52423"/>
    <w:rsid w:val="00E52C86"/>
    <w:rsid w:val="00E53CB9"/>
    <w:rsid w:val="00E542D4"/>
    <w:rsid w:val="00E5438F"/>
    <w:rsid w:val="00E554DD"/>
    <w:rsid w:val="00E55667"/>
    <w:rsid w:val="00E57D49"/>
    <w:rsid w:val="00E602FA"/>
    <w:rsid w:val="00E61349"/>
    <w:rsid w:val="00E64621"/>
    <w:rsid w:val="00E646BE"/>
    <w:rsid w:val="00E6490A"/>
    <w:rsid w:val="00E66B01"/>
    <w:rsid w:val="00E67770"/>
    <w:rsid w:val="00E73BA3"/>
    <w:rsid w:val="00E73CEA"/>
    <w:rsid w:val="00E742FE"/>
    <w:rsid w:val="00E77A5D"/>
    <w:rsid w:val="00E82732"/>
    <w:rsid w:val="00E82D64"/>
    <w:rsid w:val="00E84B1E"/>
    <w:rsid w:val="00E85B7C"/>
    <w:rsid w:val="00E86EB7"/>
    <w:rsid w:val="00E86F4E"/>
    <w:rsid w:val="00E87D6E"/>
    <w:rsid w:val="00E912EE"/>
    <w:rsid w:val="00E92DE8"/>
    <w:rsid w:val="00E92EAA"/>
    <w:rsid w:val="00E93A4C"/>
    <w:rsid w:val="00E941D7"/>
    <w:rsid w:val="00E94655"/>
    <w:rsid w:val="00E94F2C"/>
    <w:rsid w:val="00E9553E"/>
    <w:rsid w:val="00E967C2"/>
    <w:rsid w:val="00EA0E44"/>
    <w:rsid w:val="00EA14D3"/>
    <w:rsid w:val="00EA1E5E"/>
    <w:rsid w:val="00EA243B"/>
    <w:rsid w:val="00EA268B"/>
    <w:rsid w:val="00EA40F2"/>
    <w:rsid w:val="00EA4976"/>
    <w:rsid w:val="00EA4CED"/>
    <w:rsid w:val="00EA4EE6"/>
    <w:rsid w:val="00EA64E8"/>
    <w:rsid w:val="00EA6ED8"/>
    <w:rsid w:val="00EB04D2"/>
    <w:rsid w:val="00EB1CAD"/>
    <w:rsid w:val="00EB2084"/>
    <w:rsid w:val="00EB4D29"/>
    <w:rsid w:val="00EB4FBA"/>
    <w:rsid w:val="00EB619C"/>
    <w:rsid w:val="00EB6641"/>
    <w:rsid w:val="00EB740B"/>
    <w:rsid w:val="00EB7411"/>
    <w:rsid w:val="00EC070A"/>
    <w:rsid w:val="00EC2A56"/>
    <w:rsid w:val="00EC35E8"/>
    <w:rsid w:val="00EC3DDE"/>
    <w:rsid w:val="00EC4316"/>
    <w:rsid w:val="00EC4CD4"/>
    <w:rsid w:val="00EC560F"/>
    <w:rsid w:val="00EC662E"/>
    <w:rsid w:val="00EC7301"/>
    <w:rsid w:val="00EC7725"/>
    <w:rsid w:val="00ED0882"/>
    <w:rsid w:val="00ED0D20"/>
    <w:rsid w:val="00ED31F4"/>
    <w:rsid w:val="00ED476A"/>
    <w:rsid w:val="00ED47FF"/>
    <w:rsid w:val="00ED48CD"/>
    <w:rsid w:val="00ED5BDD"/>
    <w:rsid w:val="00ED7926"/>
    <w:rsid w:val="00EE009F"/>
    <w:rsid w:val="00EE068F"/>
    <w:rsid w:val="00EE1292"/>
    <w:rsid w:val="00EE31CF"/>
    <w:rsid w:val="00EE3C52"/>
    <w:rsid w:val="00EE4C74"/>
    <w:rsid w:val="00EE5090"/>
    <w:rsid w:val="00EE7D54"/>
    <w:rsid w:val="00EF14EE"/>
    <w:rsid w:val="00EF272A"/>
    <w:rsid w:val="00EF2E7D"/>
    <w:rsid w:val="00EF345F"/>
    <w:rsid w:val="00EF5BB6"/>
    <w:rsid w:val="00EF6E80"/>
    <w:rsid w:val="00EF7F24"/>
    <w:rsid w:val="00F008B9"/>
    <w:rsid w:val="00F01409"/>
    <w:rsid w:val="00F02A91"/>
    <w:rsid w:val="00F04067"/>
    <w:rsid w:val="00F06120"/>
    <w:rsid w:val="00F0669F"/>
    <w:rsid w:val="00F06F3B"/>
    <w:rsid w:val="00F0753E"/>
    <w:rsid w:val="00F0770C"/>
    <w:rsid w:val="00F1013D"/>
    <w:rsid w:val="00F10181"/>
    <w:rsid w:val="00F10922"/>
    <w:rsid w:val="00F10B30"/>
    <w:rsid w:val="00F113A1"/>
    <w:rsid w:val="00F126FA"/>
    <w:rsid w:val="00F1460A"/>
    <w:rsid w:val="00F1594A"/>
    <w:rsid w:val="00F162A2"/>
    <w:rsid w:val="00F17829"/>
    <w:rsid w:val="00F20BB1"/>
    <w:rsid w:val="00F20D0A"/>
    <w:rsid w:val="00F21558"/>
    <w:rsid w:val="00F217DF"/>
    <w:rsid w:val="00F21BAA"/>
    <w:rsid w:val="00F2205B"/>
    <w:rsid w:val="00F2207B"/>
    <w:rsid w:val="00F22E54"/>
    <w:rsid w:val="00F2348E"/>
    <w:rsid w:val="00F2407E"/>
    <w:rsid w:val="00F24316"/>
    <w:rsid w:val="00F24677"/>
    <w:rsid w:val="00F24D80"/>
    <w:rsid w:val="00F258EE"/>
    <w:rsid w:val="00F27040"/>
    <w:rsid w:val="00F2782E"/>
    <w:rsid w:val="00F3127C"/>
    <w:rsid w:val="00F31915"/>
    <w:rsid w:val="00F33845"/>
    <w:rsid w:val="00F33C41"/>
    <w:rsid w:val="00F34B5E"/>
    <w:rsid w:val="00F35E6D"/>
    <w:rsid w:val="00F35F32"/>
    <w:rsid w:val="00F3793E"/>
    <w:rsid w:val="00F379E0"/>
    <w:rsid w:val="00F37EC0"/>
    <w:rsid w:val="00F40EA9"/>
    <w:rsid w:val="00F41627"/>
    <w:rsid w:val="00F41E82"/>
    <w:rsid w:val="00F41F70"/>
    <w:rsid w:val="00F424E2"/>
    <w:rsid w:val="00F429ED"/>
    <w:rsid w:val="00F432CF"/>
    <w:rsid w:val="00F43631"/>
    <w:rsid w:val="00F4390D"/>
    <w:rsid w:val="00F455B3"/>
    <w:rsid w:val="00F46186"/>
    <w:rsid w:val="00F50B5A"/>
    <w:rsid w:val="00F52B01"/>
    <w:rsid w:val="00F54907"/>
    <w:rsid w:val="00F55179"/>
    <w:rsid w:val="00F55273"/>
    <w:rsid w:val="00F553A3"/>
    <w:rsid w:val="00F55855"/>
    <w:rsid w:val="00F565A5"/>
    <w:rsid w:val="00F56969"/>
    <w:rsid w:val="00F57019"/>
    <w:rsid w:val="00F5756D"/>
    <w:rsid w:val="00F57668"/>
    <w:rsid w:val="00F577E1"/>
    <w:rsid w:val="00F57D65"/>
    <w:rsid w:val="00F60EC4"/>
    <w:rsid w:val="00F62761"/>
    <w:rsid w:val="00F63BC3"/>
    <w:rsid w:val="00F65A03"/>
    <w:rsid w:val="00F65F8E"/>
    <w:rsid w:val="00F668C3"/>
    <w:rsid w:val="00F70501"/>
    <w:rsid w:val="00F70D13"/>
    <w:rsid w:val="00F70DC7"/>
    <w:rsid w:val="00F71E7B"/>
    <w:rsid w:val="00F740C8"/>
    <w:rsid w:val="00F74130"/>
    <w:rsid w:val="00F766AF"/>
    <w:rsid w:val="00F768D5"/>
    <w:rsid w:val="00F7707D"/>
    <w:rsid w:val="00F805F7"/>
    <w:rsid w:val="00F81D6D"/>
    <w:rsid w:val="00F81E40"/>
    <w:rsid w:val="00F83D5C"/>
    <w:rsid w:val="00F8507A"/>
    <w:rsid w:val="00F8618C"/>
    <w:rsid w:val="00F86853"/>
    <w:rsid w:val="00F8791F"/>
    <w:rsid w:val="00F90858"/>
    <w:rsid w:val="00F90B9B"/>
    <w:rsid w:val="00F9120B"/>
    <w:rsid w:val="00F912ED"/>
    <w:rsid w:val="00F938D5"/>
    <w:rsid w:val="00F947C0"/>
    <w:rsid w:val="00F956B6"/>
    <w:rsid w:val="00F9574B"/>
    <w:rsid w:val="00F974FC"/>
    <w:rsid w:val="00F977C1"/>
    <w:rsid w:val="00FA1459"/>
    <w:rsid w:val="00FA2506"/>
    <w:rsid w:val="00FA25DA"/>
    <w:rsid w:val="00FA2A70"/>
    <w:rsid w:val="00FA2C7A"/>
    <w:rsid w:val="00FA3593"/>
    <w:rsid w:val="00FA3D7E"/>
    <w:rsid w:val="00FA3F95"/>
    <w:rsid w:val="00FA520B"/>
    <w:rsid w:val="00FA5703"/>
    <w:rsid w:val="00FA6A4C"/>
    <w:rsid w:val="00FA7BF1"/>
    <w:rsid w:val="00FB057F"/>
    <w:rsid w:val="00FB0965"/>
    <w:rsid w:val="00FB26FB"/>
    <w:rsid w:val="00FB2B08"/>
    <w:rsid w:val="00FB2DA6"/>
    <w:rsid w:val="00FB3FB5"/>
    <w:rsid w:val="00FB4559"/>
    <w:rsid w:val="00FC0157"/>
    <w:rsid w:val="00FC02C7"/>
    <w:rsid w:val="00FC043B"/>
    <w:rsid w:val="00FC0680"/>
    <w:rsid w:val="00FC081D"/>
    <w:rsid w:val="00FC0F10"/>
    <w:rsid w:val="00FC1E1F"/>
    <w:rsid w:val="00FC2A7E"/>
    <w:rsid w:val="00FC4224"/>
    <w:rsid w:val="00FC494B"/>
    <w:rsid w:val="00FC56DD"/>
    <w:rsid w:val="00FC5CE5"/>
    <w:rsid w:val="00FC5D7C"/>
    <w:rsid w:val="00FC7171"/>
    <w:rsid w:val="00FD13E5"/>
    <w:rsid w:val="00FD1D2E"/>
    <w:rsid w:val="00FD3126"/>
    <w:rsid w:val="00FD37DA"/>
    <w:rsid w:val="00FD53A1"/>
    <w:rsid w:val="00FD55A5"/>
    <w:rsid w:val="00FD60A5"/>
    <w:rsid w:val="00FD669B"/>
    <w:rsid w:val="00FD68AB"/>
    <w:rsid w:val="00FD6B40"/>
    <w:rsid w:val="00FD6C54"/>
    <w:rsid w:val="00FD7409"/>
    <w:rsid w:val="00FE01C7"/>
    <w:rsid w:val="00FE20B9"/>
    <w:rsid w:val="00FE21E1"/>
    <w:rsid w:val="00FE4941"/>
    <w:rsid w:val="00FE643F"/>
    <w:rsid w:val="00FF0496"/>
    <w:rsid w:val="00FF0757"/>
    <w:rsid w:val="00FF0963"/>
    <w:rsid w:val="00FF2556"/>
    <w:rsid w:val="00FF460C"/>
    <w:rsid w:val="00FF625C"/>
    <w:rsid w:val="00FF6572"/>
    <w:rsid w:val="00FF7BD3"/>
    <w:rsid w:val="0100D345"/>
    <w:rsid w:val="014D8E8E"/>
    <w:rsid w:val="01B753FC"/>
    <w:rsid w:val="022BF238"/>
    <w:rsid w:val="02599378"/>
    <w:rsid w:val="028541B1"/>
    <w:rsid w:val="0291BE95"/>
    <w:rsid w:val="029413E9"/>
    <w:rsid w:val="02A096B5"/>
    <w:rsid w:val="02D9F78A"/>
    <w:rsid w:val="02F6145A"/>
    <w:rsid w:val="031A1187"/>
    <w:rsid w:val="035B5A08"/>
    <w:rsid w:val="037E9BA7"/>
    <w:rsid w:val="041D2DC6"/>
    <w:rsid w:val="042F4BFF"/>
    <w:rsid w:val="04567E5F"/>
    <w:rsid w:val="045A6F58"/>
    <w:rsid w:val="04C2CED8"/>
    <w:rsid w:val="04CC6D55"/>
    <w:rsid w:val="052C1A99"/>
    <w:rsid w:val="0566F0B8"/>
    <w:rsid w:val="057EC2F5"/>
    <w:rsid w:val="058F62B1"/>
    <w:rsid w:val="05ABED74"/>
    <w:rsid w:val="05B463C1"/>
    <w:rsid w:val="064638D9"/>
    <w:rsid w:val="0656E82D"/>
    <w:rsid w:val="065A004A"/>
    <w:rsid w:val="06868BD4"/>
    <w:rsid w:val="0692FACA"/>
    <w:rsid w:val="06A7D466"/>
    <w:rsid w:val="06AF7676"/>
    <w:rsid w:val="0718AD7A"/>
    <w:rsid w:val="073DD246"/>
    <w:rsid w:val="07473BEE"/>
    <w:rsid w:val="0758C210"/>
    <w:rsid w:val="07D6C076"/>
    <w:rsid w:val="07DA0E87"/>
    <w:rsid w:val="07FA3578"/>
    <w:rsid w:val="0858760B"/>
    <w:rsid w:val="0862AC67"/>
    <w:rsid w:val="088CB40F"/>
    <w:rsid w:val="089D245F"/>
    <w:rsid w:val="08B4206C"/>
    <w:rsid w:val="08CB7A54"/>
    <w:rsid w:val="092957EB"/>
    <w:rsid w:val="0939B7C0"/>
    <w:rsid w:val="09517C8C"/>
    <w:rsid w:val="09668058"/>
    <w:rsid w:val="097D4223"/>
    <w:rsid w:val="0A13FBCC"/>
    <w:rsid w:val="0A1AA42F"/>
    <w:rsid w:val="0A38F4C0"/>
    <w:rsid w:val="0AD904A4"/>
    <w:rsid w:val="0B2B58EE"/>
    <w:rsid w:val="0B2CEAB2"/>
    <w:rsid w:val="0B36799B"/>
    <w:rsid w:val="0B638569"/>
    <w:rsid w:val="0BE683FA"/>
    <w:rsid w:val="0C5C06B7"/>
    <w:rsid w:val="0C7F7BF1"/>
    <w:rsid w:val="0C8E00C7"/>
    <w:rsid w:val="0C9E217A"/>
    <w:rsid w:val="0CA32330"/>
    <w:rsid w:val="0CC9F470"/>
    <w:rsid w:val="0CF2A1A5"/>
    <w:rsid w:val="0D0705C5"/>
    <w:rsid w:val="0D9E07F5"/>
    <w:rsid w:val="0E6EED78"/>
    <w:rsid w:val="0EB994B1"/>
    <w:rsid w:val="0ED1DE96"/>
    <w:rsid w:val="0F00B1D7"/>
    <w:rsid w:val="0F0C65E3"/>
    <w:rsid w:val="0F19574C"/>
    <w:rsid w:val="0F1CFC84"/>
    <w:rsid w:val="0F5767E4"/>
    <w:rsid w:val="0F8E990C"/>
    <w:rsid w:val="0FB19198"/>
    <w:rsid w:val="0FBDF5B8"/>
    <w:rsid w:val="0FE426AB"/>
    <w:rsid w:val="0FE63285"/>
    <w:rsid w:val="102480FC"/>
    <w:rsid w:val="10758BD7"/>
    <w:rsid w:val="10A26085"/>
    <w:rsid w:val="10BD63DC"/>
    <w:rsid w:val="10E8F7E2"/>
    <w:rsid w:val="110B1AA5"/>
    <w:rsid w:val="110D0B8B"/>
    <w:rsid w:val="11230A52"/>
    <w:rsid w:val="1130F193"/>
    <w:rsid w:val="11CE1540"/>
    <w:rsid w:val="1243A1B6"/>
    <w:rsid w:val="124D890C"/>
    <w:rsid w:val="128D03A6"/>
    <w:rsid w:val="1297F991"/>
    <w:rsid w:val="12AA00C2"/>
    <w:rsid w:val="12BC85C7"/>
    <w:rsid w:val="12CD3AAE"/>
    <w:rsid w:val="13401463"/>
    <w:rsid w:val="13748657"/>
    <w:rsid w:val="137634C2"/>
    <w:rsid w:val="137C0D03"/>
    <w:rsid w:val="137E64CB"/>
    <w:rsid w:val="13962FE7"/>
    <w:rsid w:val="14450C82"/>
    <w:rsid w:val="144DF03F"/>
    <w:rsid w:val="1474B616"/>
    <w:rsid w:val="147BFFA1"/>
    <w:rsid w:val="148148C4"/>
    <w:rsid w:val="14A3EC20"/>
    <w:rsid w:val="14A5D91D"/>
    <w:rsid w:val="14A741B7"/>
    <w:rsid w:val="14B23B09"/>
    <w:rsid w:val="152A8260"/>
    <w:rsid w:val="154E0376"/>
    <w:rsid w:val="15586C40"/>
    <w:rsid w:val="158CA635"/>
    <w:rsid w:val="159CED40"/>
    <w:rsid w:val="15CA4660"/>
    <w:rsid w:val="15F622E1"/>
    <w:rsid w:val="1622A070"/>
    <w:rsid w:val="16299B2C"/>
    <w:rsid w:val="167613A4"/>
    <w:rsid w:val="1680E9AD"/>
    <w:rsid w:val="16C6A50A"/>
    <w:rsid w:val="16C6A6F1"/>
    <w:rsid w:val="16E35DDC"/>
    <w:rsid w:val="16FE4F6B"/>
    <w:rsid w:val="1713CE32"/>
    <w:rsid w:val="17AF3C07"/>
    <w:rsid w:val="17D0B36E"/>
    <w:rsid w:val="17D642CB"/>
    <w:rsid w:val="1809A436"/>
    <w:rsid w:val="1861F9F0"/>
    <w:rsid w:val="188232FE"/>
    <w:rsid w:val="1887834C"/>
    <w:rsid w:val="189A1FCC"/>
    <w:rsid w:val="18A9350E"/>
    <w:rsid w:val="18AC8459"/>
    <w:rsid w:val="18ADD2DA"/>
    <w:rsid w:val="18EB1D43"/>
    <w:rsid w:val="1952B107"/>
    <w:rsid w:val="195DE468"/>
    <w:rsid w:val="19691560"/>
    <w:rsid w:val="196A2ECC"/>
    <w:rsid w:val="197FC4DA"/>
    <w:rsid w:val="198F9A94"/>
    <w:rsid w:val="19A2DB57"/>
    <w:rsid w:val="19DE838A"/>
    <w:rsid w:val="19EBF0B0"/>
    <w:rsid w:val="1A4C3EF6"/>
    <w:rsid w:val="1A524102"/>
    <w:rsid w:val="1A90950E"/>
    <w:rsid w:val="1A9A66AF"/>
    <w:rsid w:val="1AB40BEC"/>
    <w:rsid w:val="1AD987AC"/>
    <w:rsid w:val="1ADAACE8"/>
    <w:rsid w:val="1AF683D0"/>
    <w:rsid w:val="1B0DB7C3"/>
    <w:rsid w:val="1B23BE1B"/>
    <w:rsid w:val="1B6075F7"/>
    <w:rsid w:val="1B8A84A1"/>
    <w:rsid w:val="1B95DBA6"/>
    <w:rsid w:val="1BB26602"/>
    <w:rsid w:val="1BBBFCB2"/>
    <w:rsid w:val="1BBC374D"/>
    <w:rsid w:val="1BFBC7B5"/>
    <w:rsid w:val="1C0DE512"/>
    <w:rsid w:val="1C714B32"/>
    <w:rsid w:val="1CA98824"/>
    <w:rsid w:val="1CB01177"/>
    <w:rsid w:val="1CDD178F"/>
    <w:rsid w:val="1D17C16F"/>
    <w:rsid w:val="1D6CC557"/>
    <w:rsid w:val="1D8363E2"/>
    <w:rsid w:val="1E0A91EC"/>
    <w:rsid w:val="1E105BFA"/>
    <w:rsid w:val="1E1ECDC5"/>
    <w:rsid w:val="1E328CCE"/>
    <w:rsid w:val="1E681931"/>
    <w:rsid w:val="1E70286D"/>
    <w:rsid w:val="1E7DDDC5"/>
    <w:rsid w:val="1EA761E8"/>
    <w:rsid w:val="1EDDA7C0"/>
    <w:rsid w:val="1FC8182A"/>
    <w:rsid w:val="1FD82F0D"/>
    <w:rsid w:val="1FE75616"/>
    <w:rsid w:val="201B3FCB"/>
    <w:rsid w:val="202B7A38"/>
    <w:rsid w:val="2042B0E6"/>
    <w:rsid w:val="204CB2FF"/>
    <w:rsid w:val="207DF2C7"/>
    <w:rsid w:val="20B232AE"/>
    <w:rsid w:val="20D150F3"/>
    <w:rsid w:val="20DDE324"/>
    <w:rsid w:val="20FA737C"/>
    <w:rsid w:val="2113D2FA"/>
    <w:rsid w:val="212CE5E7"/>
    <w:rsid w:val="2151A16A"/>
    <w:rsid w:val="2190D9FC"/>
    <w:rsid w:val="21F0DC02"/>
    <w:rsid w:val="220DC7A9"/>
    <w:rsid w:val="222B8459"/>
    <w:rsid w:val="22785451"/>
    <w:rsid w:val="228D65DE"/>
    <w:rsid w:val="23080EEF"/>
    <w:rsid w:val="2367744C"/>
    <w:rsid w:val="236A1835"/>
    <w:rsid w:val="23AE0C21"/>
    <w:rsid w:val="23BC069B"/>
    <w:rsid w:val="23D6F353"/>
    <w:rsid w:val="23ECE94F"/>
    <w:rsid w:val="2403804A"/>
    <w:rsid w:val="2422AA61"/>
    <w:rsid w:val="24B76433"/>
    <w:rsid w:val="24EC40E9"/>
    <w:rsid w:val="25048CAA"/>
    <w:rsid w:val="25242066"/>
    <w:rsid w:val="256D50CD"/>
    <w:rsid w:val="25C81971"/>
    <w:rsid w:val="25CFB410"/>
    <w:rsid w:val="268038E7"/>
    <w:rsid w:val="2701F6DA"/>
    <w:rsid w:val="2777A365"/>
    <w:rsid w:val="277ACC1D"/>
    <w:rsid w:val="277F1DDB"/>
    <w:rsid w:val="279FF313"/>
    <w:rsid w:val="27E5E6D3"/>
    <w:rsid w:val="27F1E95F"/>
    <w:rsid w:val="28538E25"/>
    <w:rsid w:val="287BA93E"/>
    <w:rsid w:val="289770B6"/>
    <w:rsid w:val="290B6FCF"/>
    <w:rsid w:val="290E6781"/>
    <w:rsid w:val="293F6EA3"/>
    <w:rsid w:val="294FC997"/>
    <w:rsid w:val="2953F261"/>
    <w:rsid w:val="298CB537"/>
    <w:rsid w:val="29A3FCA1"/>
    <w:rsid w:val="29B3277A"/>
    <w:rsid w:val="2AA18CE3"/>
    <w:rsid w:val="2AA6520E"/>
    <w:rsid w:val="2AABEB0A"/>
    <w:rsid w:val="2AB59582"/>
    <w:rsid w:val="2ACA725B"/>
    <w:rsid w:val="2B059152"/>
    <w:rsid w:val="2B254862"/>
    <w:rsid w:val="2B32F7FC"/>
    <w:rsid w:val="2BD5CDE8"/>
    <w:rsid w:val="2BDB04D8"/>
    <w:rsid w:val="2BF6EBED"/>
    <w:rsid w:val="2C194828"/>
    <w:rsid w:val="2C38DCB9"/>
    <w:rsid w:val="2C5E9207"/>
    <w:rsid w:val="2C9B887A"/>
    <w:rsid w:val="2CC3309C"/>
    <w:rsid w:val="2CD471FD"/>
    <w:rsid w:val="2D02459C"/>
    <w:rsid w:val="2D32852D"/>
    <w:rsid w:val="2D8DA754"/>
    <w:rsid w:val="2D94E4AB"/>
    <w:rsid w:val="2DA1AE84"/>
    <w:rsid w:val="2DB3CC41"/>
    <w:rsid w:val="2E0F28F0"/>
    <w:rsid w:val="2E1567FA"/>
    <w:rsid w:val="2E5D5C40"/>
    <w:rsid w:val="2E71988C"/>
    <w:rsid w:val="2E833EAE"/>
    <w:rsid w:val="2E83A107"/>
    <w:rsid w:val="2ECE78CB"/>
    <w:rsid w:val="2FC482D4"/>
    <w:rsid w:val="303047A5"/>
    <w:rsid w:val="3035D8F6"/>
    <w:rsid w:val="306E056E"/>
    <w:rsid w:val="30AFF0CC"/>
    <w:rsid w:val="31117CFD"/>
    <w:rsid w:val="311CB76A"/>
    <w:rsid w:val="315B7414"/>
    <w:rsid w:val="316CBA0E"/>
    <w:rsid w:val="3232F84B"/>
    <w:rsid w:val="323ED358"/>
    <w:rsid w:val="325248E9"/>
    <w:rsid w:val="325CF076"/>
    <w:rsid w:val="32607CA7"/>
    <w:rsid w:val="32847757"/>
    <w:rsid w:val="32FD477C"/>
    <w:rsid w:val="331BDF26"/>
    <w:rsid w:val="33219961"/>
    <w:rsid w:val="33507FF1"/>
    <w:rsid w:val="33586EFE"/>
    <w:rsid w:val="33600182"/>
    <w:rsid w:val="33A1F782"/>
    <w:rsid w:val="33B25CDA"/>
    <w:rsid w:val="33B59375"/>
    <w:rsid w:val="33EE6602"/>
    <w:rsid w:val="34131095"/>
    <w:rsid w:val="3416A790"/>
    <w:rsid w:val="342213BE"/>
    <w:rsid w:val="347750A7"/>
    <w:rsid w:val="34D588AE"/>
    <w:rsid w:val="34E31712"/>
    <w:rsid w:val="35930B2C"/>
    <w:rsid w:val="3594B781"/>
    <w:rsid w:val="35AFC142"/>
    <w:rsid w:val="35B42127"/>
    <w:rsid w:val="35B9B655"/>
    <w:rsid w:val="3657AC3E"/>
    <w:rsid w:val="3687481B"/>
    <w:rsid w:val="36A0138C"/>
    <w:rsid w:val="36B9E87D"/>
    <w:rsid w:val="36F3792F"/>
    <w:rsid w:val="36F436CC"/>
    <w:rsid w:val="370595D9"/>
    <w:rsid w:val="372BCDC2"/>
    <w:rsid w:val="3762EFC1"/>
    <w:rsid w:val="3774B835"/>
    <w:rsid w:val="378B37EF"/>
    <w:rsid w:val="379AC637"/>
    <w:rsid w:val="37A9ED6F"/>
    <w:rsid w:val="37B26CF9"/>
    <w:rsid w:val="37C1E4B3"/>
    <w:rsid w:val="38230C08"/>
    <w:rsid w:val="385D0D31"/>
    <w:rsid w:val="3874F8E7"/>
    <w:rsid w:val="38A33DA8"/>
    <w:rsid w:val="38CB0842"/>
    <w:rsid w:val="38D6292C"/>
    <w:rsid w:val="38F09A08"/>
    <w:rsid w:val="391FCAA6"/>
    <w:rsid w:val="3929BB73"/>
    <w:rsid w:val="396368A8"/>
    <w:rsid w:val="397021F8"/>
    <w:rsid w:val="39733F3B"/>
    <w:rsid w:val="3974331C"/>
    <w:rsid w:val="397CEBE5"/>
    <w:rsid w:val="3998DA2E"/>
    <w:rsid w:val="39E929B2"/>
    <w:rsid w:val="3A19CB3C"/>
    <w:rsid w:val="3A378B80"/>
    <w:rsid w:val="3A679966"/>
    <w:rsid w:val="3AA16505"/>
    <w:rsid w:val="3AAA5D4C"/>
    <w:rsid w:val="3AAD8573"/>
    <w:rsid w:val="3AEAFB7F"/>
    <w:rsid w:val="3AFFABAD"/>
    <w:rsid w:val="3B150F7C"/>
    <w:rsid w:val="3B61EAF9"/>
    <w:rsid w:val="3B93E393"/>
    <w:rsid w:val="3B941C9C"/>
    <w:rsid w:val="3BC2DC32"/>
    <w:rsid w:val="3BD89337"/>
    <w:rsid w:val="3BDB3F37"/>
    <w:rsid w:val="3BFD4F62"/>
    <w:rsid w:val="3C1BAC3F"/>
    <w:rsid w:val="3C1E84AD"/>
    <w:rsid w:val="3C289202"/>
    <w:rsid w:val="3C381E67"/>
    <w:rsid w:val="3C487C5F"/>
    <w:rsid w:val="3CB38161"/>
    <w:rsid w:val="3D2C4BC7"/>
    <w:rsid w:val="3D434D5E"/>
    <w:rsid w:val="3D74CC8F"/>
    <w:rsid w:val="3D8D6805"/>
    <w:rsid w:val="3DD0070C"/>
    <w:rsid w:val="3E1BA94A"/>
    <w:rsid w:val="3E25AD4F"/>
    <w:rsid w:val="3E846EC2"/>
    <w:rsid w:val="3E8E4510"/>
    <w:rsid w:val="3E9E751D"/>
    <w:rsid w:val="3EDCB907"/>
    <w:rsid w:val="3EE50DEE"/>
    <w:rsid w:val="3F03A235"/>
    <w:rsid w:val="3F145798"/>
    <w:rsid w:val="3F2CB3B8"/>
    <w:rsid w:val="3F52EAA6"/>
    <w:rsid w:val="3F578ECE"/>
    <w:rsid w:val="3FACDD97"/>
    <w:rsid w:val="3FADD07C"/>
    <w:rsid w:val="3FD37D89"/>
    <w:rsid w:val="3FDDA9B3"/>
    <w:rsid w:val="3FFE6D5F"/>
    <w:rsid w:val="3FFFAC89"/>
    <w:rsid w:val="402B022C"/>
    <w:rsid w:val="404DE352"/>
    <w:rsid w:val="4091BFE8"/>
    <w:rsid w:val="40C9C0D5"/>
    <w:rsid w:val="40EC5FD2"/>
    <w:rsid w:val="40ED6C4D"/>
    <w:rsid w:val="40F589FA"/>
    <w:rsid w:val="410FBC82"/>
    <w:rsid w:val="4156A0E1"/>
    <w:rsid w:val="418B4803"/>
    <w:rsid w:val="41B06914"/>
    <w:rsid w:val="41C61E94"/>
    <w:rsid w:val="41FDC477"/>
    <w:rsid w:val="420AAB26"/>
    <w:rsid w:val="424206A0"/>
    <w:rsid w:val="425583BD"/>
    <w:rsid w:val="42894296"/>
    <w:rsid w:val="42EA99A1"/>
    <w:rsid w:val="43D7C7A0"/>
    <w:rsid w:val="43E99B81"/>
    <w:rsid w:val="43FB6E98"/>
    <w:rsid w:val="440FA67F"/>
    <w:rsid w:val="444BC3A2"/>
    <w:rsid w:val="449A2D67"/>
    <w:rsid w:val="45027F05"/>
    <w:rsid w:val="454C3BBE"/>
    <w:rsid w:val="459889B1"/>
    <w:rsid w:val="45CB7ECC"/>
    <w:rsid w:val="45DD2E6A"/>
    <w:rsid w:val="45F2BDBE"/>
    <w:rsid w:val="464ACA7F"/>
    <w:rsid w:val="46706CE3"/>
    <w:rsid w:val="467A231A"/>
    <w:rsid w:val="46919890"/>
    <w:rsid w:val="46B68134"/>
    <w:rsid w:val="470EB41A"/>
    <w:rsid w:val="47372485"/>
    <w:rsid w:val="4778D6DF"/>
    <w:rsid w:val="4787BE73"/>
    <w:rsid w:val="4799B1BB"/>
    <w:rsid w:val="47CD2538"/>
    <w:rsid w:val="483C7849"/>
    <w:rsid w:val="4840B816"/>
    <w:rsid w:val="484C2730"/>
    <w:rsid w:val="489B2026"/>
    <w:rsid w:val="48DA3B26"/>
    <w:rsid w:val="48EB36FE"/>
    <w:rsid w:val="48EBDD2B"/>
    <w:rsid w:val="48F8C49E"/>
    <w:rsid w:val="492FA294"/>
    <w:rsid w:val="49399513"/>
    <w:rsid w:val="498CEC54"/>
    <w:rsid w:val="49AD2465"/>
    <w:rsid w:val="49B03270"/>
    <w:rsid w:val="4A04726F"/>
    <w:rsid w:val="4A5B0B9F"/>
    <w:rsid w:val="4A70A31B"/>
    <w:rsid w:val="4A98FF63"/>
    <w:rsid w:val="4AD2F04C"/>
    <w:rsid w:val="4ADFFF5F"/>
    <w:rsid w:val="4AF719A4"/>
    <w:rsid w:val="4B22A746"/>
    <w:rsid w:val="4B5A299B"/>
    <w:rsid w:val="4B6CE6BB"/>
    <w:rsid w:val="4B8C3662"/>
    <w:rsid w:val="4BDBAF65"/>
    <w:rsid w:val="4BDD3384"/>
    <w:rsid w:val="4C168B16"/>
    <w:rsid w:val="4C354C94"/>
    <w:rsid w:val="4C95ACC5"/>
    <w:rsid w:val="4C95D3A1"/>
    <w:rsid w:val="4CADE267"/>
    <w:rsid w:val="4CF569D1"/>
    <w:rsid w:val="4D38E7B8"/>
    <w:rsid w:val="4D605E4F"/>
    <w:rsid w:val="4D6A3DC7"/>
    <w:rsid w:val="4DF48048"/>
    <w:rsid w:val="4DF4A135"/>
    <w:rsid w:val="4E04D944"/>
    <w:rsid w:val="4E231C58"/>
    <w:rsid w:val="4E32B21F"/>
    <w:rsid w:val="4E5FCD49"/>
    <w:rsid w:val="4E6F2C9C"/>
    <w:rsid w:val="4EA847FD"/>
    <w:rsid w:val="4ECC399E"/>
    <w:rsid w:val="4EE5C18A"/>
    <w:rsid w:val="4EE76993"/>
    <w:rsid w:val="4F12EFD8"/>
    <w:rsid w:val="4F166C00"/>
    <w:rsid w:val="4F2CC26D"/>
    <w:rsid w:val="4F30907C"/>
    <w:rsid w:val="4F8722CC"/>
    <w:rsid w:val="4F973C50"/>
    <w:rsid w:val="4FBCF5F9"/>
    <w:rsid w:val="4FCB7266"/>
    <w:rsid w:val="5021958B"/>
    <w:rsid w:val="50417658"/>
    <w:rsid w:val="50A3C871"/>
    <w:rsid w:val="50B09D85"/>
    <w:rsid w:val="50D39745"/>
    <w:rsid w:val="510C8EC5"/>
    <w:rsid w:val="51613EF7"/>
    <w:rsid w:val="5207C368"/>
    <w:rsid w:val="522A460C"/>
    <w:rsid w:val="522DF27D"/>
    <w:rsid w:val="52508772"/>
    <w:rsid w:val="52580251"/>
    <w:rsid w:val="52665C08"/>
    <w:rsid w:val="528DF21A"/>
    <w:rsid w:val="5312E47C"/>
    <w:rsid w:val="5336050A"/>
    <w:rsid w:val="538B46BB"/>
    <w:rsid w:val="539AE859"/>
    <w:rsid w:val="53A64462"/>
    <w:rsid w:val="53AC35AB"/>
    <w:rsid w:val="53B1F6FC"/>
    <w:rsid w:val="53B34140"/>
    <w:rsid w:val="53B6CD8C"/>
    <w:rsid w:val="5405809A"/>
    <w:rsid w:val="540B9CAE"/>
    <w:rsid w:val="547CE0E0"/>
    <w:rsid w:val="5495C710"/>
    <w:rsid w:val="54B61CAB"/>
    <w:rsid w:val="55087367"/>
    <w:rsid w:val="55117F4F"/>
    <w:rsid w:val="551D1317"/>
    <w:rsid w:val="5544DB07"/>
    <w:rsid w:val="557A11FD"/>
    <w:rsid w:val="559E3AFC"/>
    <w:rsid w:val="55E73012"/>
    <w:rsid w:val="55FB17CE"/>
    <w:rsid w:val="55FD8BBF"/>
    <w:rsid w:val="560150F5"/>
    <w:rsid w:val="56023FF4"/>
    <w:rsid w:val="56029A0A"/>
    <w:rsid w:val="562EAAEF"/>
    <w:rsid w:val="5650F3A2"/>
    <w:rsid w:val="566CF2E0"/>
    <w:rsid w:val="56FC0D03"/>
    <w:rsid w:val="57215B47"/>
    <w:rsid w:val="5757A20E"/>
    <w:rsid w:val="578F5EB6"/>
    <w:rsid w:val="5796E82F"/>
    <w:rsid w:val="57B76D0B"/>
    <w:rsid w:val="57BD5BEE"/>
    <w:rsid w:val="57BF8FA8"/>
    <w:rsid w:val="57E4F561"/>
    <w:rsid w:val="57E9AD16"/>
    <w:rsid w:val="57F191BF"/>
    <w:rsid w:val="5829F07C"/>
    <w:rsid w:val="585167FA"/>
    <w:rsid w:val="5851FCFF"/>
    <w:rsid w:val="58CC7627"/>
    <w:rsid w:val="58D93253"/>
    <w:rsid w:val="591B3B47"/>
    <w:rsid w:val="592B05EF"/>
    <w:rsid w:val="59383C76"/>
    <w:rsid w:val="5939C575"/>
    <w:rsid w:val="5957480B"/>
    <w:rsid w:val="5959A51F"/>
    <w:rsid w:val="5992C2A2"/>
    <w:rsid w:val="59B583A1"/>
    <w:rsid w:val="59E8376A"/>
    <w:rsid w:val="5A18A9D0"/>
    <w:rsid w:val="5A378389"/>
    <w:rsid w:val="5A38964B"/>
    <w:rsid w:val="5A79A6DE"/>
    <w:rsid w:val="5A97F3FA"/>
    <w:rsid w:val="5AB85C42"/>
    <w:rsid w:val="5ABBE2B4"/>
    <w:rsid w:val="5ADF9421"/>
    <w:rsid w:val="5AE8BFA4"/>
    <w:rsid w:val="5AF09211"/>
    <w:rsid w:val="5AF5A405"/>
    <w:rsid w:val="5B0B5EEF"/>
    <w:rsid w:val="5B40CEB6"/>
    <w:rsid w:val="5B6FC950"/>
    <w:rsid w:val="5B76DEFB"/>
    <w:rsid w:val="5B7CCF5C"/>
    <w:rsid w:val="5BBCF4DD"/>
    <w:rsid w:val="5C1E76ED"/>
    <w:rsid w:val="5C9153BD"/>
    <w:rsid w:val="5CDB63C6"/>
    <w:rsid w:val="5CDE6EE5"/>
    <w:rsid w:val="5CF2CF17"/>
    <w:rsid w:val="5D087F6A"/>
    <w:rsid w:val="5D0A0CDF"/>
    <w:rsid w:val="5D118364"/>
    <w:rsid w:val="5D590665"/>
    <w:rsid w:val="5D6B2D25"/>
    <w:rsid w:val="5D724D4A"/>
    <w:rsid w:val="5D7BE463"/>
    <w:rsid w:val="5DBCA0A8"/>
    <w:rsid w:val="5DC8F9FD"/>
    <w:rsid w:val="5DD61A5E"/>
    <w:rsid w:val="5DFCEFE2"/>
    <w:rsid w:val="5E3A5FA8"/>
    <w:rsid w:val="5E5385B7"/>
    <w:rsid w:val="5E9E26FF"/>
    <w:rsid w:val="5EA3CB40"/>
    <w:rsid w:val="5EB58400"/>
    <w:rsid w:val="5EC192DF"/>
    <w:rsid w:val="5EFF047F"/>
    <w:rsid w:val="5F0F9B1B"/>
    <w:rsid w:val="5F462976"/>
    <w:rsid w:val="5F737313"/>
    <w:rsid w:val="5F76AE34"/>
    <w:rsid w:val="5FB4A358"/>
    <w:rsid w:val="5FDD5F8D"/>
    <w:rsid w:val="600C35D2"/>
    <w:rsid w:val="6018B1C7"/>
    <w:rsid w:val="602BB498"/>
    <w:rsid w:val="60333DBD"/>
    <w:rsid w:val="6055A6CC"/>
    <w:rsid w:val="60D1CFD9"/>
    <w:rsid w:val="612D7069"/>
    <w:rsid w:val="6144D202"/>
    <w:rsid w:val="616920B7"/>
    <w:rsid w:val="618AD668"/>
    <w:rsid w:val="61BD9E51"/>
    <w:rsid w:val="61DF8419"/>
    <w:rsid w:val="624DE690"/>
    <w:rsid w:val="629CC425"/>
    <w:rsid w:val="62DAE8DE"/>
    <w:rsid w:val="62EDB62F"/>
    <w:rsid w:val="637212E3"/>
    <w:rsid w:val="63ACE8D6"/>
    <w:rsid w:val="63FAEFF5"/>
    <w:rsid w:val="64AC9F7B"/>
    <w:rsid w:val="64C9EFC7"/>
    <w:rsid w:val="64CC0B71"/>
    <w:rsid w:val="64DF9A6E"/>
    <w:rsid w:val="64DFD4ED"/>
    <w:rsid w:val="654540D4"/>
    <w:rsid w:val="6633906A"/>
    <w:rsid w:val="663A71DE"/>
    <w:rsid w:val="665D7735"/>
    <w:rsid w:val="669109FD"/>
    <w:rsid w:val="66A1B277"/>
    <w:rsid w:val="66CDB20A"/>
    <w:rsid w:val="67540F16"/>
    <w:rsid w:val="677FABFF"/>
    <w:rsid w:val="67A52811"/>
    <w:rsid w:val="6813F0BB"/>
    <w:rsid w:val="682F5394"/>
    <w:rsid w:val="6847FF66"/>
    <w:rsid w:val="686A1FA9"/>
    <w:rsid w:val="686E56F4"/>
    <w:rsid w:val="6876EAE3"/>
    <w:rsid w:val="68F78B48"/>
    <w:rsid w:val="692445EF"/>
    <w:rsid w:val="692E0310"/>
    <w:rsid w:val="699AEAB2"/>
    <w:rsid w:val="6A18752F"/>
    <w:rsid w:val="6A330EF2"/>
    <w:rsid w:val="6A42CC96"/>
    <w:rsid w:val="6A776BCB"/>
    <w:rsid w:val="6A814374"/>
    <w:rsid w:val="6A97D591"/>
    <w:rsid w:val="6AA7E3A9"/>
    <w:rsid w:val="6B5BC06B"/>
    <w:rsid w:val="6B627CD9"/>
    <w:rsid w:val="6B63955A"/>
    <w:rsid w:val="6B6A8DCE"/>
    <w:rsid w:val="6B71A31A"/>
    <w:rsid w:val="6B7AC893"/>
    <w:rsid w:val="6B94F77D"/>
    <w:rsid w:val="6B961475"/>
    <w:rsid w:val="6B9C028F"/>
    <w:rsid w:val="6BDDC2DE"/>
    <w:rsid w:val="6CA2972C"/>
    <w:rsid w:val="6CA4DAEB"/>
    <w:rsid w:val="6CFD64F4"/>
    <w:rsid w:val="6D14A22C"/>
    <w:rsid w:val="6D1B432C"/>
    <w:rsid w:val="6D233EE1"/>
    <w:rsid w:val="6D4B75FA"/>
    <w:rsid w:val="6D68B9DC"/>
    <w:rsid w:val="6D853ACA"/>
    <w:rsid w:val="6D8CDEAB"/>
    <w:rsid w:val="6DD2697C"/>
    <w:rsid w:val="6DE51C2B"/>
    <w:rsid w:val="6E1529B7"/>
    <w:rsid w:val="6E49C723"/>
    <w:rsid w:val="6E7BD4BA"/>
    <w:rsid w:val="6ED77B42"/>
    <w:rsid w:val="6EF316ED"/>
    <w:rsid w:val="6F1E4FC0"/>
    <w:rsid w:val="6F30DFC9"/>
    <w:rsid w:val="6F744968"/>
    <w:rsid w:val="6F7FF529"/>
    <w:rsid w:val="6F938773"/>
    <w:rsid w:val="6F99CAF4"/>
    <w:rsid w:val="6FA5DE52"/>
    <w:rsid w:val="6FBCE4DF"/>
    <w:rsid w:val="702CB331"/>
    <w:rsid w:val="7040EEAB"/>
    <w:rsid w:val="707623E5"/>
    <w:rsid w:val="707DC05F"/>
    <w:rsid w:val="7086B7C0"/>
    <w:rsid w:val="70EE29B9"/>
    <w:rsid w:val="7145B350"/>
    <w:rsid w:val="716B850A"/>
    <w:rsid w:val="71C055CB"/>
    <w:rsid w:val="71C142A3"/>
    <w:rsid w:val="71D40D90"/>
    <w:rsid w:val="727B990F"/>
    <w:rsid w:val="7297EF2D"/>
    <w:rsid w:val="7302FB11"/>
    <w:rsid w:val="7350889A"/>
    <w:rsid w:val="738A84B0"/>
    <w:rsid w:val="73BCE029"/>
    <w:rsid w:val="73CA5936"/>
    <w:rsid w:val="7405F5E3"/>
    <w:rsid w:val="744A4209"/>
    <w:rsid w:val="74726432"/>
    <w:rsid w:val="74B354FE"/>
    <w:rsid w:val="74B35F98"/>
    <w:rsid w:val="74DD5711"/>
    <w:rsid w:val="74E67054"/>
    <w:rsid w:val="751DF610"/>
    <w:rsid w:val="751EF418"/>
    <w:rsid w:val="7569B380"/>
    <w:rsid w:val="7573F6FB"/>
    <w:rsid w:val="758CD9E3"/>
    <w:rsid w:val="75B600CE"/>
    <w:rsid w:val="75D45E09"/>
    <w:rsid w:val="75D9B2DB"/>
    <w:rsid w:val="75FDBEC1"/>
    <w:rsid w:val="7619D64F"/>
    <w:rsid w:val="761F0DD4"/>
    <w:rsid w:val="76A53946"/>
    <w:rsid w:val="76B2B070"/>
    <w:rsid w:val="76BEE0BC"/>
    <w:rsid w:val="76D75DE2"/>
    <w:rsid w:val="771EAFDF"/>
    <w:rsid w:val="7721DD09"/>
    <w:rsid w:val="7776D27F"/>
    <w:rsid w:val="779DED23"/>
    <w:rsid w:val="77C98884"/>
    <w:rsid w:val="77EFB8CD"/>
    <w:rsid w:val="78053D5A"/>
    <w:rsid w:val="780F3C34"/>
    <w:rsid w:val="78332347"/>
    <w:rsid w:val="78409A8F"/>
    <w:rsid w:val="7851A75A"/>
    <w:rsid w:val="78A958FD"/>
    <w:rsid w:val="78B1117E"/>
    <w:rsid w:val="78D3CF22"/>
    <w:rsid w:val="78D955C0"/>
    <w:rsid w:val="78E7622A"/>
    <w:rsid w:val="78FDE0BB"/>
    <w:rsid w:val="793797EE"/>
    <w:rsid w:val="798C45AF"/>
    <w:rsid w:val="799218A8"/>
    <w:rsid w:val="79BEB15A"/>
    <w:rsid w:val="79E8998C"/>
    <w:rsid w:val="7A216C80"/>
    <w:rsid w:val="7A777799"/>
    <w:rsid w:val="7AB53CD3"/>
    <w:rsid w:val="7AD217DF"/>
    <w:rsid w:val="7ADC2B5C"/>
    <w:rsid w:val="7ADD6D75"/>
    <w:rsid w:val="7AED4772"/>
    <w:rsid w:val="7B378F01"/>
    <w:rsid w:val="7BA8883C"/>
    <w:rsid w:val="7BC73485"/>
    <w:rsid w:val="7BDF1AE7"/>
    <w:rsid w:val="7C2F6E92"/>
    <w:rsid w:val="7C6DE8C6"/>
    <w:rsid w:val="7CAFBF82"/>
    <w:rsid w:val="7CFDB604"/>
    <w:rsid w:val="7D14B631"/>
    <w:rsid w:val="7D4604D2"/>
    <w:rsid w:val="7DFB2DF3"/>
    <w:rsid w:val="7E057641"/>
    <w:rsid w:val="7E2529E9"/>
    <w:rsid w:val="7E405E1F"/>
    <w:rsid w:val="7E6F20BA"/>
    <w:rsid w:val="7E7BD354"/>
    <w:rsid w:val="7E9611CB"/>
    <w:rsid w:val="7E9D88FE"/>
    <w:rsid w:val="7EB7B2B6"/>
    <w:rsid w:val="7EEB0FA3"/>
    <w:rsid w:val="7EEE5340"/>
    <w:rsid w:val="7F126697"/>
    <w:rsid w:val="7F18AB27"/>
    <w:rsid w:val="7F211138"/>
    <w:rsid w:val="7F345870"/>
    <w:rsid w:val="7F4C755D"/>
    <w:rsid w:val="7F4F39B2"/>
    <w:rsid w:val="7F6DD76B"/>
    <w:rsid w:val="7FD517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F79CE"/>
  <w15:docId w15:val="{339956BC-F563-4073-B1DE-7FC6B2540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CA"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52B"/>
  </w:style>
  <w:style w:type="paragraph" w:styleId="Heading3">
    <w:name w:val="heading 3"/>
    <w:basedOn w:val="Normal"/>
    <w:next w:val="Normal"/>
    <w:link w:val="Heading3Char"/>
    <w:qFormat/>
    <w:rsid w:val="00201490"/>
    <w:pPr>
      <w:keepNext/>
      <w:widowControl/>
      <w:spacing w:before="120" w:after="240" w:line="240" w:lineRule="auto"/>
      <w:jc w:val="center"/>
      <w:outlineLvl w:val="2"/>
    </w:pPr>
    <w:rPr>
      <w:rFonts w:ascii="Arial" w:eastAsia="Times New Roman" w:hAnsi="Arial" w:cs="Times New Roman"/>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138B"/>
    <w:rPr>
      <w:color w:val="0000FF" w:themeColor="hyperlink"/>
      <w:u w:val="single"/>
    </w:rPr>
  </w:style>
  <w:style w:type="character" w:styleId="UnresolvedMention">
    <w:name w:val="Unresolved Mention"/>
    <w:basedOn w:val="DefaultParagraphFont"/>
    <w:uiPriority w:val="99"/>
    <w:unhideWhenUsed/>
    <w:rsid w:val="002E138B"/>
    <w:rPr>
      <w:color w:val="605E5C"/>
      <w:shd w:val="clear" w:color="auto" w:fill="E1DFDD"/>
    </w:rPr>
  </w:style>
  <w:style w:type="table" w:styleId="TableGrid">
    <w:name w:val="Table Grid"/>
    <w:basedOn w:val="TableNormal"/>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1B94"/>
    <w:pPr>
      <w:widowControl/>
      <w:spacing w:after="0" w:line="240" w:lineRule="auto"/>
      <w:ind w:left="720"/>
    </w:pPr>
    <w:rPr>
      <w:rFonts w:ascii="Arial" w:eastAsia="Times New Roman" w:hAnsi="Arial" w:cs="Times New Roman"/>
      <w:sz w:val="24"/>
      <w:szCs w:val="24"/>
    </w:rPr>
  </w:style>
  <w:style w:type="character" w:styleId="PlaceholderText">
    <w:name w:val="Placeholder Text"/>
    <w:basedOn w:val="DefaultParagraphFont"/>
    <w:uiPriority w:val="99"/>
    <w:semiHidden/>
    <w:rsid w:val="001A1B94"/>
    <w:rPr>
      <w:color w:val="808080"/>
    </w:rPr>
  </w:style>
  <w:style w:type="table" w:customStyle="1" w:styleId="TableGrid4">
    <w:name w:val="Table Grid4"/>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1A1B94"/>
    <w:rPr>
      <w:rFonts w:ascii="Arial" w:eastAsia="Times New Roman" w:hAnsi="Arial" w:cs="Times New Roman"/>
      <w:sz w:val="24"/>
      <w:szCs w:val="24"/>
    </w:rPr>
  </w:style>
  <w:style w:type="table" w:customStyle="1" w:styleId="TableGrid41">
    <w:name w:val="Table Grid41"/>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70"/>
  </w:style>
  <w:style w:type="paragraph" w:styleId="Footer">
    <w:name w:val="footer"/>
    <w:basedOn w:val="Normal"/>
    <w:link w:val="FooterChar"/>
    <w:uiPriority w:val="99"/>
    <w:unhideWhenUsed/>
    <w:rsid w:val="00CA4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70"/>
  </w:style>
  <w:style w:type="paragraph" w:customStyle="1" w:styleId="xxxxmsonormal">
    <w:name w:val="x_x_x_xmsonormal"/>
    <w:basedOn w:val="Normal"/>
    <w:rsid w:val="00A61E15"/>
    <w:pPr>
      <w:widowControl/>
      <w:spacing w:after="0" w:line="240" w:lineRule="auto"/>
    </w:pPr>
    <w:rPr>
      <w:rFonts w:ascii="Calibri" w:hAnsi="Calibri" w:cs="Calibri"/>
      <w:lang w:eastAsia="en-CA"/>
    </w:rPr>
  </w:style>
  <w:style w:type="paragraph" w:customStyle="1" w:styleId="xxxxmsolistparagraph">
    <w:name w:val="x_x_x_xmsolistparagraph"/>
    <w:basedOn w:val="Normal"/>
    <w:rsid w:val="00A61E15"/>
    <w:pPr>
      <w:widowControl/>
      <w:spacing w:after="160" w:line="252" w:lineRule="auto"/>
      <w:ind w:left="720"/>
    </w:pPr>
    <w:rPr>
      <w:rFonts w:ascii="Calibri" w:hAnsi="Calibri" w:cs="Calibri"/>
      <w:lang w:eastAsia="en-CA"/>
    </w:rPr>
  </w:style>
  <w:style w:type="paragraph" w:styleId="BalloonText">
    <w:name w:val="Balloon Text"/>
    <w:basedOn w:val="Normal"/>
    <w:link w:val="BalloonTextChar"/>
    <w:uiPriority w:val="99"/>
    <w:semiHidden/>
    <w:unhideWhenUsed/>
    <w:rsid w:val="00274C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CC7"/>
    <w:rPr>
      <w:rFonts w:ascii="Segoe UI" w:hAnsi="Segoe UI" w:cs="Segoe UI"/>
      <w:sz w:val="18"/>
      <w:szCs w:val="18"/>
    </w:rPr>
  </w:style>
  <w:style w:type="character" w:customStyle="1" w:styleId="Heading3Char">
    <w:name w:val="Heading 3 Char"/>
    <w:basedOn w:val="DefaultParagraphFont"/>
    <w:link w:val="Heading3"/>
    <w:rsid w:val="00201490"/>
    <w:rPr>
      <w:rFonts w:ascii="Arial" w:eastAsia="Times New Roman" w:hAnsi="Arial" w:cs="Times New Roman"/>
      <w:b/>
      <w:bCs/>
      <w:sz w:val="28"/>
      <w:szCs w:val="26"/>
    </w:rPr>
  </w:style>
  <w:style w:type="paragraph" w:customStyle="1" w:styleId="paragraph">
    <w:name w:val="paragraph"/>
    <w:basedOn w:val="Normal"/>
    <w:rsid w:val="00B11AF2"/>
    <w:pPr>
      <w:widowControl/>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B11AF2"/>
  </w:style>
  <w:style w:type="character" w:customStyle="1" w:styleId="eop">
    <w:name w:val="eop"/>
    <w:basedOn w:val="DefaultParagraphFont"/>
    <w:rsid w:val="00B11AF2"/>
  </w:style>
  <w:style w:type="character" w:styleId="CommentReference">
    <w:name w:val="annotation reference"/>
    <w:basedOn w:val="DefaultParagraphFont"/>
    <w:uiPriority w:val="99"/>
    <w:semiHidden/>
    <w:unhideWhenUsed/>
    <w:rsid w:val="00594E5B"/>
    <w:rPr>
      <w:sz w:val="16"/>
      <w:szCs w:val="16"/>
    </w:rPr>
  </w:style>
  <w:style w:type="paragraph" w:styleId="CommentText">
    <w:name w:val="annotation text"/>
    <w:basedOn w:val="Normal"/>
    <w:link w:val="CommentTextChar"/>
    <w:uiPriority w:val="99"/>
    <w:unhideWhenUsed/>
    <w:rsid w:val="00594E5B"/>
    <w:pPr>
      <w:spacing w:line="240" w:lineRule="auto"/>
    </w:pPr>
    <w:rPr>
      <w:sz w:val="20"/>
      <w:szCs w:val="20"/>
    </w:rPr>
  </w:style>
  <w:style w:type="character" w:customStyle="1" w:styleId="CommentTextChar">
    <w:name w:val="Comment Text Char"/>
    <w:basedOn w:val="DefaultParagraphFont"/>
    <w:link w:val="CommentText"/>
    <w:uiPriority w:val="99"/>
    <w:rsid w:val="00594E5B"/>
    <w:rPr>
      <w:sz w:val="20"/>
      <w:szCs w:val="20"/>
    </w:rPr>
  </w:style>
  <w:style w:type="paragraph" w:styleId="CommentSubject">
    <w:name w:val="annotation subject"/>
    <w:basedOn w:val="CommentText"/>
    <w:next w:val="CommentText"/>
    <w:link w:val="CommentSubjectChar"/>
    <w:uiPriority w:val="99"/>
    <w:semiHidden/>
    <w:unhideWhenUsed/>
    <w:rsid w:val="00594E5B"/>
    <w:rPr>
      <w:b/>
      <w:bCs/>
    </w:rPr>
  </w:style>
  <w:style w:type="character" w:customStyle="1" w:styleId="CommentSubjectChar">
    <w:name w:val="Comment Subject Char"/>
    <w:basedOn w:val="CommentTextChar"/>
    <w:link w:val="CommentSubject"/>
    <w:uiPriority w:val="99"/>
    <w:semiHidden/>
    <w:rsid w:val="00594E5B"/>
    <w:rPr>
      <w:b/>
      <w:bCs/>
      <w:sz w:val="20"/>
      <w:szCs w:val="20"/>
    </w:rPr>
  </w:style>
  <w:style w:type="character" w:styleId="Strong">
    <w:name w:val="Strong"/>
    <w:basedOn w:val="DefaultParagraphFont"/>
    <w:uiPriority w:val="22"/>
    <w:qFormat/>
    <w:rsid w:val="00AA2B92"/>
    <w:rPr>
      <w:b/>
      <w:bCs/>
    </w:rPr>
  </w:style>
  <w:style w:type="character" w:customStyle="1" w:styleId="Style3">
    <w:name w:val="Style3"/>
    <w:basedOn w:val="DefaultParagraphFont"/>
    <w:uiPriority w:val="1"/>
    <w:rsid w:val="0019518B"/>
    <w:rPr>
      <w:sz w:val="18"/>
    </w:rPr>
  </w:style>
  <w:style w:type="character" w:styleId="Mention">
    <w:name w:val="Mention"/>
    <w:basedOn w:val="DefaultParagraphFont"/>
    <w:uiPriority w:val="99"/>
    <w:unhideWhenUsed/>
    <w:rsid w:val="00AB036B"/>
    <w:rPr>
      <w:color w:val="2B579A"/>
      <w:shd w:val="clear" w:color="auto" w:fill="E1DFDD"/>
    </w:rPr>
  </w:style>
  <w:style w:type="paragraph" w:styleId="Revision">
    <w:name w:val="Revision"/>
    <w:hidden/>
    <w:uiPriority w:val="99"/>
    <w:semiHidden/>
    <w:rsid w:val="00E16BE3"/>
    <w:pPr>
      <w:widowControl/>
      <w:spacing w:after="0" w:line="240" w:lineRule="auto"/>
    </w:pPr>
  </w:style>
  <w:style w:type="paragraph" w:styleId="NoSpacing">
    <w:name w:val="No Spacing"/>
    <w:uiPriority w:val="1"/>
    <w:qFormat/>
    <w:rsid w:val="008E5678"/>
    <w:pPr>
      <w:spacing w:after="0" w:line="240" w:lineRule="auto"/>
    </w:pPr>
  </w:style>
  <w:style w:type="character" w:styleId="FollowedHyperlink">
    <w:name w:val="FollowedHyperlink"/>
    <w:basedOn w:val="DefaultParagraphFont"/>
    <w:uiPriority w:val="99"/>
    <w:semiHidden/>
    <w:unhideWhenUsed/>
    <w:rsid w:val="00FD60A5"/>
    <w:rPr>
      <w:color w:val="800080" w:themeColor="followedHyperlink"/>
      <w:u w:val="single"/>
    </w:rPr>
  </w:style>
  <w:style w:type="character" w:customStyle="1" w:styleId="cf01">
    <w:name w:val="cf01"/>
    <w:basedOn w:val="DefaultParagraphFont"/>
    <w:rsid w:val="008D64DB"/>
    <w:rPr>
      <w:rFonts w:ascii="Segoe UI" w:hAnsi="Segoe UI" w:cs="Segoe UI" w:hint="default"/>
      <w:sz w:val="18"/>
      <w:szCs w:val="18"/>
    </w:rPr>
  </w:style>
  <w:style w:type="paragraph" w:styleId="NormalWeb">
    <w:name w:val="Normal (Web)"/>
    <w:basedOn w:val="Normal"/>
    <w:uiPriority w:val="99"/>
    <w:semiHidden/>
    <w:unhideWhenUsed/>
    <w:rsid w:val="00BE6E7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80207">
      <w:bodyDiv w:val="1"/>
      <w:marLeft w:val="0"/>
      <w:marRight w:val="0"/>
      <w:marTop w:val="0"/>
      <w:marBottom w:val="0"/>
      <w:divBdr>
        <w:top w:val="none" w:sz="0" w:space="0" w:color="auto"/>
        <w:left w:val="none" w:sz="0" w:space="0" w:color="auto"/>
        <w:bottom w:val="none" w:sz="0" w:space="0" w:color="auto"/>
        <w:right w:val="none" w:sz="0" w:space="0" w:color="auto"/>
      </w:divBdr>
      <w:divsChild>
        <w:div w:id="12079450">
          <w:marLeft w:val="0"/>
          <w:marRight w:val="0"/>
          <w:marTop w:val="0"/>
          <w:marBottom w:val="0"/>
          <w:divBdr>
            <w:top w:val="none" w:sz="0" w:space="0" w:color="auto"/>
            <w:left w:val="none" w:sz="0" w:space="0" w:color="auto"/>
            <w:bottom w:val="none" w:sz="0" w:space="0" w:color="auto"/>
            <w:right w:val="none" w:sz="0" w:space="0" w:color="auto"/>
          </w:divBdr>
          <w:divsChild>
            <w:div w:id="1750544287">
              <w:marLeft w:val="0"/>
              <w:marRight w:val="0"/>
              <w:marTop w:val="0"/>
              <w:marBottom w:val="0"/>
              <w:divBdr>
                <w:top w:val="none" w:sz="0" w:space="0" w:color="auto"/>
                <w:left w:val="none" w:sz="0" w:space="0" w:color="auto"/>
                <w:bottom w:val="none" w:sz="0" w:space="0" w:color="auto"/>
                <w:right w:val="none" w:sz="0" w:space="0" w:color="auto"/>
              </w:divBdr>
            </w:div>
          </w:divsChild>
        </w:div>
        <w:div w:id="107553260">
          <w:marLeft w:val="0"/>
          <w:marRight w:val="0"/>
          <w:marTop w:val="0"/>
          <w:marBottom w:val="0"/>
          <w:divBdr>
            <w:top w:val="none" w:sz="0" w:space="0" w:color="auto"/>
            <w:left w:val="none" w:sz="0" w:space="0" w:color="auto"/>
            <w:bottom w:val="none" w:sz="0" w:space="0" w:color="auto"/>
            <w:right w:val="none" w:sz="0" w:space="0" w:color="auto"/>
          </w:divBdr>
          <w:divsChild>
            <w:div w:id="894513723">
              <w:marLeft w:val="0"/>
              <w:marRight w:val="0"/>
              <w:marTop w:val="0"/>
              <w:marBottom w:val="0"/>
              <w:divBdr>
                <w:top w:val="none" w:sz="0" w:space="0" w:color="auto"/>
                <w:left w:val="none" w:sz="0" w:space="0" w:color="auto"/>
                <w:bottom w:val="none" w:sz="0" w:space="0" w:color="auto"/>
                <w:right w:val="none" w:sz="0" w:space="0" w:color="auto"/>
              </w:divBdr>
            </w:div>
          </w:divsChild>
        </w:div>
        <w:div w:id="286787265">
          <w:marLeft w:val="0"/>
          <w:marRight w:val="0"/>
          <w:marTop w:val="0"/>
          <w:marBottom w:val="0"/>
          <w:divBdr>
            <w:top w:val="none" w:sz="0" w:space="0" w:color="auto"/>
            <w:left w:val="none" w:sz="0" w:space="0" w:color="auto"/>
            <w:bottom w:val="none" w:sz="0" w:space="0" w:color="auto"/>
            <w:right w:val="none" w:sz="0" w:space="0" w:color="auto"/>
          </w:divBdr>
          <w:divsChild>
            <w:div w:id="765924724">
              <w:marLeft w:val="0"/>
              <w:marRight w:val="0"/>
              <w:marTop w:val="0"/>
              <w:marBottom w:val="0"/>
              <w:divBdr>
                <w:top w:val="none" w:sz="0" w:space="0" w:color="auto"/>
                <w:left w:val="none" w:sz="0" w:space="0" w:color="auto"/>
                <w:bottom w:val="none" w:sz="0" w:space="0" w:color="auto"/>
                <w:right w:val="none" w:sz="0" w:space="0" w:color="auto"/>
              </w:divBdr>
            </w:div>
          </w:divsChild>
        </w:div>
        <w:div w:id="324673057">
          <w:marLeft w:val="0"/>
          <w:marRight w:val="0"/>
          <w:marTop w:val="0"/>
          <w:marBottom w:val="0"/>
          <w:divBdr>
            <w:top w:val="none" w:sz="0" w:space="0" w:color="auto"/>
            <w:left w:val="none" w:sz="0" w:space="0" w:color="auto"/>
            <w:bottom w:val="none" w:sz="0" w:space="0" w:color="auto"/>
            <w:right w:val="none" w:sz="0" w:space="0" w:color="auto"/>
          </w:divBdr>
          <w:divsChild>
            <w:div w:id="1309624452">
              <w:marLeft w:val="0"/>
              <w:marRight w:val="0"/>
              <w:marTop w:val="0"/>
              <w:marBottom w:val="0"/>
              <w:divBdr>
                <w:top w:val="none" w:sz="0" w:space="0" w:color="auto"/>
                <w:left w:val="none" w:sz="0" w:space="0" w:color="auto"/>
                <w:bottom w:val="none" w:sz="0" w:space="0" w:color="auto"/>
                <w:right w:val="none" w:sz="0" w:space="0" w:color="auto"/>
              </w:divBdr>
            </w:div>
          </w:divsChild>
        </w:div>
        <w:div w:id="341398147">
          <w:marLeft w:val="0"/>
          <w:marRight w:val="0"/>
          <w:marTop w:val="0"/>
          <w:marBottom w:val="0"/>
          <w:divBdr>
            <w:top w:val="none" w:sz="0" w:space="0" w:color="auto"/>
            <w:left w:val="none" w:sz="0" w:space="0" w:color="auto"/>
            <w:bottom w:val="none" w:sz="0" w:space="0" w:color="auto"/>
            <w:right w:val="none" w:sz="0" w:space="0" w:color="auto"/>
          </w:divBdr>
          <w:divsChild>
            <w:div w:id="243730363">
              <w:marLeft w:val="0"/>
              <w:marRight w:val="0"/>
              <w:marTop w:val="0"/>
              <w:marBottom w:val="0"/>
              <w:divBdr>
                <w:top w:val="none" w:sz="0" w:space="0" w:color="auto"/>
                <w:left w:val="none" w:sz="0" w:space="0" w:color="auto"/>
                <w:bottom w:val="none" w:sz="0" w:space="0" w:color="auto"/>
                <w:right w:val="none" w:sz="0" w:space="0" w:color="auto"/>
              </w:divBdr>
            </w:div>
          </w:divsChild>
        </w:div>
        <w:div w:id="483593962">
          <w:marLeft w:val="0"/>
          <w:marRight w:val="0"/>
          <w:marTop w:val="0"/>
          <w:marBottom w:val="0"/>
          <w:divBdr>
            <w:top w:val="none" w:sz="0" w:space="0" w:color="auto"/>
            <w:left w:val="none" w:sz="0" w:space="0" w:color="auto"/>
            <w:bottom w:val="none" w:sz="0" w:space="0" w:color="auto"/>
            <w:right w:val="none" w:sz="0" w:space="0" w:color="auto"/>
          </w:divBdr>
          <w:divsChild>
            <w:div w:id="1644894981">
              <w:marLeft w:val="0"/>
              <w:marRight w:val="0"/>
              <w:marTop w:val="0"/>
              <w:marBottom w:val="0"/>
              <w:divBdr>
                <w:top w:val="none" w:sz="0" w:space="0" w:color="auto"/>
                <w:left w:val="none" w:sz="0" w:space="0" w:color="auto"/>
                <w:bottom w:val="none" w:sz="0" w:space="0" w:color="auto"/>
                <w:right w:val="none" w:sz="0" w:space="0" w:color="auto"/>
              </w:divBdr>
            </w:div>
          </w:divsChild>
        </w:div>
        <w:div w:id="705644089">
          <w:marLeft w:val="0"/>
          <w:marRight w:val="0"/>
          <w:marTop w:val="0"/>
          <w:marBottom w:val="0"/>
          <w:divBdr>
            <w:top w:val="none" w:sz="0" w:space="0" w:color="auto"/>
            <w:left w:val="none" w:sz="0" w:space="0" w:color="auto"/>
            <w:bottom w:val="none" w:sz="0" w:space="0" w:color="auto"/>
            <w:right w:val="none" w:sz="0" w:space="0" w:color="auto"/>
          </w:divBdr>
          <w:divsChild>
            <w:div w:id="1442799093">
              <w:marLeft w:val="0"/>
              <w:marRight w:val="0"/>
              <w:marTop w:val="0"/>
              <w:marBottom w:val="0"/>
              <w:divBdr>
                <w:top w:val="none" w:sz="0" w:space="0" w:color="auto"/>
                <w:left w:val="none" w:sz="0" w:space="0" w:color="auto"/>
                <w:bottom w:val="none" w:sz="0" w:space="0" w:color="auto"/>
                <w:right w:val="none" w:sz="0" w:space="0" w:color="auto"/>
              </w:divBdr>
            </w:div>
          </w:divsChild>
        </w:div>
        <w:div w:id="777219422">
          <w:marLeft w:val="0"/>
          <w:marRight w:val="0"/>
          <w:marTop w:val="0"/>
          <w:marBottom w:val="0"/>
          <w:divBdr>
            <w:top w:val="none" w:sz="0" w:space="0" w:color="auto"/>
            <w:left w:val="none" w:sz="0" w:space="0" w:color="auto"/>
            <w:bottom w:val="none" w:sz="0" w:space="0" w:color="auto"/>
            <w:right w:val="none" w:sz="0" w:space="0" w:color="auto"/>
          </w:divBdr>
          <w:divsChild>
            <w:div w:id="264728278">
              <w:marLeft w:val="0"/>
              <w:marRight w:val="0"/>
              <w:marTop w:val="0"/>
              <w:marBottom w:val="0"/>
              <w:divBdr>
                <w:top w:val="none" w:sz="0" w:space="0" w:color="auto"/>
                <w:left w:val="none" w:sz="0" w:space="0" w:color="auto"/>
                <w:bottom w:val="none" w:sz="0" w:space="0" w:color="auto"/>
                <w:right w:val="none" w:sz="0" w:space="0" w:color="auto"/>
              </w:divBdr>
            </w:div>
          </w:divsChild>
        </w:div>
        <w:div w:id="1509951816">
          <w:marLeft w:val="0"/>
          <w:marRight w:val="0"/>
          <w:marTop w:val="0"/>
          <w:marBottom w:val="0"/>
          <w:divBdr>
            <w:top w:val="none" w:sz="0" w:space="0" w:color="auto"/>
            <w:left w:val="none" w:sz="0" w:space="0" w:color="auto"/>
            <w:bottom w:val="none" w:sz="0" w:space="0" w:color="auto"/>
            <w:right w:val="none" w:sz="0" w:space="0" w:color="auto"/>
          </w:divBdr>
          <w:divsChild>
            <w:div w:id="652413548">
              <w:marLeft w:val="0"/>
              <w:marRight w:val="0"/>
              <w:marTop w:val="0"/>
              <w:marBottom w:val="0"/>
              <w:divBdr>
                <w:top w:val="none" w:sz="0" w:space="0" w:color="auto"/>
                <w:left w:val="none" w:sz="0" w:space="0" w:color="auto"/>
                <w:bottom w:val="none" w:sz="0" w:space="0" w:color="auto"/>
                <w:right w:val="none" w:sz="0" w:space="0" w:color="auto"/>
              </w:divBdr>
            </w:div>
          </w:divsChild>
        </w:div>
        <w:div w:id="1715347984">
          <w:marLeft w:val="0"/>
          <w:marRight w:val="0"/>
          <w:marTop w:val="0"/>
          <w:marBottom w:val="0"/>
          <w:divBdr>
            <w:top w:val="none" w:sz="0" w:space="0" w:color="auto"/>
            <w:left w:val="none" w:sz="0" w:space="0" w:color="auto"/>
            <w:bottom w:val="none" w:sz="0" w:space="0" w:color="auto"/>
            <w:right w:val="none" w:sz="0" w:space="0" w:color="auto"/>
          </w:divBdr>
          <w:divsChild>
            <w:div w:id="959343679">
              <w:marLeft w:val="0"/>
              <w:marRight w:val="0"/>
              <w:marTop w:val="0"/>
              <w:marBottom w:val="0"/>
              <w:divBdr>
                <w:top w:val="none" w:sz="0" w:space="0" w:color="auto"/>
                <w:left w:val="none" w:sz="0" w:space="0" w:color="auto"/>
                <w:bottom w:val="none" w:sz="0" w:space="0" w:color="auto"/>
                <w:right w:val="none" w:sz="0" w:space="0" w:color="auto"/>
              </w:divBdr>
            </w:div>
          </w:divsChild>
        </w:div>
        <w:div w:id="1742629889">
          <w:marLeft w:val="0"/>
          <w:marRight w:val="0"/>
          <w:marTop w:val="0"/>
          <w:marBottom w:val="0"/>
          <w:divBdr>
            <w:top w:val="none" w:sz="0" w:space="0" w:color="auto"/>
            <w:left w:val="none" w:sz="0" w:space="0" w:color="auto"/>
            <w:bottom w:val="none" w:sz="0" w:space="0" w:color="auto"/>
            <w:right w:val="none" w:sz="0" w:space="0" w:color="auto"/>
          </w:divBdr>
          <w:divsChild>
            <w:div w:id="14672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739208391">
      <w:bodyDiv w:val="1"/>
      <w:marLeft w:val="0"/>
      <w:marRight w:val="0"/>
      <w:marTop w:val="0"/>
      <w:marBottom w:val="0"/>
      <w:divBdr>
        <w:top w:val="none" w:sz="0" w:space="0" w:color="auto"/>
        <w:left w:val="none" w:sz="0" w:space="0" w:color="auto"/>
        <w:bottom w:val="none" w:sz="0" w:space="0" w:color="auto"/>
        <w:right w:val="none" w:sz="0" w:space="0" w:color="auto"/>
      </w:divBdr>
      <w:divsChild>
        <w:div w:id="594367306">
          <w:marLeft w:val="0"/>
          <w:marRight w:val="0"/>
          <w:marTop w:val="0"/>
          <w:marBottom w:val="0"/>
          <w:divBdr>
            <w:top w:val="none" w:sz="0" w:space="0" w:color="auto"/>
            <w:left w:val="none" w:sz="0" w:space="0" w:color="auto"/>
            <w:bottom w:val="none" w:sz="0" w:space="0" w:color="auto"/>
            <w:right w:val="none" w:sz="0" w:space="0" w:color="auto"/>
          </w:divBdr>
        </w:div>
        <w:div w:id="617762996">
          <w:marLeft w:val="0"/>
          <w:marRight w:val="0"/>
          <w:marTop w:val="0"/>
          <w:marBottom w:val="0"/>
          <w:divBdr>
            <w:top w:val="none" w:sz="0" w:space="0" w:color="auto"/>
            <w:left w:val="none" w:sz="0" w:space="0" w:color="auto"/>
            <w:bottom w:val="none" w:sz="0" w:space="0" w:color="auto"/>
            <w:right w:val="none" w:sz="0" w:space="0" w:color="auto"/>
          </w:divBdr>
          <w:divsChild>
            <w:div w:id="236137856">
              <w:marLeft w:val="0"/>
              <w:marRight w:val="0"/>
              <w:marTop w:val="0"/>
              <w:marBottom w:val="0"/>
              <w:divBdr>
                <w:top w:val="none" w:sz="0" w:space="0" w:color="auto"/>
                <w:left w:val="none" w:sz="0" w:space="0" w:color="auto"/>
                <w:bottom w:val="none" w:sz="0" w:space="0" w:color="auto"/>
                <w:right w:val="none" w:sz="0" w:space="0" w:color="auto"/>
              </w:divBdr>
            </w:div>
            <w:div w:id="1882859887">
              <w:marLeft w:val="0"/>
              <w:marRight w:val="0"/>
              <w:marTop w:val="0"/>
              <w:marBottom w:val="0"/>
              <w:divBdr>
                <w:top w:val="none" w:sz="0" w:space="0" w:color="auto"/>
                <w:left w:val="none" w:sz="0" w:space="0" w:color="auto"/>
                <w:bottom w:val="none" w:sz="0" w:space="0" w:color="auto"/>
                <w:right w:val="none" w:sz="0" w:space="0" w:color="auto"/>
              </w:divBdr>
            </w:div>
          </w:divsChild>
        </w:div>
        <w:div w:id="1482699509">
          <w:marLeft w:val="0"/>
          <w:marRight w:val="0"/>
          <w:marTop w:val="0"/>
          <w:marBottom w:val="0"/>
          <w:divBdr>
            <w:top w:val="none" w:sz="0" w:space="0" w:color="auto"/>
            <w:left w:val="none" w:sz="0" w:space="0" w:color="auto"/>
            <w:bottom w:val="none" w:sz="0" w:space="0" w:color="auto"/>
            <w:right w:val="none" w:sz="0" w:space="0" w:color="auto"/>
          </w:divBdr>
          <w:divsChild>
            <w:div w:id="2146585547">
              <w:marLeft w:val="0"/>
              <w:marRight w:val="0"/>
              <w:marTop w:val="0"/>
              <w:marBottom w:val="0"/>
              <w:divBdr>
                <w:top w:val="none" w:sz="0" w:space="0" w:color="auto"/>
                <w:left w:val="none" w:sz="0" w:space="0" w:color="auto"/>
                <w:bottom w:val="none" w:sz="0" w:space="0" w:color="auto"/>
                <w:right w:val="none" w:sz="0" w:space="0" w:color="auto"/>
              </w:divBdr>
            </w:div>
          </w:divsChild>
        </w:div>
        <w:div w:id="1606038493">
          <w:marLeft w:val="0"/>
          <w:marRight w:val="0"/>
          <w:marTop w:val="0"/>
          <w:marBottom w:val="0"/>
          <w:divBdr>
            <w:top w:val="none" w:sz="0" w:space="0" w:color="auto"/>
            <w:left w:val="none" w:sz="0" w:space="0" w:color="auto"/>
            <w:bottom w:val="none" w:sz="0" w:space="0" w:color="auto"/>
            <w:right w:val="none" w:sz="0" w:space="0" w:color="auto"/>
          </w:divBdr>
          <w:divsChild>
            <w:div w:id="543563717">
              <w:marLeft w:val="0"/>
              <w:marRight w:val="0"/>
              <w:marTop w:val="0"/>
              <w:marBottom w:val="0"/>
              <w:divBdr>
                <w:top w:val="none" w:sz="0" w:space="0" w:color="auto"/>
                <w:left w:val="none" w:sz="0" w:space="0" w:color="auto"/>
                <w:bottom w:val="none" w:sz="0" w:space="0" w:color="auto"/>
                <w:right w:val="none" w:sz="0" w:space="0" w:color="auto"/>
              </w:divBdr>
            </w:div>
            <w:div w:id="1152134224">
              <w:marLeft w:val="0"/>
              <w:marRight w:val="0"/>
              <w:marTop w:val="0"/>
              <w:marBottom w:val="0"/>
              <w:divBdr>
                <w:top w:val="none" w:sz="0" w:space="0" w:color="auto"/>
                <w:left w:val="none" w:sz="0" w:space="0" w:color="auto"/>
                <w:bottom w:val="none" w:sz="0" w:space="0" w:color="auto"/>
                <w:right w:val="none" w:sz="0" w:space="0" w:color="auto"/>
              </w:divBdr>
            </w:div>
            <w:div w:id="1645238503">
              <w:marLeft w:val="0"/>
              <w:marRight w:val="0"/>
              <w:marTop w:val="0"/>
              <w:marBottom w:val="0"/>
              <w:divBdr>
                <w:top w:val="none" w:sz="0" w:space="0" w:color="auto"/>
                <w:left w:val="none" w:sz="0" w:space="0" w:color="auto"/>
                <w:bottom w:val="none" w:sz="0" w:space="0" w:color="auto"/>
                <w:right w:val="none" w:sz="0" w:space="0" w:color="auto"/>
              </w:divBdr>
            </w:div>
            <w:div w:id="2102675900">
              <w:marLeft w:val="0"/>
              <w:marRight w:val="0"/>
              <w:marTop w:val="0"/>
              <w:marBottom w:val="0"/>
              <w:divBdr>
                <w:top w:val="none" w:sz="0" w:space="0" w:color="auto"/>
                <w:left w:val="none" w:sz="0" w:space="0" w:color="auto"/>
                <w:bottom w:val="none" w:sz="0" w:space="0" w:color="auto"/>
                <w:right w:val="none" w:sz="0" w:space="0" w:color="auto"/>
              </w:divBdr>
            </w:div>
          </w:divsChild>
        </w:div>
        <w:div w:id="1812937287">
          <w:marLeft w:val="0"/>
          <w:marRight w:val="0"/>
          <w:marTop w:val="0"/>
          <w:marBottom w:val="0"/>
          <w:divBdr>
            <w:top w:val="none" w:sz="0" w:space="0" w:color="auto"/>
            <w:left w:val="none" w:sz="0" w:space="0" w:color="auto"/>
            <w:bottom w:val="none" w:sz="0" w:space="0" w:color="auto"/>
            <w:right w:val="none" w:sz="0" w:space="0" w:color="auto"/>
          </w:divBdr>
        </w:div>
        <w:div w:id="2095465998">
          <w:marLeft w:val="0"/>
          <w:marRight w:val="0"/>
          <w:marTop w:val="0"/>
          <w:marBottom w:val="0"/>
          <w:divBdr>
            <w:top w:val="none" w:sz="0" w:space="0" w:color="auto"/>
            <w:left w:val="none" w:sz="0" w:space="0" w:color="auto"/>
            <w:bottom w:val="none" w:sz="0" w:space="0" w:color="auto"/>
            <w:right w:val="none" w:sz="0" w:space="0" w:color="auto"/>
          </w:divBdr>
          <w:divsChild>
            <w:div w:id="587271669">
              <w:marLeft w:val="0"/>
              <w:marRight w:val="0"/>
              <w:marTop w:val="0"/>
              <w:marBottom w:val="0"/>
              <w:divBdr>
                <w:top w:val="none" w:sz="0" w:space="0" w:color="auto"/>
                <w:left w:val="none" w:sz="0" w:space="0" w:color="auto"/>
                <w:bottom w:val="none" w:sz="0" w:space="0" w:color="auto"/>
                <w:right w:val="none" w:sz="0" w:space="0" w:color="auto"/>
              </w:divBdr>
            </w:div>
            <w:div w:id="596593690">
              <w:marLeft w:val="0"/>
              <w:marRight w:val="0"/>
              <w:marTop w:val="0"/>
              <w:marBottom w:val="0"/>
              <w:divBdr>
                <w:top w:val="none" w:sz="0" w:space="0" w:color="auto"/>
                <w:left w:val="none" w:sz="0" w:space="0" w:color="auto"/>
                <w:bottom w:val="none" w:sz="0" w:space="0" w:color="auto"/>
                <w:right w:val="none" w:sz="0" w:space="0" w:color="auto"/>
              </w:divBdr>
            </w:div>
            <w:div w:id="737286833">
              <w:marLeft w:val="0"/>
              <w:marRight w:val="0"/>
              <w:marTop w:val="0"/>
              <w:marBottom w:val="0"/>
              <w:divBdr>
                <w:top w:val="none" w:sz="0" w:space="0" w:color="auto"/>
                <w:left w:val="none" w:sz="0" w:space="0" w:color="auto"/>
                <w:bottom w:val="none" w:sz="0" w:space="0" w:color="auto"/>
                <w:right w:val="none" w:sz="0" w:space="0" w:color="auto"/>
              </w:divBdr>
            </w:div>
            <w:div w:id="76646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30100225">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 w:id="1955096226">
      <w:bodyDiv w:val="1"/>
      <w:marLeft w:val="0"/>
      <w:marRight w:val="0"/>
      <w:marTop w:val="0"/>
      <w:marBottom w:val="0"/>
      <w:divBdr>
        <w:top w:val="none" w:sz="0" w:space="0" w:color="auto"/>
        <w:left w:val="none" w:sz="0" w:space="0" w:color="auto"/>
        <w:bottom w:val="none" w:sz="0" w:space="0" w:color="auto"/>
        <w:right w:val="none" w:sz="0" w:space="0" w:color="auto"/>
      </w:divBdr>
      <w:divsChild>
        <w:div w:id="200872975">
          <w:marLeft w:val="0"/>
          <w:marRight w:val="0"/>
          <w:marTop w:val="0"/>
          <w:marBottom w:val="0"/>
          <w:divBdr>
            <w:top w:val="none" w:sz="0" w:space="0" w:color="auto"/>
            <w:left w:val="none" w:sz="0" w:space="0" w:color="auto"/>
            <w:bottom w:val="none" w:sz="0" w:space="0" w:color="auto"/>
            <w:right w:val="none" w:sz="0" w:space="0" w:color="auto"/>
          </w:divBdr>
          <w:divsChild>
            <w:div w:id="494422298">
              <w:marLeft w:val="0"/>
              <w:marRight w:val="0"/>
              <w:marTop w:val="0"/>
              <w:marBottom w:val="0"/>
              <w:divBdr>
                <w:top w:val="none" w:sz="0" w:space="0" w:color="auto"/>
                <w:left w:val="none" w:sz="0" w:space="0" w:color="auto"/>
                <w:bottom w:val="none" w:sz="0" w:space="0" w:color="auto"/>
                <w:right w:val="none" w:sz="0" w:space="0" w:color="auto"/>
              </w:divBdr>
            </w:div>
          </w:divsChild>
        </w:div>
        <w:div w:id="257519995">
          <w:marLeft w:val="0"/>
          <w:marRight w:val="0"/>
          <w:marTop w:val="0"/>
          <w:marBottom w:val="0"/>
          <w:divBdr>
            <w:top w:val="none" w:sz="0" w:space="0" w:color="auto"/>
            <w:left w:val="none" w:sz="0" w:space="0" w:color="auto"/>
            <w:bottom w:val="none" w:sz="0" w:space="0" w:color="auto"/>
            <w:right w:val="none" w:sz="0" w:space="0" w:color="auto"/>
          </w:divBdr>
          <w:divsChild>
            <w:div w:id="1805463269">
              <w:marLeft w:val="0"/>
              <w:marRight w:val="0"/>
              <w:marTop w:val="0"/>
              <w:marBottom w:val="0"/>
              <w:divBdr>
                <w:top w:val="none" w:sz="0" w:space="0" w:color="auto"/>
                <w:left w:val="none" w:sz="0" w:space="0" w:color="auto"/>
                <w:bottom w:val="none" w:sz="0" w:space="0" w:color="auto"/>
                <w:right w:val="none" w:sz="0" w:space="0" w:color="auto"/>
              </w:divBdr>
            </w:div>
          </w:divsChild>
        </w:div>
        <w:div w:id="627509144">
          <w:marLeft w:val="0"/>
          <w:marRight w:val="0"/>
          <w:marTop w:val="0"/>
          <w:marBottom w:val="0"/>
          <w:divBdr>
            <w:top w:val="none" w:sz="0" w:space="0" w:color="auto"/>
            <w:left w:val="none" w:sz="0" w:space="0" w:color="auto"/>
            <w:bottom w:val="none" w:sz="0" w:space="0" w:color="auto"/>
            <w:right w:val="none" w:sz="0" w:space="0" w:color="auto"/>
          </w:divBdr>
          <w:divsChild>
            <w:div w:id="1347756772">
              <w:marLeft w:val="0"/>
              <w:marRight w:val="0"/>
              <w:marTop w:val="0"/>
              <w:marBottom w:val="0"/>
              <w:divBdr>
                <w:top w:val="none" w:sz="0" w:space="0" w:color="auto"/>
                <w:left w:val="none" w:sz="0" w:space="0" w:color="auto"/>
                <w:bottom w:val="none" w:sz="0" w:space="0" w:color="auto"/>
                <w:right w:val="none" w:sz="0" w:space="0" w:color="auto"/>
              </w:divBdr>
            </w:div>
          </w:divsChild>
        </w:div>
        <w:div w:id="834345912">
          <w:marLeft w:val="0"/>
          <w:marRight w:val="0"/>
          <w:marTop w:val="0"/>
          <w:marBottom w:val="0"/>
          <w:divBdr>
            <w:top w:val="none" w:sz="0" w:space="0" w:color="auto"/>
            <w:left w:val="none" w:sz="0" w:space="0" w:color="auto"/>
            <w:bottom w:val="none" w:sz="0" w:space="0" w:color="auto"/>
            <w:right w:val="none" w:sz="0" w:space="0" w:color="auto"/>
          </w:divBdr>
          <w:divsChild>
            <w:div w:id="508763703">
              <w:marLeft w:val="0"/>
              <w:marRight w:val="0"/>
              <w:marTop w:val="0"/>
              <w:marBottom w:val="0"/>
              <w:divBdr>
                <w:top w:val="none" w:sz="0" w:space="0" w:color="auto"/>
                <w:left w:val="none" w:sz="0" w:space="0" w:color="auto"/>
                <w:bottom w:val="none" w:sz="0" w:space="0" w:color="auto"/>
                <w:right w:val="none" w:sz="0" w:space="0" w:color="auto"/>
              </w:divBdr>
            </w:div>
          </w:divsChild>
        </w:div>
        <w:div w:id="910433915">
          <w:marLeft w:val="0"/>
          <w:marRight w:val="0"/>
          <w:marTop w:val="0"/>
          <w:marBottom w:val="0"/>
          <w:divBdr>
            <w:top w:val="none" w:sz="0" w:space="0" w:color="auto"/>
            <w:left w:val="none" w:sz="0" w:space="0" w:color="auto"/>
            <w:bottom w:val="none" w:sz="0" w:space="0" w:color="auto"/>
            <w:right w:val="none" w:sz="0" w:space="0" w:color="auto"/>
          </w:divBdr>
          <w:divsChild>
            <w:div w:id="808326243">
              <w:marLeft w:val="0"/>
              <w:marRight w:val="0"/>
              <w:marTop w:val="0"/>
              <w:marBottom w:val="0"/>
              <w:divBdr>
                <w:top w:val="none" w:sz="0" w:space="0" w:color="auto"/>
                <w:left w:val="none" w:sz="0" w:space="0" w:color="auto"/>
                <w:bottom w:val="none" w:sz="0" w:space="0" w:color="auto"/>
                <w:right w:val="none" w:sz="0" w:space="0" w:color="auto"/>
              </w:divBdr>
            </w:div>
          </w:divsChild>
        </w:div>
        <w:div w:id="1333608929">
          <w:marLeft w:val="0"/>
          <w:marRight w:val="0"/>
          <w:marTop w:val="0"/>
          <w:marBottom w:val="0"/>
          <w:divBdr>
            <w:top w:val="none" w:sz="0" w:space="0" w:color="auto"/>
            <w:left w:val="none" w:sz="0" w:space="0" w:color="auto"/>
            <w:bottom w:val="none" w:sz="0" w:space="0" w:color="auto"/>
            <w:right w:val="none" w:sz="0" w:space="0" w:color="auto"/>
          </w:divBdr>
          <w:divsChild>
            <w:div w:id="1546599247">
              <w:marLeft w:val="0"/>
              <w:marRight w:val="0"/>
              <w:marTop w:val="0"/>
              <w:marBottom w:val="0"/>
              <w:divBdr>
                <w:top w:val="none" w:sz="0" w:space="0" w:color="auto"/>
                <w:left w:val="none" w:sz="0" w:space="0" w:color="auto"/>
                <w:bottom w:val="none" w:sz="0" w:space="0" w:color="auto"/>
                <w:right w:val="none" w:sz="0" w:space="0" w:color="auto"/>
              </w:divBdr>
            </w:div>
          </w:divsChild>
        </w:div>
        <w:div w:id="1515418673">
          <w:marLeft w:val="0"/>
          <w:marRight w:val="0"/>
          <w:marTop w:val="0"/>
          <w:marBottom w:val="0"/>
          <w:divBdr>
            <w:top w:val="none" w:sz="0" w:space="0" w:color="auto"/>
            <w:left w:val="none" w:sz="0" w:space="0" w:color="auto"/>
            <w:bottom w:val="none" w:sz="0" w:space="0" w:color="auto"/>
            <w:right w:val="none" w:sz="0" w:space="0" w:color="auto"/>
          </w:divBdr>
          <w:divsChild>
            <w:div w:id="902107736">
              <w:marLeft w:val="0"/>
              <w:marRight w:val="0"/>
              <w:marTop w:val="0"/>
              <w:marBottom w:val="0"/>
              <w:divBdr>
                <w:top w:val="none" w:sz="0" w:space="0" w:color="auto"/>
                <w:left w:val="none" w:sz="0" w:space="0" w:color="auto"/>
                <w:bottom w:val="none" w:sz="0" w:space="0" w:color="auto"/>
                <w:right w:val="none" w:sz="0" w:space="0" w:color="auto"/>
              </w:divBdr>
            </w:div>
          </w:divsChild>
        </w:div>
        <w:div w:id="1587766755">
          <w:marLeft w:val="0"/>
          <w:marRight w:val="0"/>
          <w:marTop w:val="0"/>
          <w:marBottom w:val="0"/>
          <w:divBdr>
            <w:top w:val="none" w:sz="0" w:space="0" w:color="auto"/>
            <w:left w:val="none" w:sz="0" w:space="0" w:color="auto"/>
            <w:bottom w:val="none" w:sz="0" w:space="0" w:color="auto"/>
            <w:right w:val="none" w:sz="0" w:space="0" w:color="auto"/>
          </w:divBdr>
          <w:divsChild>
            <w:div w:id="1077247831">
              <w:marLeft w:val="0"/>
              <w:marRight w:val="0"/>
              <w:marTop w:val="0"/>
              <w:marBottom w:val="0"/>
              <w:divBdr>
                <w:top w:val="none" w:sz="0" w:space="0" w:color="auto"/>
                <w:left w:val="none" w:sz="0" w:space="0" w:color="auto"/>
                <w:bottom w:val="none" w:sz="0" w:space="0" w:color="auto"/>
                <w:right w:val="none" w:sz="0" w:space="0" w:color="auto"/>
              </w:divBdr>
            </w:div>
          </w:divsChild>
        </w:div>
        <w:div w:id="1639872038">
          <w:marLeft w:val="0"/>
          <w:marRight w:val="0"/>
          <w:marTop w:val="0"/>
          <w:marBottom w:val="0"/>
          <w:divBdr>
            <w:top w:val="none" w:sz="0" w:space="0" w:color="auto"/>
            <w:left w:val="none" w:sz="0" w:space="0" w:color="auto"/>
            <w:bottom w:val="none" w:sz="0" w:space="0" w:color="auto"/>
            <w:right w:val="none" w:sz="0" w:space="0" w:color="auto"/>
          </w:divBdr>
          <w:divsChild>
            <w:div w:id="577441569">
              <w:marLeft w:val="0"/>
              <w:marRight w:val="0"/>
              <w:marTop w:val="0"/>
              <w:marBottom w:val="0"/>
              <w:divBdr>
                <w:top w:val="none" w:sz="0" w:space="0" w:color="auto"/>
                <w:left w:val="none" w:sz="0" w:space="0" w:color="auto"/>
                <w:bottom w:val="none" w:sz="0" w:space="0" w:color="auto"/>
                <w:right w:val="none" w:sz="0" w:space="0" w:color="auto"/>
              </w:divBdr>
            </w:div>
          </w:divsChild>
        </w:div>
        <w:div w:id="1709837377">
          <w:marLeft w:val="0"/>
          <w:marRight w:val="0"/>
          <w:marTop w:val="0"/>
          <w:marBottom w:val="0"/>
          <w:divBdr>
            <w:top w:val="none" w:sz="0" w:space="0" w:color="auto"/>
            <w:left w:val="none" w:sz="0" w:space="0" w:color="auto"/>
            <w:bottom w:val="none" w:sz="0" w:space="0" w:color="auto"/>
            <w:right w:val="none" w:sz="0" w:space="0" w:color="auto"/>
          </w:divBdr>
          <w:divsChild>
            <w:div w:id="1624995364">
              <w:marLeft w:val="0"/>
              <w:marRight w:val="0"/>
              <w:marTop w:val="0"/>
              <w:marBottom w:val="0"/>
              <w:divBdr>
                <w:top w:val="none" w:sz="0" w:space="0" w:color="auto"/>
                <w:left w:val="none" w:sz="0" w:space="0" w:color="auto"/>
                <w:bottom w:val="none" w:sz="0" w:space="0" w:color="auto"/>
                <w:right w:val="none" w:sz="0" w:space="0" w:color="auto"/>
              </w:divBdr>
            </w:div>
          </w:divsChild>
        </w:div>
        <w:div w:id="1885603872">
          <w:marLeft w:val="0"/>
          <w:marRight w:val="0"/>
          <w:marTop w:val="0"/>
          <w:marBottom w:val="0"/>
          <w:divBdr>
            <w:top w:val="none" w:sz="0" w:space="0" w:color="auto"/>
            <w:left w:val="none" w:sz="0" w:space="0" w:color="auto"/>
            <w:bottom w:val="none" w:sz="0" w:space="0" w:color="auto"/>
            <w:right w:val="none" w:sz="0" w:space="0" w:color="auto"/>
          </w:divBdr>
          <w:divsChild>
            <w:div w:id="166154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itacs.ca/wp-content/uploads/2022/02/Mitacs_Intern_COI_Form.zip" TargetMode="External"/><Relationship Id="rId18" Type="http://schemas.openxmlformats.org/officeDocument/2006/relationships/hyperlink" Target="https://www.mitacs.ca/fr-ca/a-propos/parcours-autochtone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an01.safelinks.protection.outlook.com/?url=https%3A%2F%2Fwww.mitacs.ca%2Fwp-content%2Fuploads%2F2025%2F01%2FPolitique-de-Mitacs-sur-lIA.pdf&amp;data=05%7C02%7Crbelibi%40mitacs.ca%7Cba716019640b444581d708de7a0d7b71%7Cc9b5301b33334fdaa9f3255953ad265b%7C0%7C0%7C639082395504255020%7CUnknown%7CTWFpbGZsb3d8eyJFbXB0eU1hcGkiOnRydWUsIlYiOiIwLjAuMDAwMCIsIlAiOiJXaW4zMiIsIkFOIjoiTWFpbCIsIldUIjoyfQ%3D%3D%7C0%7C%7C%7C&amp;sdata=6VCV7hW8K7skltjr%2BESa2qPq6JGZps9xrpAsT16CeXw%3D&amp;reserved=0" TargetMode="External"/><Relationship Id="rId7" Type="http://schemas.openxmlformats.org/officeDocument/2006/relationships/settings" Target="settings.xml"/><Relationship Id="rId12" Type="http://schemas.openxmlformats.org/officeDocument/2006/relationships/hyperlink" Target="https://apply.mitacs.ca/" TargetMode="External"/><Relationship Id="rId17" Type="http://schemas.openxmlformats.org/officeDocument/2006/relationships/hyperlink" Target="https://www.mitacs.ca/fr-ca/a-propos/politiques/"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itacs.ca/fr/contactez-nous/developpement-des-affaires" TargetMode="External"/><Relationship Id="rId20" Type="http://schemas.openxmlformats.org/officeDocument/2006/relationships/hyperlink" Target="https://www.oecd.org/fr/publications/manuel-d-oslo-2018_c76f1c7b-fr.html" TargetMode="External"/><Relationship Id="rId29" Type="http://schemas.openxmlformats.org/officeDocument/2006/relationships/hyperlink" Target="https://www.mitacs.ca/fr/contactez-nous/developpement-des-affai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ly.mitacs.ca/" TargetMode="External"/><Relationship Id="rId24" Type="http://schemas.openxmlformats.org/officeDocument/2006/relationships/header" Target="header2.xm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apply.mitacs.ca/"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mitacs.ca/fr/contactez-nous/developpement-des-affair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ew.officeapps.live.com/op/view.aspx?src=https%3A%2F%2Fwww.mitacs.ca%2Fwp-content%2Fuploads%2F2024%2F12%2FReconnaissance-de-letablissement-denseignement-dun-conflit-dinterets-ayant-trait-a-une-demande.docx&amp;wdOrigin=BROWSELINK" TargetMode="External"/><Relationship Id="rId22" Type="http://schemas.openxmlformats.org/officeDocument/2006/relationships/hyperlink" Target="https://www.mitacs.ca/fr/politique-de-recherche-autochtone" TargetMode="External"/><Relationship Id="rId27" Type="http://schemas.openxmlformats.org/officeDocument/2006/relationships/header" Target="header3.xml"/><Relationship Id="rId30" Type="http://schemas.openxmlformats.org/officeDocument/2006/relationships/hyperlink" Target="https://www.mitacs.ca/fr/politique-de-recherche-autochtone" TargetMode="Externa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834356E3E346229FBEE2BE960C0B58"/>
        <w:category>
          <w:name w:val="General"/>
          <w:gallery w:val="placeholder"/>
        </w:category>
        <w:types>
          <w:type w:val="bbPlcHdr"/>
        </w:types>
        <w:behaviors>
          <w:behavior w:val="content"/>
        </w:behaviors>
        <w:guid w:val="{EA83E8CD-9A29-460E-B70C-70F70F151AA3}"/>
      </w:docPartPr>
      <w:docPartBody>
        <w:p w:rsidR="001F307C" w:rsidRDefault="00A265D7" w:rsidP="00A265D7">
          <w:r>
            <w:rPr>
              <w:rStyle w:val="PlaceholderText"/>
              <w:color w:val="000000" w:themeColor="text1"/>
              <w:sz w:val="21"/>
            </w:rPr>
            <w:t>Cliquez ou appuyez ici pour saisir du texte.</w:t>
          </w:r>
        </w:p>
      </w:docPartBody>
    </w:docPart>
    <w:docPart>
      <w:docPartPr>
        <w:name w:val="BFEBF04377414188AF6CC50421C05E82"/>
        <w:category>
          <w:name w:val="General"/>
          <w:gallery w:val="placeholder"/>
        </w:category>
        <w:types>
          <w:type w:val="bbPlcHdr"/>
        </w:types>
        <w:behaviors>
          <w:behavior w:val="content"/>
        </w:behaviors>
        <w:guid w:val="{CF510F34-0AF7-4BD6-B233-815F0CC4D1F6}"/>
      </w:docPartPr>
      <w:docPartBody>
        <w:p w:rsidR="001F307C" w:rsidRDefault="00290771" w:rsidP="00290771">
          <w:pPr>
            <w:pStyle w:val="BFEBF04377414188AF6CC50421C05E822"/>
          </w:pPr>
          <w:r w:rsidRPr="005A076C">
            <w:rPr>
              <w:rStyle w:val="PlaceholderText"/>
              <w:b/>
              <w:bCs/>
            </w:rPr>
            <w:t>Click or tap here to enter text.</w:t>
          </w:r>
        </w:p>
      </w:docPartBody>
    </w:docPart>
    <w:docPart>
      <w:docPartPr>
        <w:name w:val="7A2479B083E447DD92E5E9A6D372CEF8"/>
        <w:category>
          <w:name w:val="General"/>
          <w:gallery w:val="placeholder"/>
        </w:category>
        <w:types>
          <w:type w:val="bbPlcHdr"/>
        </w:types>
        <w:behaviors>
          <w:behavior w:val="content"/>
        </w:behaviors>
        <w:guid w:val="{8B0B8471-F6A3-4BE3-AD34-91896DB05CD3}"/>
      </w:docPartPr>
      <w:docPartBody>
        <w:p w:rsidR="001F307C" w:rsidRDefault="00A265D7" w:rsidP="00A265D7">
          <w:pPr>
            <w:pStyle w:val="7A2479B083E447DD92E5E9A6D372CEF8"/>
          </w:pPr>
          <w:r w:rsidRPr="484C2730">
            <w:rPr>
              <w:rStyle w:val="PlaceholderText"/>
              <w:sz w:val="21"/>
              <w:szCs w:val="21"/>
            </w:rPr>
            <w:t>Click or tap here to enter text.</w:t>
          </w:r>
        </w:p>
      </w:docPartBody>
    </w:docPart>
    <w:docPart>
      <w:docPartPr>
        <w:name w:val="3768C93A7DB7420DB1FABE57F3F30646"/>
        <w:category>
          <w:name w:val="General"/>
          <w:gallery w:val="placeholder"/>
        </w:category>
        <w:types>
          <w:type w:val="bbPlcHdr"/>
        </w:types>
        <w:behaviors>
          <w:behavior w:val="content"/>
        </w:behaviors>
        <w:guid w:val="{6894D6F4-B787-4217-8D05-4AFC6B3025FD}"/>
      </w:docPartPr>
      <w:docPartBody>
        <w:p w:rsidR="001F307C" w:rsidRDefault="00A265D7" w:rsidP="00A265D7">
          <w:pPr>
            <w:pStyle w:val="3768C93A7DB7420DB1FABE57F3F30646"/>
          </w:pPr>
          <w:r w:rsidRPr="008A3630">
            <w:rPr>
              <w:rStyle w:val="PlaceholderText"/>
              <w:sz w:val="21"/>
              <w:szCs w:val="21"/>
            </w:rPr>
            <w:t>Click or tap here to enter text.</w:t>
          </w:r>
        </w:p>
      </w:docPartBody>
    </w:docPart>
    <w:docPart>
      <w:docPartPr>
        <w:name w:val="40F436C3F2F74EA9881B8497BDC20217"/>
        <w:category>
          <w:name w:val="General"/>
          <w:gallery w:val="placeholder"/>
        </w:category>
        <w:types>
          <w:type w:val="bbPlcHdr"/>
        </w:types>
        <w:behaviors>
          <w:behavior w:val="content"/>
        </w:behaviors>
        <w:guid w:val="{9F167850-3B88-4855-9CBF-35A022A3E65C}"/>
      </w:docPartPr>
      <w:docPartBody>
        <w:p w:rsidR="001F307C" w:rsidRDefault="00A265D7" w:rsidP="00A265D7">
          <w:pPr>
            <w:pStyle w:val="40F436C3F2F74EA9881B8497BDC20217"/>
          </w:pPr>
          <w:r w:rsidRPr="00101CF9">
            <w:rPr>
              <w:rStyle w:val="PlaceholderText"/>
              <w:sz w:val="21"/>
              <w:szCs w:val="21"/>
            </w:rPr>
            <w:t>Click or tap here to enter text.</w:t>
          </w:r>
        </w:p>
      </w:docPartBody>
    </w:docPart>
    <w:docPart>
      <w:docPartPr>
        <w:name w:val="218409C1721B40E3BA9739C5C66D6250"/>
        <w:category>
          <w:name w:val="General"/>
          <w:gallery w:val="placeholder"/>
        </w:category>
        <w:types>
          <w:type w:val="bbPlcHdr"/>
        </w:types>
        <w:behaviors>
          <w:behavior w:val="content"/>
        </w:behaviors>
        <w:guid w:val="{88CDDA52-D39D-4A07-B2D7-C0BA46217259}"/>
      </w:docPartPr>
      <w:docPartBody>
        <w:p w:rsidR="001F307C" w:rsidRDefault="00A265D7" w:rsidP="00A265D7">
          <w:pPr>
            <w:pStyle w:val="218409C1721B40E3BA9739C5C66D6250"/>
          </w:pPr>
          <w:r w:rsidRPr="00101CF9">
            <w:rPr>
              <w:rStyle w:val="PlaceholderText"/>
              <w:sz w:val="21"/>
              <w:szCs w:val="21"/>
            </w:rPr>
            <w:t>Click or tap here to enter text.</w:t>
          </w:r>
        </w:p>
      </w:docPartBody>
    </w:docPart>
    <w:docPart>
      <w:docPartPr>
        <w:name w:val="94AFF740BDC949058A0EF96E79C79470"/>
        <w:category>
          <w:name w:val="General"/>
          <w:gallery w:val="placeholder"/>
        </w:category>
        <w:types>
          <w:type w:val="bbPlcHdr"/>
        </w:types>
        <w:behaviors>
          <w:behavior w:val="content"/>
        </w:behaviors>
        <w:guid w:val="{0E4B9DF5-1DF8-4083-B2F0-D3EDF94D3D9F}"/>
      </w:docPartPr>
      <w:docPartBody>
        <w:p w:rsidR="005214AC" w:rsidRDefault="00A265D7" w:rsidP="00A265D7">
          <w:pPr>
            <w:pStyle w:val="94AFF740BDC949058A0EF96E79C794701"/>
          </w:pPr>
          <w:r w:rsidRPr="008A3630">
            <w:rPr>
              <w:rStyle w:val="PlaceholderText"/>
              <w:sz w:val="21"/>
              <w:szCs w:val="21"/>
            </w:rPr>
            <w:t>Click or tap here to enter text.</w:t>
          </w:r>
        </w:p>
      </w:docPartBody>
    </w:docPart>
    <w:docPart>
      <w:docPartPr>
        <w:name w:val="88AFE610B97249F9B137688B1DFA44B9"/>
        <w:category>
          <w:name w:val="General"/>
          <w:gallery w:val="placeholder"/>
        </w:category>
        <w:types>
          <w:type w:val="bbPlcHdr"/>
        </w:types>
        <w:behaviors>
          <w:behavior w:val="content"/>
        </w:behaviors>
        <w:guid w:val="{7A5C377C-F49B-4C03-B365-170AE24AC9B3}"/>
      </w:docPartPr>
      <w:docPartBody>
        <w:p w:rsidR="005214AC" w:rsidRDefault="00A265D7" w:rsidP="00A265D7">
          <w:pPr>
            <w:pStyle w:val="88AFE610B97249F9B137688B1DFA44B91"/>
          </w:pPr>
          <w:r w:rsidRPr="00101CF9">
            <w:rPr>
              <w:rStyle w:val="PlaceholderText"/>
              <w:sz w:val="21"/>
              <w:szCs w:val="21"/>
            </w:rPr>
            <w:t>Click or tap here to enter text.</w:t>
          </w:r>
        </w:p>
      </w:docPartBody>
    </w:docPart>
    <w:docPart>
      <w:docPartPr>
        <w:name w:val="7AEF4F312D2E4E14BA19F86C074196A0"/>
        <w:category>
          <w:name w:val="General"/>
          <w:gallery w:val="placeholder"/>
        </w:category>
        <w:types>
          <w:type w:val="bbPlcHdr"/>
        </w:types>
        <w:behaviors>
          <w:behavior w:val="content"/>
        </w:behaviors>
        <w:guid w:val="{9BB273FF-6B52-4293-B2CB-0CE69C64476C}"/>
      </w:docPartPr>
      <w:docPartBody>
        <w:p w:rsidR="00896F2A" w:rsidRDefault="00896F2A" w:rsidP="00896F2A">
          <w:pPr>
            <w:pStyle w:val="7AEF4F312D2E4E14BA19F86C074196A0"/>
          </w:pPr>
          <w:r w:rsidRPr="00101CF9">
            <w:rPr>
              <w:rStyle w:val="PlaceholderText"/>
              <w:sz w:val="21"/>
              <w:szCs w:val="21"/>
            </w:rPr>
            <w:t>Click or tap here to enter text.</w:t>
          </w:r>
        </w:p>
      </w:docPartBody>
    </w:docPart>
    <w:docPart>
      <w:docPartPr>
        <w:name w:val="37498D583E7F47D1A4489EE38772FAAA"/>
        <w:category>
          <w:name w:val="General"/>
          <w:gallery w:val="placeholder"/>
        </w:category>
        <w:types>
          <w:type w:val="bbPlcHdr"/>
        </w:types>
        <w:behaviors>
          <w:behavior w:val="content"/>
        </w:behaviors>
        <w:guid w:val="{0A12418B-BB66-4C72-A601-E971D0171404}"/>
      </w:docPartPr>
      <w:docPartBody>
        <w:p w:rsidR="00896F2A" w:rsidRDefault="00896F2A" w:rsidP="00896F2A">
          <w:pPr>
            <w:pStyle w:val="37498D583E7F47D1A4489EE38772FAAA"/>
          </w:pPr>
          <w:r w:rsidRPr="008A3630">
            <w:rPr>
              <w:rStyle w:val="PlaceholderText"/>
              <w:sz w:val="21"/>
              <w:szCs w:val="21"/>
            </w:rPr>
            <w:t>Click or tap here to enter text.</w:t>
          </w:r>
        </w:p>
      </w:docPartBody>
    </w:docPart>
    <w:docPart>
      <w:docPartPr>
        <w:name w:val="497A4C23DB5A453F8C8DB5930A05BE59"/>
        <w:category>
          <w:name w:val="General"/>
          <w:gallery w:val="placeholder"/>
        </w:category>
        <w:types>
          <w:type w:val="bbPlcHdr"/>
        </w:types>
        <w:behaviors>
          <w:behavior w:val="content"/>
        </w:behaviors>
        <w:guid w:val="{FB34A262-B366-4C50-AA7E-A432C1BE681C}"/>
      </w:docPartPr>
      <w:docPartBody>
        <w:p w:rsidR="003D3271" w:rsidRDefault="003D3271" w:rsidP="003D3271">
          <w:pPr>
            <w:pStyle w:val="497A4C23DB5A453F8C8DB5930A05BE59"/>
          </w:pPr>
          <w:r w:rsidRPr="008A3630">
            <w:rPr>
              <w:rStyle w:val="PlaceholderText"/>
              <w:sz w:val="21"/>
              <w:szCs w:val="21"/>
            </w:rPr>
            <w:t>Click or tap here to enter text.</w:t>
          </w:r>
        </w:p>
      </w:docPartBody>
    </w:docPart>
    <w:docPart>
      <w:docPartPr>
        <w:name w:val="30A9A9F8A22044678E6E7CBA7D71C972"/>
        <w:category>
          <w:name w:val="General"/>
          <w:gallery w:val="placeholder"/>
        </w:category>
        <w:types>
          <w:type w:val="bbPlcHdr"/>
        </w:types>
        <w:behaviors>
          <w:behavior w:val="content"/>
        </w:behaviors>
        <w:guid w:val="{8A51EBC6-695C-4817-83B0-14BE43D7D2CD}"/>
      </w:docPartPr>
      <w:docPartBody>
        <w:p w:rsidR="00AE7E24" w:rsidRDefault="00E87D6E" w:rsidP="00E87D6E">
          <w:pPr>
            <w:pStyle w:val="30A9A9F8A22044678E6E7CBA7D71C972"/>
          </w:pPr>
          <w:r w:rsidRPr="008A3630">
            <w:rPr>
              <w:rStyle w:val="PlaceholderText"/>
              <w:sz w:val="21"/>
              <w:szCs w:val="2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lbum Slab Trial">
    <w:altName w:val="Calibri"/>
    <w:panose1 w:val="00000000000000000000"/>
    <w:charset w:val="00"/>
    <w:family w:val="auto"/>
    <w:notTrueType/>
    <w:pitch w:val="variable"/>
    <w:sig w:usb0="00000003" w:usb1="00000000" w:usb2="00000000" w:usb3="00000000" w:csb0="00000001" w:csb1="00000000"/>
  </w:font>
  <w:font w:name="Questa Sans">
    <w:panose1 w:val="02000000000000000000"/>
    <w:charset w:val="00"/>
    <w:family w:val="modern"/>
    <w:notTrueType/>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7CF"/>
    <w:rsid w:val="00000EA6"/>
    <w:rsid w:val="00002E42"/>
    <w:rsid w:val="00010B33"/>
    <w:rsid w:val="0005466E"/>
    <w:rsid w:val="00054845"/>
    <w:rsid w:val="00066E44"/>
    <w:rsid w:val="00082949"/>
    <w:rsid w:val="000A68B9"/>
    <w:rsid w:val="000B34F7"/>
    <w:rsid w:val="0010422C"/>
    <w:rsid w:val="001303CB"/>
    <w:rsid w:val="00167DCA"/>
    <w:rsid w:val="001A32F6"/>
    <w:rsid w:val="001B4C0E"/>
    <w:rsid w:val="001B5137"/>
    <w:rsid w:val="001C16E6"/>
    <w:rsid w:val="001D1680"/>
    <w:rsid w:val="001D2BD5"/>
    <w:rsid w:val="001D6789"/>
    <w:rsid w:val="001F09BF"/>
    <w:rsid w:val="001F307C"/>
    <w:rsid w:val="002008D1"/>
    <w:rsid w:val="002121C9"/>
    <w:rsid w:val="00241D40"/>
    <w:rsid w:val="002518F1"/>
    <w:rsid w:val="00252D69"/>
    <w:rsid w:val="00254027"/>
    <w:rsid w:val="00276582"/>
    <w:rsid w:val="00276CE0"/>
    <w:rsid w:val="00290771"/>
    <w:rsid w:val="002928F8"/>
    <w:rsid w:val="002D2ABE"/>
    <w:rsid w:val="002E5BEC"/>
    <w:rsid w:val="002F0C08"/>
    <w:rsid w:val="002F279B"/>
    <w:rsid w:val="002F476F"/>
    <w:rsid w:val="00323DDE"/>
    <w:rsid w:val="0032772B"/>
    <w:rsid w:val="00363FD4"/>
    <w:rsid w:val="003767F9"/>
    <w:rsid w:val="00381BA1"/>
    <w:rsid w:val="003B379C"/>
    <w:rsid w:val="003D3271"/>
    <w:rsid w:val="003F1C0C"/>
    <w:rsid w:val="003F567C"/>
    <w:rsid w:val="00406C6D"/>
    <w:rsid w:val="00420A82"/>
    <w:rsid w:val="004243A9"/>
    <w:rsid w:val="00446852"/>
    <w:rsid w:val="00457862"/>
    <w:rsid w:val="004B2876"/>
    <w:rsid w:val="004B408E"/>
    <w:rsid w:val="004B4A14"/>
    <w:rsid w:val="004F741B"/>
    <w:rsid w:val="005016FA"/>
    <w:rsid w:val="00510C12"/>
    <w:rsid w:val="00511CED"/>
    <w:rsid w:val="005201FB"/>
    <w:rsid w:val="005214AC"/>
    <w:rsid w:val="00565D1B"/>
    <w:rsid w:val="0058098F"/>
    <w:rsid w:val="005A1437"/>
    <w:rsid w:val="005B36BD"/>
    <w:rsid w:val="005B7BF0"/>
    <w:rsid w:val="005C1704"/>
    <w:rsid w:val="005C2F9F"/>
    <w:rsid w:val="005C48CF"/>
    <w:rsid w:val="005F5FC1"/>
    <w:rsid w:val="0063665D"/>
    <w:rsid w:val="006554D5"/>
    <w:rsid w:val="006A34A2"/>
    <w:rsid w:val="006F025D"/>
    <w:rsid w:val="006F19D4"/>
    <w:rsid w:val="00704B99"/>
    <w:rsid w:val="007664E7"/>
    <w:rsid w:val="00767278"/>
    <w:rsid w:val="00771996"/>
    <w:rsid w:val="0078051F"/>
    <w:rsid w:val="00787F6A"/>
    <w:rsid w:val="007A091F"/>
    <w:rsid w:val="008115A2"/>
    <w:rsid w:val="00812DD6"/>
    <w:rsid w:val="008224BE"/>
    <w:rsid w:val="0085799D"/>
    <w:rsid w:val="008717CF"/>
    <w:rsid w:val="00896F2A"/>
    <w:rsid w:val="008C65F4"/>
    <w:rsid w:val="008D429A"/>
    <w:rsid w:val="008F4C7C"/>
    <w:rsid w:val="0091532C"/>
    <w:rsid w:val="0093168F"/>
    <w:rsid w:val="00935A50"/>
    <w:rsid w:val="009401E9"/>
    <w:rsid w:val="00945F3E"/>
    <w:rsid w:val="00955DC9"/>
    <w:rsid w:val="00976A45"/>
    <w:rsid w:val="009830CE"/>
    <w:rsid w:val="009871AD"/>
    <w:rsid w:val="009F6107"/>
    <w:rsid w:val="00A02B2A"/>
    <w:rsid w:val="00A13F8F"/>
    <w:rsid w:val="00A265D7"/>
    <w:rsid w:val="00A27C31"/>
    <w:rsid w:val="00A34291"/>
    <w:rsid w:val="00A55053"/>
    <w:rsid w:val="00A67654"/>
    <w:rsid w:val="00A7024A"/>
    <w:rsid w:val="00AB287D"/>
    <w:rsid w:val="00AE7E24"/>
    <w:rsid w:val="00AF0E80"/>
    <w:rsid w:val="00B462A5"/>
    <w:rsid w:val="00B6065C"/>
    <w:rsid w:val="00B70270"/>
    <w:rsid w:val="00B85B21"/>
    <w:rsid w:val="00B8607E"/>
    <w:rsid w:val="00B9122B"/>
    <w:rsid w:val="00BC1911"/>
    <w:rsid w:val="00BD301D"/>
    <w:rsid w:val="00BF4813"/>
    <w:rsid w:val="00BF706C"/>
    <w:rsid w:val="00C24FAE"/>
    <w:rsid w:val="00C46E64"/>
    <w:rsid w:val="00C60367"/>
    <w:rsid w:val="00C74F02"/>
    <w:rsid w:val="00CC514F"/>
    <w:rsid w:val="00CD40B5"/>
    <w:rsid w:val="00CE3297"/>
    <w:rsid w:val="00D32544"/>
    <w:rsid w:val="00D837C7"/>
    <w:rsid w:val="00DB31FE"/>
    <w:rsid w:val="00DC0C70"/>
    <w:rsid w:val="00E56E1C"/>
    <w:rsid w:val="00E87D6E"/>
    <w:rsid w:val="00EA0E44"/>
    <w:rsid w:val="00EA56A0"/>
    <w:rsid w:val="00EE5F36"/>
    <w:rsid w:val="00F119EC"/>
    <w:rsid w:val="00F26DD4"/>
    <w:rsid w:val="00F53FD8"/>
    <w:rsid w:val="00F602D8"/>
    <w:rsid w:val="00F817B6"/>
    <w:rsid w:val="00FB6C9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7D6E"/>
    <w:rPr>
      <w:color w:val="808080"/>
    </w:rPr>
  </w:style>
  <w:style w:type="paragraph" w:customStyle="1" w:styleId="BFEBF04377414188AF6CC50421C05E822">
    <w:name w:val="BFEBF04377414188AF6CC50421C05E822"/>
    <w:rsid w:val="00290771"/>
    <w:pPr>
      <w:widowControl w:val="0"/>
      <w:spacing w:after="200" w:line="276" w:lineRule="auto"/>
    </w:pPr>
    <w:rPr>
      <w:rFonts w:eastAsiaTheme="minorHAnsi"/>
      <w:lang w:val="en-US" w:eastAsia="en-US"/>
    </w:rPr>
  </w:style>
  <w:style w:type="paragraph" w:customStyle="1" w:styleId="7A2479B083E447DD92E5E9A6D372CEF8">
    <w:name w:val="7A2479B083E447DD92E5E9A6D372CEF8"/>
    <w:rsid w:val="00A265D7"/>
    <w:pPr>
      <w:widowControl w:val="0"/>
      <w:spacing w:after="200" w:line="276" w:lineRule="auto"/>
    </w:pPr>
    <w:rPr>
      <w:rFonts w:eastAsiaTheme="minorHAnsi"/>
      <w:lang w:val="en-US" w:eastAsia="en-US"/>
    </w:rPr>
  </w:style>
  <w:style w:type="paragraph" w:customStyle="1" w:styleId="3768C93A7DB7420DB1FABE57F3F30646">
    <w:name w:val="3768C93A7DB7420DB1FABE57F3F30646"/>
    <w:rsid w:val="00A265D7"/>
    <w:pPr>
      <w:widowControl w:val="0"/>
      <w:spacing w:after="200" w:line="276" w:lineRule="auto"/>
    </w:pPr>
    <w:rPr>
      <w:rFonts w:eastAsiaTheme="minorHAnsi"/>
      <w:lang w:val="en-US" w:eastAsia="en-US"/>
    </w:rPr>
  </w:style>
  <w:style w:type="paragraph" w:customStyle="1" w:styleId="40F436C3F2F74EA9881B8497BDC20217">
    <w:name w:val="40F436C3F2F74EA9881B8497BDC20217"/>
    <w:rsid w:val="00A265D7"/>
    <w:pPr>
      <w:widowControl w:val="0"/>
      <w:spacing w:after="200" w:line="276" w:lineRule="auto"/>
    </w:pPr>
    <w:rPr>
      <w:rFonts w:eastAsiaTheme="minorHAnsi"/>
      <w:lang w:val="en-US" w:eastAsia="en-US"/>
    </w:rPr>
  </w:style>
  <w:style w:type="paragraph" w:customStyle="1" w:styleId="94AFF740BDC949058A0EF96E79C794701">
    <w:name w:val="94AFF740BDC949058A0EF96E79C794701"/>
    <w:rsid w:val="00A265D7"/>
    <w:pPr>
      <w:widowControl w:val="0"/>
      <w:spacing w:after="200" w:line="276" w:lineRule="auto"/>
    </w:pPr>
    <w:rPr>
      <w:rFonts w:eastAsiaTheme="minorHAnsi"/>
      <w:lang w:val="en-US" w:eastAsia="en-US"/>
    </w:rPr>
  </w:style>
  <w:style w:type="paragraph" w:customStyle="1" w:styleId="88AFE610B97249F9B137688B1DFA44B91">
    <w:name w:val="88AFE610B97249F9B137688B1DFA44B91"/>
    <w:rsid w:val="00A265D7"/>
    <w:pPr>
      <w:widowControl w:val="0"/>
      <w:spacing w:after="200" w:line="276" w:lineRule="auto"/>
    </w:pPr>
    <w:rPr>
      <w:rFonts w:eastAsiaTheme="minorHAnsi"/>
      <w:lang w:val="en-US" w:eastAsia="en-US"/>
    </w:rPr>
  </w:style>
  <w:style w:type="paragraph" w:customStyle="1" w:styleId="218409C1721B40E3BA9739C5C66D6250">
    <w:name w:val="218409C1721B40E3BA9739C5C66D6250"/>
    <w:rsid w:val="00A265D7"/>
    <w:pPr>
      <w:widowControl w:val="0"/>
      <w:spacing w:after="200" w:line="276" w:lineRule="auto"/>
    </w:pPr>
    <w:rPr>
      <w:rFonts w:eastAsiaTheme="minorHAnsi"/>
      <w:lang w:val="en-US" w:eastAsia="en-US"/>
    </w:rPr>
  </w:style>
  <w:style w:type="paragraph" w:customStyle="1" w:styleId="7AEF4F312D2E4E14BA19F86C074196A0">
    <w:name w:val="7AEF4F312D2E4E14BA19F86C074196A0"/>
    <w:rsid w:val="00896F2A"/>
    <w:rPr>
      <w:kern w:val="2"/>
      <w14:ligatures w14:val="standardContextual"/>
    </w:rPr>
  </w:style>
  <w:style w:type="paragraph" w:customStyle="1" w:styleId="37498D583E7F47D1A4489EE38772FAAA">
    <w:name w:val="37498D583E7F47D1A4489EE38772FAAA"/>
    <w:rsid w:val="00896F2A"/>
    <w:rPr>
      <w:kern w:val="2"/>
      <w14:ligatures w14:val="standardContextual"/>
    </w:rPr>
  </w:style>
  <w:style w:type="paragraph" w:customStyle="1" w:styleId="497A4C23DB5A453F8C8DB5930A05BE59">
    <w:name w:val="497A4C23DB5A453F8C8DB5930A05BE59"/>
    <w:rsid w:val="003D3271"/>
    <w:rPr>
      <w:kern w:val="2"/>
      <w:lang w:val="en-US" w:eastAsia="en-US"/>
      <w14:ligatures w14:val="standardContextual"/>
    </w:rPr>
  </w:style>
  <w:style w:type="paragraph" w:customStyle="1" w:styleId="30A9A9F8A22044678E6E7CBA7D71C972">
    <w:name w:val="30A9A9F8A22044678E6E7CBA7D71C972"/>
    <w:rsid w:val="00E87D6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EB8A093838EB4C9C603233601EC5D6" ma:contentTypeVersion="11" ma:contentTypeDescription="Create a new document." ma:contentTypeScope="" ma:versionID="ff94276c8b50e199acced3d0a4304265">
  <xsd:schema xmlns:xsd="http://www.w3.org/2001/XMLSchema" xmlns:xs="http://www.w3.org/2001/XMLSchema" xmlns:p="http://schemas.microsoft.com/office/2006/metadata/properties" xmlns:ns2="26bab947-1794-45ac-9e0e-89a546bc7b4b" xmlns:ns3="a2d84694-26d1-4a54-abca-61f2123210e5" targetNamespace="http://schemas.microsoft.com/office/2006/metadata/properties" ma:root="true" ma:fieldsID="376bf27b0912065c6b7c2a149686c168" ns2:_="" ns3:_="">
    <xsd:import namespace="26bab947-1794-45ac-9e0e-89a546bc7b4b"/>
    <xsd:import namespace="a2d84694-26d1-4a54-abca-61f2123210e5"/>
    <xsd:element name="properties">
      <xsd:complexType>
        <xsd:sequence>
          <xsd:element name="documentManagement">
            <xsd:complexType>
              <xsd:all>
                <xsd:element ref="ns2:Process_x0020_Map_x0020_Step"/>
                <xsd:element ref="ns2:Document_x0020_Type_x0020_1" minOccurs="0"/>
                <xsd:element ref="ns3:Document_x0020_Type_x0020_2" minOccurs="0"/>
                <xsd:element ref="ns3:Content1" minOccurs="0"/>
                <xsd:element ref="ns2:Programs_x0020_Covered" minOccurs="0"/>
                <xsd:element ref="ns2:Original_x0020_Location" minOccurs="0"/>
                <xsd:element ref="ns3:Up_x0020_to_x0020_date_x003f_" minOccurs="0"/>
                <xsd:element ref="ns3:Requires_x0020_Translation" minOccurs="0"/>
                <xsd:element ref="ns3:Requires_x0020_Update_x0020_Translation" minOccurs="0"/>
                <xsd:element ref="ns3:Ready_x0020_for_x0020_Translation" minOccurs="0"/>
                <xsd:element ref="ns3:Team_x0020_Owner" minOccurs="0"/>
                <xsd:element ref="ns2:Update_x0020_Frequency" minOccurs="0"/>
                <xsd:element ref="ns3:Notes1" minOccurs="0"/>
                <xsd:element ref="ns2:h.1._x0020_Language"/>
                <xsd:element ref="ns2:Translation_x0020_Completed" minOccurs="0"/>
                <xsd:element ref="ns2:Translation_x0020_Priority" minOccurs="0"/>
                <xsd:element ref="ns3:LANGUAGETYPE" minOccurs="0"/>
                <xsd:element ref="ns2:In_x0020_List_x003f_" minOccurs="0"/>
                <xsd:element ref="ns2:Accessibility" minOccurs="0"/>
                <xsd:element ref="ns2:Internal_x002f_External" minOccurs="0"/>
                <xsd:element ref="ns3:MediaServiceSearchProperties" minOccurs="0"/>
                <xsd:element ref="ns3:MediaServiceObjectDetectorVersion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ab947-1794-45ac-9e0e-89a546bc7b4b" elementFormDefault="qualified">
    <xsd:import namespace="http://schemas.microsoft.com/office/2006/documentManagement/types"/>
    <xsd:import namespace="http://schemas.microsoft.com/office/infopath/2007/PartnerControls"/>
    <xsd:element name="Process_x0020_Map_x0020_Step" ma:index="2" ma:displayName="a. Process Map Step" ma:format="Dropdown" ma:internalName="Process_x0020_Map_x0020_Step" ma:readOnly="false">
      <xsd:simpleType>
        <xsd:restriction base="dms:Choice">
          <xsd:enumeration value="00. Client Success"/>
          <xsd:enumeration value="01. Awareness"/>
          <xsd:enumeration value="02. Opportunity Drafting"/>
          <xsd:enumeration value="03. Project Submission"/>
          <xsd:enumeration value="04. IC Review"/>
          <xsd:enumeration value="05. Invoices"/>
          <xsd:enumeration value="06. Invoice Payment"/>
          <xsd:enumeration value="07. Scientific Review"/>
          <xsd:enumeration value="08. Scientific Outcome"/>
          <xsd:enumeration value="09. Project Approval &amp; Funding Requests"/>
          <xsd:enumeration value="10. Award Letters &amp; Fund Release"/>
          <xsd:enumeration value="11. Project Initiation &amp; Completion"/>
          <xsd:enumeration value="12. Change Requests"/>
          <xsd:enumeration value="Multiple"/>
          <xsd:enumeration value="N/A"/>
        </xsd:restriction>
      </xsd:simpleType>
    </xsd:element>
    <xsd:element name="Document_x0020_Type_x0020_1" ma:index="3" nillable="true" ma:displayName="b. Document Type 1" ma:format="Dropdown" ma:internalName="Document_x0020_Type_x0020_1">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SOPs for SD"/>
        </xsd:restriction>
      </xsd:simpleType>
    </xsd:element>
    <xsd:element name="Programs_x0020_Covered" ma:index="6" nillable="true" ma:displayName="e. Programs Covered" ma:format="Dropdown" ma:internalName="Programs_x0020_Covered">
      <xsd:complexType>
        <xsd:complexContent>
          <xsd:extension base="dms:MultiChoice">
            <xsd:sequence>
              <xsd:element name="Value" maxOccurs="unbounded" minOccurs="0" nillable="true">
                <xsd:simpleType>
                  <xsd:restriction base="dms:Choice">
                    <xsd:enumeration value="All"/>
                    <xsd:enumeration value="Accelerate"/>
                    <xsd:enumeration value="Umbrella"/>
                    <xsd:enumeration value="Acc - Entrepreneur"/>
                    <xsd:enumeration value="Acc - Fellowship"/>
                    <xsd:enumeration value="Acc - International"/>
                    <xsd:enumeration value="Acc - NSERC ARD"/>
                    <xsd:enumeration value="Acc - NSERC Alliance"/>
                    <xsd:enumeration value="Acc - NSERC - CCSIF"/>
                    <xsd:enumeration value="Acc - SSHRC"/>
                    <xsd:enumeration value="Acc - Joint Other"/>
                    <xsd:enumeration value="BSI"/>
                    <xsd:enumeration value="Elevate"/>
                    <xsd:enumeration value="GRA"/>
                    <xsd:enumeration value="MEI"/>
                    <xsd:enumeration value="GRI"/>
                    <xsd:enumeration value="GGF"/>
                    <xsd:enumeration value="Horizon Europe IMA"/>
                    <xsd:enumeration value="Global Excellence Award"/>
                    <xsd:enumeration value="Defence"/>
                  </xsd:restriction>
                </xsd:simpleType>
              </xsd:element>
            </xsd:sequence>
          </xsd:extension>
        </xsd:complexContent>
      </xsd:complexType>
    </xsd:element>
    <xsd:element name="Original_x0020_Location" ma:index="7" nillable="true" ma:displayName="f. Original Location" ma:format="Dropdown" ma:internalName="Original_x0020_Location" ma:readOnly="false">
      <xsd:simpleType>
        <xsd:union memberTypes="dms:Text">
          <xsd:simpleType>
            <xsd:restriction base="dms:Choice">
              <xsd:enumeration value="Accelerate Prime"/>
              <xsd:enumeration value="BD Sharepoint"/>
              <xsd:enumeration value="Canned Messaging Library Sharepoint"/>
              <xsd:enumeration value="Client Success Sharepoint"/>
              <xsd:enumeration value="E2E Accelerate Streamline Projects Sharepoint"/>
              <xsd:enumeration value="Finance Sharepoint"/>
              <xsd:enumeration value="Grants SP - Grants Resources &amp; Information"/>
              <xsd:enumeration value="Grants SP - Process Documentation WG"/>
              <xsd:enumeration value="Jira Forms"/>
              <xsd:enumeration value="Mitacs Hub"/>
              <xsd:enumeration value="Mocha Drive"/>
              <xsd:enumeration value="Programs SP - External Resources, Programs Team Hub"/>
              <xsd:enumeration value="Research Resources (external)"/>
              <xsd:enumeration value="Research Sharepoint"/>
            </xsd:restriction>
          </xsd:simpleType>
        </xsd:union>
      </xsd:simpleType>
    </xsd:element>
    <xsd:element name="Update_x0020_Frequency" ma:index="13" nillable="true" ma:displayName="l. Update Frequency" ma:format="Dropdown" ma:internalName="Update_x0020_Frequency" ma:readOnly="false">
      <xsd:simpleType>
        <xsd:union memberTypes="dms:Text">
          <xsd:simpleType>
            <xsd:restriction base="dms:Choice">
              <xsd:enumeration value="As needed"/>
              <xsd:enumeration value="Annually"/>
            </xsd:restriction>
          </xsd:simpleType>
        </xsd:union>
      </xsd:simpleType>
    </xsd:element>
    <xsd:element name="h.1._x0020_Language" ma:index="15" ma:displayName="h.1. Language" ma:format="Dropdown" ma:internalName="h_x002e_1_x002e__x0020_Language" ma:readOnly="false">
      <xsd:simpleType>
        <xsd:restriction base="dms:Choice">
          <xsd:enumeration value="English"/>
          <xsd:enumeration value="French"/>
          <xsd:enumeration value="Both"/>
        </xsd:restriction>
      </xsd:simpleType>
    </xsd:element>
    <xsd:element name="Translation_x0020_Completed" ma:index="17" nillable="true" ma:displayName="Translation Completed" ma:format="Dropdown" ma:internalName="Translation_x0020_Completed" ma:readOnly="false">
      <xsd:simpleType>
        <xsd:restriction base="dms:Choice">
          <xsd:enumeration value="N/A"/>
          <xsd:enumeration value="Yes"/>
          <xsd:enumeration value="No"/>
        </xsd:restriction>
      </xsd:simpleType>
    </xsd:element>
    <xsd:element name="Translation_x0020_Priority" ma:index="18" nillable="true" ma:displayName="Translation Priority" ma:format="Dropdown" ma:internalName="Translation_x0020_Priority" ma:readOnly="false">
      <xsd:simpleType>
        <xsd:restriction base="dms:Choice">
          <xsd:enumeration value="N/A"/>
          <xsd:enumeration value="1"/>
          <xsd:enumeration value="2"/>
          <xsd:enumeration value="3"/>
        </xsd:restriction>
      </xsd:simpleType>
    </xsd:element>
    <xsd:element name="In_x0020_List_x003f_" ma:index="20" nillable="true" ma:displayName="In List?" ma:format="Dropdown" ma:internalName="In_x0020_List_x003F_" ma:readOnly="false">
      <xsd:simpleType>
        <xsd:restriction base="dms:Choice">
          <xsd:enumeration value="Yes"/>
          <xsd:enumeration value="No"/>
          <xsd:enumeration value="Needs updating"/>
          <xsd:enumeration value="Double-checked"/>
        </xsd:restriction>
      </xsd:simpleType>
    </xsd:element>
    <xsd:element name="Accessibility" ma:index="21" nillable="true" ma:displayName="Accessibility" ma:format="Dropdown" ma:internalName="Accessibility" ma:readOnly="false">
      <xsd:simpleType>
        <xsd:restriction base="dms:Choice">
          <xsd:enumeration value="Accessible"/>
          <xsd:enumeration value="Not accessible"/>
        </xsd:restriction>
      </xsd:simpleType>
    </xsd:element>
    <xsd:element name="Internal_x002f_External" ma:index="22" nillable="true" ma:displayName="Internal/External" ma:format="Dropdown" ma:internalName="Internal_x002F_External" ma:readOnly="false">
      <xsd:simpleType>
        <xsd:restriction base="dms:Choice">
          <xsd:enumeration value="Internal"/>
          <xsd:enumeration value="External"/>
        </xsd:restriction>
      </xsd:simpleType>
    </xsd:element>
    <xsd:element name="TaxCatchAll" ma:index="28" nillable="true" ma:displayName="Taxonomy Catch All Column" ma:description="" ma:hidden="true" ma:list="{fe64d2cc-96b2-472e-a354-a7fe1367c131}" ma:internalName="TaxCatchAll" ma:readOnly="false" ma:showField="CatchAllData" ma:web="26bab947-1794-45ac-9e0e-89a546bc7b4b">
      <xsd:complexType>
        <xsd:complexContent>
          <xsd:extension base="dms:MultiChoiceLookup">
            <xsd:sequence>
              <xsd:element name="Value" type="dms:Lookup" maxOccurs="unbounded" minOccurs="0" nillable="true"/>
            </xsd:sequence>
          </xsd:extension>
        </xsd:complexContent>
      </xsd:complexType>
    </xsd:element>
    <xsd:element name="SharedWithUsers" ma:index="3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84694-26d1-4a54-abca-61f2123210e5" elementFormDefault="qualified">
    <xsd:import namespace="http://schemas.microsoft.com/office/2006/documentManagement/types"/>
    <xsd:import namespace="http://schemas.microsoft.com/office/infopath/2007/PartnerControls"/>
    <xsd:element name="Document_x0020_Type_x0020_2" ma:index="4" nillable="true" ma:displayName="c. Document Type 2" ma:format="Dropdown" ma:internalName="Document_x0020_Type_x0020_2" ma:readOnly="false">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Other"/>
        </xsd:restriction>
      </xsd:simpleType>
    </xsd:element>
    <xsd:element name="Content1" ma:index="5" nillable="true" ma:displayName="d. Content" ma:internalName="Content1" ma:readOnly="false">
      <xsd:simpleType>
        <xsd:restriction base="dms:Note">
          <xsd:maxLength value="255"/>
        </xsd:restriction>
      </xsd:simpleType>
    </xsd:element>
    <xsd:element name="Up_x0020_to_x0020_date_x003f_" ma:index="8" nillable="true" ma:displayName="g. Up to date?" ma:default="1" ma:internalName="Up_x0020_to_x0020_date_x003F_" ma:readOnly="false">
      <xsd:simpleType>
        <xsd:restriction base="dms:Boolean"/>
      </xsd:simpleType>
    </xsd:element>
    <xsd:element name="Requires_x0020_Translation" ma:index="9" nillable="true" ma:displayName="h. Requires Translation" ma:default="0" ma:internalName="Requires_x0020_Translation" ma:readOnly="false">
      <xsd:simpleType>
        <xsd:restriction base="dms:Boolean"/>
      </xsd:simpleType>
    </xsd:element>
    <xsd:element name="Requires_x0020_Update_x0020_Translation" ma:index="10" nillable="true" ma:displayName="i. Requires Update Translation" ma:default="0" ma:internalName="Requires_x0020_Update_x0020_Translation" ma:readOnly="false">
      <xsd:simpleType>
        <xsd:restriction base="dms:Boolean"/>
      </xsd:simpleType>
    </xsd:element>
    <xsd:element name="Ready_x0020_for_x0020_Translation" ma:index="11" nillable="true" ma:displayName="j. Ready for Translation" ma:default="0" ma:internalName="Ready_x0020_for_x0020_Translation" ma:readOnly="false">
      <xsd:simpleType>
        <xsd:restriction base="dms:Boolean"/>
      </xsd:simpleType>
    </xsd:element>
    <xsd:element name="Team_x0020_Owner" ma:index="12" nillable="true" ma:displayName="k. Team Owner" ma:format="Dropdown" ma:internalName="Team_x0020_Owner" ma:readOnly="false">
      <xsd:simpleType>
        <xsd:union memberTypes="dms:Text">
          <xsd:simpleType>
            <xsd:restriction base="dms:Choice">
              <xsd:enumeration value="Administration"/>
              <xsd:enumeration value="Business Development"/>
              <xsd:enumeration value="Client Success"/>
              <xsd:enumeration value="COI Committe"/>
              <xsd:enumeration value="Finance"/>
              <xsd:enumeration value="Grants"/>
              <xsd:enumeration value="Grants - Submissions"/>
              <xsd:enumeration value="Programs &amp; Skills"/>
              <xsd:enumeration value="Research"/>
            </xsd:restriction>
          </xsd:simpleType>
        </xsd:union>
      </xsd:simpleType>
    </xsd:element>
    <xsd:element name="Notes1" ma:index="14" nillable="true" ma:displayName="m. Notes" ma:internalName="Notes1" ma:readOnly="false">
      <xsd:simpleType>
        <xsd:restriction base="dms:Note">
          <xsd:maxLength value="255"/>
        </xsd:restriction>
      </xsd:simpleType>
    </xsd:element>
    <xsd:element name="LANGUAGETYPE" ma:index="19" nillable="true" ma:displayName="LANGUAGE TYPE" ma:format="Hyperlink" ma:internalName="LANGUAGETYP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hidden="true" ma:internalName="MediaServiceOCR" ma:readOnly="true">
      <xsd:simpleType>
        <xsd:restriction base="dms:Note"/>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ranslation_x0020_Priority xmlns="26bab947-1794-45ac-9e0e-89a546bc7b4b" xsi:nil="true"/>
    <In_x0020_List_x003f_ xmlns="26bab947-1794-45ac-9e0e-89a546bc7b4b">Yes</In_x0020_List_x003f_>
    <Process_x0020_Map_x0020_Step xmlns="26bab947-1794-45ac-9e0e-89a546bc7b4b">02. Opportunity Drafting</Process_x0020_Map_x0020_Step>
    <Update_x0020_Frequency xmlns="26bab947-1794-45ac-9e0e-89a546bc7b4b">As needed</Update_x0020_Frequency>
    <Translation_x0020_Completed xmlns="26bab947-1794-45ac-9e0e-89a546bc7b4b" xsi:nil="true"/>
    <Original_x0020_Location xmlns="26bab947-1794-45ac-9e0e-89a546bc7b4b">Programs SP - External Resources, Programs Team Hub</Original_x0020_Location>
    <h.1._x0020_Language xmlns="26bab947-1794-45ac-9e0e-89a546bc7b4b">French</h.1._x0020_Language>
    <Document_x0020_Type_x0020_1 xmlns="26bab947-1794-45ac-9e0e-89a546bc7b4b">Forms</Document_x0020_Type_x0020_1>
    <Programs_x0020_Covered xmlns="26bab947-1794-45ac-9e0e-89a546bc7b4b">
      <Value>BSI</Value>
    </Programs_x0020_Covered>
    <Ready_x0020_for_x0020_Translation xmlns="a2d84694-26d1-4a54-abca-61f2123210e5">false</Ready_x0020_for_x0020_Translation>
    <Requires_x0020_Update_x0020_Translation xmlns="a2d84694-26d1-4a54-abca-61f2123210e5">false</Requires_x0020_Update_x0020_Translation>
    <Requires_x0020_Translation xmlns="a2d84694-26d1-4a54-abca-61f2123210e5">false</Requires_x0020_Translation>
    <Content1 xmlns="a2d84694-26d1-4a54-abca-61f2123210e5" xsi:nil="true"/>
    <Document_x0020_Type_x0020_2 xmlns="a2d84694-26d1-4a54-abca-61f2123210e5">Forms</Document_x0020_Type_x0020_2>
    <Team_x0020_Owner xmlns="a2d84694-26d1-4a54-abca-61f2123210e5">Programs &amp; Skills</Team_x0020_Owner>
    <Notes1 xmlns="a2d84694-26d1-4a54-abca-61f2123210e5" xsi:nil="true"/>
    <lcf76f155ced4ddcb4097134ff3c332f xmlns="a2d84694-26d1-4a54-abca-61f2123210e5">
      <Terms xmlns="http://schemas.microsoft.com/office/infopath/2007/PartnerControls"/>
    </lcf76f155ced4ddcb4097134ff3c332f>
    <Up_x0020_to_x0020_date_x003f_ xmlns="a2d84694-26d1-4a54-abca-61f2123210e5">true</Up_x0020_to_x0020_date_x003f_>
    <TaxCatchAll xmlns="26bab947-1794-45ac-9e0e-89a546bc7b4b" xsi:nil="true"/>
    <LANGUAGETYPE xmlns="a2d84694-26d1-4a54-abca-61f2123210e5">
      <Url xsi:nil="true"/>
      <Description xsi:nil="true"/>
    </LANGUAGETYPE>
    <SharedWithUsers xmlns="26bab947-1794-45ac-9e0e-89a546bc7b4b">
      <UserInfo>
        <DisplayName>zzz-Chelsea Schneider-2022/03/06</DisplayName>
        <AccountId>44</AccountId>
        <AccountType/>
      </UserInfo>
      <UserInfo>
        <DisplayName>Michelle Aguayo</DisplayName>
        <AccountId>19</AccountId>
        <AccountType/>
      </UserInfo>
      <UserInfo>
        <DisplayName>Sarah Petersen</DisplayName>
        <AccountId>38</AccountId>
        <AccountType/>
      </UserInfo>
      <UserInfo>
        <DisplayName>Aisling Walsh</DisplayName>
        <AccountId>32</AccountId>
        <AccountType/>
      </UserInfo>
      <UserInfo>
        <DisplayName>Evelyn Shin</DisplayName>
        <AccountId>1178</AccountId>
        <AccountType/>
      </UserInfo>
    </SharedWithUsers>
    <Accessibility xmlns="26bab947-1794-45ac-9e0e-89a546bc7b4b" xsi:nil="true"/>
    <Internal_x002f_External xmlns="26bab947-1794-45ac-9e0e-89a546bc7b4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2.xml><?xml version="1.0" encoding="utf-8"?>
<ds:datastoreItem xmlns:ds="http://schemas.openxmlformats.org/officeDocument/2006/customXml" ds:itemID="{B72426EC-D7ED-405D-8AA8-D904F744E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ab947-1794-45ac-9e0e-89a546bc7b4b"/>
    <ds:schemaRef ds:uri="a2d84694-26d1-4a54-abca-61f212321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9C6041-1DDC-4A70-8CEF-A3DA93F322D3}">
  <ds:schemaRefs>
    <ds:schemaRef ds:uri="http://schemas.microsoft.com/office/2006/metadata/properties"/>
    <ds:schemaRef ds:uri="http://schemas.microsoft.com/office/infopath/2007/PartnerControls"/>
    <ds:schemaRef ds:uri="26bab947-1794-45ac-9e0e-89a546bc7b4b"/>
    <ds:schemaRef ds:uri="a2d84694-26d1-4a54-abca-61f2123210e5"/>
  </ds:schemaRefs>
</ds:datastoreItem>
</file>

<file path=customXml/itemProps4.xml><?xml version="1.0" encoding="utf-8"?>
<ds:datastoreItem xmlns:ds="http://schemas.openxmlformats.org/officeDocument/2006/customXml" ds:itemID="{60F90C1B-0EDA-48FE-9ED3-FFA0294D4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831</Words>
  <Characters>21841</Characters>
  <Application>Microsoft Office Word</Application>
  <DocSecurity>0</DocSecurity>
  <Lines>182</Lines>
  <Paragraphs>51</Paragraphs>
  <ScaleCrop>false</ScaleCrop>
  <Company/>
  <LinksUpToDate>false</LinksUpToDate>
  <CharactersWithSpaces>2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_de_proposition_de_projet_SSE</dc:title>
  <dc:subject/>
  <dc:creator>Eva Reddington</dc:creator>
  <cp:keywords/>
  <cp:lastModifiedBy>Juliane Freitag</cp:lastModifiedBy>
  <cp:revision>2</cp:revision>
  <dcterms:created xsi:type="dcterms:W3CDTF">2026-06-15T03:52:00Z</dcterms:created>
  <dcterms:modified xsi:type="dcterms:W3CDTF">2026-06-15T03:5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FDEB8A093838EB4C9C603233601EC5D6</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44;#zzz-Chelsea Schneider-2022/03/06;#19;#Michelle Aguayo;#38;#Sarah Petersen;#32;#Aisling Walsh;#1178;#Evelyn Shin</vt:lpwstr>
  </property>
  <property fmtid="{D5CDD505-2E9C-101B-9397-08002B2CF9AE}" pid="13" name="DocumentSetDescription">
    <vt:lpwstr/>
  </property>
  <property fmtid="{D5CDD505-2E9C-101B-9397-08002B2CF9AE}" pid="14" name="_ExtendedDescription">
    <vt:lpwstr/>
  </property>
  <property fmtid="{D5CDD505-2E9C-101B-9397-08002B2CF9AE}" pid="15" name="TriggerFlowInfo">
    <vt:lpwstr/>
  </property>
  <property fmtid="{D5CDD505-2E9C-101B-9397-08002B2CF9AE}" pid="16" name="GrammarlyDocumentId">
    <vt:lpwstr>f80567bbad5b4dd3239e638ac2f9a5dc2b1d36975f92f335298effc241ad4627</vt:lpwstr>
  </property>
  <property fmtid="{D5CDD505-2E9C-101B-9397-08002B2CF9AE}" pid="17" name="MediaServiceImageTags">
    <vt:lpwstr/>
  </property>
</Properties>
</file>